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0DE9BE3"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6150B">
        <w:rPr>
          <w:rFonts w:ascii="Arial" w:eastAsia="Arial" w:hAnsi="Arial" w:cs="Arial"/>
          <w:sz w:val="28"/>
          <w:szCs w:val="28"/>
        </w:rPr>
        <w:t>7</w:t>
      </w:r>
      <w:r w:rsidR="005566E0">
        <w:rPr>
          <w:rFonts w:ascii="Arial" w:eastAsia="Arial" w:hAnsi="Arial" w:cs="Arial"/>
          <w:sz w:val="28"/>
          <w:szCs w:val="28"/>
        </w:rPr>
        <w:t>5</w:t>
      </w:r>
      <w:r w:rsidR="002A7D6A">
        <w:rPr>
          <w:rFonts w:ascii="Arial" w:eastAsia="Arial" w:hAnsi="Arial" w:cs="Arial"/>
          <w:sz w:val="28"/>
          <w:szCs w:val="28"/>
        </w:rPr>
        <w:t xml:space="preserve"> on the Coronavirus Disease (COVID19)</w:t>
      </w:r>
    </w:p>
    <w:p w14:paraId="3F11FAFB" w14:textId="0F5529B5"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5566E0">
        <w:rPr>
          <w:rFonts w:ascii="Arial" w:eastAsia="Arial" w:hAnsi="Arial" w:cs="Arial"/>
          <w:sz w:val="24"/>
          <w:szCs w:val="24"/>
        </w:rPr>
        <w:t>9</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73176D8"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76201A">
        <w:rPr>
          <w:rFonts w:ascii="Arial" w:eastAsia="Arial" w:hAnsi="Arial" w:cs="Arial"/>
          <w:b/>
          <w:color w:val="0070C0"/>
          <w:sz w:val="24"/>
          <w:szCs w:val="24"/>
        </w:rPr>
        <w:t>9</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76201A" w:rsidRPr="0076201A">
        <w:rPr>
          <w:rFonts w:ascii="Arial" w:eastAsia="Arial" w:hAnsi="Arial" w:cs="Arial"/>
          <w:b/>
          <w:color w:val="0070C0"/>
          <w:sz w:val="24"/>
          <w:szCs w:val="24"/>
        </w:rPr>
        <w:t>1,791,003</w:t>
      </w:r>
      <w:r w:rsidR="0076201A">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76201A" w:rsidRPr="0076201A">
        <w:rPr>
          <w:rFonts w:ascii="Arial" w:eastAsia="Arial" w:hAnsi="Arial" w:cs="Arial"/>
          <w:b/>
          <w:color w:val="0070C0"/>
          <w:sz w:val="24"/>
          <w:szCs w:val="24"/>
        </w:rPr>
        <w:t xml:space="preserve">111,720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76201A" w:rsidRPr="0076201A">
        <w:rPr>
          <w:rFonts w:ascii="Arial" w:eastAsia="Arial" w:hAnsi="Arial" w:cs="Arial"/>
          <w:b/>
          <w:color w:val="0070C0"/>
          <w:sz w:val="24"/>
          <w:szCs w:val="24"/>
        </w:rPr>
        <w:t xml:space="preserve">1,648,402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76201A" w:rsidRPr="0076201A">
        <w:rPr>
          <w:rFonts w:ascii="Arial" w:eastAsia="Arial" w:hAnsi="Arial" w:cs="Arial"/>
          <w:b/>
          <w:color w:val="0070C0"/>
          <w:sz w:val="24"/>
          <w:szCs w:val="24"/>
        </w:rPr>
        <w:t>30,881</w:t>
      </w:r>
      <w:r w:rsidR="0076201A">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6B8FDFB"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76201A">
        <w:rPr>
          <w:rFonts w:ascii="Arial" w:eastAsia="Arial" w:hAnsi="Arial" w:cs="Arial"/>
          <w:i/>
          <w:color w:val="0070C0"/>
          <w:sz w:val="16"/>
          <w:szCs w:val="16"/>
        </w:rPr>
        <w:t>3</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07795A28"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D713AF" w:rsidRPr="00D713AF">
        <w:rPr>
          <w:rFonts w:ascii="Arial" w:eastAsia="Arial" w:hAnsi="Arial" w:cs="Arial"/>
          <w:b/>
          <w:bCs/>
          <w:color w:val="0070C0"/>
          <w:sz w:val="24"/>
          <w:szCs w:val="24"/>
        </w:rPr>
        <w:t xml:space="preserve">2,678,421,659.33 </w:t>
      </w:r>
      <w:r w:rsidRPr="004B2DCC">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CD5863">
        <w:rPr>
          <w:rFonts w:ascii="Arial" w:eastAsia="Arial" w:hAnsi="Arial" w:cs="Arial"/>
          <w:b/>
          <w:color w:val="0070C0"/>
          <w:sz w:val="24"/>
          <w:szCs w:val="24"/>
        </w:rPr>
        <w:t>₱</w:t>
      </w:r>
      <w:r w:rsidR="00D713AF" w:rsidRPr="00D713AF">
        <w:rPr>
          <w:rFonts w:ascii="Arial" w:eastAsia="Arial" w:hAnsi="Arial" w:cs="Arial"/>
          <w:b/>
          <w:color w:val="0070C0"/>
          <w:sz w:val="24"/>
          <w:szCs w:val="24"/>
        </w:rPr>
        <w:t xml:space="preserve">2,107,112,699.60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4B2DCC">
        <w:rPr>
          <w:rFonts w:ascii="Arial" w:eastAsia="Arial" w:hAnsi="Arial" w:cs="Arial"/>
          <w:b/>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D713AF" w14:paraId="13A06A83" w14:textId="77777777" w:rsidTr="00D713AF">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21E0550" w14:textId="77777777" w:rsidR="00D713AF" w:rsidRDefault="00D713AF" w:rsidP="00D713AF">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4BEB7DD" w14:textId="77777777" w:rsidR="00D713AF" w:rsidRDefault="00D713AF" w:rsidP="00D713A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713AF" w14:paraId="25C6BEE2" w14:textId="77777777" w:rsidTr="00DF2332">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7195D0DF" w14:textId="77777777" w:rsidR="00D713AF" w:rsidRDefault="00D713AF" w:rsidP="00D713AF">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1B7AF0E0" w14:textId="77777777" w:rsidR="00D713AF" w:rsidRDefault="00D713AF" w:rsidP="00D713A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56779093" w14:textId="77777777" w:rsidR="00D713AF" w:rsidRDefault="00D713AF" w:rsidP="00D713A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43F23104" w14:textId="77777777" w:rsidR="00D713AF" w:rsidRDefault="00D713AF" w:rsidP="00D713A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3D4F4995" w14:textId="77777777" w:rsidR="00D713AF" w:rsidRDefault="00D713AF" w:rsidP="00D713A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713AF" w14:paraId="7CE7F42A" w14:textId="77777777" w:rsidTr="00DF233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C09E4D" w14:textId="77777777" w:rsidR="00D713AF" w:rsidRDefault="00D713AF" w:rsidP="00D713AF">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auto"/>
              <w:right w:val="single" w:sz="4" w:space="0" w:color="000000"/>
            </w:tcBorders>
            <w:shd w:val="clear" w:color="A5A5A5" w:fill="A5A5A5"/>
            <w:noWrap/>
            <w:vAlign w:val="bottom"/>
            <w:hideMark/>
          </w:tcPr>
          <w:p w14:paraId="3F85ECA7" w14:textId="5E1E38A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07,112,699.60 </w:t>
            </w:r>
          </w:p>
        </w:tc>
        <w:tc>
          <w:tcPr>
            <w:tcW w:w="675" w:type="pct"/>
            <w:tcBorders>
              <w:top w:val="nil"/>
              <w:left w:val="nil"/>
              <w:bottom w:val="single" w:sz="4" w:space="0" w:color="000000"/>
              <w:right w:val="single" w:sz="4" w:space="0" w:color="000000"/>
            </w:tcBorders>
            <w:shd w:val="clear" w:color="A5A5A5" w:fill="A5A5A5"/>
            <w:noWrap/>
            <w:vAlign w:val="bottom"/>
            <w:hideMark/>
          </w:tcPr>
          <w:p w14:paraId="0FD4A61A" w14:textId="29995CB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458,549.77 </w:t>
            </w:r>
          </w:p>
        </w:tc>
        <w:tc>
          <w:tcPr>
            <w:tcW w:w="624" w:type="pct"/>
            <w:tcBorders>
              <w:top w:val="nil"/>
              <w:left w:val="nil"/>
              <w:bottom w:val="single" w:sz="4" w:space="0" w:color="000000"/>
              <w:right w:val="single" w:sz="4" w:space="0" w:color="000000"/>
            </w:tcBorders>
            <w:shd w:val="clear" w:color="A5A5A5" w:fill="A5A5A5"/>
            <w:noWrap/>
            <w:vAlign w:val="bottom"/>
            <w:hideMark/>
          </w:tcPr>
          <w:p w14:paraId="6BF4E858" w14:textId="0FF85DB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D825AF3" w14:textId="172BFB9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678,421,659.33 </w:t>
            </w:r>
          </w:p>
        </w:tc>
      </w:tr>
      <w:tr w:rsidR="00D713AF" w14:paraId="1BEFCD08" w14:textId="77777777" w:rsidTr="00DF2332">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8EF1EE"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2BE42F46" w14:textId="59BB8EB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173,111.50 </w:t>
            </w:r>
          </w:p>
        </w:tc>
        <w:tc>
          <w:tcPr>
            <w:tcW w:w="675" w:type="pct"/>
            <w:tcBorders>
              <w:top w:val="nil"/>
              <w:left w:val="nil"/>
              <w:bottom w:val="single" w:sz="4" w:space="0" w:color="000000"/>
              <w:right w:val="single" w:sz="4" w:space="0" w:color="000000"/>
            </w:tcBorders>
            <w:shd w:val="clear" w:color="A5A5A5" w:fill="A5A5A5"/>
            <w:noWrap/>
            <w:vAlign w:val="bottom"/>
            <w:hideMark/>
          </w:tcPr>
          <w:p w14:paraId="6BF654E9" w14:textId="7099B29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4246F98" w14:textId="3271DA0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DA0B49" w14:textId="2E8BE54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9,306,119.90 </w:t>
            </w:r>
          </w:p>
        </w:tc>
      </w:tr>
      <w:tr w:rsidR="00D713AF" w14:paraId="23E3A3B1"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9979C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FE0D6C0" w14:textId="0B18CEBC"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842,707.89 </w:t>
            </w:r>
          </w:p>
        </w:tc>
        <w:tc>
          <w:tcPr>
            <w:tcW w:w="675" w:type="pct"/>
            <w:tcBorders>
              <w:top w:val="nil"/>
              <w:left w:val="nil"/>
              <w:bottom w:val="single" w:sz="4" w:space="0" w:color="000000"/>
              <w:right w:val="single" w:sz="4" w:space="0" w:color="000000"/>
            </w:tcBorders>
            <w:shd w:val="clear" w:color="auto" w:fill="auto"/>
            <w:noWrap/>
            <w:vAlign w:val="bottom"/>
            <w:hideMark/>
          </w:tcPr>
          <w:p w14:paraId="1F9B6456" w14:textId="7470B51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764EFF7" w14:textId="69EE378F"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569D76" w14:textId="2867A3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842,707.89 </w:t>
            </w:r>
          </w:p>
        </w:tc>
      </w:tr>
      <w:tr w:rsidR="00D713AF" w14:paraId="6938C831"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B7F6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722DAC0" w14:textId="434B4044"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721,058.21 </w:t>
            </w:r>
          </w:p>
        </w:tc>
        <w:tc>
          <w:tcPr>
            <w:tcW w:w="675" w:type="pct"/>
            <w:tcBorders>
              <w:top w:val="nil"/>
              <w:left w:val="nil"/>
              <w:bottom w:val="single" w:sz="4" w:space="0" w:color="000000"/>
              <w:right w:val="single" w:sz="4" w:space="0" w:color="000000"/>
            </w:tcBorders>
            <w:shd w:val="clear" w:color="auto" w:fill="auto"/>
            <w:noWrap/>
            <w:vAlign w:val="bottom"/>
            <w:hideMark/>
          </w:tcPr>
          <w:p w14:paraId="7F2EACDF" w14:textId="65402A6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CAADEE6" w14:textId="26D46796"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235E903" w14:textId="22B392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821,058.21 </w:t>
            </w:r>
          </w:p>
        </w:tc>
      </w:tr>
      <w:tr w:rsidR="00D713AF" w14:paraId="365638B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4F1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3584E8A5" w14:textId="242727F4"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46DDDC9B" w14:textId="2CA0DCB4"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64F7E8" w14:textId="485A5289"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8751B3" w14:textId="60618E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D713AF" w14:paraId="5CFB2E8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CB760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2C7C2D22" w14:textId="5313C1B6"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445,418.00 </w:t>
            </w:r>
          </w:p>
        </w:tc>
        <w:tc>
          <w:tcPr>
            <w:tcW w:w="675" w:type="pct"/>
            <w:tcBorders>
              <w:top w:val="nil"/>
              <w:left w:val="nil"/>
              <w:bottom w:val="single" w:sz="4" w:space="0" w:color="000000"/>
              <w:right w:val="single" w:sz="4" w:space="0" w:color="000000"/>
            </w:tcBorders>
            <w:shd w:val="clear" w:color="auto" w:fill="auto"/>
            <w:noWrap/>
            <w:vAlign w:val="bottom"/>
            <w:hideMark/>
          </w:tcPr>
          <w:p w14:paraId="32DC407A" w14:textId="5F819A0A"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A25AF7" w14:textId="02675E02"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D889CFB" w14:textId="50F8E4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5,418.00 </w:t>
            </w:r>
          </w:p>
        </w:tc>
      </w:tr>
      <w:tr w:rsidR="00D713AF" w14:paraId="516ACB7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361AF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55B42DBF" w14:textId="1B4E9ED0"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586,488.00 </w:t>
            </w:r>
          </w:p>
        </w:tc>
        <w:tc>
          <w:tcPr>
            <w:tcW w:w="675" w:type="pct"/>
            <w:tcBorders>
              <w:top w:val="nil"/>
              <w:left w:val="nil"/>
              <w:bottom w:val="single" w:sz="4" w:space="0" w:color="000000"/>
              <w:right w:val="single" w:sz="4" w:space="0" w:color="000000"/>
            </w:tcBorders>
            <w:shd w:val="clear" w:color="auto" w:fill="auto"/>
            <w:noWrap/>
            <w:vAlign w:val="bottom"/>
            <w:hideMark/>
          </w:tcPr>
          <w:p w14:paraId="7C4BD9F1" w14:textId="46E8732D"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4F4DF6D" w14:textId="154D047E"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2C093A" w14:textId="39AF2A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78,988.00 </w:t>
            </w:r>
          </w:p>
        </w:tc>
      </w:tr>
      <w:tr w:rsidR="00D713AF" w14:paraId="3A735CE3"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0D56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CD6844" w14:textId="7E320009"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765,948.00 </w:t>
            </w:r>
          </w:p>
        </w:tc>
        <w:tc>
          <w:tcPr>
            <w:tcW w:w="675" w:type="pct"/>
            <w:tcBorders>
              <w:top w:val="nil"/>
              <w:left w:val="nil"/>
              <w:bottom w:val="single" w:sz="4" w:space="0" w:color="000000"/>
              <w:right w:val="single" w:sz="4" w:space="0" w:color="000000"/>
            </w:tcBorders>
            <w:shd w:val="clear" w:color="auto" w:fill="auto"/>
            <w:noWrap/>
            <w:vAlign w:val="bottom"/>
            <w:hideMark/>
          </w:tcPr>
          <w:p w14:paraId="6625D730" w14:textId="6A03E20B"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4BD2826" w14:textId="2D43A20D"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BA203B" w14:textId="0A2AB7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2,208,448.00 </w:t>
            </w:r>
          </w:p>
        </w:tc>
      </w:tr>
      <w:tr w:rsidR="00D713AF" w14:paraId="3172563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BF483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41E7A2" w14:textId="1296FBE4"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310,025.00 </w:t>
            </w:r>
          </w:p>
        </w:tc>
        <w:tc>
          <w:tcPr>
            <w:tcW w:w="675" w:type="pct"/>
            <w:tcBorders>
              <w:top w:val="nil"/>
              <w:left w:val="nil"/>
              <w:bottom w:val="single" w:sz="4" w:space="0" w:color="000000"/>
              <w:right w:val="single" w:sz="4" w:space="0" w:color="000000"/>
            </w:tcBorders>
            <w:shd w:val="clear" w:color="auto" w:fill="auto"/>
            <w:noWrap/>
            <w:vAlign w:val="bottom"/>
            <w:hideMark/>
          </w:tcPr>
          <w:p w14:paraId="325FE554" w14:textId="1F0FC84D"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3ED9931" w14:textId="23C1C3C5"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1A9FD3" w14:textId="265367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10,025.00 </w:t>
            </w:r>
          </w:p>
        </w:tc>
      </w:tr>
      <w:tr w:rsidR="00D713AF" w14:paraId="44B72EB1"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63544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FA4F3C6" w14:textId="4F8D5031"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28AD74" w14:textId="022CC7EA"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92E94C" w14:textId="0A1C8DF2"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0CDE40" w14:textId="48971A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D713AF" w14:paraId="7ABEEFF5"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7167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374B43B" w14:textId="0E57A039"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321,593.00 </w:t>
            </w:r>
          </w:p>
        </w:tc>
        <w:tc>
          <w:tcPr>
            <w:tcW w:w="675" w:type="pct"/>
            <w:tcBorders>
              <w:top w:val="nil"/>
              <w:left w:val="nil"/>
              <w:bottom w:val="single" w:sz="4" w:space="0" w:color="000000"/>
              <w:right w:val="single" w:sz="4" w:space="0" w:color="000000"/>
            </w:tcBorders>
            <w:shd w:val="clear" w:color="auto" w:fill="auto"/>
            <w:noWrap/>
            <w:vAlign w:val="bottom"/>
            <w:hideMark/>
          </w:tcPr>
          <w:p w14:paraId="3F332AB4" w14:textId="2286EE8C"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FA0B1E" w14:textId="3ACF9B68"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893B91" w14:textId="303BB8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6,593.00 </w:t>
            </w:r>
          </w:p>
        </w:tc>
      </w:tr>
      <w:tr w:rsidR="00D713AF" w14:paraId="6B1BCB60"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0872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0118CE21" w14:textId="24C3668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9,235,843.30 </w:t>
            </w:r>
          </w:p>
        </w:tc>
        <w:tc>
          <w:tcPr>
            <w:tcW w:w="675" w:type="pct"/>
            <w:tcBorders>
              <w:top w:val="nil"/>
              <w:left w:val="nil"/>
              <w:bottom w:val="single" w:sz="4" w:space="0" w:color="000000"/>
              <w:right w:val="single" w:sz="4" w:space="0" w:color="000000"/>
            </w:tcBorders>
            <w:shd w:val="clear" w:color="auto" w:fill="auto"/>
            <w:noWrap/>
            <w:vAlign w:val="bottom"/>
            <w:hideMark/>
          </w:tcPr>
          <w:p w14:paraId="2FA88821" w14:textId="1F14A3BC"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F7B200B" w14:textId="67061625"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894B54" w14:textId="1750D3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35,843.30 </w:t>
            </w:r>
          </w:p>
        </w:tc>
      </w:tr>
      <w:tr w:rsidR="00D713AF" w14:paraId="0E98D1E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6175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5CB1D6F" w14:textId="44143FFD"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58,788.80 </w:t>
            </w:r>
          </w:p>
        </w:tc>
        <w:tc>
          <w:tcPr>
            <w:tcW w:w="675" w:type="pct"/>
            <w:tcBorders>
              <w:top w:val="nil"/>
              <w:left w:val="nil"/>
              <w:bottom w:val="single" w:sz="4" w:space="0" w:color="000000"/>
              <w:right w:val="single" w:sz="4" w:space="0" w:color="000000"/>
            </w:tcBorders>
            <w:shd w:val="clear" w:color="auto" w:fill="auto"/>
            <w:noWrap/>
            <w:vAlign w:val="bottom"/>
            <w:hideMark/>
          </w:tcPr>
          <w:p w14:paraId="2C34EC37" w14:textId="5A75A8DF"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556B900" w14:textId="3238804F"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03DF42" w14:textId="7949E8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81,288.80 </w:t>
            </w:r>
          </w:p>
        </w:tc>
      </w:tr>
      <w:tr w:rsidR="00D713AF" w14:paraId="54DE12C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B946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9C66CEA" w14:textId="5BF3D63E"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885,040.00 </w:t>
            </w:r>
          </w:p>
        </w:tc>
        <w:tc>
          <w:tcPr>
            <w:tcW w:w="675" w:type="pct"/>
            <w:tcBorders>
              <w:top w:val="nil"/>
              <w:left w:val="nil"/>
              <w:bottom w:val="single" w:sz="4" w:space="0" w:color="000000"/>
              <w:right w:val="single" w:sz="4" w:space="0" w:color="000000"/>
            </w:tcBorders>
            <w:shd w:val="clear" w:color="auto" w:fill="auto"/>
            <w:noWrap/>
            <w:vAlign w:val="bottom"/>
            <w:hideMark/>
          </w:tcPr>
          <w:p w14:paraId="0C4D1FCF" w14:textId="3BDB926C"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5C9F0AA" w14:textId="4025D8AC"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226088" w14:textId="017AD7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85,040.00 </w:t>
            </w:r>
          </w:p>
        </w:tc>
      </w:tr>
      <w:tr w:rsidR="00D713AF" w14:paraId="733ECFA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3402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5441B6B1" w14:textId="21E310DD"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7,001,073.60 </w:t>
            </w:r>
          </w:p>
        </w:tc>
        <w:tc>
          <w:tcPr>
            <w:tcW w:w="675" w:type="pct"/>
            <w:tcBorders>
              <w:top w:val="nil"/>
              <w:left w:val="nil"/>
              <w:bottom w:val="single" w:sz="4" w:space="0" w:color="000000"/>
              <w:right w:val="single" w:sz="4" w:space="0" w:color="000000"/>
            </w:tcBorders>
            <w:shd w:val="clear" w:color="auto" w:fill="auto"/>
            <w:noWrap/>
            <w:vAlign w:val="bottom"/>
            <w:hideMark/>
          </w:tcPr>
          <w:p w14:paraId="780A94EA" w14:textId="34CD97C0"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FFD56F" w14:textId="5D0B2628"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ABEA0E" w14:textId="42AFD7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01,073.60 </w:t>
            </w:r>
          </w:p>
        </w:tc>
      </w:tr>
      <w:tr w:rsidR="00D713AF" w14:paraId="42724DF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B25A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4354060" w14:textId="14462FF3"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59F35753" w14:textId="0C4D7C43"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69EAAF" w14:textId="7092BA85"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5D2C1D" w14:textId="49B6C3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D713AF" w14:paraId="6ABF30A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26F3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6A641D" w14:textId="26D1B0EC"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886,000.30 </w:t>
            </w:r>
          </w:p>
        </w:tc>
        <w:tc>
          <w:tcPr>
            <w:tcW w:w="675" w:type="pct"/>
            <w:tcBorders>
              <w:top w:val="nil"/>
              <w:left w:val="nil"/>
              <w:bottom w:val="single" w:sz="4" w:space="0" w:color="000000"/>
              <w:right w:val="single" w:sz="4" w:space="0" w:color="000000"/>
            </w:tcBorders>
            <w:shd w:val="clear" w:color="auto" w:fill="auto"/>
            <w:noWrap/>
            <w:vAlign w:val="bottom"/>
            <w:hideMark/>
          </w:tcPr>
          <w:p w14:paraId="7F8F590A" w14:textId="199F671E"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57D0CA" w14:textId="29039DD5"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F1AE78" w14:textId="2FD910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36,000.30 </w:t>
            </w:r>
          </w:p>
        </w:tc>
      </w:tr>
      <w:tr w:rsidR="00D713AF" w14:paraId="17FFCCB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BB12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CA0DAF" w14:textId="35E9CBC3"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251,180.00 </w:t>
            </w:r>
          </w:p>
        </w:tc>
        <w:tc>
          <w:tcPr>
            <w:tcW w:w="675" w:type="pct"/>
            <w:tcBorders>
              <w:top w:val="nil"/>
              <w:left w:val="nil"/>
              <w:bottom w:val="single" w:sz="4" w:space="0" w:color="000000"/>
              <w:right w:val="single" w:sz="4" w:space="0" w:color="000000"/>
            </w:tcBorders>
            <w:shd w:val="clear" w:color="auto" w:fill="auto"/>
            <w:noWrap/>
            <w:vAlign w:val="bottom"/>
            <w:hideMark/>
          </w:tcPr>
          <w:p w14:paraId="347BE18B" w14:textId="79A5A7A0"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886BCA" w14:textId="287FA61D"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9BD322" w14:textId="671C7D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51,180.00 </w:t>
            </w:r>
          </w:p>
        </w:tc>
      </w:tr>
      <w:tr w:rsidR="00D713AF" w14:paraId="5126E518"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5E65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F6B75FD" w14:textId="4BA6A7C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6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A76F3" w14:textId="6D9DC77D"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D234D9" w14:textId="22D51D70"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424A3C" w14:textId="3D3670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92,800.00 </w:t>
            </w:r>
          </w:p>
        </w:tc>
      </w:tr>
      <w:tr w:rsidR="00D713AF" w14:paraId="088835A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2FA8F4"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B716D50" w14:textId="7FC08B6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972,629.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97B5348" w14:textId="60F7C36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B36B3FE" w14:textId="00D1469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CA3F204" w14:textId="14DE74E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628,740.27 </w:t>
            </w:r>
          </w:p>
        </w:tc>
      </w:tr>
      <w:tr w:rsidR="00D713AF" w14:paraId="330702D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F3C54"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83A5B99" w14:textId="6BD5CFF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86,67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D8EACE" w14:textId="306A9B8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9B49BBB" w14:textId="0016E0D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C725EE" w14:textId="0E8F745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83,352.38 </w:t>
            </w:r>
          </w:p>
        </w:tc>
      </w:tr>
      <w:tr w:rsidR="00D713AF" w14:paraId="3CCA52C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5A53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0DD8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45FE2CE" w14:textId="2F7E66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8,000.00 </w:t>
            </w:r>
          </w:p>
        </w:tc>
        <w:tc>
          <w:tcPr>
            <w:tcW w:w="675" w:type="pct"/>
            <w:tcBorders>
              <w:top w:val="nil"/>
              <w:left w:val="nil"/>
              <w:bottom w:val="single" w:sz="4" w:space="0" w:color="000000"/>
              <w:right w:val="single" w:sz="4" w:space="0" w:color="000000"/>
            </w:tcBorders>
            <w:shd w:val="clear" w:color="auto" w:fill="auto"/>
            <w:noWrap/>
            <w:vAlign w:val="center"/>
            <w:hideMark/>
          </w:tcPr>
          <w:p w14:paraId="4D8CD359" w14:textId="61DEE4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94E75B" w14:textId="6A4770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C68B9" w14:textId="41D3C7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78,000.00 </w:t>
            </w:r>
          </w:p>
        </w:tc>
      </w:tr>
      <w:tr w:rsidR="00D713AF" w14:paraId="79E60BD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77B4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0655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D5BEC88" w14:textId="0F5A66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5A8DECE7" w14:textId="66BAD5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C64F69" w14:textId="21187A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11B6C" w14:textId="1D0A42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D713AF" w14:paraId="3C70E97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1695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3CD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7AE7BBD" w14:textId="1ACF35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4BCDB9A2" w14:textId="2AABA3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5749A1" w14:textId="3AA095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06DCB" w14:textId="3F056B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D713AF" w14:paraId="78C3AB8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8BF6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408C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0E2231EF" w14:textId="646006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0E25DAA" w14:textId="520EC0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30134F" w14:textId="14005A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17B4B" w14:textId="363958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713AF" w14:paraId="780BB8D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9797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4E4D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15C6240" w14:textId="5F4628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032102F" w14:textId="799DA6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A3BA3D" w14:textId="333FA7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C5D80" w14:textId="057CA2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713AF" w14:paraId="61036A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ED29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0E30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5231B7F1" w14:textId="7FBDDA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86A67D3" w14:textId="7B421A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1DEA3D" w14:textId="5914E0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FDECE" w14:textId="675D07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713AF" w14:paraId="7AF91BF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B4F4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E71C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EAF9E3C" w14:textId="5FD918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2562D73" w14:textId="0E86B1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1A83D2" w14:textId="1D5C26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FF079" w14:textId="7AE7E1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D713AF" w14:paraId="515F754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37E1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8453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8833BAC" w14:textId="4EFA6F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D950B47" w14:textId="679F7E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19DE7BCF" w14:textId="67FA68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085F3" w14:textId="4BA4F7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713AF" w14:paraId="22526A5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2C88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3FBE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6F936F02" w14:textId="54D9E2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0616925F" w14:textId="42673C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AF9F6B1" w14:textId="559EA4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9B646" w14:textId="0BAFCE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713AF" w14:paraId="6BB9E2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5FC9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C792D0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6FC0B057" w14:textId="5F4491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E39FB28" w14:textId="7C8182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65099F" w14:textId="6AADC5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ED54E" w14:textId="2EE399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713AF" w14:paraId="3CB6D23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6FE8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FC97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16E122E4" w14:textId="309FA2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60448F0" w14:textId="2B5AF3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6EFD4B" w14:textId="1BB2ED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82BD8" w14:textId="26F741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D713AF" w14:paraId="1FBD08D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B4C2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5CC5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27CCDA5B" w14:textId="3C917D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78E1AA19" w14:textId="3E62F0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478782" w14:textId="59502E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6349B" w14:textId="576FCB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713AF" w14:paraId="50AEC43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99EA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7AE5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587A18F" w14:textId="7D3734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7F4DCB01" w14:textId="343EA3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71E052" w14:textId="404104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7867A" w14:textId="4D5854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D713AF" w14:paraId="714780F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B7B2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7D7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6D9C8429" w14:textId="565442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2886FB80" w14:textId="7B5064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5D6B38D6" w14:textId="7BC2EC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053B0" w14:textId="57CFCD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713AF" w14:paraId="45F7FEB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C8C6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431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60AA9870" w14:textId="5387E4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BA6DCEE" w14:textId="6604E5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1B763A94" w14:textId="34E799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20860" w14:textId="02B26C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713AF" w14:paraId="2D14316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3F3B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9C4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F67145F" w14:textId="2C2F9B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0856106" w14:textId="18DBF7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E7D4DB" w14:textId="4111B3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DBFCF" w14:textId="6B8A0B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713AF" w14:paraId="5B0390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8280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3F50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153AC8DC" w14:textId="2D06FA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B385AD2" w14:textId="26E2F2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00D4ED" w14:textId="604C97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54923" w14:textId="4066C5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713AF" w14:paraId="0552BD4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1B88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FF22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3D1A5C80" w14:textId="412B70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75B5E29" w14:textId="39B29E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38258F" w14:textId="342877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5B08C" w14:textId="7F6E14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713AF" w14:paraId="51E08D9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4458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B31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77CE705" w14:textId="0C5D7B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DB7A04D" w14:textId="6A38A7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8DA2FC" w14:textId="250CBC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25E83" w14:textId="3064E5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713AF" w14:paraId="04F45CD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40CE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FE53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9594D04" w14:textId="555BC6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1EC6AB8" w14:textId="64DE0B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C6EDA2" w14:textId="26806E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7430E" w14:textId="43D269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713AF" w14:paraId="73B8997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93A2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9CD6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229C854" w14:textId="2B7CFD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7F7052C" w14:textId="2AB5A0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8E4DD7" w14:textId="615D1D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CF751" w14:textId="62D4FE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713AF" w14:paraId="252FEA9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46F8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76D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2D481177" w14:textId="31FA95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0D2BF72" w14:textId="518A21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07619C" w14:textId="74E40F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89EC5" w14:textId="29239B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713AF" w14:paraId="6F2580C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6B84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97D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5AE8BB34" w14:textId="6CF6C9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c>
          <w:tcPr>
            <w:tcW w:w="675" w:type="pct"/>
            <w:tcBorders>
              <w:top w:val="nil"/>
              <w:left w:val="nil"/>
              <w:bottom w:val="single" w:sz="4" w:space="0" w:color="000000"/>
              <w:right w:val="single" w:sz="4" w:space="0" w:color="000000"/>
            </w:tcBorders>
            <w:shd w:val="clear" w:color="auto" w:fill="auto"/>
            <w:noWrap/>
            <w:vAlign w:val="center"/>
            <w:hideMark/>
          </w:tcPr>
          <w:p w14:paraId="2D6297A1" w14:textId="60D215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5FB7E2" w14:textId="058591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E1C04" w14:textId="00D149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r>
      <w:tr w:rsidR="00D713AF" w14:paraId="1D72048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AE68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BA45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76DC4D68" w14:textId="30E6C5EE"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C928AA2" w14:textId="47ED327A"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DD72CC" w14:textId="1F6CE4D3"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9BF04" w14:textId="21751B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713AF" w14:paraId="480804D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45D20"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15634D" w14:textId="489343C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F8F502B" w14:textId="7063768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038199" w14:textId="55594E5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98FADB6" w14:textId="7EA2E57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r>
      <w:tr w:rsidR="00D713AF" w14:paraId="0EA79B4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FAC1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AAAD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332950A0" w14:textId="6A7F2D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5306E563" w14:textId="651E3E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AE9F2" w14:textId="7D57C4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DC0BB" w14:textId="091E5A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D713AF" w14:paraId="4951DB5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CC85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F5BE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6953E4D" w14:textId="4D8BA8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6683EF34" w14:textId="4E3600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C98EC" w14:textId="6FD7C4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37951" w14:textId="51EFD7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713AF" w14:paraId="74AF56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853F2"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965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6E038E2" w14:textId="0A082E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2F3054D" w14:textId="6231F2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F3496" w14:textId="360EA9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1419F" w14:textId="59C68A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713AF" w14:paraId="62797BB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6D30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B96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138B0B8" w14:textId="7B9D16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06E059FD" w14:textId="38CCD2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8FBE6" w14:textId="5DC018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4A136" w14:textId="1023A4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D713AF" w14:paraId="4455C74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C194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2DE6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F0A3FC6" w14:textId="0FEA3E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73D7787" w14:textId="3C26DB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F65C4" w14:textId="7C6DF2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FBD16" w14:textId="45F676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713AF" w14:paraId="5A1EA6A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A401D"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A6C2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5DE40948" w14:textId="109952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1044E554" w14:textId="5CB511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E76A5" w14:textId="65A09A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A7B73" w14:textId="6AD009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D713AF" w14:paraId="7FEE28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BE6C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21EA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715F3194" w14:textId="1D0CA2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6BFDE217" w14:textId="24284B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778C8" w14:textId="522261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13DD7" w14:textId="3B64E4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D713AF" w14:paraId="3CF1011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366C0"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9CF4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4682D168" w14:textId="6DBEA5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23A8561B" w14:textId="3A23D7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BFCB0" w14:textId="0B2BE2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9AC39" w14:textId="532472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D713AF" w14:paraId="0FDA3F4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2B46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FBB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112F655" w14:textId="2B3F0D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7F811323" w14:textId="6A8301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81416" w14:textId="0C7825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758E6" w14:textId="5025D2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713AF" w14:paraId="4DBA2D1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A6AD3"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0E6F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BC84733" w14:textId="2437A9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D604A57" w14:textId="447767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0CB24" w14:textId="544F15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DEE42" w14:textId="6169A1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713AF" w14:paraId="34D1F8D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FF63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64E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BBA5482" w14:textId="463C21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2648DBFD" w14:textId="26BF1C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C4DCE" w14:textId="378D94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1A9F5" w14:textId="2C114F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713AF" w14:paraId="3F1ADC6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42BF7"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797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2B4C5102" w14:textId="18EC22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29CC72AC" w14:textId="550A40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80C20" w14:textId="61B1BC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5E0B9" w14:textId="5516B6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713AF" w14:paraId="3DA8D29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6CC17"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052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E72BD9A" w14:textId="36F65F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32E07E0F" w14:textId="7B81AF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0D95E" w14:textId="578ABB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FD5C5" w14:textId="02D4EB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713AF" w14:paraId="7496060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4A80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EE9F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77F25EE7" w14:textId="523FBB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82FAA46" w14:textId="469865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3F7B3" w14:textId="29DEA3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277AC" w14:textId="26710A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713AF" w14:paraId="01CBD17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2472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1ADA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0103990" w14:textId="397892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97D04E2" w14:textId="2A5AB0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11517" w14:textId="163143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2D5AB" w14:textId="2D4D7C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D713AF" w14:paraId="187615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ED17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68DE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001EFFA8" w14:textId="1079DF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0427DF6" w14:textId="232DD3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72D78" w14:textId="1859A1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83A6C" w14:textId="691F55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713AF" w14:paraId="4EC43FE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C2389"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BFC3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C577B5C" w14:textId="133591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32446CC" w14:textId="2FEEB9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CD9CD" w14:textId="236CBD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C5135" w14:textId="735656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713AF" w14:paraId="3FB66F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3B4F0"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154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E9DA928" w14:textId="7F5C58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16F40AA" w14:textId="6C04A2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0B17F" w14:textId="09AEF6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612A8" w14:textId="7AE311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713AF" w14:paraId="00C2CFF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BA67E"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F09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4F793D52" w14:textId="5B2A35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79323FD0" w14:textId="44D759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70447" w14:textId="63ECE5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BD90E" w14:textId="7AEDA6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713AF" w14:paraId="46CAB51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032EE"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EC14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B68DC64" w14:textId="31AA75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10DBB2E3" w14:textId="06CC86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A57AD" w14:textId="16EC2E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25DF1" w14:textId="456DA6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D713AF" w14:paraId="29B1D23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18187"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2F9E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ED9CEEF" w14:textId="4F7F58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34E4939F" w14:textId="461781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00AB6" w14:textId="689904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7BAB0" w14:textId="1DAB5A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D713AF" w14:paraId="0B75AE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A97D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009B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2819FEC" w14:textId="79B2AE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71E116E5" w14:textId="16C8B7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83A43" w14:textId="510EA5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00BE8" w14:textId="6672F5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D713AF" w14:paraId="1A15B8B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2C149"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DD54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46CC542" w14:textId="0C878B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c>
          <w:tcPr>
            <w:tcW w:w="675" w:type="pct"/>
            <w:tcBorders>
              <w:top w:val="nil"/>
              <w:left w:val="nil"/>
              <w:bottom w:val="single" w:sz="4" w:space="0" w:color="000000"/>
              <w:right w:val="single" w:sz="4" w:space="0" w:color="000000"/>
            </w:tcBorders>
            <w:shd w:val="clear" w:color="auto" w:fill="auto"/>
            <w:noWrap/>
            <w:vAlign w:val="bottom"/>
            <w:hideMark/>
          </w:tcPr>
          <w:p w14:paraId="0BD87076" w14:textId="472E17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F1F89" w14:textId="7FB4A4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974E2" w14:textId="794DBA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080.64 </w:t>
            </w:r>
          </w:p>
        </w:tc>
      </w:tr>
      <w:tr w:rsidR="00D713AF" w14:paraId="6D99873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C7B01"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7C17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1F69001" w14:textId="22775A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AFF6E07" w14:textId="25B08A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CB92A" w14:textId="405679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86A0E" w14:textId="1F578B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713AF" w14:paraId="281FA8C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4DA37"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441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D9EDD71" w14:textId="71717C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2A23900" w14:textId="2390AC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1A611" w14:textId="20F789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CB7B1" w14:textId="79E5FD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713AF" w14:paraId="4607571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B1CA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7399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85A1B0C" w14:textId="52D80F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3CC5B20" w14:textId="3327B2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0A434" w14:textId="26E1A8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846F7" w14:textId="6A82FD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713AF" w14:paraId="02EB087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59DD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63F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2E06E91" w14:textId="6A14FF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26FE9DEC" w14:textId="2B0EC5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D3A48" w14:textId="7F46DF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1A3F0" w14:textId="392E35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D713AF" w14:paraId="767252C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10571"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A80B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898D3F6" w14:textId="71F3AB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A0831EC" w14:textId="1EE400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0155B" w14:textId="6D0734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0301C" w14:textId="710FBC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713AF" w14:paraId="3974422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F57E5"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BB9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F46084E" w14:textId="22D601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1CB97387" w14:textId="226AEA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1B7B2" w14:textId="7AA27E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0DD3D" w14:textId="783F81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D713AF" w14:paraId="3FF503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9C514"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A68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B8A416B" w14:textId="394789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01FC96B8" w14:textId="324A56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EB33C" w14:textId="0F52F2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EECF3" w14:textId="65EFDA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713AF" w14:paraId="169523B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82B45"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0BFF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6008481" w14:textId="5DEC88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CE7F751" w14:textId="5DA61A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7CFF1" w14:textId="61326F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13182" w14:textId="3BBF74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713AF" w14:paraId="51B5BF4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7F500"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EF2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72461277" w14:textId="3D2080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053F5792" w14:textId="654EF3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F24B9" w14:textId="0A49D7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0BF3F" w14:textId="07CE1B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D713AF" w14:paraId="3E51C38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72BFB"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2ADF1054" w14:textId="7FB9DB6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23FAE" w14:textId="43CC9EB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1D1D5E6" w14:textId="3AB3C00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6A078A4E" w14:textId="65D7890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D713AF" w14:paraId="0B425F8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7FAA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87B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4D27C2E" w14:textId="2F7B24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39F2A3D0" w14:textId="37B9D2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337C2" w14:textId="212010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ED51C" w14:textId="135632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713AF" w14:paraId="7B81757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7750B"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1E6E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F74502A" w14:textId="31D02A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4C3414BA" w14:textId="621175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C09A0" w14:textId="234B30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A01BD" w14:textId="6C6CB7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D713AF" w14:paraId="340BDD5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547B4"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C91A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70C24D5" w14:textId="61A457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07EDDA92" w14:textId="11B6B0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6C8B0" w14:textId="752DB0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DE3E1" w14:textId="29E4A8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713AF" w14:paraId="253DCCE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7520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3E2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418417E" w14:textId="10EEB7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41956F9E" w14:textId="670127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7C902" w14:textId="473FCF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70595" w14:textId="12A1F7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D713AF" w14:paraId="336FA3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B182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A9DA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E4E274B" w14:textId="6EA1C1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746411D" w14:textId="5B9D74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CB959" w14:textId="13DE87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F4D92" w14:textId="4AAEDC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713AF" w14:paraId="02A3C2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C2CD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1E59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4C19A64" w14:textId="10014B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624C9B35" w14:textId="282477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B38E4" w14:textId="4FB607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2473C" w14:textId="5B156A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D713AF" w14:paraId="277A4A1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44167"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E08F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1AA3EC5" w14:textId="380402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B370C5F" w14:textId="4ABFA6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25546" w14:textId="592371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E6A8B" w14:textId="4E810A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D713AF" w14:paraId="18521C5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9F881"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F28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D078CEC" w14:textId="18CB0A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35B6161F" w14:textId="34ED18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B7BAE" w14:textId="43F045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0D448294" w14:textId="6941AB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713AF" w14:paraId="257225A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70942"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AEA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02A2E6DB" w14:textId="04A06F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E7F1CDA" w14:textId="6A12C7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2A101" w14:textId="4CB1DF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76AA0" w14:textId="453641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713AF" w14:paraId="20D9C44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AA9D2"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F19B5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3E0CEA5" w14:textId="7D3F9C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2643D59" w14:textId="07A093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25C05" w14:textId="359496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0F9BF" w14:textId="5BCA0C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D713AF" w14:paraId="011018F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B412A"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FC7A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76AC130" w14:textId="7E62E2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75820369" w14:textId="5690E8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9BD19" w14:textId="799F13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81591" w14:textId="7031F0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713AF" w14:paraId="169A68B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AABE5"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16D2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8861563" w14:textId="735192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7AEF6016" w14:textId="29E354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62620" w14:textId="1A0187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17676" w14:textId="61F294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713AF" w14:paraId="1C73B2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9BE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AFD0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3AA1A9C" w14:textId="5C1321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FCBB26F" w14:textId="530CE6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489050C" w14:textId="540C46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36417" w14:textId="3453E3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713AF" w14:paraId="578DDD0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750CD"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383E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2579D3E" w14:textId="60E37E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66381E13" w14:textId="542128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6B4D8" w14:textId="79F0AE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47232" w14:textId="33FBA5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D713AF" w14:paraId="3F6137B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6235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6EF3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4F2E6F7" w14:textId="4E69CD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55938C77" w14:textId="280192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08467" w14:textId="321DCD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42EB9" w14:textId="082E8A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D713AF" w14:paraId="4950D62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420E9"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368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F2CA9FE" w14:textId="4564F0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4F826F42" w14:textId="678393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305BA" w14:textId="49F4E5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F86BD" w14:textId="628B7A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D713AF" w14:paraId="0F726C5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479A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C9D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7AB5457" w14:textId="64F2D3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2CF65CD" w14:textId="3DCF34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114EF" w14:textId="3F98D8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80CD5CA" w14:textId="0F6967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713AF" w14:paraId="7E2F286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41EA7"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8B19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08923EFC" w14:textId="4ED25D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6D86FB72" w14:textId="31058B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94391" w14:textId="323624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1F4F4" w14:textId="4DD1BF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713AF" w14:paraId="2394E14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DE99B"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7D89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8EE023C" w14:textId="233C6B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1DD893A9" w14:textId="7593FE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58866" w14:textId="1B5E14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E67E8" w14:textId="1056E1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713AF" w14:paraId="4CECE29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280BD"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18B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52CF556" w14:textId="3FC826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8CCA9B3" w14:textId="17B08B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E97207A" w14:textId="77C983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5CA40" w14:textId="3C42A3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713AF" w14:paraId="1F30B57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DF042"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2FB6E44D" w14:textId="77A99F9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909,91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612D06" w14:textId="5DA15DC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29090ADC" w14:textId="125AF48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5AF25EEE" w14:textId="17BEEA0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952,036.03 </w:t>
            </w:r>
          </w:p>
        </w:tc>
      </w:tr>
      <w:tr w:rsidR="00D713AF" w14:paraId="4DEAF96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E6A6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3BE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5C0E6551" w14:textId="3475F6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2F51AC8B" w14:textId="6D3F81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529BC" w14:textId="4CE4D4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EF7F3" w14:textId="06862B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D713AF" w14:paraId="574A06B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F7D6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A91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625D7C7" w14:textId="118564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14D3B826" w14:textId="221815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C4EE4" w14:textId="17A8B7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B4670" w14:textId="1575DA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713AF" w14:paraId="5797B48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04DA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0023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AC0FBAD" w14:textId="56552C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4883E893" w14:textId="5952F6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E293F" w14:textId="2F4184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10133" w14:textId="78EB89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D713AF" w14:paraId="48001F5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679C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BEC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995AB7B" w14:textId="307239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DE04F2C" w14:textId="0DEDD7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A1B61" w14:textId="13A430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9549E" w14:textId="76736D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713AF" w14:paraId="3BB3043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E523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6235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48667C06" w14:textId="70E89A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EB0CDAB" w14:textId="243B57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EEAA4" w14:textId="257C86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00C8765" w14:textId="7B1113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713AF" w14:paraId="24410AF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643C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2AB7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6288D855" w14:textId="58B215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6E0287E" w14:textId="60DEAC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E4E07" w14:textId="09ADC5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43DBC" w14:textId="7C9094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713AF" w14:paraId="0C03452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DC1D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29D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D242D7F" w14:textId="464CEE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FF247CA" w14:textId="7570C7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8E460" w14:textId="76FC2A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E2877" w14:textId="2A265D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713AF" w14:paraId="655614F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0E6E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6D7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3D244526" w14:textId="755BBD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37D8BA3" w14:textId="59BAFD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2B4F8" w14:textId="42D9F6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5763E" w14:textId="794DE9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713AF" w14:paraId="02DB0F4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E5B6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4A5C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348A1B5" w14:textId="757608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14704B23" w14:textId="5D32B3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F41E7" w14:textId="493371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010A4" w14:textId="491BB9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713AF" w14:paraId="539FB3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533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5F8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600120CA" w14:textId="0F0B85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653BD0D" w14:textId="09484F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6E97" w14:textId="3FD070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0E079304" w14:textId="30B00A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713AF" w14:paraId="2B8C41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9C46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165D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ao</w:t>
            </w:r>
          </w:p>
        </w:tc>
        <w:tc>
          <w:tcPr>
            <w:tcW w:w="777" w:type="pct"/>
            <w:tcBorders>
              <w:top w:val="nil"/>
              <w:left w:val="nil"/>
              <w:bottom w:val="single" w:sz="4" w:space="0" w:color="000000"/>
              <w:right w:val="single" w:sz="4" w:space="0" w:color="000000"/>
            </w:tcBorders>
            <w:shd w:val="clear" w:color="auto" w:fill="auto"/>
            <w:noWrap/>
            <w:vAlign w:val="bottom"/>
            <w:hideMark/>
          </w:tcPr>
          <w:p w14:paraId="110C8D39" w14:textId="6C7671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580.00 </w:t>
            </w:r>
          </w:p>
        </w:tc>
        <w:tc>
          <w:tcPr>
            <w:tcW w:w="675" w:type="pct"/>
            <w:tcBorders>
              <w:top w:val="nil"/>
              <w:left w:val="nil"/>
              <w:bottom w:val="single" w:sz="4" w:space="0" w:color="000000"/>
              <w:right w:val="single" w:sz="4" w:space="0" w:color="000000"/>
            </w:tcBorders>
            <w:shd w:val="clear" w:color="auto" w:fill="auto"/>
            <w:noWrap/>
            <w:vAlign w:val="bottom"/>
            <w:hideMark/>
          </w:tcPr>
          <w:p w14:paraId="29928C77" w14:textId="1AA13E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37304" w14:textId="212896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04CB9" w14:textId="7ED1D7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580.00 </w:t>
            </w:r>
          </w:p>
        </w:tc>
      </w:tr>
      <w:tr w:rsidR="00D713AF" w14:paraId="15C634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D51B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572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29B357E8" w14:textId="79A462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04022CA" w14:textId="77EADC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3927A" w14:textId="194253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D9705CC" w14:textId="4D14BB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713AF" w14:paraId="3ED589B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B60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BB8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B751E3E" w14:textId="020408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71622DD" w14:textId="601140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4592A" w14:textId="5EA058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41D9B24" w14:textId="6D1ECE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713AF" w14:paraId="155282F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1494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54F8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2B380DD6" w14:textId="5DAA10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79BE4" w14:textId="27BA20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448CE" w14:textId="266DC2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489CB8B" w14:textId="1F8C98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713AF" w14:paraId="3722E63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8088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C6D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53D18E2" w14:textId="435214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13F04D8D" w14:textId="480BFF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BDD96" w14:textId="2DC6FF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08249" w14:textId="49C1D2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D713AF" w14:paraId="0F9F16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7831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CB4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02B4B830" w14:textId="4F1E26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A0AABE7" w14:textId="459874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1AC0A" w14:textId="4F81A2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1D46C" w14:textId="34E156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713AF" w14:paraId="7578DC8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CB36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B8C1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D6B7E52" w14:textId="27A44B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0FD9C96A" w14:textId="109E8C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08EC5" w14:textId="7AC57A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1FC4C" w14:textId="6B38E7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713AF" w14:paraId="7486B32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2117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5195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5BAC66C" w14:textId="368FD2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95AFB91" w14:textId="65AF9D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1DDD1" w14:textId="06BAA3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7633C" w14:textId="24C0C6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713AF" w14:paraId="22D1A14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3245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6540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8338251" w14:textId="5280DA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B1B201C" w14:textId="7EAA68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BC556" w14:textId="765EBC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E550C" w14:textId="7DDAD6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713AF" w14:paraId="2BA812D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4D43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D4CD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04AABE2A" w14:textId="0AC55C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54DF8BF" w14:textId="355686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C86A9" w14:textId="054BB6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E1FB" w14:textId="1A14E4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713AF" w14:paraId="3E4C4B3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7352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EAD0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0709E31" w14:textId="4BD87C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4B717D90" w14:textId="0F9550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AED41" w14:textId="7823EF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BEB0" w14:textId="14703E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713AF" w14:paraId="0E50E5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F532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6D4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7D1EE182" w14:textId="37A140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24BE28B2" w14:textId="14C423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C00DE" w14:textId="0E76F5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A1412" w14:textId="67307A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D713AF" w14:paraId="1D45A3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0473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8EF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AC68D76" w14:textId="3300CA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4E2DA6BB" w14:textId="2B13AE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3CFC" w14:textId="657AA3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A5C58" w14:textId="3BB877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D713AF" w14:paraId="228962D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069A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11F4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588CB51" w14:textId="633298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ECBFF0" w14:textId="709B19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C280A" w14:textId="6E7B88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8D6E7" w14:textId="01262B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7B0628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2975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5DE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4B7BDC58" w14:textId="2A0E73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69C1047E" w14:textId="3C6B1E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63E86" w14:textId="3DDBC1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971F9" w14:textId="330182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713AF" w14:paraId="1DBA01E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82A0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0C3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2BD4379B" w14:textId="65A004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660736" w14:textId="3DE211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F442F" w14:textId="7F1628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7A74C" w14:textId="356ABA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7E3D65B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8A97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A98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48C22CA" w14:textId="6EABDB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F1F630C" w14:textId="75C8F9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777A9" w14:textId="3F5DCB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65FFD" w14:textId="6885AA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713AF" w14:paraId="1E7C774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3300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5AE8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4F05E0F6" w14:textId="1BF18B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F942EBC" w14:textId="52A89A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1B551" w14:textId="5E508D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5C828" w14:textId="4BDA91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713AF" w14:paraId="31DB4A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9BDD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46D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6210CEB" w14:textId="686CAB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1CF9899C" w14:textId="16D29F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0F147" w14:textId="1CFBC1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4EED6" w14:textId="0E8AFB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D713AF" w14:paraId="7CB01D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60AA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2C58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5B10D0F" w14:textId="583972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144ECEB2" w14:textId="24A0C3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C38C4" w14:textId="629BA2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A703A" w14:textId="22B796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713AF" w14:paraId="33495BC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1616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270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6F289EE" w14:textId="725361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1A2410F" w14:textId="0A7E5B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AEDF" w14:textId="0B32EC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F735B" w14:textId="3F6F21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713AF" w14:paraId="7298B43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3972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95D5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ADE038E" w14:textId="5159A0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423B4696" w14:textId="6E0C0D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FC6D3" w14:textId="3B1A08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334B80CB" w14:textId="695850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713AF" w14:paraId="7F7A78F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5FB2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177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305583B" w14:textId="3BD85E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F169E57" w14:textId="690071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51DFC" w14:textId="4CDDF1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C3719" w14:textId="6E75F9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713AF" w14:paraId="55ABE72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EC4F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704A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F5B75F4" w14:textId="6151A6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2C8FD51" w14:textId="161065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AC0A7" w14:textId="7B886E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D914D" w14:textId="3AA748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713AF" w14:paraId="2C322D3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F952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954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15DDEEC" w14:textId="3E5B88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DF759" w14:textId="2270BC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6F597" w14:textId="303E4A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856AF" w14:textId="68B21D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713AF" w14:paraId="643F8B8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DBF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E08E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F98C908" w14:textId="30EF1A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03651173" w14:textId="68793F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B1E93" w14:textId="21B6E2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DB0D746" w14:textId="11C09F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D713AF" w14:paraId="33CC29E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8472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E9B3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1F04F36F" w14:textId="625FC0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BFB9F20" w14:textId="28A8ED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45223" w14:textId="61EA4E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FD570" w14:textId="4B7CE2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713AF" w14:paraId="109CF91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FE18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AC4E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0D02D0E" w14:textId="44FD31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D5D3DD7" w14:textId="62D755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A2D16" w14:textId="4DEABC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05F84" w14:textId="52E9A8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713AF" w14:paraId="3A3DB7A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D7CD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A290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283E581" w14:textId="5953BF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9084D0B" w14:textId="00A67B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08E44" w14:textId="300730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E966E" w14:textId="75675F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713AF" w14:paraId="3879AC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A61C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5AAF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1CBBBA71" w14:textId="34B2D9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68EC4130" w14:textId="04F8D9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A8DBADC" w14:textId="7FC19D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65D65" w14:textId="44FABF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713AF" w14:paraId="1BB527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BAF4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FE52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7467B388" w14:textId="0BA3AC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95F4D7C" w14:textId="749079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C693C" w14:textId="6843D9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ACDFED0" w14:textId="330F05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713AF" w14:paraId="5AF6F6D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B3EB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098A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413D8A79" w14:textId="0B4B98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70F62031" w14:textId="6E9314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DE8A5" w14:textId="0D7554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2CAB3" w14:textId="0639AF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713AF" w14:paraId="6C2313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775D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0584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6E764DA" w14:textId="12E9BD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614B67F" w14:textId="6000CA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9DB90" w14:textId="7E7E94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658EA59" w14:textId="79FAF5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713AF" w14:paraId="7AE1188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848F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302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0D8842AA" w14:textId="2D02C4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723060" w14:textId="77D55E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6AAB2" w14:textId="3C670C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F1DA4" w14:textId="7F61CA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16E7EC28"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761DD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663F9F4" w14:textId="0E94E24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69,770.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478E39A" w14:textId="649A9DA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CC05C3E" w14:textId="0DA4BA3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9F936F" w14:textId="539BBF3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669,770.06 </w:t>
            </w:r>
          </w:p>
        </w:tc>
      </w:tr>
      <w:tr w:rsidR="00D713AF" w14:paraId="7F9669E1"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B8469"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3F38DBC" w14:textId="63386D7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19113C1" w14:textId="0DA8BA8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AF9E45" w14:textId="31D2E94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5777A9" w14:textId="3127518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D713AF" w14:paraId="6F62BB0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8D4A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B1C9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578F093B" w14:textId="03EAEB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5620DF4" w14:textId="02193E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E043C" w14:textId="0F29BE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54D49" w14:textId="75BCB5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713AF" w14:paraId="248680C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E607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6F2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127B05C4" w14:textId="6595C3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1498D8E4" w14:textId="548281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56E81" w14:textId="7FF032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D363D" w14:textId="54A911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D713AF" w14:paraId="7731168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80C9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8E29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D788E00" w14:textId="7BE3BE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4EC47D4" w14:textId="0E3D03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C61D6" w14:textId="45AA5C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23612" w14:textId="4C7F78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713AF" w14:paraId="1BB8D8A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9DF2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3D3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2335B1A2" w14:textId="53BC4F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DEC67FF" w14:textId="0E9FE4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E7ACD" w14:textId="22F45E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9EA28" w14:textId="63FA54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713AF" w14:paraId="191491C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C2329"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2BDA0FA" w14:textId="09BAB16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762,23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6FD582CA" w14:textId="6CF1795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0775D8" w14:textId="061B48F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40C00D" w14:textId="1B78390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762,238.76 </w:t>
            </w:r>
          </w:p>
        </w:tc>
      </w:tr>
      <w:tr w:rsidR="00D713AF" w14:paraId="1E496DD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A78E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E2E4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62F2689B" w14:textId="094F64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704.82 </w:t>
            </w:r>
          </w:p>
        </w:tc>
        <w:tc>
          <w:tcPr>
            <w:tcW w:w="675" w:type="pct"/>
            <w:tcBorders>
              <w:top w:val="nil"/>
              <w:left w:val="nil"/>
              <w:bottom w:val="single" w:sz="4" w:space="0" w:color="000000"/>
              <w:right w:val="single" w:sz="4" w:space="0" w:color="000000"/>
            </w:tcBorders>
            <w:shd w:val="clear" w:color="auto" w:fill="auto"/>
            <w:noWrap/>
            <w:vAlign w:val="bottom"/>
            <w:hideMark/>
          </w:tcPr>
          <w:p w14:paraId="08A3E418" w14:textId="551C89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221C5" w14:textId="36023F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864D1F" w14:textId="071D8F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704.82 </w:t>
            </w:r>
          </w:p>
        </w:tc>
      </w:tr>
      <w:tr w:rsidR="00D713AF" w14:paraId="0227B15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780D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6604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507F855" w14:textId="7AD788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DCEA760" w14:textId="7AA506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7E730" w14:textId="712FCC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D0A0F" w14:textId="5E5328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713AF" w14:paraId="3CBBCFF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A88C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D388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A9E2016" w14:textId="2D4DFC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6F419054" w14:textId="73104B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AEA64" w14:textId="3BFE5D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ECC2D" w14:textId="0FC8F3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D713AF" w14:paraId="47D4BFF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6D74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DAB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12524F8C" w14:textId="70BECD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7AC2782F" w14:textId="731BD5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9AA79" w14:textId="386C62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DA01F" w14:textId="559E02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D713AF" w14:paraId="4A5BC9C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6615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140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5BEC301F" w14:textId="4B5313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0EFEFBEB" w14:textId="4061BA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31400" w14:textId="3655D0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33597" w14:textId="77EF27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D713AF" w14:paraId="2B2BE87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8D50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1191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C5BDC32" w14:textId="5D76F5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1B1B5264" w14:textId="43DC07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49349" w14:textId="25D731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2F98A" w14:textId="181D52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D713AF" w14:paraId="18381F5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1289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E23A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FA9D956" w14:textId="6EC91C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6203B020" w14:textId="0549A6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8AD71" w14:textId="54B75F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29E85" w14:textId="46F95C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D713AF" w14:paraId="1AAA8FE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65FC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66BE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1475A3D" w14:textId="33DDA1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795D824A" w14:textId="41CE95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C5090" w14:textId="5713CE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B6B91" w14:textId="2E38EF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713AF" w14:paraId="29C6651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CF9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C78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4D875A07" w14:textId="7A9F31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C959250" w14:textId="283384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AE3BF" w14:textId="497825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00AAD" w14:textId="6FD0CB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713AF" w14:paraId="7694A78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FFD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2D44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397BD4F" w14:textId="0462CF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3F4634AD" w14:textId="03BADC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F9470" w14:textId="27B020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E3A06" w14:textId="0EAD33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D713AF" w14:paraId="4769A03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C04D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19B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73457A99" w14:textId="0554E0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4B7D2F73" w14:textId="77A2EB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22FF6" w14:textId="6E2F9A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6BA66" w14:textId="3C291C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D713AF" w14:paraId="0708406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42A8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17BD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709341D" w14:textId="6AAF91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720EED0" w14:textId="4F0A9B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676D5" w14:textId="741CED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997FA" w14:textId="4A37B6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D713AF" w14:paraId="108DE4D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C003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22D4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54FE611" w14:textId="223256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c>
          <w:tcPr>
            <w:tcW w:w="675" w:type="pct"/>
            <w:tcBorders>
              <w:top w:val="nil"/>
              <w:left w:val="nil"/>
              <w:bottom w:val="single" w:sz="4" w:space="0" w:color="000000"/>
              <w:right w:val="single" w:sz="4" w:space="0" w:color="000000"/>
            </w:tcBorders>
            <w:shd w:val="clear" w:color="auto" w:fill="auto"/>
            <w:noWrap/>
            <w:vAlign w:val="bottom"/>
            <w:hideMark/>
          </w:tcPr>
          <w:p w14:paraId="7539FBE1" w14:textId="51FFE5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0E18C" w14:textId="35C9A2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9869D" w14:textId="393E7F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r>
      <w:tr w:rsidR="00D713AF" w14:paraId="5ED493E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0E19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B8E1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2CF6C43A" w14:textId="17C509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11D29D92" w14:textId="14F3A8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39BDE" w14:textId="7DA67F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F6579" w14:textId="403134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D713AF" w14:paraId="7C610BA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B8AB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581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C7FF845" w14:textId="5CCE90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246426BD" w14:textId="4D36A6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EF8ED" w14:textId="748304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074E3" w14:textId="136458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D713AF" w14:paraId="11A9222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98BD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6A68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86F4057" w14:textId="12C2DC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1F042565" w14:textId="53DF69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B5AB8" w14:textId="3CD412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44C8B" w14:textId="252E50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D713AF" w14:paraId="52F1C1A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0DC3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DB3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55A8F299" w14:textId="4BBEC2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4D6FAB20" w14:textId="3E2D60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4D8C5" w14:textId="0419F6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CD7DA" w14:textId="4A6487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D713AF" w14:paraId="54235F9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FF0E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891D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6300ED1" w14:textId="6566AF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0CB551BA" w14:textId="36C8F9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D1255" w14:textId="5B01BB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4FE7A" w14:textId="31D2B5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D713AF" w14:paraId="5EB4EFF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80D4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372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20D955C" w14:textId="72173D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E27CF0E" w14:textId="0593E5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EFD77" w14:textId="07E996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E8C9C" w14:textId="0718CE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713AF" w14:paraId="07C440A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7F3B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E54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C0CFBF0" w14:textId="432B2C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929F8FB" w14:textId="7EBFF1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1AA5F" w14:textId="4DC773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1DBA7" w14:textId="2437D0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713AF" w14:paraId="707D945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210B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88E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6F72A68" w14:textId="3CA513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3322D849" w14:textId="096420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02FB3" w14:textId="04D687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2D54B" w14:textId="115D46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D713AF" w14:paraId="1E0C260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064E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C050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BF8C057" w14:textId="13809E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54.22 </w:t>
            </w:r>
          </w:p>
        </w:tc>
        <w:tc>
          <w:tcPr>
            <w:tcW w:w="675" w:type="pct"/>
            <w:tcBorders>
              <w:top w:val="nil"/>
              <w:left w:val="nil"/>
              <w:bottom w:val="single" w:sz="4" w:space="0" w:color="000000"/>
              <w:right w:val="single" w:sz="4" w:space="0" w:color="000000"/>
            </w:tcBorders>
            <w:shd w:val="clear" w:color="auto" w:fill="auto"/>
            <w:noWrap/>
            <w:vAlign w:val="bottom"/>
            <w:hideMark/>
          </w:tcPr>
          <w:p w14:paraId="40F7C6A9" w14:textId="4CBA72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D2160" w14:textId="1ED82B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653DD" w14:textId="1E5E84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54.22 </w:t>
            </w:r>
          </w:p>
        </w:tc>
      </w:tr>
      <w:tr w:rsidR="00D713AF" w14:paraId="382BBFF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B546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1AAF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B87A9E1" w14:textId="07E002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E8CFDC5" w14:textId="1ACBD9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05105" w14:textId="280E20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12094" w14:textId="24B986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713AF" w14:paraId="5240392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FECF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2030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29B6B88" w14:textId="062E54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905.13 </w:t>
            </w:r>
          </w:p>
        </w:tc>
        <w:tc>
          <w:tcPr>
            <w:tcW w:w="675" w:type="pct"/>
            <w:tcBorders>
              <w:top w:val="nil"/>
              <w:left w:val="nil"/>
              <w:bottom w:val="single" w:sz="4" w:space="0" w:color="000000"/>
              <w:right w:val="single" w:sz="4" w:space="0" w:color="000000"/>
            </w:tcBorders>
            <w:shd w:val="clear" w:color="auto" w:fill="auto"/>
            <w:noWrap/>
            <w:vAlign w:val="bottom"/>
            <w:hideMark/>
          </w:tcPr>
          <w:p w14:paraId="3F78F7A1" w14:textId="182858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0B04F" w14:textId="71AF38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891DA" w14:textId="556C95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905.13 </w:t>
            </w:r>
          </w:p>
        </w:tc>
      </w:tr>
      <w:tr w:rsidR="00D713AF" w14:paraId="15830EA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D68A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4C68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B420109" w14:textId="0377A8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5,220.00 </w:t>
            </w:r>
          </w:p>
        </w:tc>
        <w:tc>
          <w:tcPr>
            <w:tcW w:w="675" w:type="pct"/>
            <w:tcBorders>
              <w:top w:val="nil"/>
              <w:left w:val="nil"/>
              <w:bottom w:val="single" w:sz="4" w:space="0" w:color="000000"/>
              <w:right w:val="single" w:sz="4" w:space="0" w:color="000000"/>
            </w:tcBorders>
            <w:shd w:val="clear" w:color="auto" w:fill="auto"/>
            <w:noWrap/>
            <w:vAlign w:val="bottom"/>
            <w:hideMark/>
          </w:tcPr>
          <w:p w14:paraId="2E2EB31A" w14:textId="78BD26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9B799" w14:textId="149566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5498A" w14:textId="3D98CA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5,220.00 </w:t>
            </w:r>
          </w:p>
        </w:tc>
      </w:tr>
      <w:tr w:rsidR="00D713AF" w14:paraId="6628514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4BB4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1AAF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9A8E8ED" w14:textId="153EAE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FFC9740" w14:textId="6C385A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35335" w14:textId="777074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BF3E4" w14:textId="032F7A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713AF" w14:paraId="60AFE7A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3471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B3A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960CD26" w14:textId="375959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1AAFAFB" w14:textId="4E7050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B304D" w14:textId="5DC9F2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8A789" w14:textId="0A8CB5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713AF" w14:paraId="5915571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76E1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7B34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E14E6B0" w14:textId="2BC7AB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22E29D25" w14:textId="6CD812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3588D" w14:textId="43ABA5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8F754" w14:textId="46E230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D713AF" w14:paraId="28650C1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BC84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F36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1D48CB0" w14:textId="614BBA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225F0B0" w14:textId="06689A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64FC" w14:textId="4A1302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1D13E" w14:textId="44DCBC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713AF" w14:paraId="67CD046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EB78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2E3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A804C39" w14:textId="7443B7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77,418.40 </w:t>
            </w:r>
          </w:p>
        </w:tc>
        <w:tc>
          <w:tcPr>
            <w:tcW w:w="675" w:type="pct"/>
            <w:tcBorders>
              <w:top w:val="nil"/>
              <w:left w:val="nil"/>
              <w:bottom w:val="single" w:sz="4" w:space="0" w:color="000000"/>
              <w:right w:val="single" w:sz="4" w:space="0" w:color="000000"/>
            </w:tcBorders>
            <w:shd w:val="clear" w:color="auto" w:fill="auto"/>
            <w:noWrap/>
            <w:vAlign w:val="bottom"/>
            <w:hideMark/>
          </w:tcPr>
          <w:p w14:paraId="06F902CC" w14:textId="4B87FB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D08A7" w14:textId="557747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1BF84" w14:textId="5D3549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77,418.40 </w:t>
            </w:r>
          </w:p>
        </w:tc>
      </w:tr>
      <w:tr w:rsidR="00D713AF" w14:paraId="3CD26F0A"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F5211"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156C1DCF" w14:textId="6E592CA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C05A8C" w14:textId="7E256F8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5EB095" w14:textId="7B3C27A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A92A8E" w14:textId="2B702D8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D713AF" w14:paraId="5371658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AAA3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1338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201E428" w14:textId="726D7B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4D9ABBF4" w14:textId="11F132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96F5C" w14:textId="6B0441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A1EF99" w14:textId="7B2582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D713AF" w14:paraId="368D52D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08E3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C80D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698708E" w14:textId="288ED8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5122E282" w14:textId="18EF54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876DC" w14:textId="06DFB3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4A366" w14:textId="2F9A0B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D713AF" w14:paraId="704B23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0440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E50F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72E47203" w14:textId="2109D5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0F6C0F8" w14:textId="245E28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5C8E1" w14:textId="4E5C27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830F6" w14:textId="498B91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713AF" w14:paraId="2A5125A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674A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5F4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5F7ADCD5" w14:textId="518C55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0776B891" w14:textId="390831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33657" w14:textId="4F8752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89320" w14:textId="6B6440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D713AF" w14:paraId="2487A21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DD77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F2C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29BDB60E" w14:textId="797C2B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DFE08D5" w14:textId="6B0958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5B3BD" w14:textId="41D9CF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D23EB" w14:textId="776570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713AF" w14:paraId="622CE68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1731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A1E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0BE199A" w14:textId="25F366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37E8DB39" w14:textId="01FA73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EEEF9" w14:textId="1FEA32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2BB6B" w14:textId="56D2FD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D713AF" w14:paraId="46FB2B5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20D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9906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3AC49C99" w14:textId="4A81E8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23B87EBD" w14:textId="21C23B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2D460" w14:textId="2BC4F1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A5E29" w14:textId="024765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D713AF" w14:paraId="744965C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A069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B96D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6F7651E" w14:textId="063F2C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7BEEF8A7" w14:textId="58CDBB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606D2" w14:textId="0D998D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06C58" w14:textId="41EA01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713AF" w14:paraId="0A89797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350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9CE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80EF719" w14:textId="14FD7E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112A3A26" w14:textId="4632DB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582E6" w14:textId="62C015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B62C9" w14:textId="24A222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D713AF" w14:paraId="733B98E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55F6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B0EA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2DEC52A" w14:textId="3BAE14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373E8638" w14:textId="747C3F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FE164" w14:textId="07A0B2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6C260" w14:textId="0CEEFB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D713AF" w14:paraId="3359CC1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54FA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C7D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9471479" w14:textId="393FEF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46E9463D" w14:textId="4DE431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87BA8" w14:textId="5A3B26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CD2A4" w14:textId="4C8DA9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D713AF" w14:paraId="05526CB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7B1D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EB8B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2DB0E0A8" w14:textId="5DBB11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75A74BE5" w14:textId="527177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7793E" w14:textId="010F64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30C79" w14:textId="37DA93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713AF" w14:paraId="162B1AE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0FAB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E7F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4AAFBB28" w14:textId="160DD1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2ABC845" w14:textId="4123D7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ED7A2" w14:textId="6FDA5E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33027" w14:textId="2D1507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713AF" w14:paraId="732769D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364B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A6ED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5DEAB260" w14:textId="099260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0FC9F448" w14:textId="70FA9C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D14BE" w14:textId="1C1E27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1ABC4" w14:textId="542BA1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713AF" w14:paraId="44E3921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590F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71E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70765D5" w14:textId="43B310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1DA9098" w14:textId="1F71C3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9E67E" w14:textId="4B37F0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C505C" w14:textId="548E2A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713AF" w14:paraId="3D4F521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77C4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885E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41D64A15" w14:textId="7D4BE2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4E4ECEE" w14:textId="72AE2B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2567A" w14:textId="41E507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C755D" w14:textId="00DE22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D713AF" w14:paraId="16ACF90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E20F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281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34FC6EE5" w14:textId="2D5E6C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53370C6D" w14:textId="5233D3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48526" w14:textId="623834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4A439" w14:textId="43F348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D713AF" w14:paraId="251441D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93AC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002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75A53FD" w14:textId="698B05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F54C775" w14:textId="2D5BCA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4B657" w14:textId="47DAE0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3CB1F" w14:textId="2AD677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713AF" w14:paraId="1DB5814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F0DA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BA8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2ADD68AE" w14:textId="19EC65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0B05B6A1" w14:textId="225747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BE2AD" w14:textId="58B99C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3FCCA" w14:textId="499C91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713AF" w14:paraId="5329F50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CC3C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06E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D89AA29" w14:textId="5D0909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5551E898" w14:textId="624C4A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4F93E" w14:textId="195326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A9A30" w14:textId="61901A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D713AF" w14:paraId="5194F99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A2CB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154A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E992FAE" w14:textId="25BE0E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05C71C14" w14:textId="4B0611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CD41A" w14:textId="710C20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1C310" w14:textId="64AFF3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713AF" w14:paraId="5BEC3BC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7888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D236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7C49630" w14:textId="357477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7BC292DD" w14:textId="76056B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929E9" w14:textId="5CDC73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9B2C7" w14:textId="7EA094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713AF" w14:paraId="2059F74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D558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87AE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22D32E4" w14:textId="6A51BC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B062C92" w14:textId="059BF0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8AB6A" w14:textId="5408D8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4DB32" w14:textId="12CFFA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713AF" w14:paraId="7AF5BDE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FA6F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56BE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1EA829E" w14:textId="5FAE0E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4CA1DCA9" w14:textId="2F7FD0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B2392" w14:textId="047D0C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0929E" w14:textId="7F96D2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D713AF" w14:paraId="25F924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2D5D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205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3ABBC67" w14:textId="302E17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E678EAA" w14:textId="3CAB26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8E207" w14:textId="651A72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41150" w14:textId="30818F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713AF" w14:paraId="0B56905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8AF1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29B5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315E2E1A" w14:textId="5B8368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051B5897" w14:textId="321486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254BA" w14:textId="02363E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91C12" w14:textId="74E13F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D713AF" w14:paraId="2006F15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D37F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90C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1AE5137" w14:textId="372C75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476E9DD8" w14:textId="3CB2D5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A52D6" w14:textId="178DB7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8E71D" w14:textId="232E3E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D713AF" w14:paraId="5495077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4899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F45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81B9740" w14:textId="2FF0A1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45863D1A" w14:textId="6721D2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2F9E4" w14:textId="373F9E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98BCD" w14:textId="32017C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D713AF" w14:paraId="66BE7AC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D6CA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F050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78007C0" w14:textId="4B2916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5B62B6B" w14:textId="622765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C531C" w14:textId="6185D4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D053B" w14:textId="3AC74B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713AF" w14:paraId="18A4EAE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9160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F26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B8F22B2" w14:textId="249A83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0D32B2F3" w14:textId="609D97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7D52A" w14:textId="62C076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991A2" w14:textId="7C0A1E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D713AF" w14:paraId="349685D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4DE8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A0B3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D3CB722" w14:textId="002831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4D4A8D1C" w14:textId="0867CB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44B74" w14:textId="46849B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F8AA3" w14:textId="729671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D713AF" w14:paraId="713B3FC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8DE1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D34E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103286BD" w14:textId="0F6725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7D67C2D2" w14:textId="11657C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9DB0B" w14:textId="5964DC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4E613" w14:textId="7093CD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D713AF" w14:paraId="20A803C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A2C6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547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0A6BC8B" w14:textId="57EADE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79C15E9" w14:textId="7901CE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15766" w14:textId="58B371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2B009" w14:textId="62A708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713AF" w14:paraId="64F858D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630E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EE39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25CD664" w14:textId="4D1FED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E999452" w14:textId="6A48CA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BC709" w14:textId="6B6A7F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F756C" w14:textId="41DD78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713AF" w14:paraId="4980E3B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5418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03A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5B5F0C1" w14:textId="52599E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1FE1F3DB" w14:textId="75FCEE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4E6EF" w14:textId="0C0131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C3883" w14:textId="1211D3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713AF" w14:paraId="254BBA7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B89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4868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23948E7" w14:textId="1E8E64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0AAE7C52" w14:textId="68EE3A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40451" w14:textId="3135C7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68FE9" w14:textId="2A0EB7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713AF" w14:paraId="1B3883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DDC8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2B4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7213922" w14:textId="2CDA86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099A5B1" w14:textId="0072C8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65710" w14:textId="398B02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6B989" w14:textId="0D9E48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713AF" w14:paraId="5B1238D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9BCD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DBB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5CBAA71F" w14:textId="77DB18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FAA2826" w14:textId="288F83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33C7B" w14:textId="62B725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40C21" w14:textId="3A466E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713AF" w14:paraId="264C14E6"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B447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21EFB3F" w14:textId="62B00B9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999948D" w14:textId="6E1A556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4B7F1" w14:textId="385EECA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7186C6" w14:textId="1CC66C3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r>
      <w:tr w:rsidR="00D713AF" w14:paraId="246FEB5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A938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A38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6AA12E9" w14:textId="4A0F25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35A43981" w14:textId="171D7C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EE0ED" w14:textId="5E8F58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47E6DA" w14:textId="0AAF33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D713AF" w14:paraId="02B13A2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3967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0E9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63A99762" w14:textId="179970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17658" w14:textId="763E39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15D1" w14:textId="23A995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3FB28B" w14:textId="2BAC14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D713AF" w14:paraId="06F404B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0410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BB4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1666FA92" w14:textId="065D16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476.10 </w:t>
            </w:r>
          </w:p>
        </w:tc>
        <w:tc>
          <w:tcPr>
            <w:tcW w:w="675" w:type="pct"/>
            <w:tcBorders>
              <w:top w:val="nil"/>
              <w:left w:val="nil"/>
              <w:bottom w:val="single" w:sz="4" w:space="0" w:color="000000"/>
              <w:right w:val="single" w:sz="4" w:space="0" w:color="000000"/>
            </w:tcBorders>
            <w:shd w:val="clear" w:color="auto" w:fill="auto"/>
            <w:noWrap/>
            <w:vAlign w:val="bottom"/>
            <w:hideMark/>
          </w:tcPr>
          <w:p w14:paraId="07A77581" w14:textId="49589C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38DC3" w14:textId="23890B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238A6" w14:textId="65051A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476.10 </w:t>
            </w:r>
          </w:p>
        </w:tc>
      </w:tr>
      <w:tr w:rsidR="00D713AF" w14:paraId="41192C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65E4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B127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09416A08" w14:textId="2793C2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D6ADB" w14:textId="74EF70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92502" w14:textId="149EAC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D8237" w14:textId="2BEFB1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D713AF" w14:paraId="3B6A854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1B7E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846A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77B175C" w14:textId="086CC7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275.48 </w:t>
            </w:r>
          </w:p>
        </w:tc>
        <w:tc>
          <w:tcPr>
            <w:tcW w:w="675" w:type="pct"/>
            <w:tcBorders>
              <w:top w:val="nil"/>
              <w:left w:val="nil"/>
              <w:bottom w:val="single" w:sz="4" w:space="0" w:color="000000"/>
              <w:right w:val="single" w:sz="4" w:space="0" w:color="000000"/>
            </w:tcBorders>
            <w:shd w:val="clear" w:color="auto" w:fill="auto"/>
            <w:noWrap/>
            <w:vAlign w:val="bottom"/>
            <w:hideMark/>
          </w:tcPr>
          <w:p w14:paraId="083C0216" w14:textId="56790D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8BB6C" w14:textId="0354F0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BEE8" w14:textId="5D7C9D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275.48 </w:t>
            </w:r>
          </w:p>
        </w:tc>
      </w:tr>
      <w:tr w:rsidR="00D713AF" w14:paraId="7CF4EDE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6CBB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21D5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596DA2F2" w14:textId="247D37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5E11169F" w14:textId="4BA1E2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DC381" w14:textId="712755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FB5D" w14:textId="5AC8BE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D713AF" w14:paraId="7D669D6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7D64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4BC3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3D75299A" w14:textId="5BA875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52C9C572" w14:textId="242681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891B7" w14:textId="706C37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AD127" w14:textId="62CCFC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D713AF" w14:paraId="4189EA2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2841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32F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56CE3240" w14:textId="2189B8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3F6AAC79" w14:textId="426348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77505" w14:textId="0EE076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14390" w14:textId="306A0C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D713AF" w14:paraId="63E8D2C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93B0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A595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E92BB6B" w14:textId="5A68E9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c>
          <w:tcPr>
            <w:tcW w:w="675" w:type="pct"/>
            <w:tcBorders>
              <w:top w:val="nil"/>
              <w:left w:val="nil"/>
              <w:bottom w:val="single" w:sz="4" w:space="0" w:color="000000"/>
              <w:right w:val="single" w:sz="4" w:space="0" w:color="000000"/>
            </w:tcBorders>
            <w:shd w:val="clear" w:color="auto" w:fill="auto"/>
            <w:noWrap/>
            <w:vAlign w:val="bottom"/>
            <w:hideMark/>
          </w:tcPr>
          <w:p w14:paraId="3E2CDD06" w14:textId="715DB4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1142" w14:textId="5C1868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B0843" w14:textId="541F77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r>
      <w:tr w:rsidR="00D713AF" w14:paraId="21C8B68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AC700"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AE1395E" w14:textId="2ACC422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2BA6B" w14:textId="4AF5F54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966A99" w14:textId="060F7DB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842D40" w14:textId="1A047EC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D713AF" w14:paraId="494A8D5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F67C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D3E7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5226121" w14:textId="1A0537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32F4F92B" w14:textId="2471DF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7B9B7" w14:textId="71F47F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6C8C2D" w14:textId="432E06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D713AF" w14:paraId="1E8E3B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DFBB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F11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3566AE8F" w14:textId="38D6C1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37612" w14:textId="2D416F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56D61" w14:textId="7B832E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1D7BD" w14:textId="6B06E4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D713AF" w14:paraId="1E463AF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39F9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ED5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C37210F" w14:textId="775E0E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69FC41E5" w14:textId="603A4F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8DB5E" w14:textId="531BB9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44B36" w14:textId="251FCD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D713AF" w14:paraId="7DD0734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0382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C2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BD8DC29" w14:textId="1592C2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79830914" w14:textId="2A8207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02B98" w14:textId="7CC48A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52C47" w14:textId="67C306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D713AF" w14:paraId="20C4FE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2B88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D7E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A786A66" w14:textId="664759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2896B17C" w14:textId="310EF4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3A123" w14:textId="14EF16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9934E" w14:textId="12C774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D713AF" w14:paraId="559CB4C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666A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CB14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51A4C8E" w14:textId="042D5D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0CF7DA47" w14:textId="164572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D7E7B" w14:textId="64958D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A005D" w14:textId="4D94F0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D713AF" w14:paraId="35A3062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0B4B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2FDE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19C3136F" w14:textId="276BED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6BCD499C" w14:textId="7BECA0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DE008" w14:textId="0BE90B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85E37" w14:textId="7F9C26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D713AF" w14:paraId="47DEFEF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2FB30D"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2F4CBFF" w14:textId="2CBDC03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2442BA0C" w14:textId="0DB0E6F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EE831FB" w14:textId="496DB2E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CD238F0" w14:textId="402932F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D713AF" w14:paraId="2E1DB1A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92BC4"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C40E1B6" w14:textId="35A9481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1FBEFD" w14:textId="32ECF6A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EEA868" w14:textId="330360E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BF75F9" w14:textId="6036421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713AF" w14:paraId="0870191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5A94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C504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28F9552" w14:textId="443609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603E1D" w14:textId="4F1B9C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B916A" w14:textId="1A827F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64FCC" w14:textId="659BA7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713AF" w14:paraId="1F480EA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EC0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EFD3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D943E87" w14:textId="561616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B2FB974" w14:textId="06FC6C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A6D16" w14:textId="743CEC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7A595" w14:textId="76B136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713AF" w14:paraId="750FFE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63DF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C9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2334A3E" w14:textId="20C0BB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4B3F8BA" w14:textId="34475E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9C6FF" w14:textId="1521D1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3ECCB" w14:textId="65FEE9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713AF" w14:paraId="5B6AE6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3CE7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4943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70267B16" w14:textId="22A317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F4CEB6C" w14:textId="50DE8E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03C2B" w14:textId="4C80E9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0FE5C" w14:textId="1F5F71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713AF" w14:paraId="523B5F5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7852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BEC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222F1B6C" w14:textId="255A9F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3BC798" w14:textId="5E2656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4BF08" w14:textId="129304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13AD9" w14:textId="28E451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713AF" w14:paraId="1770764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6460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9732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544701F" w14:textId="15F456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D8E28E2" w14:textId="565BDC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334DB" w14:textId="649D36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F655E" w14:textId="3F0EA5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713AF" w14:paraId="58BAD8E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6654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8F6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DC274F6" w14:textId="424A24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80DFFEC" w14:textId="281538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FD2A2" w14:textId="465A62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058C9" w14:textId="1D43E9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713AF" w14:paraId="2801AC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F22F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DB8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3EF8F03" w14:textId="01DA97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84E403B" w14:textId="3D8B4A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2DE9D" w14:textId="32C971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31C4E" w14:textId="0D218F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713AF" w14:paraId="11720DC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29F7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1CF7F8" w14:textId="0407929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A61A71A" w14:textId="7F6A033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5491A0" w14:textId="6F1BB44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63604C" w14:textId="74849DB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713AF" w14:paraId="5F6338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7D17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C200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4CE52C78" w14:textId="123914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0EE7CA8B" w14:textId="40F213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1ECE4" w14:textId="59DA70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9E215" w14:textId="76EA6C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713AF" w14:paraId="44A9D2A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F6D5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19B2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36957F7" w14:textId="462268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2B609F29" w14:textId="0820EC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A842" w14:textId="4D65B1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1C6F1" w14:textId="1B9E7D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713AF" w14:paraId="40A165B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35F5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D13B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719A83DC" w14:textId="6B7694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FC17F17" w14:textId="5F7299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56C0C" w14:textId="62E33D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EE845" w14:textId="333AFB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713AF" w14:paraId="76182E2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84F1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DDF0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7AB1A438" w14:textId="5026F0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BF5FDA5" w14:textId="3C7409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05BCF" w14:textId="1BF26D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F0F3B" w14:textId="45FADE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713AF" w14:paraId="1AFE70D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FD20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94F8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20DBB79" w14:textId="29F68A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3DDF656" w14:textId="523BF0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011DE" w14:textId="2392A9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A3634" w14:textId="39EA71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713AF" w14:paraId="20B547C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AA23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E233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E4921BD" w14:textId="4D1D81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26A00AB5" w14:textId="37F2E9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7A53" w14:textId="2EBE61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CA14F" w14:textId="79670B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713AF" w14:paraId="7048EAC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EEB8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EF5F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085E9644" w14:textId="058FD2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77583" w14:textId="43975B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3EF05" w14:textId="034550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550C7" w14:textId="079CAF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713AF" w14:paraId="6EABB09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5059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4CF4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5E05A3D" w14:textId="5AAF7D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2BDA2" w14:textId="4B9354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1EA22" w14:textId="5E5D37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004FA" w14:textId="5454CF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713AF" w14:paraId="519AF4B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1FBB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2E00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098E44D" w14:textId="7C0C30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447B3890" w14:textId="7C3344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5B6F1" w14:textId="5B76CB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81219" w14:textId="55127F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713AF" w14:paraId="44A9193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9F93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9FDA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713FD1B" w14:textId="718AEF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24E1B2B4" w14:textId="36A973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15838" w14:textId="1037DE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211FE" w14:textId="786F92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713AF" w14:paraId="1421815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90D0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67CC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4DE661D" w14:textId="19380E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130055CF" w14:textId="158906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88FA3" w14:textId="521441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B24DA" w14:textId="6A2776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713AF" w14:paraId="1B58785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C68C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DA47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69C40B3" w14:textId="6BEE25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36B0571" w14:textId="7CC449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CA7FB" w14:textId="130876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4F930" w14:textId="1327C9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713AF" w14:paraId="01FCAED0"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D432D"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13D6D736" w14:textId="056C6CB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40AFF7F" w14:textId="18DA09B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F86C8D" w14:textId="63652F5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96926A6" w14:textId="67140BA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D713AF" w14:paraId="2FA5960C" w14:textId="77777777" w:rsidTr="00D713AF">
        <w:trPr>
          <w:trHeight w:val="20"/>
        </w:trPr>
        <w:tc>
          <w:tcPr>
            <w:tcW w:w="86" w:type="pct"/>
            <w:tcBorders>
              <w:top w:val="nil"/>
              <w:left w:val="nil"/>
              <w:bottom w:val="single" w:sz="4" w:space="0" w:color="000000"/>
              <w:right w:val="nil"/>
            </w:tcBorders>
            <w:shd w:val="clear" w:color="auto" w:fill="auto"/>
            <w:noWrap/>
            <w:vAlign w:val="bottom"/>
            <w:hideMark/>
          </w:tcPr>
          <w:p w14:paraId="55CB0261" w14:textId="77777777" w:rsidR="00D713AF" w:rsidRDefault="00D713AF" w:rsidP="00D713AF">
            <w:pPr>
              <w:spacing w:after="0" w:line="240" w:lineRule="auto"/>
              <w:ind w:right="57"/>
              <w:contextualSpacing/>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68273282" w14:textId="77777777" w:rsidR="00D713AF" w:rsidRDefault="00D713AF" w:rsidP="00D713AF">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2C98BF4" w14:textId="73285177"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0AEA9A" w14:textId="5E8C5376"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7036A" w14:textId="5E5AD08F"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AAE1CF" w14:textId="1CBE6A11"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D713AF" w14:paraId="0E67DDE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A07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45B7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2B607A6" w14:textId="646A27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C504B37" w14:textId="72DB42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243A2" w14:textId="477F8B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9A911" w14:textId="54C4C2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713AF" w14:paraId="149FE9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8899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4035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6680AFAA" w14:textId="17BF57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1DFFA27" w14:textId="51ACE6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C8B80" w14:textId="2F18F7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0858B" w14:textId="51D938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D713AF" w14:paraId="33D3652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91DC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96A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75C5152A" w14:textId="4D59A0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4C9DB3B" w14:textId="15E052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C1A5B" w14:textId="394F19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C108A" w14:textId="491CB8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713AF" w14:paraId="45C7DE7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CA67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A210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701090A" w14:textId="10552E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5DC4B121" w14:textId="081BC8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C196D" w14:textId="18C67D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84DA6" w14:textId="0AA6DA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713AF" w14:paraId="1926323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DD97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B7A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B1B2269" w14:textId="7661D8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B040676" w14:textId="120A13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8C17F" w14:textId="234BCB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3FCCD" w14:textId="00743A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713AF" w14:paraId="2A4DA7E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2525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70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44D5A919" w14:textId="538083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53C50650" w14:textId="3926BC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009EC" w14:textId="7C120B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97AEC" w14:textId="18C021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713AF" w14:paraId="4D498C4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FC9B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99E0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D0FA598" w14:textId="614E8C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1C508B8B" w14:textId="3F5BB0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6065F" w14:textId="5711C0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F512A" w14:textId="63B313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D713AF" w14:paraId="13C8307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664D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7740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81B2E45" w14:textId="14BA38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B0553" w14:textId="3E3A59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82F73" w14:textId="02020D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110A3" w14:textId="2D1893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713AF" w14:paraId="57BD8EB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7B9E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435C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1B0D39E" w14:textId="5A6B40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47B30C38" w14:textId="738ACE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8A68C" w14:textId="14BA5C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A1969" w14:textId="2CBA95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713AF" w14:paraId="642D501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9A7F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DE7F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CC85615" w14:textId="22599A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C9B2052" w14:textId="6286CC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3C892" w14:textId="5AEB35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280A0" w14:textId="1AF7B1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D713AF" w14:paraId="59E7E97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5832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4527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1BD8CE1" w14:textId="4A0170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6FD27D29" w14:textId="26F4B7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87D89" w14:textId="259BF7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4E37C" w14:textId="078245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D713AF" w14:paraId="179DEC3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500E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17D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7FB61AC3" w14:textId="1A1710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82DB3BD" w14:textId="44D173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507BD" w14:textId="65898D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6D2B3" w14:textId="0FAA77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713AF" w14:paraId="6362048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C46B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08AB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1C60125" w14:textId="016A31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426B58A" w14:textId="4B7A35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6BD0" w14:textId="564B54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7EDFE" w14:textId="03FCEF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713AF" w14:paraId="059A375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4DEC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2439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0516E706" w14:textId="67A98D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5AA98062" w14:textId="103F64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F1A13" w14:textId="6E556A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82903" w14:textId="0E811C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D713AF" w14:paraId="16675A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93FD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23E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5D2B3DA" w14:textId="0C9911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1F4A6693" w14:textId="58F643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DC79C" w14:textId="205AB9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F539C" w14:textId="1644D8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713AF" w14:paraId="79316E7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39C8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988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407B7E5" w14:textId="498A30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4726B398" w14:textId="603C6B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49B2C" w14:textId="269A21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1AF5E" w14:textId="21999D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D713AF" w14:paraId="45C8A17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7590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ED87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D539B0F" w14:textId="582557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7B706703" w14:textId="30F3A5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CD2C1" w14:textId="50580B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E08E9" w14:textId="156F14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713AF" w14:paraId="00A32BD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755B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0B84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F3B6C38" w14:textId="7D7278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5B358B0" w14:textId="2A559C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E488D" w14:textId="40616F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249B9" w14:textId="731221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713AF" w14:paraId="0F56E1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533E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47D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CBCD4DF" w14:textId="654137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433F1A0F" w14:textId="7BC7D7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785A1" w14:textId="2A12AC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E6147" w14:textId="54169A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D713AF" w14:paraId="6952C72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DE7D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4FF8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44B8348" w14:textId="5766E9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FF8458F" w14:textId="7D7416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16813" w14:textId="15C8C9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274AD" w14:textId="01E118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713AF" w14:paraId="2123904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FB0E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2B0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FE8D0ED" w14:textId="25E059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1A3F37B" w14:textId="328146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09849" w14:textId="10CA33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F2A39" w14:textId="082032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713AF" w14:paraId="2F126CB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360F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AD34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7D7D01D" w14:textId="1AF705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0D57BE68" w14:textId="390112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05566" w14:textId="542683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91E0C" w14:textId="4B236F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713AF" w14:paraId="15228E6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2088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D8D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7E73B82" w14:textId="7CDBA1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CE2D23B" w14:textId="1CA058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7D967" w14:textId="32E05E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C388E" w14:textId="47D1B9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713AF" w14:paraId="6C2852B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DF80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22DD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B057B80" w14:textId="55C578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C5FDB02" w14:textId="2E4F89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198CC" w14:textId="0BD2CC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F7F02" w14:textId="716C07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713AF" w14:paraId="63C37A1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9C191"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4583D362" w14:textId="6698EE1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D512C2B" w14:textId="1BD0A0C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185818" w14:textId="461032E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F86EE7" w14:textId="2283339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D713AF" w14:paraId="254039A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30C7C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336E3428" w14:textId="22CF64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5D3A1D9" w14:textId="7A8D0E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4C7F7" w14:textId="3DF0AF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292B" w14:textId="3B0FE8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713AF" w14:paraId="6BFCF6D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180A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098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4536E6D8" w14:textId="752D2E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642D37E" w14:textId="586CBC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87F9C" w14:textId="40A95C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460A9" w14:textId="0EF5C1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713AF" w14:paraId="27518A8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60F2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F8FC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2CA9105" w14:textId="2995A5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02A1F3F" w14:textId="069479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D70BB" w14:textId="71F32D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A934B" w14:textId="26E0F2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713AF" w14:paraId="7D5347D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0E3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973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E3E3C3" w14:textId="44DEC8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DA59FC9" w14:textId="50F31D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FA3BB" w14:textId="51E2AA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9223D" w14:textId="3D602D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713AF" w14:paraId="1C21DB3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6E59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34CA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530079F" w14:textId="0ECC95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3EA122A6" w14:textId="20C6FC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B0382" w14:textId="1C9BEE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27DD4" w14:textId="4629AE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713AF" w14:paraId="6928D13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2FB4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FDF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08D0C208" w14:textId="628921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4BB06D92" w14:textId="325629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84A83" w14:textId="718DC8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F6094" w14:textId="397C33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713AF" w14:paraId="0EF7EA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E7D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7274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78A2D01" w14:textId="27319C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AED35E8" w14:textId="716609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A0E79" w14:textId="570285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A2846" w14:textId="725348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713AF" w14:paraId="7A7D0D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B191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F5B4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43E9D25" w14:textId="05497C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11F7E2A" w14:textId="266A87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7F669" w14:textId="11A832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4FC3A" w14:textId="40D7B6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713AF" w14:paraId="29E1D69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EA9B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155E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A194DE5" w14:textId="20F6EB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CE0EE6" w14:textId="5EE81E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E7D0D" w14:textId="13D52C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019FD" w14:textId="21B0E7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713AF" w14:paraId="1DDFEE9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1B32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37CC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F876178" w14:textId="4B4643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7B31DD2" w14:textId="64D1A5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BEA56" w14:textId="307769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9D868" w14:textId="704A65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713AF" w14:paraId="70FA104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0E46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743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7471C90" w14:textId="59A4B4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E1F9DD3" w14:textId="2E92AA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67582" w14:textId="6E6701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6A523" w14:textId="6C7179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713AF" w14:paraId="2FE8932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0129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71D8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3648DA0" w14:textId="008D84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1399F4D7" w14:textId="64C07C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29B0C" w14:textId="7D2B6A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2E504" w14:textId="707540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713AF" w14:paraId="17EC595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1608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131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00A04AA3" w14:textId="1F1CCE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205BF56E" w14:textId="20D02F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348DE" w14:textId="173017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2BB3" w14:textId="12005B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713AF" w14:paraId="64D8218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B651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14BE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05A2AD1" w14:textId="4BC8CE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E2999D2" w14:textId="54B8A5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EFDE8" w14:textId="19C166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F8758" w14:textId="502DDB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713AF" w14:paraId="34FE985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BC4E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D07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F19E1D" w14:textId="1FCE23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54B996D" w14:textId="14AAD4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9AABD" w14:textId="621B90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7DAB9" w14:textId="39A51C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713AF" w14:paraId="3816C8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61C3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62E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1056BC9" w14:textId="2C3C08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804C235" w14:textId="5E0C1E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B29F8" w14:textId="491B38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5EA35" w14:textId="4CAC29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713AF" w14:paraId="1D2E2D6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EEBA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3D3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168DF018" w14:textId="69D235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E408FAD" w14:textId="4B2245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4BA35" w14:textId="003557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885B5" w14:textId="1F5C5A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713AF" w14:paraId="51DFC3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F6D5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204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761417E" w14:textId="5887D7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A42E2" w14:textId="6ED96F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4B636" w14:textId="365DCB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F14DB" w14:textId="1D4E23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D713AF" w14:paraId="21730F5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9D8D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18A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12C5F01" w14:textId="2361B2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E454ADC" w14:textId="3B2AA6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594D1" w14:textId="4620D1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AF26C" w14:textId="452E50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713AF" w14:paraId="2FF6A2F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FA0D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95E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35DEF6A" w14:textId="651DF6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69053" w14:textId="7CE32F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B7952" w14:textId="15D751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A2F56" w14:textId="0DFC7F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713AF" w14:paraId="5809166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7152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36C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46A19F2" w14:textId="18D94E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5722EB6" w14:textId="05634F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6AEC6" w14:textId="200839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B8D50" w14:textId="79403F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713AF" w14:paraId="56BC98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DF75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690B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11B44C1" w14:textId="79C19B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E296C76" w14:textId="29F150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2EE98" w14:textId="177FD2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7FD48" w14:textId="59DC86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713AF" w14:paraId="4C74F6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7704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AA12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F64C401" w14:textId="41613F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57C06A13" w14:textId="6A7CFF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243BB" w14:textId="76B776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D14D4" w14:textId="24954D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713AF" w14:paraId="57D4A48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55BD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2119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71A9631" w14:textId="1B3ED9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1200ADB2" w14:textId="291AA4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43B9D" w14:textId="3A29C3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FC77C" w14:textId="3B0DE8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713AF" w14:paraId="4C59D6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8CFF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0344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CB1EB3E" w14:textId="3E3D65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009AA1DD" w14:textId="338315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043F9" w14:textId="70D59B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C7324" w14:textId="6A069B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713AF" w14:paraId="37A7C68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ACC6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1350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585C6007" w14:textId="086219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6ADCCA80" w14:textId="2D9C04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8829" w14:textId="71BB08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69E1" w14:textId="07C48A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D713AF" w14:paraId="1E14B45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861E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045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D9227AF" w14:textId="183003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B091B20" w14:textId="099FFF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25717" w14:textId="153D34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3FD9A" w14:textId="5340E1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713AF" w14:paraId="75431A5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66A2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44F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3AED5841" w14:textId="230F29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5F8A0F" w14:textId="7F5BB2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0301F" w14:textId="645B86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30AD4" w14:textId="468C37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713AF" w14:paraId="5A337E3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665B5"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F888C06" w14:textId="6ACC1A9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4708FA8" w14:textId="69A8FB8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3F2D4" w14:textId="55D7EC6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C77DD8" w14:textId="5CB691B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D713AF" w14:paraId="2E09B0A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47EE1E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2ACF213" w14:textId="58299F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0FCF7B40" w14:textId="5BD1D2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81082" w14:textId="46FFF1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DFEEE" w14:textId="6DCE4E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D713AF" w14:paraId="5ABA850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BA9E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C5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3EE31C2" w14:textId="34CC9D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73F7BA5D" w14:textId="67BF70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5684B" w14:textId="7E01F9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EA4F1" w14:textId="06B168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D713AF" w14:paraId="3FEF8BF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E0EF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221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23E6FC1" w14:textId="35D2C7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0052033A" w14:textId="6D19D8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27FD1" w14:textId="0E638D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E542A" w14:textId="54FEC5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713AF" w14:paraId="0C76005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8C80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7FDF0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5A9C3236" w14:textId="7A67A3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353F2892" w14:textId="5BBE2D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4328B" w14:textId="312A80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3DF9A" w14:textId="43E8CF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713AF" w14:paraId="572D34A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905C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008F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84421B3" w14:textId="00D256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8CDBE8B" w14:textId="501914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3D7A1" w14:textId="645EC9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FC26" w14:textId="429E4A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713AF" w14:paraId="268CA13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954B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3C1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5670AC39" w14:textId="320342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3B8BF35B" w14:textId="65DE87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3AC13" w14:textId="21F402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D095A" w14:textId="723162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713AF" w14:paraId="7F81FC3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2359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FB8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773191F" w14:textId="78A5DF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59786D7" w14:textId="21EC89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CB202" w14:textId="26CD0D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5D0A5" w14:textId="1C6844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713AF" w14:paraId="251FB33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5C59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AE6C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0248331" w14:textId="5CACBF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3C99DEE" w14:textId="545726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C96F7" w14:textId="1202DA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863F7" w14:textId="481869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713AF" w14:paraId="68E6149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B904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A2C2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E8D0839" w14:textId="5262D7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438138B1" w14:textId="1F4250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8AACD" w14:textId="2F59D2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D65C4" w14:textId="7BD5B6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713AF" w14:paraId="39AE81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1304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6404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2C2CC2E1" w14:textId="472E45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C3CF88C" w14:textId="53E3FD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7DF49" w14:textId="1E0B13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DD7D9" w14:textId="7417FB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713AF" w14:paraId="5A9B16D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D9EC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1FAC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C7EC278" w14:textId="3DDD9A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5F73A13" w14:textId="2470A9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BEBDB" w14:textId="7D4DAF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FB43" w14:textId="724321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713AF" w14:paraId="76940B6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8770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BD6A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5AB5E56F" w14:textId="41385B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0F2FB256" w14:textId="1BED69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94D02" w14:textId="30B3B0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C0F4F" w14:textId="60BEB1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713AF" w14:paraId="2E9D96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6A07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625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7F96DC00" w14:textId="5D60A4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5982F38B" w14:textId="4ACA72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60BF7" w14:textId="41C5CC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5CEDC" w14:textId="2CF296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713AF" w14:paraId="70903E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ED38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545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6E22B71" w14:textId="29C6F3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DA96C29" w14:textId="35F947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74021" w14:textId="0B4774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406A8" w14:textId="7EF5E6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713AF" w14:paraId="6123C51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ECFD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978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66DA3650" w14:textId="252F7F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5C628FE0" w14:textId="50DE02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66508" w14:textId="55FE5A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EC9E2" w14:textId="2C052A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D713AF" w14:paraId="6059ACF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D8D2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BE92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159D5A69" w14:textId="452BE5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50A239AC" w14:textId="352623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B58EB" w14:textId="3DB3EF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F1C9E" w14:textId="56C29E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D713AF" w14:paraId="3BE41E8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C87B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E91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E3212D5" w14:textId="736F93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72096372" w14:textId="33C8B4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90618" w14:textId="51C0FC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BC652" w14:textId="7E126B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713AF" w14:paraId="1B64E74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388E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866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A603E9E" w14:textId="492298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94F2D9B" w14:textId="30FF80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5770A" w14:textId="7DF522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48B67" w14:textId="2406DB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713AF" w14:paraId="446F5F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9683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EA1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05AED2BB" w14:textId="212E7E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ED6F58D" w14:textId="7FCC0E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6DCBE" w14:textId="6B1289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F398B" w14:textId="1D7A41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713AF" w14:paraId="663A485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1B32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2DF8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125D100" w14:textId="46EBAF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2CFC532" w14:textId="310721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CBA9F" w14:textId="70B71B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04D18" w14:textId="12B3C6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713AF" w14:paraId="23A4A74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61B6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62A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61ACE18" w14:textId="350EAF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D614005" w14:textId="1782F9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1B65D" w14:textId="7D9803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DF09D" w14:textId="0BF33B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713AF" w14:paraId="0DDF56D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22C8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319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8E19089" w14:textId="35C560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072A10D" w14:textId="292319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93BEE" w14:textId="15E3F3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CC285" w14:textId="4CF5E0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713AF" w14:paraId="46A6219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3269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C0F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6ABDA83C" w14:textId="79B3C6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08EBEB67" w14:textId="4FC7E6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28D95" w14:textId="061EAA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E6BB1" w14:textId="0F3ACB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713AF" w14:paraId="386D061C"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48CB4"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276BB38" w14:textId="67B7198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9277D" w14:textId="4200038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6CBF93" w14:textId="5522BF1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FE4A15" w14:textId="1FEDAE8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D713AF" w14:paraId="696403A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02B0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F70A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3209619" w14:textId="09B467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42B0D1B" w14:textId="6512C5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29E5A" w14:textId="4CA681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1987F" w14:textId="65AB54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713AF" w14:paraId="09EB29D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CC40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940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63A5B10F" w14:textId="7D2CED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668665D6" w14:textId="141811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DB755" w14:textId="2DCA72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F03A2" w14:textId="51DAC4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713AF" w14:paraId="339A470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08AE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D6E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C04A48C" w14:textId="548210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92959EF" w14:textId="1709E4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C262D" w14:textId="3088E0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16C08" w14:textId="79A4AD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713AF" w14:paraId="6A228CD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37C0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A2A5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E97AAAA" w14:textId="69741E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B7B3226" w14:textId="1D9017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F8EFB" w14:textId="17DB8C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D0F59" w14:textId="1CF563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713AF" w14:paraId="494D3CD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2073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AEE7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07B3B40" w14:textId="7BAEBB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029CCF02" w14:textId="4A736D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E4183" w14:textId="3F8ACD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42ADE" w14:textId="4BF034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713AF" w14:paraId="5EB08D2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32AA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7B4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933A586" w14:textId="665451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4D61EC1B" w14:textId="0F231E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BAD56" w14:textId="3037B5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59ACE" w14:textId="5B7E4D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713AF" w14:paraId="28796CE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3F37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04EC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A1B4916" w14:textId="27E2C2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3CFC98E" w14:textId="52134B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40A07" w14:textId="33CEE2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1864A" w14:textId="7CF145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713AF" w14:paraId="38FF27B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366E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EAFD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11CC8660" w14:textId="2FD32D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6E4BDE6C" w14:textId="32DBD3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0D55C" w14:textId="2FFA97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61BA4" w14:textId="157B53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713AF" w14:paraId="3624782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44A3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0D2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C4789BB" w14:textId="00E3CA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7F7B7D35" w14:textId="36C59F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F55E3" w14:textId="29960E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EB438" w14:textId="077B2D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D713AF" w14:paraId="3A240A6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21F4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78A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A1A5CC5" w14:textId="246186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5065AA10" w14:textId="069677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A0000" w14:textId="0A61BD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EF830" w14:textId="38B367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713AF" w14:paraId="6FF5B8C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FD76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756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4FE60AB" w14:textId="0F8EC6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3DCF5E28" w14:textId="05A907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BFCCC" w14:textId="050B28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DF6E5" w14:textId="42A5DD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713AF" w14:paraId="28C56D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DD73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5889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F8599CA" w14:textId="55ABC8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369B62C" w14:textId="206B50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E7D05" w14:textId="22B949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EE3C8" w14:textId="4EC0B2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713AF" w14:paraId="6B48DBD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93FF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35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6DD9499B" w14:textId="70C96E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3E9BD7D" w14:textId="4D76B0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739C0" w14:textId="6DA2AF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F76AF" w14:textId="694314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713AF" w14:paraId="7795AD0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6666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43A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7BE4804" w14:textId="4B7325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9DD95BF" w14:textId="6EA0E3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6A77D" w14:textId="70761E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43DD9" w14:textId="01E925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713AF" w14:paraId="4806B60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D029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A76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E9E7703" w14:textId="22FE62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0487D24" w14:textId="1DCA76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599C1" w14:textId="68FB8A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86C7C" w14:textId="0B08D8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713AF" w14:paraId="512434C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E4D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2F1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C53983F" w14:textId="63052A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E048115" w14:textId="39159B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8AE16" w14:textId="23F2A2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B6951" w14:textId="57B444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713AF" w14:paraId="590ACD7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95C6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BD34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3546903" w14:textId="199BD3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184D705C" w14:textId="434A8C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C42D9" w14:textId="5C26C5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D7F56" w14:textId="241EA9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713AF" w14:paraId="1EC2D3F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A7760"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0B42697B" w14:textId="4C36230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D551BA" w14:textId="14A26AE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AD0F55" w14:textId="504E13F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3203A6" w14:textId="25AB02E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D713AF" w14:paraId="28E20BE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B853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1CBC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3E332107" w14:textId="50789B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4A86E914" w14:textId="1CE655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86E72" w14:textId="1D8602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1DE83" w14:textId="2214A4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713AF" w14:paraId="1FBF2EC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04FC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04B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FD1E88E" w14:textId="4836B5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2D37F9B" w14:textId="24CC7B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325FD" w14:textId="6C17AF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53C18" w14:textId="224BBB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713AF" w14:paraId="4982E95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140E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3F73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9C0119B" w14:textId="0405D4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08706797" w14:textId="2F32AD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2BE22" w14:textId="57B074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4F39F" w14:textId="3E4298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713AF" w14:paraId="3540DB7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F5D0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0403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90B5431" w14:textId="1CD977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2A9C513" w14:textId="7D36A1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A4BB0" w14:textId="6D3B27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653FC" w14:textId="490435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713AF" w14:paraId="0B4BA32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033E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31B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18E51E0" w14:textId="731472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BE7E661" w14:textId="765E08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DCF35" w14:textId="5609F0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31865" w14:textId="4963F1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713AF" w14:paraId="6EB9124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EB51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5BD0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62A1534A" w14:textId="31E1AE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2051BFE" w14:textId="071A41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FD582" w14:textId="776F8A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ECE31" w14:textId="747595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713AF" w14:paraId="04A658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F1DF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3D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C8C485B" w14:textId="6DD6FA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3CC0B814" w14:textId="6BBE61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2BC1E" w14:textId="773A48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7B779" w14:textId="521063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713AF" w14:paraId="3AA43FB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AD6E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46D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8DC2A66" w14:textId="594194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21535A68" w14:textId="1E990E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008F9" w14:textId="659E25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4ECFC" w14:textId="43B1F5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713AF" w14:paraId="2E229B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C08F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2091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4A045548" w14:textId="63243B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23488A64" w14:textId="41F6B9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1F300" w14:textId="5EFB64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40437" w14:textId="6E211D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D713AF" w14:paraId="329D588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A80E74"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A3F2A58" w14:textId="49E9086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4,386,8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4484044" w14:textId="61ECA49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176,412.66 </w:t>
            </w:r>
          </w:p>
        </w:tc>
        <w:tc>
          <w:tcPr>
            <w:tcW w:w="624" w:type="pct"/>
            <w:tcBorders>
              <w:top w:val="nil"/>
              <w:left w:val="nil"/>
              <w:bottom w:val="single" w:sz="4" w:space="0" w:color="000000"/>
              <w:right w:val="single" w:sz="4" w:space="0" w:color="000000"/>
            </w:tcBorders>
            <w:shd w:val="clear" w:color="A5A5A5" w:fill="A5A5A5"/>
            <w:noWrap/>
            <w:vAlign w:val="bottom"/>
            <w:hideMark/>
          </w:tcPr>
          <w:p w14:paraId="12D67541" w14:textId="15DCDCD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85CFE87" w14:textId="7F807C8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563,268.00 </w:t>
            </w:r>
          </w:p>
        </w:tc>
      </w:tr>
      <w:tr w:rsidR="00D713AF" w14:paraId="5EEF439A"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B45C8"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D90EFB6" w14:textId="681A4A6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327,6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48DBBA" w14:textId="2569A63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45,536.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2225AC4" w14:textId="5CEA31E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00F622" w14:textId="7266F89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1,473,155.25 </w:t>
            </w:r>
          </w:p>
        </w:tc>
      </w:tr>
      <w:tr w:rsidR="00D713AF" w14:paraId="52309315"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014F34"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94832B6" w14:textId="54900C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1CE727E" w14:textId="5EE584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80B27B6" w14:textId="689C56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FF4615" w14:textId="492AEE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713AF" w14:paraId="298307C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7656C"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14A9D13"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678CEA1" w14:textId="56EB12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639B991A" w14:textId="072D8C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D7780" w14:textId="2C014D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E4969" w14:textId="2BDF11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D713AF" w14:paraId="3627A6C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F2854"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04AE4BA"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4356E9D" w14:textId="72CC6B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20E15BF9" w14:textId="38F881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226A5" w14:textId="77BDBA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12A7D" w14:textId="2A70E1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D713AF" w14:paraId="671E49B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5C31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A54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34C73284" w14:textId="5FC3E7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8E9C9FE" w14:textId="54DAEB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6FF86" w14:textId="7912EA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580E2" w14:textId="0C32F8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D713AF" w14:paraId="31B139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E2B9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A6E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AC1DB5C" w14:textId="638693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39,246.00 </w:t>
            </w:r>
          </w:p>
        </w:tc>
        <w:tc>
          <w:tcPr>
            <w:tcW w:w="675" w:type="pct"/>
            <w:tcBorders>
              <w:top w:val="nil"/>
              <w:left w:val="nil"/>
              <w:bottom w:val="single" w:sz="4" w:space="0" w:color="000000"/>
              <w:right w:val="single" w:sz="4" w:space="0" w:color="000000"/>
            </w:tcBorders>
            <w:shd w:val="clear" w:color="auto" w:fill="auto"/>
            <w:noWrap/>
            <w:vAlign w:val="bottom"/>
            <w:hideMark/>
          </w:tcPr>
          <w:p w14:paraId="2A0953E8" w14:textId="6D1019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E4ABF2" w14:textId="17DDD8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53363" w14:textId="6DC4B6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2,246.00 </w:t>
            </w:r>
          </w:p>
        </w:tc>
      </w:tr>
      <w:tr w:rsidR="00D713AF" w14:paraId="599674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9091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E0A0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FC36638" w14:textId="118EA9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2635243F" w14:textId="32A280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8,275.00 </w:t>
            </w:r>
          </w:p>
        </w:tc>
        <w:tc>
          <w:tcPr>
            <w:tcW w:w="624" w:type="pct"/>
            <w:tcBorders>
              <w:top w:val="nil"/>
              <w:left w:val="nil"/>
              <w:bottom w:val="single" w:sz="4" w:space="0" w:color="000000"/>
              <w:right w:val="single" w:sz="4" w:space="0" w:color="000000"/>
            </w:tcBorders>
            <w:shd w:val="clear" w:color="auto" w:fill="auto"/>
            <w:noWrap/>
            <w:vAlign w:val="bottom"/>
            <w:hideMark/>
          </w:tcPr>
          <w:p w14:paraId="5FBC5DAD" w14:textId="7B54A2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2990D" w14:textId="10D576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42,922.00 </w:t>
            </w:r>
          </w:p>
        </w:tc>
      </w:tr>
      <w:tr w:rsidR="00D713AF" w14:paraId="5D70AE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E026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EB3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7B249695" w14:textId="29B76E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45B1C61E" w14:textId="22B3CD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500A4DA1" w14:textId="3FF509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1066F" w14:textId="271986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D713AF" w14:paraId="739DF2D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817F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B7FF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908495F" w14:textId="0F1052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6DF38F0F" w14:textId="509A03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C43294" w14:textId="50CF90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5229F" w14:textId="34DFB5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D713AF" w14:paraId="0FF5E4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A347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3AA32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891C94F" w14:textId="68C3FD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0BE4DA1B" w14:textId="4BD586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001C4" w14:textId="79315E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0B2BD" w14:textId="62A537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D713AF" w14:paraId="237135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DE6A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5BF7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94F7101" w14:textId="3F7379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57AF0A5B" w14:textId="116783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D1A79" w14:textId="49CD94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D96DB" w14:textId="6B970C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D713AF" w14:paraId="7B0054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0EA0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DD9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00E15CA9" w14:textId="6E0C18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60AC7AF6" w14:textId="330735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3F618B7" w14:textId="4A52AD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F189F" w14:textId="50F9C9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D713AF" w14:paraId="594562E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5F4E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03A6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EBC3828" w14:textId="64E7DE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15C35B15" w14:textId="40809E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9F48C" w14:textId="6D60D4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75004" w14:textId="3B698B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D713AF" w14:paraId="4DBA02B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0F4C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B8FD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2F94C19" w14:textId="288F83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70E928A1" w14:textId="66D6D9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3BC8A89E" w14:textId="7BD963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98041" w14:textId="0E6897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D713AF" w14:paraId="1A079E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652A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D07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702B88B2" w14:textId="5C0C1C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51281730" w14:textId="180B84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E7677" w14:textId="45356B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36787" w14:textId="6AB9BE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D713AF" w14:paraId="4EA1F41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55EC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2175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573C86" w14:textId="334519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6AB9D68A" w14:textId="38B610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68619E" w14:textId="2AD866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5E369" w14:textId="4004B4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D713AF" w14:paraId="50E8BF9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E9C2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9770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6385934" w14:textId="568BD8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AC2FDED" w14:textId="2EB67B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4455E" w14:textId="12B2BC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5D993" w14:textId="1DFCA5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713AF" w14:paraId="00EBB1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B8A0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B1DE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2766427" w14:textId="1BAF51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42ED3271" w14:textId="4B6DE9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0B4DFB6" w14:textId="485B1D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7079B" w14:textId="39776E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D713AF" w14:paraId="1D123A7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3E62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0F86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1BF565A6" w14:textId="71BDCA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304964ED" w14:textId="0A9D8E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AB1A6DA" w14:textId="7765DA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AA900" w14:textId="5015B8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D713AF" w14:paraId="36C680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AD74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1A10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488B420A" w14:textId="062C02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217151D3" w14:textId="47BC11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CDD7A" w14:textId="00AB1D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95248" w14:textId="4A72E9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D713AF" w14:paraId="5A33EB6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CA18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D17D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1657CF99" w14:textId="474FFB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41C3E12C" w14:textId="38A8F3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2A21E7E" w14:textId="50FD4D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88284" w14:textId="33BD02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D713AF" w14:paraId="24A26A6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9B19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EE76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657FB2A1" w14:textId="6C5610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6EF4B974" w14:textId="5833BE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B97B8" w14:textId="51F96B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83BFE" w14:textId="04A346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D713AF" w14:paraId="6366790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9815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37A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BBB0002" w14:textId="46B42F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3FFC109D" w14:textId="007520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6203D" w14:textId="228CD5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FAFC2" w14:textId="2DFEC5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D713AF" w14:paraId="2EA42D4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DA2F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191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15DAF3B" w14:textId="5C0EE0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02180BC8" w14:textId="79FC43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F88A49D" w14:textId="1DC451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FFFC6" w14:textId="4D00CA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D713AF" w14:paraId="63C9AF5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9577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DD1F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B7DBBB1" w14:textId="657D05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4196348A" w14:textId="770D8A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A77A9" w14:textId="7B548C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D6CF5" w14:textId="2A686C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D713AF" w14:paraId="0263EA6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7BF1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AE18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3BB8BEE" w14:textId="125396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5CF3FBA8" w14:textId="6B560A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A4E3A" w14:textId="4770F5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7B3A8" w14:textId="25453F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D713AF" w14:paraId="5CB5E4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552D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879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597DAE3B" w14:textId="670E16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1E314" w14:textId="2F8289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14159" w14:textId="57923C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4A6F4" w14:textId="114C5B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D713AF" w14:paraId="2C5737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02C2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D6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05CF7570" w14:textId="63B097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02D8EC75" w14:textId="14D826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402C5" w14:textId="20A71A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B173C" w14:textId="6A8A33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D713AF" w14:paraId="34F6B5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DC10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1E1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CF8AD26" w14:textId="494549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6B178C47" w14:textId="0F07A9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D7B34" w14:textId="6DF2D3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C33A9" w14:textId="54A50E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D713AF" w14:paraId="623E926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F5BF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7ABA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D321EC9" w14:textId="40CFFC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76D3C00F" w14:textId="16D195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47C04BF" w14:textId="37FCFB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EF2A0" w14:textId="0F4990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D713AF" w14:paraId="52313AF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4698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1BC5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7032E39D" w14:textId="0EC4FD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B52FCF6" w14:textId="0713FD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F5E2E" w14:textId="683AE3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CEB71" w14:textId="601A5D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D713AF" w14:paraId="74116EA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126A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56CC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EC9DA8B" w14:textId="1CE34C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0D1C356" w14:textId="48A5AE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FA6F7" w14:textId="50DBEF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51AC9" w14:textId="51E26E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D713AF" w14:paraId="25DD8B7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FE4F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0F81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18B0C1C" w14:textId="685D3E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0E5C6205" w14:textId="242612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0929171D" w14:textId="56C0EC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856FB" w14:textId="2C0F1C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D713AF" w14:paraId="1E00FC9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20A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F8B4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E6E942F" w14:textId="4B05D6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133798CF" w14:textId="618C2F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DE67C" w14:textId="089FAB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0001B" w14:textId="0AF2C1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D713AF" w14:paraId="36FF17D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67B7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BDC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EEBAFC8" w14:textId="73BD77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02C3546A" w14:textId="4AA214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A284C" w14:textId="70C864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8B185" w14:textId="158820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D713AF" w14:paraId="25396A4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2EC8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9955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78632CC1" w14:textId="6D0F3D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FB8D583" w14:textId="4C2300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3BD8F" w14:textId="0A0675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BEEE9" w14:textId="52A736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713AF" w14:paraId="067D638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F6649"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1F3CA59" w14:textId="117D0F5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59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0A68B46" w14:textId="3DA418A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134,140.43 </w:t>
            </w:r>
          </w:p>
        </w:tc>
        <w:tc>
          <w:tcPr>
            <w:tcW w:w="624" w:type="pct"/>
            <w:tcBorders>
              <w:top w:val="nil"/>
              <w:left w:val="nil"/>
              <w:bottom w:val="single" w:sz="4" w:space="0" w:color="000000"/>
              <w:right w:val="single" w:sz="4" w:space="0" w:color="000000"/>
            </w:tcBorders>
            <w:shd w:val="clear" w:color="D8D8D8" w:fill="D8D8D8"/>
            <w:noWrap/>
            <w:vAlign w:val="bottom"/>
            <w:hideMark/>
          </w:tcPr>
          <w:p w14:paraId="4039FF8E" w14:textId="16467B1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0DBFA2" w14:textId="50B8EC4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732,647.18 </w:t>
            </w:r>
          </w:p>
        </w:tc>
      </w:tr>
      <w:tr w:rsidR="00D713AF" w14:paraId="01B62A92"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60C675"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2AA2CC2" w14:textId="41E0DD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583AF12" w14:textId="51BD27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37E01FE8" w14:textId="79A5D0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34D402" w14:textId="60FBB1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D713AF" w14:paraId="2966B09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BCE59"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7805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11806F70" w14:textId="243D94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073FDE61" w14:textId="2A3898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2D5AD" w14:textId="0515A2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C2EA7" w14:textId="0BCD02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D713AF" w14:paraId="7F33555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11DF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784C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59ED2C97" w14:textId="1F195F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AD49171" w14:textId="55931C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C8E2B" w14:textId="103D3C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6D3AC" w14:textId="4BB4DE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D713AF" w14:paraId="2D97DFA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D94C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1ED6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49DC1DD" w14:textId="7BE0EA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47,577.00 </w:t>
            </w:r>
          </w:p>
        </w:tc>
        <w:tc>
          <w:tcPr>
            <w:tcW w:w="675" w:type="pct"/>
            <w:tcBorders>
              <w:top w:val="nil"/>
              <w:left w:val="nil"/>
              <w:bottom w:val="single" w:sz="4" w:space="0" w:color="000000"/>
              <w:right w:val="single" w:sz="4" w:space="0" w:color="000000"/>
            </w:tcBorders>
            <w:shd w:val="clear" w:color="auto" w:fill="auto"/>
            <w:noWrap/>
            <w:vAlign w:val="bottom"/>
            <w:hideMark/>
          </w:tcPr>
          <w:p w14:paraId="43232AB4" w14:textId="15A68D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372A190D" w14:textId="23C45F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FE382" w14:textId="77FBD3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04,447.00 </w:t>
            </w:r>
          </w:p>
        </w:tc>
      </w:tr>
      <w:tr w:rsidR="00D713AF" w14:paraId="37D876B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AB81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548A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2C6244DB" w14:textId="17EC3B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50F852E2" w14:textId="0D3146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909352" w14:textId="422E31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0AE39" w14:textId="005D9C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D713AF" w14:paraId="23C649D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FBC5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9A0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27E57B5" w14:textId="50C4FB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7A90C" w14:textId="450290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569.00 </w:t>
            </w:r>
          </w:p>
        </w:tc>
        <w:tc>
          <w:tcPr>
            <w:tcW w:w="624" w:type="pct"/>
            <w:tcBorders>
              <w:top w:val="nil"/>
              <w:left w:val="nil"/>
              <w:bottom w:val="single" w:sz="4" w:space="0" w:color="000000"/>
              <w:right w:val="single" w:sz="4" w:space="0" w:color="000000"/>
            </w:tcBorders>
            <w:shd w:val="clear" w:color="auto" w:fill="auto"/>
            <w:noWrap/>
            <w:vAlign w:val="bottom"/>
            <w:hideMark/>
          </w:tcPr>
          <w:p w14:paraId="7F1D1995" w14:textId="16788E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B5C72" w14:textId="109579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169.00 </w:t>
            </w:r>
          </w:p>
        </w:tc>
      </w:tr>
      <w:tr w:rsidR="00D713AF" w14:paraId="02AA029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CBC4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0394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45C21CD4" w14:textId="1FCE06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42D8C828" w14:textId="706A23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18389E4" w14:textId="041F99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D9DC1" w14:textId="40846B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D713AF" w14:paraId="6D148B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1BF3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12D1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70ACD912" w14:textId="4C1089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32108D70" w14:textId="45DF66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400ECBF1" w14:textId="5F0C74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2B69E" w14:textId="1ECD9B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D713AF" w14:paraId="482E8AB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CD31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9DC2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DFFF872" w14:textId="439170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B084E" w14:textId="7EA95A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A587A" w14:textId="65D835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10661" w14:textId="2E11C7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713AF" w14:paraId="7652D59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C28E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B10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0B930FC2" w14:textId="0EF24D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049AA" w14:textId="4AD138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8A6BD7A" w14:textId="1B5B7E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FA611" w14:textId="289633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D713AF" w14:paraId="592FCE5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8954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306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058F8448" w14:textId="468002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6DD2815D" w14:textId="783A60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3FB9CA5E" w14:textId="170DA6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53C1B" w14:textId="1438E1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D713AF" w14:paraId="74AC835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BED7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1025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79E36180" w14:textId="5B9D0F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0578C" w14:textId="53379E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ACB6D01" w14:textId="4DDE57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17C5B" w14:textId="5326D3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713AF" w14:paraId="40CE717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7FAC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D3B8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12026917" w14:textId="59FE2F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01865B2B" w14:textId="4FD0AB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1A6442DC" w14:textId="42075A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5BB48" w14:textId="447E21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D713AF" w14:paraId="6F0B47D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3BC2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7200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5558FC8" w14:textId="329911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79A534" w14:textId="158251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3828C" w14:textId="758901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419B6" w14:textId="7582D8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713AF" w14:paraId="16EDDEF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FCC1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53ED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23D85F3A" w14:textId="6BEFA9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9F27C" w14:textId="18DAD6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46864A6" w14:textId="1AE5AC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A19D6" w14:textId="2C678C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D713AF" w14:paraId="31F23A5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E7FD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C49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673DFB77" w14:textId="6251FC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4FEBD" w14:textId="747B4F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D71D4" w14:textId="62979A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48B56" w14:textId="125332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713AF" w14:paraId="5C710CE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5A64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8B6E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44C9B59" w14:textId="36F3CD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49F0755B" w14:textId="19B89E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2FD9A" w14:textId="443E3C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7B2BE" w14:textId="721E06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D713AF" w14:paraId="580B3D8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8A04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9C3F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1E0DF61" w14:textId="65A886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E69308" w14:textId="06D31C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A3916A" w14:textId="2A5065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E84D8" w14:textId="02EF3F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D713AF" w14:paraId="3262F71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4C6A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4CCC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8AFDFC7" w14:textId="48AE5B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0E28C311" w14:textId="730712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CD01AB2" w14:textId="07BA93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D0F5B" w14:textId="271420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D713AF" w14:paraId="72F6ADE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E0FD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16BF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CB7AE8E" w14:textId="6824E3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0DB076E6" w14:textId="671AAD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45CE0BF4" w14:textId="6B81D9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D648A" w14:textId="1FC88E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D713AF" w14:paraId="2C7D92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9E0A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CB5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EC342B4" w14:textId="668AF5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23E2F9D0" w14:textId="18C2E9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596754E" w14:textId="3C360F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F1BE3" w14:textId="148C34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D713AF" w14:paraId="502891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DC9D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478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96724B9" w14:textId="65E409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4F8A1F3" w14:textId="67CBE1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1169D1D4" w14:textId="1E618A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370BC" w14:textId="4776D8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D713AF" w14:paraId="06AC8E5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14E6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9A57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78E0DEB" w14:textId="3A91B9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8A69F" w14:textId="44B666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9DCE8B8" w14:textId="19139F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8B536" w14:textId="5DDEBC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D713AF" w14:paraId="5529571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D828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4AC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FB81E27" w14:textId="1FC1E5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1569935D" w14:textId="01EDF1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0E471E6C" w14:textId="74AE37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6BB39" w14:textId="0F50BF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D713AF" w14:paraId="2149382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E0D74"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656F2A9" w14:textId="160495C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14,2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0A7F6DD" w14:textId="1946C5E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324,196.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6B66256" w14:textId="74C72E1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E76638" w14:textId="63664AA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438,476.05 </w:t>
            </w:r>
          </w:p>
        </w:tc>
      </w:tr>
      <w:tr w:rsidR="00D713AF" w14:paraId="23A83F9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FCFB47"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54409FF8" w14:textId="2FF0C0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45CA61" w14:textId="698E29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6671CA8C" w14:textId="3B54A2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74387F" w14:textId="0562FD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D713AF" w14:paraId="26CB783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93C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EA9F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E2B2CB0" w14:textId="3B0CC4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E528D" w14:textId="2E853D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1B362" w14:textId="3A032C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B6702" w14:textId="15EF71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713AF" w14:paraId="5E8B4CE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0BC1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B8D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C127355" w14:textId="1EA331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DF50AD" w14:textId="689B51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64270404" w14:textId="73F9D8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2015E" w14:textId="0612BA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D713AF" w14:paraId="508FE43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277B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75EA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0461457" w14:textId="0127AC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2B871CE2" w14:textId="5EC94B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BC451" w14:textId="75F162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75CCD" w14:textId="654F3A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D713AF" w14:paraId="53EBA8C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3C1B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C57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7DEAC9A" w14:textId="142B76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4490599A" w14:textId="13C6BC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70CA31A0" w14:textId="790081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EA84F" w14:textId="334208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D713AF" w14:paraId="34A376C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7B2F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5976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F17DBB6" w14:textId="71A8DB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5154D1DF" w14:textId="0C2DC1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068.00 </w:t>
            </w:r>
          </w:p>
        </w:tc>
        <w:tc>
          <w:tcPr>
            <w:tcW w:w="624" w:type="pct"/>
            <w:tcBorders>
              <w:top w:val="nil"/>
              <w:left w:val="nil"/>
              <w:bottom w:val="single" w:sz="4" w:space="0" w:color="000000"/>
              <w:right w:val="single" w:sz="4" w:space="0" w:color="000000"/>
            </w:tcBorders>
            <w:shd w:val="clear" w:color="auto" w:fill="auto"/>
            <w:noWrap/>
            <w:vAlign w:val="bottom"/>
            <w:hideMark/>
          </w:tcPr>
          <w:p w14:paraId="3E04427C" w14:textId="6CC139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76D28" w14:textId="1800FB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102.00 </w:t>
            </w:r>
          </w:p>
        </w:tc>
      </w:tr>
      <w:tr w:rsidR="00D713AF" w14:paraId="24E124E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011D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A7B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60B43921" w14:textId="539E51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7D0088B1" w14:textId="519CAA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8E91C" w14:textId="07A826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3A5EC" w14:textId="36E688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D713AF" w14:paraId="526DC53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1876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4AA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29D3848A" w14:textId="284A80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05AA1" w14:textId="108755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1AAAD" w14:textId="7265FE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DA708" w14:textId="61F4A9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713AF" w14:paraId="362F86F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454C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5492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1F46ED4" w14:textId="66048D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C990C" w14:textId="5E3E84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A985FFE" w14:textId="7AE6E2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745DA" w14:textId="11118F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D713AF" w14:paraId="01585D7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9E2E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3DAE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0D23906" w14:textId="6DD7D9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BE251E0" w14:textId="3A388E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BEF24" w14:textId="686652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22028" w14:textId="5CD6ED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D713AF" w14:paraId="5CFC964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6B49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BB3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53A6021" w14:textId="020302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2B869400" w14:textId="292832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E89ED0" w14:textId="3F72E8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17119" w14:textId="157828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5,728.00 </w:t>
            </w:r>
          </w:p>
        </w:tc>
      </w:tr>
      <w:tr w:rsidR="00D713AF" w14:paraId="6C1170D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D5B6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99C0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28F35ED5" w14:textId="173B82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B89E441" w14:textId="36A3AF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1406410C" w14:textId="02B64F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A1C03" w14:textId="1C10A2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D713AF" w14:paraId="20CD449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2A21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189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08FC722B" w14:textId="508B2B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B4A2E0" w14:textId="56E2CA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9619D" w14:textId="2D78B6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28FA2" w14:textId="774E92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D713AF" w14:paraId="0CE07FA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E4A8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DCA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21C7A9E" w14:textId="0951DD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8B4F9" w14:textId="154CD9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3896D" w14:textId="7E26A0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BF3B0" w14:textId="717C65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713AF" w14:paraId="0CAD050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E05E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55FC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1B78472" w14:textId="47FBEA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3860E3A1" w14:textId="63ADB9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80965A3" w14:textId="7597CD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D095D" w14:textId="3BBD2C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380.00 </w:t>
            </w:r>
          </w:p>
        </w:tc>
      </w:tr>
      <w:tr w:rsidR="00D713AF" w14:paraId="33D50A1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6F25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C367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0B36AC6" w14:textId="69CA30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13F017" w14:textId="6351BF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E8B1C" w14:textId="263CA3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B6241" w14:textId="51595D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D713AF" w14:paraId="46D6B77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1E4B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FDC5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5715586A" w14:textId="5C0861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8EDADC0" w14:textId="7DB2DB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F9764" w14:textId="40B62A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F7561" w14:textId="42F457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D713AF" w14:paraId="33A87EF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A5D6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D83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BE6D57E" w14:textId="099345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994A8B" w14:textId="1170D7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D956E" w14:textId="21B8EA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A7C1E" w14:textId="2A30FC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D713AF" w14:paraId="4BD9EF2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B8B2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D3D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B8DEC27" w14:textId="5B469D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EA95B59" w14:textId="54D1D2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2549A" w14:textId="255907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467AC" w14:textId="5E0355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D713AF" w14:paraId="099C3B9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8717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5312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0B9B7FFD" w14:textId="21274B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9B6CB" w14:textId="6D2C04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29367831" w14:textId="6132BC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DBF9A" w14:textId="477183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D713AF" w14:paraId="7D9477F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6854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450A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01A62E26" w14:textId="59B05C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450C5E" w14:textId="2BC354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76F86490" w14:textId="083785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6DBA1" w14:textId="24D8EF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D713AF" w14:paraId="146176B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A4B3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36D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8769AF0" w14:textId="405D89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922DE72" w14:textId="1C10A7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CC5F5" w14:textId="1EFB1A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31C4C" w14:textId="0C2762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D713AF" w14:paraId="1EA349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3FB8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675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6C0296E2" w14:textId="1CBE95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3A6352B7" w14:textId="76B4C4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68FEA4" w14:textId="7C5D94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D89FB" w14:textId="0C5318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D713AF" w14:paraId="1DAF27A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6AD5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5148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5129B12" w14:textId="69C1BA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65D3FBAC" w14:textId="7DAC43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AD253" w14:textId="09D486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36FA6" w14:textId="02D172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D713AF" w14:paraId="149C8B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1A86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67D1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C29B6FE" w14:textId="08BAB1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75E0DBC" w14:textId="486D03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E41A882" w14:textId="0332EF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A5A72" w14:textId="5BA780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D713AF" w14:paraId="4C2B394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BB20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A5DD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CBEAEA9" w14:textId="292465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4A3F7404" w14:textId="12BC95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F52A97F" w14:textId="57CCDB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D6A7E" w14:textId="4785B8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D713AF" w14:paraId="659A67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0C93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3D8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044EBE9" w14:textId="1DDB44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6F1AFB78" w14:textId="7741CB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92E22C7" w14:textId="56FA92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92201" w14:textId="087152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D713AF" w14:paraId="17972C3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436D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8BF7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EA5ADF6" w14:textId="2D61EC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FBAFE" w14:textId="43F7E3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785693B" w14:textId="7A359E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2D6CD" w14:textId="170C84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713AF" w14:paraId="263D3F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75D1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A4C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F214B6E" w14:textId="2D30AE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B57904D" w14:textId="729D1D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947D5E7" w14:textId="0EACD7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5E98B" w14:textId="113FC1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D713AF" w14:paraId="7B36D9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D9EB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E34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F2CC5BC" w14:textId="612ED9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33AAA3A6" w14:textId="5D3120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4F5CA" w14:textId="015036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62219" w14:textId="5DD32E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D713AF" w14:paraId="54A9454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545E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739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6065435" w14:textId="71015E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BD91938" w14:textId="71AF39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95A61" w14:textId="445E98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CF756" w14:textId="29FDC9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D713AF" w14:paraId="4B3139C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3A6FB"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EB9E47E" w14:textId="509D2B6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7F929D" w14:textId="66718F2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65284688" w14:textId="38C58AC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26C3C5" w14:textId="532F9BD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D713AF" w14:paraId="46839F5A"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25FA2"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69BA99C" w14:textId="57C7EB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6A4C2" w14:textId="649DE6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B6D36" w14:textId="6D964C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897614" w14:textId="335415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D713AF" w14:paraId="365946D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5217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220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78E96DA" w14:textId="4224F4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DF8C4" w14:textId="0997D5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D73AA" w14:textId="337FD5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AE8FE" w14:textId="77EF0B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713AF" w14:paraId="412E58A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0906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FE2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08BA655" w14:textId="756AE6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78EC97" w14:textId="11F407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90AEF" w14:textId="69E454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567DD" w14:textId="200292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713AF" w14:paraId="26C29DC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B266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D184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F2A4ED7" w14:textId="324F59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F542A" w14:textId="5A301C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CA2BB" w14:textId="3142F7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BA0BF" w14:textId="26D618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713AF" w14:paraId="5EEBD97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C6FD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BE8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BACA619" w14:textId="153D35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6D0E8F" w14:textId="3E62F9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458FE" w14:textId="4A92DA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6E855" w14:textId="56477E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713AF" w14:paraId="3ABAF1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2D39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B4F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41926700" w14:textId="461588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864717" w14:textId="0BCA7E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1F9E6" w14:textId="535F25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CBD67" w14:textId="1B7D34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713AF" w14:paraId="17BA0A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E404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56B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CFFF5E0" w14:textId="4346BA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86FBC" w14:textId="684C5B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36594" w14:textId="32F32C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C8FEB" w14:textId="3593C2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713AF" w14:paraId="696539A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52F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8D08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87490E1" w14:textId="34CB25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6C64E" w14:textId="41C7DF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22526B84" w14:textId="7F7CDA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35DE0" w14:textId="469248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D713AF" w14:paraId="19946D0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2CA3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4591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040A17A1" w14:textId="6FE59A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93A48" w14:textId="050F54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D97E0" w14:textId="6AD85C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83D4C" w14:textId="38311A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713AF" w14:paraId="373E5A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8101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D4A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D21A5C4" w14:textId="63423B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11FED" w14:textId="6EB7AB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2AB21" w14:textId="49E98C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BD745" w14:textId="2CCBF1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713AF" w14:paraId="060184C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07BF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F8C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405285B" w14:textId="5884CA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A24F9" w14:textId="76EB3B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905F4" w14:textId="652F4D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61C88" w14:textId="608327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713AF" w14:paraId="732328A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F3AA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AF92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B84519E" w14:textId="067B8A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E3BD0B9" w14:textId="1FDDCC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31723" w14:textId="490D09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B4998" w14:textId="504594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713AF" w14:paraId="1E9BD4D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C7A9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7FBE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116788DD" w14:textId="2F129D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FA45C0" w14:textId="3C9417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2AAD1" w14:textId="452C9E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00C7D" w14:textId="5EE677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713AF" w14:paraId="3F4506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186E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2738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39783501" w14:textId="5763E7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62B2C" w14:textId="7AF422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31F96" w14:textId="7BA3CB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F86D8" w14:textId="1C5FEE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713AF" w14:paraId="265C7D9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41FA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FABA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0A8F8E9" w14:textId="1EF34E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61FB5A" w14:textId="2B9798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49D70" w14:textId="291612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8A130" w14:textId="42C729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D713AF" w14:paraId="2253AC3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CFF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BD14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2F578FFE" w14:textId="73CDCA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3BD3E5" w14:textId="4CDADC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CE31E" w14:textId="39CE62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1B118" w14:textId="2737B1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713AF" w14:paraId="1240965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303F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CCF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336BDD28" w14:textId="6222E0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4C100E1D" w14:textId="3CB4AB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A4C6C" w14:textId="0369BE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29591" w14:textId="38908C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D713AF" w14:paraId="106C09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4906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58A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27C0B20" w14:textId="21D33E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39E65" w14:textId="240DCE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06560" w14:textId="7C15AD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E0829" w14:textId="011D1C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D713AF" w14:paraId="007C4B4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5500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C4FA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17653F" w14:textId="4F263C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4E93FD99" w14:textId="1D492F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74BD03" w14:textId="3F5E0C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3DB2D" w14:textId="713083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D713AF" w14:paraId="40F600A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1AFD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400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7BCF6A1" w14:textId="56CC15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E3927" w14:textId="0AB572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395FE" w14:textId="10ECE6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DD876" w14:textId="350FC8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713AF" w14:paraId="24C66A5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3118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552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96B56EE" w14:textId="3BBD36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F2DE1A" w14:textId="664CB5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3F45AA" w14:textId="3E5B8B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069C5" w14:textId="73F8BB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D713AF" w14:paraId="7A66E8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A087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3589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2B7A0B25" w14:textId="3070A2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040A5B11" w14:textId="567CFC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45FBD" w14:textId="51F565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990DA" w14:textId="6A5120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D713AF" w14:paraId="52ABC36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1AB2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0661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70A4A0A" w14:textId="72D50E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70C743DC" w14:textId="52F895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35425" w14:textId="03AE44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FE7C7" w14:textId="2C4280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713AF" w14:paraId="5B4D175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498B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485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459BAE2" w14:textId="025B05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33304" w14:textId="64FDAD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75A8DBCB" w14:textId="21820A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F58D" w14:textId="1D98C7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D713AF" w14:paraId="599A149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5146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CD5A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754CB1B7" w14:textId="70F9A6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AC214" w14:textId="3E54A2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431D6" w14:textId="65428F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8BDE6" w14:textId="257700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713AF" w14:paraId="3F15BA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5D91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67CE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162AE8C" w14:textId="121E47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CED174" w14:textId="1379E4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62982" w14:textId="3F8598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3216A" w14:textId="3BD918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713AF" w14:paraId="49E4ADC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C9B3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A93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8EEC52E" w14:textId="7B8A54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F36AC" w14:textId="6EA450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150D5" w14:textId="53274A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6C808" w14:textId="51A0FE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713AF" w14:paraId="2F4B001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B811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4020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F8DD87A" w14:textId="77C1EA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67A50" w14:textId="189E65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F3F88" w14:textId="08B377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5109C" w14:textId="2F9F01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713AF" w14:paraId="6B95419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F873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405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6643C1F" w14:textId="6B2480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36819" w14:textId="6A6158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D6412" w14:textId="5B6397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4C9F9" w14:textId="719AC3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713AF" w14:paraId="2482D9C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1A8B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2B90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D70B94D" w14:textId="7074FC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81998F" w14:textId="74B8A5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CF3F0" w14:textId="57F042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73B17" w14:textId="2A43A7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713AF" w14:paraId="6C698F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90A1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4348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2CFC64F" w14:textId="457233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77F11" w14:textId="091FE2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29C1E" w14:textId="4C1E41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C2F26" w14:textId="5E9945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713AF" w14:paraId="2F71F5C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7CC4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53B7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EC4B30D" w14:textId="51E561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5E864" w14:textId="23C70E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12908" w14:textId="575A2C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FF68A" w14:textId="469983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713AF" w14:paraId="467C042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ED7F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0F9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0BBF3008" w14:textId="7EDD8B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A26140" w14:textId="24CCA7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9A384" w14:textId="5D49BB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2D040" w14:textId="0D5F36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D713AF" w14:paraId="2677EF0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7BB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F58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8A1115E" w14:textId="3BBB57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3F19A" w14:textId="7435CB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89276" w14:textId="01401A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799E6" w14:textId="626ED4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D713AF" w14:paraId="1CB63D0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9137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D94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F0AAAE4" w14:textId="431412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74AC9AA" w14:textId="53620C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5A9F" w14:textId="055B01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C53C3" w14:textId="23B5E1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713AF" w14:paraId="5771003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0F41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FE9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9A06520" w14:textId="784FB5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54435B" w14:textId="50439E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8E5E1" w14:textId="079D5B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7D130" w14:textId="536EF5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713AF" w14:paraId="79D00E1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23FC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4C00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2177C27B" w14:textId="7AC00D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CBEC8" w14:textId="1E1474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FA6D2" w14:textId="61E127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F878E" w14:textId="7C803E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713AF" w14:paraId="49D3266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8F7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161C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C123F7A" w14:textId="07434D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431A2022" w14:textId="40308C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F9902" w14:textId="3F5295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DC7B3" w14:textId="751C71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713AF" w14:paraId="14C27DD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4E10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8EE4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D0A10DB" w14:textId="571DBD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56D17" w14:textId="2FAF3D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6C26E" w14:textId="56F46D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DBCD9" w14:textId="03D154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D713AF" w14:paraId="328DF1E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3677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62F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5AD197B4" w14:textId="11F015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35B5C29C" w14:textId="0F1E9C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7BBEE" w14:textId="20774C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16A75" w14:textId="0BF74F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D713AF" w14:paraId="1F2053B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61E3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2AC2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6D42605" w14:textId="16929F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C36855" w14:textId="34D2D9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6488B" w14:textId="18A2CC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9B0CC" w14:textId="31FD7C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D713AF" w14:paraId="7604B18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8192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AA5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7C23690A" w14:textId="24EDA1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19A7E" w14:textId="6689EB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0C957" w14:textId="327DE5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8C1EF" w14:textId="0EC1A1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713AF" w14:paraId="798E11A6"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C9C95"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DAFCDAE" w14:textId="4BD3C76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7265FA" w14:textId="4207DC5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6BBEF285" w14:textId="68AEC72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6ADC31" w14:textId="0E57A51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D713AF" w14:paraId="3946C34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4802F1"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7A5B849" w14:textId="606BB3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9B8F1A" w14:textId="5FD014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9CDB655" w14:textId="44B8CF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D8A535" w14:textId="40AD95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713AF" w14:paraId="6AA9DC1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EA9F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BA93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BE7BB89" w14:textId="02742C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41249B8" w14:textId="43C6CE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6CA2CE3D" w14:textId="33F5C6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EF56B" w14:textId="1BAA84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D713AF" w14:paraId="1FE61F2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C5BF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183E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BFEE97A" w14:textId="44A267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4D4FA0A5" w14:textId="22548C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2D2C40B" w14:textId="3793D9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79543" w14:textId="01460E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D713AF" w14:paraId="4722405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7118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794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D82F84B" w14:textId="44AB03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47C26B2" w14:textId="029D2B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53F27" w14:textId="5A8482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46F66" w14:textId="554241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D713AF" w14:paraId="4CDD8C2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A605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E6E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78F7018" w14:textId="5CC63F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34CC2CD3" w14:textId="1A9452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067E8" w14:textId="2D9CE6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EED2D" w14:textId="2A117C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D713AF" w14:paraId="6FD4403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74FF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4C5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763C6D5E" w14:textId="60A17C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073CAE9B" w14:textId="0EAECB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3E0322BC" w14:textId="464B15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86981" w14:textId="515132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D713AF" w14:paraId="7D56E6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93B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E9DC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A97C922" w14:textId="0FD623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2C0C287F" w14:textId="55D822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97A4F73" w14:textId="6C732A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6DB47" w14:textId="782346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D713AF" w14:paraId="1282E9A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3B5B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E99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E0CE450" w14:textId="781A1C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5F9F9EE9" w14:textId="384D61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9A04649" w14:textId="2F3CEA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518BD" w14:textId="475447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D713AF" w14:paraId="3E6A13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B2B4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6FFD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E515018" w14:textId="6CFCB6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007A67AA" w14:textId="2B4699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7880C" w14:textId="3D73BC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B2368" w14:textId="76FC55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D713AF" w14:paraId="336B335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D151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DB72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BF7BFFC" w14:textId="3DC264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1A8D1392" w14:textId="3A0E68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134869B" w14:textId="1B9961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CB57C" w14:textId="4EDE9F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D713AF" w14:paraId="6ED33A7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D233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BC41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87DEC5C" w14:textId="6A04B0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21E16EFF" w14:textId="5E75C7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06C03DA" w14:textId="28ECD1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CAC85" w14:textId="7A47B8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D713AF" w14:paraId="0313A66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7B4E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33C7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1134618" w14:textId="653787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0B74EEA6" w14:textId="7BC8AB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FF40763" w14:textId="146B7F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C1377" w14:textId="07030C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D713AF" w14:paraId="5F0A5CD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3A61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7B7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78E6070C" w14:textId="64C3E5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2BA9407C" w14:textId="5D5728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BA8E5" w14:textId="0E1269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B167C" w14:textId="13A3E2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D713AF" w14:paraId="5911055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8EDD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81D8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7C0A8A3" w14:textId="0B096E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3512800F" w14:textId="0A88AF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C78941" w14:textId="0241CC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9593A" w14:textId="3E87A5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D713AF" w14:paraId="45DF9EF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7FEB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4110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1ACDB294" w14:textId="12C75D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60488F5C" w14:textId="792157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0B415" w14:textId="09897E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9668A" w14:textId="789BB7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D713AF" w14:paraId="309A101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E2339C"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6E2C542" w14:textId="002AA9B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c>
          <w:tcPr>
            <w:tcW w:w="675" w:type="pct"/>
            <w:tcBorders>
              <w:top w:val="nil"/>
              <w:left w:val="nil"/>
              <w:bottom w:val="single" w:sz="4" w:space="0" w:color="000000"/>
              <w:right w:val="single" w:sz="4" w:space="0" w:color="000000"/>
            </w:tcBorders>
            <w:shd w:val="clear" w:color="A5A5A5" w:fill="A5A5A5"/>
            <w:noWrap/>
            <w:vAlign w:val="bottom"/>
            <w:hideMark/>
          </w:tcPr>
          <w:p w14:paraId="34B649CC" w14:textId="52A0D69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039E243" w14:textId="0AFA460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AA054C" w14:textId="6C18C6A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r>
      <w:tr w:rsidR="00D713AF" w14:paraId="502364E0"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8609B"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C4EE5C3" w14:textId="0A6C1BB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D1404F" w14:textId="0FAD9A1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9CE1B4" w14:textId="66EA67C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8B8969" w14:textId="7BC31E8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7,853.70 </w:t>
            </w:r>
          </w:p>
        </w:tc>
      </w:tr>
      <w:tr w:rsidR="00D713AF" w14:paraId="6AA0694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1B625"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5A24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7003D5E" w14:textId="53E8D6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EE703" w14:textId="70E05E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129D8" w14:textId="348152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F0F72" w14:textId="5594D7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900.00 </w:t>
            </w:r>
          </w:p>
        </w:tc>
      </w:tr>
      <w:tr w:rsidR="00D713AF" w14:paraId="1EF2346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45D2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590A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5AA61ED" w14:textId="65B271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247BC174" w14:textId="16AD78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93876" w14:textId="77AAF0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7DEFB" w14:textId="346EB8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713AF" w14:paraId="09F0E9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1189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8B2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ECEA5DF" w14:textId="0C0D05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8BE35EE" w14:textId="57CB54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79DBD" w14:textId="267CB5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B30EF" w14:textId="2F5A99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713AF" w14:paraId="0D097FA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9D30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22A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F7E2AC3" w14:textId="3D4BA2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B6B15" w14:textId="481A90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7E237" w14:textId="579256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E2CCD" w14:textId="3B63B3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713AF" w14:paraId="5EA8E4C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1FE1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D471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40E1B6C" w14:textId="752C0D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EC9AF" w14:textId="2C3135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C3B68" w14:textId="534904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FCFF0" w14:textId="353A42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713AF" w14:paraId="29071A7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DA82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864F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01162330" w14:textId="60515A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4950989E" w14:textId="327BF5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BB75F" w14:textId="1BC04F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691E0" w14:textId="274E06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D713AF" w14:paraId="46329A40"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F03C7"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99093C7" w14:textId="18AA7CD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8212C3" w14:textId="0BE8DCE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1671AC" w14:textId="4BE0979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139B1D" w14:textId="5D75378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57,184.00 </w:t>
            </w:r>
          </w:p>
        </w:tc>
      </w:tr>
      <w:tr w:rsidR="00D713AF" w14:paraId="1722391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466B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434D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19B2FB0" w14:textId="412FB6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39812CC8" w14:textId="0D53C3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FD731" w14:textId="73955E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F2C46" w14:textId="2C975C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D713AF" w14:paraId="2427490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61CE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E833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9BC6D2E" w14:textId="715A6C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4CB57153" w14:textId="25CD34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9617B" w14:textId="55F970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D8DD7" w14:textId="6F7600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713AF" w14:paraId="0CB2714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83AF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A4DB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05349D0F" w14:textId="6B5EE4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4E79FCAC" w14:textId="3360D9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F437A" w14:textId="6F6000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C75DC" w14:textId="57BF90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D713AF" w14:paraId="3B13E40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FBFE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0D87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F5DB3EE" w14:textId="6CD6F0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c>
          <w:tcPr>
            <w:tcW w:w="675" w:type="pct"/>
            <w:tcBorders>
              <w:top w:val="nil"/>
              <w:left w:val="nil"/>
              <w:bottom w:val="single" w:sz="4" w:space="0" w:color="000000"/>
              <w:right w:val="single" w:sz="4" w:space="0" w:color="000000"/>
            </w:tcBorders>
            <w:shd w:val="clear" w:color="auto" w:fill="auto"/>
            <w:noWrap/>
            <w:vAlign w:val="bottom"/>
            <w:hideMark/>
          </w:tcPr>
          <w:p w14:paraId="48CCBC14" w14:textId="2572EA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8269A" w14:textId="221396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CBE4" w14:textId="708DD5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934.00 </w:t>
            </w:r>
          </w:p>
        </w:tc>
      </w:tr>
      <w:tr w:rsidR="00D713AF" w14:paraId="2EE4CE3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010E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61DE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925FD89" w14:textId="1A2636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7C49B5" w14:textId="0860F1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495E6" w14:textId="1F5AF7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756AC" w14:textId="77BEB6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D713AF" w14:paraId="14037FE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7E3A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4748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BA80FA0" w14:textId="083FC7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C5521" w14:textId="23CD3B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A9680" w14:textId="536338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C7939" w14:textId="29E86A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713AF" w14:paraId="534752A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EDF6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CDF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D7E2D0B" w14:textId="0E6D14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C92CB20" w14:textId="3E69BA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75315" w14:textId="0C1F0C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B18E7" w14:textId="163106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713AF" w14:paraId="45F9E40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B7AE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607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9B0B8F5" w14:textId="309FAE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5BB443FA" w14:textId="294BBB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0B7C5" w14:textId="0A6A43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6D444" w14:textId="10580E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713AF" w14:paraId="0AB8446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EE58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70F0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1F77959" w14:textId="4E6837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4DF718F5" w14:textId="0B5C9E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54FBD" w14:textId="1B0DDB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0CC3E" w14:textId="61103F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D713AF" w14:paraId="7FB8A1E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53A7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114F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8CF105E" w14:textId="297CD6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AB3B38C" w14:textId="5E935F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BF40D" w14:textId="1B2CE9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E69AA" w14:textId="03A3DA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713AF" w14:paraId="1B69F15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73025"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F6EDB94" w14:textId="0B07A73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EA71F6" w14:textId="33E7C34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22E939" w14:textId="22B1F81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59F71D" w14:textId="0EE05DB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r>
      <w:tr w:rsidR="00D713AF" w14:paraId="6420133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CA6B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3B9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759E7938" w14:textId="4DE021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5B9D50A1" w14:textId="6A94DA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2B10EC" w14:textId="1AEEC1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4FECF" w14:textId="3B1D50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D713AF" w14:paraId="590729E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DA11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991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6093489" w14:textId="6A724E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A315831" w14:textId="4DC43D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2346" w14:textId="6F1209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2F53E" w14:textId="185E1C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713AF" w14:paraId="46CE539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08A9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0C7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957BACA" w14:textId="547201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5A5A322" w14:textId="1A07FA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041B1" w14:textId="2D51D9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5042F" w14:textId="3ACCA7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D713AF" w14:paraId="013667C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9C3D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BC05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45F89ED" w14:textId="4B2E99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c>
          <w:tcPr>
            <w:tcW w:w="675" w:type="pct"/>
            <w:tcBorders>
              <w:top w:val="nil"/>
              <w:left w:val="nil"/>
              <w:bottom w:val="single" w:sz="4" w:space="0" w:color="000000"/>
              <w:right w:val="single" w:sz="4" w:space="0" w:color="000000"/>
            </w:tcBorders>
            <w:shd w:val="clear" w:color="auto" w:fill="auto"/>
            <w:noWrap/>
            <w:vAlign w:val="bottom"/>
            <w:hideMark/>
          </w:tcPr>
          <w:p w14:paraId="203B1048" w14:textId="23F7BF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C6310" w14:textId="6F49CB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12C89" w14:textId="22E335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7,352.75 </w:t>
            </w:r>
          </w:p>
        </w:tc>
      </w:tr>
      <w:tr w:rsidR="00D713AF" w14:paraId="1C67D7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8E9C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C79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D7D96BA" w14:textId="154024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260C255B" w14:textId="149147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1C7FC" w14:textId="20BCC1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1E3AA" w14:textId="48D93C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D713AF" w14:paraId="1E3FE56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E0A7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560C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670DDC46" w14:textId="213374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19C8558E" w14:textId="1943D0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6E02F" w14:textId="7743AA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33C60" w14:textId="6D3982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D713AF" w14:paraId="288D168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1431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6AD0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25A9CFAC" w14:textId="344DC2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E90CE4D" w14:textId="16E0BD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7517E" w14:textId="15454C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E0972" w14:textId="457460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713AF" w14:paraId="3F632F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546A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35A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1FCA85E" w14:textId="5C888B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04D42147" w14:textId="20E1B3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D4F79" w14:textId="7E8CC1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EB503" w14:textId="29DB57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D713AF" w14:paraId="4782141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0BC0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AE64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93154C3" w14:textId="0AA70B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48D994D" w14:textId="5C25A2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EFE5B" w14:textId="010373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0CBAB" w14:textId="22E908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713AF" w14:paraId="06126D6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C6A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761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1C5064A5" w14:textId="60F608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31DFFD" w14:textId="5D85F7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AC2C7" w14:textId="77C2A2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F2C48" w14:textId="31071F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713AF" w14:paraId="084E66E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829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B3AE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27F1AB7" w14:textId="3A4207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0130A8E3" w14:textId="2E6AB7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BCE1A" w14:textId="5D7B64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E99C9" w14:textId="0B35E8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D713AF" w14:paraId="785174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E45D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5A43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7DAF775" w14:textId="1C87E0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42B6E" w14:textId="33B842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2F253" w14:textId="26F9D8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75269" w14:textId="04E478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713AF" w14:paraId="0C9B866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FB4C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74B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3722D315" w14:textId="130959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4E0892B0" w14:textId="281CB4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03D69" w14:textId="1F04B1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0A5F5" w14:textId="381240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D713AF" w14:paraId="483D3C6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0654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932C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0DEA131" w14:textId="27BE4B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DA898C" w14:textId="22673E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BBB45" w14:textId="68CAA9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C0B60" w14:textId="153230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D713AF" w14:paraId="6442031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28BF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143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F8A3025" w14:textId="70E486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660229" w14:textId="7C294C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DCF83" w14:textId="31E6D6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EAEBB" w14:textId="0FE0CF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713AF" w14:paraId="08ACE1DE"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E5ECE"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207D490" w14:textId="704D966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255FA" w14:textId="4E25423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594477" w14:textId="3A87F65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A471C1" w14:textId="7A0AB60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3,231.78 </w:t>
            </w:r>
          </w:p>
        </w:tc>
      </w:tr>
      <w:tr w:rsidR="00D713AF" w14:paraId="4C66331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1B29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CA2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5CA52B7" w14:textId="5ED93E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c>
          <w:tcPr>
            <w:tcW w:w="675" w:type="pct"/>
            <w:tcBorders>
              <w:top w:val="nil"/>
              <w:left w:val="nil"/>
              <w:bottom w:val="single" w:sz="4" w:space="0" w:color="000000"/>
              <w:right w:val="single" w:sz="4" w:space="0" w:color="000000"/>
            </w:tcBorders>
            <w:shd w:val="clear" w:color="auto" w:fill="auto"/>
            <w:noWrap/>
            <w:vAlign w:val="bottom"/>
            <w:hideMark/>
          </w:tcPr>
          <w:p w14:paraId="1DD41E55" w14:textId="425866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C7346" w14:textId="647DE6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F40D0" w14:textId="6E0BC9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785.00 </w:t>
            </w:r>
          </w:p>
        </w:tc>
      </w:tr>
      <w:tr w:rsidR="00D713AF" w14:paraId="13BED30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3F1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A28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1D8D9D24" w14:textId="453C30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CD222C1" w14:textId="0DFDF4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C2B32" w14:textId="518D08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1D1EB" w14:textId="14182C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D713AF" w14:paraId="46C89E2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379C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3C23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24FEDDD" w14:textId="478468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4FE3F" w14:textId="6A2CF3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A6AE4" w14:textId="3B489A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3628D" w14:textId="2F2111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713AF" w14:paraId="07D57EF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7346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11F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E2A409B" w14:textId="1AAB1F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D7BA2" w14:textId="6CCF47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CE379" w14:textId="79FD7E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F68D4" w14:textId="42C759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713AF" w14:paraId="3E7B73C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547A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B0E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477A10F" w14:textId="73C5A8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C6A9983" w14:textId="2F69BD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000FE" w14:textId="14D18F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2F846" w14:textId="2D80D4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713AF" w14:paraId="5893208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4F3F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0AC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35461C1D" w14:textId="2566B9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1632B" w14:textId="5364F8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65244" w14:textId="3DAE72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EFF41" w14:textId="035774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713AF" w14:paraId="67DE0D8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3B29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5F7C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3F2F99B5" w14:textId="401CDB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20289DBB" w14:textId="2F95AA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7D4C4" w14:textId="6040E0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A4821" w14:textId="3D2A49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D713AF" w14:paraId="4D644A6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9D15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062D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6FC144B" w14:textId="4D5B91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FA33A57" w14:textId="462E72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2052F" w14:textId="16F441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D8CEE" w14:textId="1BC75A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713AF" w14:paraId="78C903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7E16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3A4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CCAC9E5" w14:textId="3EA845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B040D1" w14:textId="29DF8A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357B0" w14:textId="7A68BA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7B289" w14:textId="18E8C5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713AF" w14:paraId="2A0843F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7801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9AED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49E88" w14:textId="6395F1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c>
          <w:tcPr>
            <w:tcW w:w="675" w:type="pct"/>
            <w:tcBorders>
              <w:top w:val="nil"/>
              <w:left w:val="nil"/>
              <w:bottom w:val="single" w:sz="4" w:space="0" w:color="000000"/>
              <w:right w:val="single" w:sz="4" w:space="0" w:color="000000"/>
            </w:tcBorders>
            <w:shd w:val="clear" w:color="auto" w:fill="auto"/>
            <w:noWrap/>
            <w:vAlign w:val="bottom"/>
            <w:hideMark/>
          </w:tcPr>
          <w:p w14:paraId="0E02A4FF" w14:textId="075853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07918" w14:textId="63EFD2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258DF" w14:textId="63C589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r>
      <w:tr w:rsidR="00D713AF" w14:paraId="4BD1B8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45C9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091A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0E07F1F" w14:textId="76B166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c>
          <w:tcPr>
            <w:tcW w:w="675" w:type="pct"/>
            <w:tcBorders>
              <w:top w:val="nil"/>
              <w:left w:val="nil"/>
              <w:bottom w:val="single" w:sz="4" w:space="0" w:color="000000"/>
              <w:right w:val="single" w:sz="4" w:space="0" w:color="000000"/>
            </w:tcBorders>
            <w:shd w:val="clear" w:color="auto" w:fill="auto"/>
            <w:noWrap/>
            <w:vAlign w:val="bottom"/>
            <w:hideMark/>
          </w:tcPr>
          <w:p w14:paraId="2F799EBB" w14:textId="53F9C2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B44B9" w14:textId="44B77E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85069" w14:textId="476C28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2,058.10 </w:t>
            </w:r>
          </w:p>
        </w:tc>
      </w:tr>
      <w:tr w:rsidR="00D713AF" w14:paraId="002AD8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DE5B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208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70BB682" w14:textId="040BF5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c>
          <w:tcPr>
            <w:tcW w:w="675" w:type="pct"/>
            <w:tcBorders>
              <w:top w:val="nil"/>
              <w:left w:val="nil"/>
              <w:bottom w:val="single" w:sz="4" w:space="0" w:color="000000"/>
              <w:right w:val="single" w:sz="4" w:space="0" w:color="000000"/>
            </w:tcBorders>
            <w:shd w:val="clear" w:color="auto" w:fill="auto"/>
            <w:noWrap/>
            <w:vAlign w:val="bottom"/>
            <w:hideMark/>
          </w:tcPr>
          <w:p w14:paraId="476586B2" w14:textId="3A2519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D42F7" w14:textId="5735C6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ED193" w14:textId="72EA35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r>
      <w:tr w:rsidR="00D713AF" w14:paraId="2877E25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F814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E713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D4ACBC0" w14:textId="602BC7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c>
          <w:tcPr>
            <w:tcW w:w="675" w:type="pct"/>
            <w:tcBorders>
              <w:top w:val="nil"/>
              <w:left w:val="nil"/>
              <w:bottom w:val="single" w:sz="4" w:space="0" w:color="000000"/>
              <w:right w:val="single" w:sz="4" w:space="0" w:color="000000"/>
            </w:tcBorders>
            <w:shd w:val="clear" w:color="auto" w:fill="auto"/>
            <w:noWrap/>
            <w:vAlign w:val="bottom"/>
            <w:hideMark/>
          </w:tcPr>
          <w:p w14:paraId="197761DA" w14:textId="2330DF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1A2F1" w14:textId="4ACBB8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4BA9D" w14:textId="2DCD91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278.05 </w:t>
            </w:r>
          </w:p>
        </w:tc>
      </w:tr>
      <w:tr w:rsidR="00D713AF" w14:paraId="3332002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209A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834E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C02BD2A" w14:textId="6278CF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001FCB07" w14:textId="1768D3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C8C0E" w14:textId="77253B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5DDFE" w14:textId="1E0C4A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D713AF" w14:paraId="2F561A3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D092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4E8F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4BBB5195" w14:textId="18317F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c>
          <w:tcPr>
            <w:tcW w:w="675" w:type="pct"/>
            <w:tcBorders>
              <w:top w:val="nil"/>
              <w:left w:val="nil"/>
              <w:bottom w:val="single" w:sz="4" w:space="0" w:color="000000"/>
              <w:right w:val="single" w:sz="4" w:space="0" w:color="000000"/>
            </w:tcBorders>
            <w:shd w:val="clear" w:color="auto" w:fill="auto"/>
            <w:noWrap/>
            <w:vAlign w:val="bottom"/>
            <w:hideMark/>
          </w:tcPr>
          <w:p w14:paraId="6C359DE3" w14:textId="55D01E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708B8" w14:textId="21256C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67368" w14:textId="50AF3E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475.30 </w:t>
            </w:r>
          </w:p>
        </w:tc>
      </w:tr>
      <w:tr w:rsidR="00D713AF" w14:paraId="3482133C"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8D473"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03B0E27" w14:textId="24556AA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49AC7DC" w14:textId="2AE50B3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206A9" w14:textId="2BA13AE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F63CAA" w14:textId="0ED4934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r>
      <w:tr w:rsidR="00D713AF" w14:paraId="3CC287A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8B797"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E1811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C52B022" w14:textId="6524FB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2B3BD9BA" w14:textId="30A902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C7216" w14:textId="4F02F1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194B5" w14:textId="34AE24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D713AF" w14:paraId="76554A5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A9F02"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712CFF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47C01D94" w14:textId="4D5D63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c>
          <w:tcPr>
            <w:tcW w:w="675" w:type="pct"/>
            <w:tcBorders>
              <w:top w:val="nil"/>
              <w:left w:val="nil"/>
              <w:bottom w:val="single" w:sz="4" w:space="0" w:color="000000"/>
              <w:right w:val="single" w:sz="4" w:space="0" w:color="000000"/>
            </w:tcBorders>
            <w:shd w:val="clear" w:color="auto" w:fill="auto"/>
            <w:noWrap/>
            <w:vAlign w:val="bottom"/>
            <w:hideMark/>
          </w:tcPr>
          <w:p w14:paraId="303B861E" w14:textId="612B3D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4EE15" w14:textId="69B148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E9CE1" w14:textId="7179A3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485.00 </w:t>
            </w:r>
          </w:p>
        </w:tc>
      </w:tr>
      <w:tr w:rsidR="00D713AF" w14:paraId="3357BB7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0D274"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D667B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1F9C51F7" w14:textId="3E3170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c>
          <w:tcPr>
            <w:tcW w:w="675" w:type="pct"/>
            <w:tcBorders>
              <w:top w:val="nil"/>
              <w:left w:val="nil"/>
              <w:bottom w:val="single" w:sz="4" w:space="0" w:color="000000"/>
              <w:right w:val="single" w:sz="4" w:space="0" w:color="000000"/>
            </w:tcBorders>
            <w:shd w:val="clear" w:color="auto" w:fill="auto"/>
            <w:noWrap/>
            <w:vAlign w:val="bottom"/>
            <w:hideMark/>
          </w:tcPr>
          <w:p w14:paraId="4B012541" w14:textId="703BD7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F151E" w14:textId="4A90FC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9E5F5" w14:textId="606790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r>
      <w:tr w:rsidR="00D713AF" w14:paraId="3CC051A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FF822"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9F0EC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3062396" w14:textId="17BC55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c>
          <w:tcPr>
            <w:tcW w:w="675" w:type="pct"/>
            <w:tcBorders>
              <w:top w:val="nil"/>
              <w:left w:val="nil"/>
              <w:bottom w:val="single" w:sz="4" w:space="0" w:color="000000"/>
              <w:right w:val="single" w:sz="4" w:space="0" w:color="000000"/>
            </w:tcBorders>
            <w:shd w:val="clear" w:color="auto" w:fill="auto"/>
            <w:noWrap/>
            <w:vAlign w:val="bottom"/>
            <w:hideMark/>
          </w:tcPr>
          <w:p w14:paraId="0D8FF5AE" w14:textId="079E5C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0D2ED" w14:textId="473E4C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8A935" w14:textId="1483DA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97.00 </w:t>
            </w:r>
          </w:p>
        </w:tc>
      </w:tr>
      <w:tr w:rsidR="00D713AF" w14:paraId="5F11C4F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9A087"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160369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31BB0CD" w14:textId="20CBB8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785A6FCD" w14:textId="1AD4FF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008AE" w14:textId="0CE3BC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9C2C5" w14:textId="76897C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D713AF" w14:paraId="78C992D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D7FC2"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BDB1B6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FB63347" w14:textId="00BFA9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c>
          <w:tcPr>
            <w:tcW w:w="675" w:type="pct"/>
            <w:tcBorders>
              <w:top w:val="nil"/>
              <w:left w:val="nil"/>
              <w:bottom w:val="single" w:sz="4" w:space="0" w:color="000000"/>
              <w:right w:val="single" w:sz="4" w:space="0" w:color="000000"/>
            </w:tcBorders>
            <w:shd w:val="clear" w:color="auto" w:fill="auto"/>
            <w:noWrap/>
            <w:vAlign w:val="bottom"/>
            <w:hideMark/>
          </w:tcPr>
          <w:p w14:paraId="7BD9F8DD" w14:textId="25C922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D40D3" w14:textId="59FE08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CD950" w14:textId="24ACED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585.00 </w:t>
            </w:r>
          </w:p>
        </w:tc>
      </w:tr>
      <w:tr w:rsidR="00D713AF" w14:paraId="7772FE5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479C8"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90E8C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763E6B63" w14:textId="1A1DFC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A9A31" w14:textId="3D5F0E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A32ED" w14:textId="74BAAB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081DD" w14:textId="009A11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r>
      <w:tr w:rsidR="00D713AF" w14:paraId="4D490FC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F73F"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80E2C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F89FE83" w14:textId="53FA8C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59CDD" w14:textId="50FD38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A9BE" w14:textId="00AB63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FC79A" w14:textId="2EC750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D713AF" w14:paraId="7C795F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FEF70"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DC1457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3A94009D" w14:textId="65EA76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c>
          <w:tcPr>
            <w:tcW w:w="675" w:type="pct"/>
            <w:tcBorders>
              <w:top w:val="nil"/>
              <w:left w:val="nil"/>
              <w:bottom w:val="single" w:sz="4" w:space="0" w:color="000000"/>
              <w:right w:val="single" w:sz="4" w:space="0" w:color="000000"/>
            </w:tcBorders>
            <w:shd w:val="clear" w:color="auto" w:fill="auto"/>
            <w:noWrap/>
            <w:vAlign w:val="bottom"/>
            <w:hideMark/>
          </w:tcPr>
          <w:p w14:paraId="5AE85AF4" w14:textId="7E469A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62D44" w14:textId="4A831A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34F62" w14:textId="6FDB5A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r>
      <w:tr w:rsidR="00D713AF" w14:paraId="460F2F4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30F6C"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537E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343331EB" w14:textId="6FA002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c>
          <w:tcPr>
            <w:tcW w:w="675" w:type="pct"/>
            <w:tcBorders>
              <w:top w:val="nil"/>
              <w:left w:val="nil"/>
              <w:bottom w:val="single" w:sz="4" w:space="0" w:color="000000"/>
              <w:right w:val="single" w:sz="4" w:space="0" w:color="000000"/>
            </w:tcBorders>
            <w:shd w:val="clear" w:color="auto" w:fill="auto"/>
            <w:noWrap/>
            <w:vAlign w:val="bottom"/>
            <w:hideMark/>
          </w:tcPr>
          <w:p w14:paraId="2B0EE2DB" w14:textId="7F611C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1C745" w14:textId="755F5C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6887F" w14:textId="10635B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r>
      <w:tr w:rsidR="00D713AF" w14:paraId="763EAC0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67B8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DF3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4133754C" w14:textId="0C2F4C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6E27CA6F" w14:textId="31DC86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DFEC3" w14:textId="0F385F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32AD2" w14:textId="016C36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D713AF" w14:paraId="03F961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A7E8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5EA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4FA8C95" w14:textId="729C52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EFEDCC" w14:textId="4A8BCD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27165" w14:textId="09EDB6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4F1B5" w14:textId="50DFEC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713AF" w14:paraId="02630F4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2E76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50AC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CBB4763" w14:textId="214137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37AE8BAA" w14:textId="1361B5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0C569" w14:textId="78D26A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22003" w14:textId="2A251B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D713AF" w14:paraId="550C7E9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CBCF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A9B8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02DCA02" w14:textId="55DA67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c>
          <w:tcPr>
            <w:tcW w:w="675" w:type="pct"/>
            <w:tcBorders>
              <w:top w:val="nil"/>
              <w:left w:val="nil"/>
              <w:bottom w:val="single" w:sz="4" w:space="0" w:color="000000"/>
              <w:right w:val="single" w:sz="4" w:space="0" w:color="000000"/>
            </w:tcBorders>
            <w:shd w:val="clear" w:color="auto" w:fill="auto"/>
            <w:noWrap/>
            <w:vAlign w:val="bottom"/>
            <w:hideMark/>
          </w:tcPr>
          <w:p w14:paraId="27AB96A7" w14:textId="3B0ED8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F5C1B" w14:textId="7478C5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D7709" w14:textId="3C2734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r>
      <w:tr w:rsidR="00D713AF" w14:paraId="356874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15D6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8ACC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C1A2EC2" w14:textId="0BA449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33808CBD" w14:textId="673790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3F457" w14:textId="2192DE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1AAF6" w14:textId="48093D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D713AF" w14:paraId="38568D4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51F8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870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00185AD" w14:textId="7B939A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5720A32" w14:textId="5A5D5F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E23E4" w14:textId="28D58B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3A1E4" w14:textId="5AF187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713AF" w14:paraId="560A48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6DAB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2B8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850EB5E" w14:textId="7D3299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03625E80" w14:textId="0D4157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016CF" w14:textId="44E717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7F9E3" w14:textId="3F4CAB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713AF" w14:paraId="2A5E749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8CBBA1"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2906FADD" w14:textId="71ABB02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0BD2AEEE" w14:textId="384AC96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C8D8E3E" w14:textId="7AC24BB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D96B9B0" w14:textId="18DF76B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D713AF" w14:paraId="074FE983"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CCFE2"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4AFB597" w14:textId="01007FD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D64D4E" w14:textId="41A91BC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06F19" w14:textId="645E66A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192C9AE" w14:textId="77C6C87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D713AF" w14:paraId="4DB60A5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DFD2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50A8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149266BE" w14:textId="500C2C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F7C3E3F" w14:textId="4EF388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CCBB4" w14:textId="7D6CA2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FA9E9" w14:textId="35E1CF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713AF" w14:paraId="1135D89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6818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398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505696AC" w14:textId="5D5805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4DF176F" w14:textId="3B6218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2B3B9" w14:textId="51E29F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5951A" w14:textId="42803C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713AF" w14:paraId="05C3875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20F8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9F07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37EA6024" w14:textId="2EB62F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3577224A" w14:textId="703C32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B4939" w14:textId="768D68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4EF77" w14:textId="700001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D713AF" w14:paraId="1966AF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AF52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BEB5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450C426" w14:textId="58420A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4981A139" w14:textId="7F054D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0D12E31F" w14:textId="6DED9A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FE6D1" w14:textId="28DEEA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D713AF" w14:paraId="3D4D5C0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7979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F70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F0510A7" w14:textId="243CCD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05C922A" w14:textId="2D649D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A601147" w14:textId="70D566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39739" w14:textId="61C792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713AF" w14:paraId="503EE6B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FFE7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1DC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6465047" w14:textId="61BF00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7282846A" w14:textId="0BD20A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EC16F" w14:textId="132589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F7A97" w14:textId="63E3F4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D713AF" w14:paraId="5FAACAA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50D9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7F6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B05D537" w14:textId="3F96CC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09D19778" w14:textId="28B519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C8D11" w14:textId="41D005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CA10A" w14:textId="7306CE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D713AF" w14:paraId="34F6627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C861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FEC2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4B373EE" w14:textId="0631D8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43732A2F" w14:textId="50551D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613CF" w14:textId="1380CC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2B1A9" w14:textId="10DA39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713AF" w14:paraId="097797B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CEA7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BB2A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68712E7E" w14:textId="6BEA09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9118DB6" w14:textId="58A1A2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65537" w14:textId="328B8A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FC725" w14:textId="6FF31C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713AF" w14:paraId="7E5B964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3B63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3714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8CD2A7F" w14:textId="206075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71E44072" w14:textId="0EE130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94E6C" w14:textId="287B0D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26C90" w14:textId="6ECE89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713AF" w14:paraId="68A36DE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1AE1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1538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130EE081" w14:textId="2DFC6F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CC762A5" w14:textId="76D0A8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02D1B" w14:textId="52A463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F447F" w14:textId="166D0C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713AF" w14:paraId="13E13F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B8EA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D94A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F1CDD01" w14:textId="361473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31573F63" w14:textId="5FF33F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79280" w14:textId="61BCD1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C3B07" w14:textId="76A15B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D713AF" w14:paraId="0BEBE54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888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D812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BD1BA7E" w14:textId="2A7210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67EC6C7B" w14:textId="59F4F5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A9C7F" w14:textId="2D5D99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2B0F7" w14:textId="5565FA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D713AF" w14:paraId="71B2637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682D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673F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23EB4F9A" w14:textId="291723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1559995F" w14:textId="0E3A4B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D7D7F" w14:textId="1571AC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43C85" w14:textId="03399D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D713AF" w14:paraId="4A8A1BD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E284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BA2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31314C1" w14:textId="504FE4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7E0FEBD4" w14:textId="1C4384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71B4D" w14:textId="0BE13D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F3968" w14:textId="40E3A5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713AF" w14:paraId="10E8377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B689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74B8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8A882FB" w14:textId="298F14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53B5BF55" w14:textId="60D200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A0C26" w14:textId="173F27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0F9B4" w14:textId="72EE09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D713AF" w14:paraId="4E11007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3EE1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12A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CFF8F56" w14:textId="0505CE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432A9136" w14:textId="5F1A2D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19C95" w14:textId="074681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0E368" w14:textId="5F562A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D713AF" w14:paraId="745FE2A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BE6D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2B6F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B930AD0" w14:textId="335D61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3128D8E" w14:textId="12A430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D38B6" w14:textId="2EBD11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55377" w14:textId="35B43C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713AF" w14:paraId="0B1CC43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872C90"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C54895" w14:textId="00EC987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C7E65C7" w14:textId="2734BA3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13617A" w14:textId="5F553A1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8F6B86" w14:textId="1864ADF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D713AF" w14:paraId="5AA7119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0C906"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CD0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15F54E0F" w14:textId="5816DD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EC04985" w14:textId="36E3BA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17CBC" w14:textId="2E9B11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AB173B" w14:textId="07D8CA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713AF" w14:paraId="725C58A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AC1EB"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E3C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6CE3675D" w14:textId="13265A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6B01391E" w14:textId="023588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9281D" w14:textId="674260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4AFE2" w14:textId="2B9E59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D713AF" w14:paraId="1D2D7C3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1D9B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9C2E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5470310" w14:textId="2CB2F8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04D7346" w14:textId="4BA527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C2502" w14:textId="1AE561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4C319" w14:textId="50DBB7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713AF" w14:paraId="22DFCE8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2ED3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27F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3E82C8A" w14:textId="1807EB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D017AC2" w14:textId="11EBE2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F290A" w14:textId="58FE33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61FD5" w14:textId="478B58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713AF" w14:paraId="079ACE1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2C19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9F00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090A6104" w14:textId="31D1B2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6E387E76" w14:textId="461B0F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874EC" w14:textId="7B223A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A458B" w14:textId="58D0C7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D713AF" w14:paraId="6EBD7B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15E7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0C1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749E03A" w14:textId="58E8CC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BD99A" w14:textId="3CC79B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7BC31" w14:textId="357496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B7612" w14:textId="603204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713AF" w14:paraId="6745565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07FA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F2B5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E4DE566" w14:textId="729718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D663028" w14:textId="2923BF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2278D" w14:textId="5F1033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42ED5" w14:textId="265D12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713AF" w14:paraId="03CFA4B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EA4A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F21A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B4A3FEE" w14:textId="490A19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A8385DE" w14:textId="78161A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391F4" w14:textId="1654DB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32497" w14:textId="38110F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713AF" w14:paraId="4600676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F2E5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09C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F1030B0" w14:textId="2E9EB6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B28C281" w14:textId="45D348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A9E4A" w14:textId="4CA426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7450B" w14:textId="62667C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713AF" w14:paraId="2D5E626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B9AE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385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DDFFFA6" w14:textId="58E0CD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455F6C5B" w14:textId="49A529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CAC02" w14:textId="129CFB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FB778" w14:textId="685F4C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D713AF" w14:paraId="78F79A6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264F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7EC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7EE3B66E" w14:textId="09F9E0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0DA8AE2" w14:textId="17DFC0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EA963" w14:textId="416FD8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51807" w14:textId="10C8C5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713AF" w14:paraId="5147DF6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B8E2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855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ABC28A4" w14:textId="1F1898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F6FDE0A" w14:textId="7C2A16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603E5" w14:textId="6153D0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02F00" w14:textId="0A024C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713AF" w14:paraId="1579EAA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33CE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5324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875BF82" w14:textId="776374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7840942C" w14:textId="67C9D6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153CB" w14:textId="4483B5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87DAB" w14:textId="11D717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713AF" w14:paraId="63807075"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CDBB9"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0F5F8C3" w14:textId="22143D7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67551F4A" w14:textId="0009E4C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9E460B" w14:textId="4659FF4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F1E239" w14:textId="0C6E0BB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D713AF" w14:paraId="3D04C55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72AD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381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BE62E38" w14:textId="0D562B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887C99F" w14:textId="300BCD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ECA34" w14:textId="49F999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B006E1" w14:textId="0AB03A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713AF" w14:paraId="716E223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3B87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915A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1E0B942" w14:textId="472C75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752FC9AD" w14:textId="0BC72C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8F499" w14:textId="382CEC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6A14" w14:textId="6FFE9D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D713AF" w14:paraId="610BCD7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2EA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E1CA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5A3EDD2E" w14:textId="507A55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38B820BA" w14:textId="1833C8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C5272" w14:textId="10A6E9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38ED8" w14:textId="478AB7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D713AF" w14:paraId="0CB25CF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6DFC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44F1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F6B88EA" w14:textId="4CBDBC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2B704536" w14:textId="050619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BF80B" w14:textId="0A0735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78628" w14:textId="5163F4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D713AF" w14:paraId="5CE9E7E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423B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A72E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2317D354" w14:textId="52F831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64130033" w14:textId="6A80DD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BA332" w14:textId="6126F3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07E4C" w14:textId="2399C0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D713AF" w14:paraId="5C70C90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1540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1F16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7786DA3A" w14:textId="14AF7F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0B6ECCCC" w14:textId="67E342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36CFA" w14:textId="74DB10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87581" w14:textId="389954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713AF" w14:paraId="04BA4A8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CF25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A343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9C32EBA" w14:textId="72CCF2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5FE4673E" w14:textId="60157D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98EE9" w14:textId="151E1E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C753B" w14:textId="581CBA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D713AF" w14:paraId="1733816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ACF4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E98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37A4D2B4" w14:textId="424128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4934276B" w14:textId="0A2A8F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92084" w14:textId="368E42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15054" w14:textId="16F3D1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D713AF" w14:paraId="01213EE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832E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64DC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3A33837" w14:textId="1296AB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67B07D28" w14:textId="105F38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E45F0" w14:textId="00B749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E034C" w14:textId="6F1D5B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713AF" w14:paraId="70FB742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5B6B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EA1A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2EBC8B11" w14:textId="2FFFDC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22FC745" w14:textId="4344E6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C6F78" w14:textId="3625EC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D1A6B" w14:textId="004F49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713AF" w14:paraId="6BD75B3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4E57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428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287F6822" w14:textId="70725C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ACABBEA" w14:textId="17BACF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7D880" w14:textId="1228A5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96DD4" w14:textId="184794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713AF" w14:paraId="45B62E2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3614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733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65829458" w14:textId="73092C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D81D5C0" w14:textId="01A361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20229" w14:textId="31168F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9CFCF" w14:textId="3FF2F6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713AF" w14:paraId="54670C6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4CAC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535B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1BDAE1D6" w14:textId="42F339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37168A3C" w14:textId="62F47A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2022D" w14:textId="7EA68F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A6526" w14:textId="70E497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713AF" w14:paraId="0E300F7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32AE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99D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0F97903F" w14:textId="6CD0EE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44856AC6" w14:textId="4DABF9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DF603" w14:textId="316FAD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3A0E4" w14:textId="7CDAB3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D713AF" w14:paraId="1D5FCB3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E0A6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187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157E18E" w14:textId="6FD893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374F5E1" w14:textId="7F8602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984CB" w14:textId="223D54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8213B" w14:textId="2C0C37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713AF" w14:paraId="27D5636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3134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6998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C3BAB1F" w14:textId="0752F0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1820CC7C" w14:textId="346E5D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16D37" w14:textId="195843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7AB59" w14:textId="61BD92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D713AF" w14:paraId="1608353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339D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DC0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D392818" w14:textId="07DDB7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14C41B74" w14:textId="323463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DF8FF" w14:textId="52B3B0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62FE5" w14:textId="2D64BB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D713AF" w14:paraId="6688072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D59D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C5A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037B9D5" w14:textId="043589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4E0E5B0" w14:textId="509894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86B74" w14:textId="41C33F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F04CD" w14:textId="30A78A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713AF" w14:paraId="6EB7D01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69B5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11E7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3FB4D65" w14:textId="1D9CA0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AD4E712" w14:textId="0F7068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B16D09" w14:textId="64D79E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0E7C3" w14:textId="297331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713AF" w14:paraId="36E2833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81C8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AB3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27266476" w14:textId="436954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6E8BF30" w14:textId="11B265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B5062" w14:textId="2C8392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77F11" w14:textId="7EF920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713AF" w14:paraId="5516A3A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1DA1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83B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03FCE912" w14:textId="4CC529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1885FF8E" w14:textId="4D6096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99DE9" w14:textId="5061E3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BDDBE" w14:textId="321A9C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D713AF" w14:paraId="1BD729B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1319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7FAE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41D0EDE5" w14:textId="3FFFD9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74347B5" w14:textId="0FACF5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2923E" w14:textId="58D110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123CC" w14:textId="076CD8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713AF" w14:paraId="4E61D36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74A5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A9ED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4FCBF498" w14:textId="75882E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5E73534B" w14:textId="306A3C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F498E" w14:textId="51E363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56FE1" w14:textId="436471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D713AF" w14:paraId="59C83A6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8910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1901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3B62940F" w14:textId="33A2F2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4FD6D01A" w14:textId="2129BB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A4850" w14:textId="272069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52138" w14:textId="48A2D5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D713AF" w14:paraId="3B70EF9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68D0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D94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014F990" w14:textId="6736CE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1FB6FF54" w14:textId="73598B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DF037" w14:textId="1B7175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53862" w14:textId="6DDA4A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713AF" w14:paraId="591BC3C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4C54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128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AFC2148" w14:textId="4518F7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595936E" w14:textId="22AA80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5DFB8" w14:textId="178C25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459F4" w14:textId="60341D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713AF" w14:paraId="604B581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17BF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E47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3AEEC90" w14:textId="7252E2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38B61326" w14:textId="07827F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9738B" w14:textId="3F1FE4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27410" w14:textId="171FE4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713AF" w14:paraId="6EF1DD0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0234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562D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183D66A3" w14:textId="4A23A1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6974C37" w14:textId="250280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39B04" w14:textId="49799B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EDBC5" w14:textId="4D6289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713AF" w14:paraId="02F2A39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8FB7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38E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65BD3454" w14:textId="7018C8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268D6FC8" w14:textId="46B50C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60966" w14:textId="378B95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35B4E" w14:textId="6936D5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D713AF" w14:paraId="7500CBB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AB30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3890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131C04AB" w14:textId="7FEE8B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4EBE006" w14:textId="6FC524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2018" w14:textId="137B68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2115C" w14:textId="65D68E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713AF" w14:paraId="756FFE7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313E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F4D3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43F26869" w14:textId="3E2F19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459C62C7" w14:textId="5389FB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655F2" w14:textId="632AFB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BDCBD" w14:textId="62F4C9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713AF" w14:paraId="4C1EF86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3450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CC1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6D93DF9C" w14:textId="054656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5CF64C0C" w14:textId="2DE01E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0433F" w14:textId="576E6E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0AE64" w14:textId="360DD9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D713AF" w14:paraId="3D931E3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BC16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8A68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9085AE9" w14:textId="3144BF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10947164" w14:textId="797F4D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ECD84" w14:textId="116B8A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EFFAA" w14:textId="340CC7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713AF" w14:paraId="29FBF34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B8D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EF0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7804FDB" w14:textId="65ED37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30843ACF" w14:textId="648D05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0DE28" w14:textId="529D39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77EE4" w14:textId="6B4768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D713AF" w14:paraId="1DEA4EC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0CDC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2FC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73700BB" w14:textId="22A780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7423DB80" w14:textId="113DF1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A7FA" w14:textId="0B5D07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0D9A4" w14:textId="5D205F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713AF" w14:paraId="558D69B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D1F3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2F1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204D125" w14:textId="2307D0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DD86504" w14:textId="56785A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80580" w14:textId="143254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7B811" w14:textId="731834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713AF" w14:paraId="0185CE3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CC5E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0180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7060BAD" w14:textId="766348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DFAA47F" w14:textId="4DB354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55BE6" w14:textId="3B55DE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37680" w14:textId="005056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713AF" w14:paraId="4ED859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4D2E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C71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4176DD81" w14:textId="5C49E6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81C8618" w14:textId="77C6A9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0ED3B" w14:textId="49ACAB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9D836" w14:textId="64659C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D713AF" w14:paraId="6FAD02D8"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CFB7F"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4A924AF" w14:textId="0B83B7E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7F1167C" w14:textId="4B9B7F9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F83C68" w14:textId="5F2B3DF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3245D0" w14:textId="4B6177A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D713AF" w14:paraId="60F7C2E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300D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439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C293E90" w14:textId="71E228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4551E05F" w14:textId="72FDB5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96FFB" w14:textId="5FAD3C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9D75B" w14:textId="43D781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D713AF" w14:paraId="23E6EB3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D1A1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DEB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77A3215E" w14:textId="208B17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4844117A" w14:textId="7707B3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58BF" w14:textId="14F563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C9903" w14:textId="42AA9D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D713AF" w14:paraId="02D1C1C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AA91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5F1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2526E77" w14:textId="03D8D1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F64B5A2" w14:textId="417584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8B8A2" w14:textId="3AC6F5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FDBD7" w14:textId="3CEE7D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713AF" w14:paraId="5B95F20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3D0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8A0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3C502A08" w14:textId="6376BE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6A695663" w14:textId="7FA43E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3F9DE" w14:textId="168440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594B1" w14:textId="602678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D713AF" w14:paraId="60743AB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2414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3EC84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479678A7" w14:textId="4ECA61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29F7A3A" w14:textId="01B471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101EC" w14:textId="488876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3A880" w14:textId="3C564D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713AF" w14:paraId="0C2FD4F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EA227"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49F9A2A" w14:textId="776FEBF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9EA41F5" w14:textId="59A879E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F121DB" w14:textId="2B772E2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AC9DD6" w14:textId="1E4AFFE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D713AF" w14:paraId="189ACB7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C06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609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2D3434F2" w14:textId="6923C1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6DFE9C7" w14:textId="45744D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8442C" w14:textId="595290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C0D66" w14:textId="32D946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713AF" w14:paraId="1196F40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D2E3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1AE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474D2AA" w14:textId="4D1254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40C2B9D8" w14:textId="4ED0B0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07780" w14:textId="66E382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52FC8" w14:textId="7572A5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713AF" w14:paraId="54843CE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CB1B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ABF6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2CECB66B" w14:textId="1E3BFC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EF9F8" w14:textId="206F42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8636F" w14:textId="1D31F6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B3F9D" w14:textId="2C4C81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713AF" w14:paraId="250A0CE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1661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5BF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0B06C1F" w14:textId="589A1F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B309B41" w14:textId="323F53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0FD14" w14:textId="41511A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9DAC1" w14:textId="0A573D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713AF" w14:paraId="198292E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EF92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A10B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30EFD608" w14:textId="0E353B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7BF2C86B" w14:textId="6F4746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FB712" w14:textId="718ED0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EED4E" w14:textId="2FBB9D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D713AF" w14:paraId="70852EF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B031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221E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39C977B" w14:textId="076BE1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196C1271" w14:textId="43D090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C3AD6" w14:textId="3A8CA5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A1004" w14:textId="3BC996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713AF" w14:paraId="4F298A8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868F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FA97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22651CFD" w14:textId="2D22C6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1C15D8D3" w14:textId="2AC5F0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BDD80" w14:textId="062DD1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D343A" w14:textId="77C2F1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713AF" w14:paraId="7596379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3F2A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FA3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EE3ABEC" w14:textId="755912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5F47754B" w14:textId="1C5209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BA20D" w14:textId="6AD188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4A476" w14:textId="1BA8B2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713AF" w14:paraId="34FE25A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0F0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C36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2DBF8BCD" w14:textId="0D2354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286300D4" w14:textId="0423EF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3982F" w14:textId="041AEC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234BD" w14:textId="573BFE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713AF" w14:paraId="0923844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66BB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EA6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1797E748" w14:textId="38E16E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9908541" w14:textId="1536FF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4EF1E" w14:textId="769C4B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6504D" w14:textId="6BE1EE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713AF" w14:paraId="426F88E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727D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0EB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EA4552A" w14:textId="1B2D1E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7163F0F7" w14:textId="42221A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0233A" w14:textId="2553E8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42656" w14:textId="4EA443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713AF" w14:paraId="1FBB7A5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41A0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8428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5AD4522" w14:textId="7C98A3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6341E824" w14:textId="2A5F0F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38F28" w14:textId="208874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7E8D1" w14:textId="002EDD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713AF" w14:paraId="3A72F442"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1EC7E"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FEA8C25" w14:textId="0BCCBAF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240F3059" w14:textId="1D71E32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5BE960E" w14:textId="0B21F69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8F7B1E" w14:textId="0CC84E9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D713AF" w14:paraId="777631B1"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71150F4"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E5B9DB3" w14:textId="2020D3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BBD9593" w14:textId="41D075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FEF0F" w14:textId="169BA7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22F74E" w14:textId="683183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713AF" w14:paraId="4CF643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D42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28AC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8230880" w14:textId="4FA7E6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309FB6D" w14:textId="787FC6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F7823" w14:textId="4E540A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0B401" w14:textId="4148C3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713AF" w14:paraId="6930E86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1095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007B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3444479A" w14:textId="192AF5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3A7BB62A" w14:textId="7385E1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82D38" w14:textId="1A66E5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B8D84" w14:textId="7C11F2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D713AF" w14:paraId="541BB51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197E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C7D5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0A21E78" w14:textId="6B37CE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677B896" w14:textId="2A14BF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127E9" w14:textId="710987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4F22F" w14:textId="137677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713AF" w14:paraId="1BF2522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E054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E10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5650037" w14:textId="0AC9C9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4EC6236F" w14:textId="79FD57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A30EB" w14:textId="6FEA04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367D0" w14:textId="1F2318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D713AF" w14:paraId="334C09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5A55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4BC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E3053B3" w14:textId="7EE33D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F07A2B6" w14:textId="1955C0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2FA1229" w14:textId="55FF5C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7740E" w14:textId="375309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D713AF" w14:paraId="135D1AD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B8AA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34F4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02266258" w14:textId="2F468A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59778E0" w14:textId="46C1F5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F04F7F9" w14:textId="2BE7D5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A110E" w14:textId="17B9E6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713AF" w14:paraId="32B127A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B219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3766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401B585" w14:textId="30BF81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09D650A" w14:textId="437B25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3A138A" w14:textId="22AC9B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C65FA" w14:textId="32D51E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713AF" w14:paraId="25AD6F9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AE0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915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4BE8F67C" w14:textId="30F66F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4344D128" w14:textId="26FADD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8CAC4" w14:textId="74F954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795DF" w14:textId="31105C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D713AF" w14:paraId="688D9E5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EDD0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33CD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61914337" w14:textId="64C138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1CCC89A5" w14:textId="5DC9B4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DC951A9" w14:textId="740543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EAE9D" w14:textId="60B21C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D713AF" w14:paraId="413C3A1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1541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4BF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33F8241" w14:textId="2BD209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5674BC79" w14:textId="18C421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4506" w14:textId="2F6699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7D391" w14:textId="32B0B5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D713AF" w14:paraId="1E14F5B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D6B1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1DF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29FB9154" w14:textId="5EFC81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33030574" w14:textId="5D389C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15F506FD" w14:textId="141EBE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9D533" w14:textId="7729F8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D713AF" w14:paraId="5E5B05A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2845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C76F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2ACCEC1" w14:textId="06763D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3A84809B" w14:textId="18C244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68086" w14:textId="48EC75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D405E" w14:textId="217499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D713AF" w14:paraId="15246A7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4B7A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64F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D8CD0FB" w14:textId="54DC10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E39F3C3" w14:textId="1CC3C9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98417" w14:textId="401383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D30C2" w14:textId="6889C0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713AF" w14:paraId="5A7B698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5A8A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402C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A1C8780" w14:textId="070106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33874491" w14:textId="394256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E4D4F" w14:textId="6BC9F9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8B95A" w14:textId="0B4EA2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D713AF" w14:paraId="7DD5470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BD32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076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42EC139" w14:textId="57ABC4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00B76707" w14:textId="698854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81751" w14:textId="4A8CFF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33281" w14:textId="49FA9D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713AF" w14:paraId="78C15C32"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13D17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65583D03" w14:textId="76D9148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2,367,779.19 </w:t>
            </w:r>
          </w:p>
        </w:tc>
        <w:tc>
          <w:tcPr>
            <w:tcW w:w="675" w:type="pct"/>
            <w:tcBorders>
              <w:top w:val="nil"/>
              <w:left w:val="nil"/>
              <w:bottom w:val="single" w:sz="4" w:space="0" w:color="000000"/>
              <w:right w:val="single" w:sz="4" w:space="0" w:color="000000"/>
            </w:tcBorders>
            <w:shd w:val="clear" w:color="A5A5A5" w:fill="A5A5A5"/>
            <w:noWrap/>
            <w:vAlign w:val="bottom"/>
            <w:hideMark/>
          </w:tcPr>
          <w:p w14:paraId="05299A7F" w14:textId="18EDB1B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2818BE06" w14:textId="1D43462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83EB562" w14:textId="6E75690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106,531.27 </w:t>
            </w:r>
          </w:p>
        </w:tc>
      </w:tr>
      <w:tr w:rsidR="00D713AF" w14:paraId="34BAD942"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AE413"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00C74C3" w14:textId="6636F64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654,31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E817BB" w14:textId="4C98BEA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AE3584C" w14:textId="26856B4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EBF1CA5" w14:textId="5B1813E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967,065.82 </w:t>
            </w:r>
          </w:p>
        </w:tc>
      </w:tr>
      <w:tr w:rsidR="00D713AF" w14:paraId="7398B98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D81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B4B9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520297E" w14:textId="0467D2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498.00 </w:t>
            </w:r>
          </w:p>
        </w:tc>
        <w:tc>
          <w:tcPr>
            <w:tcW w:w="675" w:type="pct"/>
            <w:tcBorders>
              <w:top w:val="nil"/>
              <w:left w:val="nil"/>
              <w:bottom w:val="single" w:sz="4" w:space="0" w:color="000000"/>
              <w:right w:val="single" w:sz="4" w:space="0" w:color="000000"/>
            </w:tcBorders>
            <w:shd w:val="clear" w:color="auto" w:fill="auto"/>
            <w:noWrap/>
            <w:vAlign w:val="bottom"/>
            <w:hideMark/>
          </w:tcPr>
          <w:p w14:paraId="3DE47262" w14:textId="286A33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4E881" w14:textId="1B8CB8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85A9A" w14:textId="0A73BE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5,498.00 </w:t>
            </w:r>
          </w:p>
        </w:tc>
      </w:tr>
      <w:tr w:rsidR="00D713AF" w14:paraId="1BB9CCE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3951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A793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3198DED" w14:textId="1DF55B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666722" w14:textId="50E568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F595F" w14:textId="12ACC4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45911" w14:textId="508498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0 </w:t>
            </w:r>
          </w:p>
        </w:tc>
      </w:tr>
      <w:tr w:rsidR="00D713AF" w14:paraId="2A88113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75B3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332E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373E323" w14:textId="6ABF47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40.00 </w:t>
            </w:r>
          </w:p>
        </w:tc>
        <w:tc>
          <w:tcPr>
            <w:tcW w:w="675" w:type="pct"/>
            <w:tcBorders>
              <w:top w:val="nil"/>
              <w:left w:val="nil"/>
              <w:bottom w:val="single" w:sz="4" w:space="0" w:color="000000"/>
              <w:right w:val="single" w:sz="4" w:space="0" w:color="000000"/>
            </w:tcBorders>
            <w:shd w:val="clear" w:color="auto" w:fill="auto"/>
            <w:noWrap/>
            <w:vAlign w:val="bottom"/>
            <w:hideMark/>
          </w:tcPr>
          <w:p w14:paraId="6FDDAA27" w14:textId="17BDFF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D57E59" w14:textId="516A4F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CF0A1" w14:textId="765758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3,540.00 </w:t>
            </w:r>
          </w:p>
        </w:tc>
      </w:tr>
      <w:tr w:rsidR="00D713AF" w14:paraId="40A8490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9B58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3B7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0E46BB51" w14:textId="382B16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8,660.00 </w:t>
            </w:r>
          </w:p>
        </w:tc>
        <w:tc>
          <w:tcPr>
            <w:tcW w:w="675" w:type="pct"/>
            <w:tcBorders>
              <w:top w:val="nil"/>
              <w:left w:val="nil"/>
              <w:bottom w:val="single" w:sz="4" w:space="0" w:color="000000"/>
              <w:right w:val="single" w:sz="4" w:space="0" w:color="000000"/>
            </w:tcBorders>
            <w:shd w:val="clear" w:color="auto" w:fill="auto"/>
            <w:noWrap/>
            <w:vAlign w:val="bottom"/>
            <w:hideMark/>
          </w:tcPr>
          <w:p w14:paraId="4A8CD4A9" w14:textId="4572B0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7471E" w14:textId="2A00DA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FF6B4" w14:textId="2EE42D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8,660.00 </w:t>
            </w:r>
          </w:p>
        </w:tc>
      </w:tr>
      <w:tr w:rsidR="00D713AF" w14:paraId="4B2CA3A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78C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84C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7058EA3B" w14:textId="50C599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97.20 </w:t>
            </w:r>
          </w:p>
        </w:tc>
        <w:tc>
          <w:tcPr>
            <w:tcW w:w="675" w:type="pct"/>
            <w:tcBorders>
              <w:top w:val="nil"/>
              <w:left w:val="nil"/>
              <w:bottom w:val="single" w:sz="4" w:space="0" w:color="000000"/>
              <w:right w:val="single" w:sz="4" w:space="0" w:color="000000"/>
            </w:tcBorders>
            <w:shd w:val="clear" w:color="auto" w:fill="auto"/>
            <w:noWrap/>
            <w:vAlign w:val="bottom"/>
            <w:hideMark/>
          </w:tcPr>
          <w:p w14:paraId="1E1EC435" w14:textId="1E6C67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D59F8F4" w14:textId="5CB39C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057FF" w14:textId="2556DA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447.20 </w:t>
            </w:r>
          </w:p>
        </w:tc>
      </w:tr>
      <w:tr w:rsidR="00D713AF" w14:paraId="1626A46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046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B3D0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A914FE5" w14:textId="20CCEA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3B2E4EC" w14:textId="03FB97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51EAE" w14:textId="78F840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6D719" w14:textId="26C3CD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656.70 </w:t>
            </w:r>
          </w:p>
        </w:tc>
      </w:tr>
      <w:tr w:rsidR="00D713AF" w14:paraId="304240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E312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16D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24E453D" w14:textId="5A9C4C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c>
          <w:tcPr>
            <w:tcW w:w="675" w:type="pct"/>
            <w:tcBorders>
              <w:top w:val="nil"/>
              <w:left w:val="nil"/>
              <w:bottom w:val="single" w:sz="4" w:space="0" w:color="000000"/>
              <w:right w:val="single" w:sz="4" w:space="0" w:color="000000"/>
            </w:tcBorders>
            <w:shd w:val="clear" w:color="auto" w:fill="auto"/>
            <w:noWrap/>
            <w:vAlign w:val="bottom"/>
            <w:hideMark/>
          </w:tcPr>
          <w:p w14:paraId="7FC3010F" w14:textId="4B9A08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C9CB9" w14:textId="5B7E9B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56436" w14:textId="424308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r>
      <w:tr w:rsidR="00D713AF" w14:paraId="2CB567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2F2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EA5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34832CC" w14:textId="3A5671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830.00 </w:t>
            </w:r>
          </w:p>
        </w:tc>
        <w:tc>
          <w:tcPr>
            <w:tcW w:w="675" w:type="pct"/>
            <w:tcBorders>
              <w:top w:val="nil"/>
              <w:left w:val="nil"/>
              <w:bottom w:val="single" w:sz="4" w:space="0" w:color="000000"/>
              <w:right w:val="single" w:sz="4" w:space="0" w:color="000000"/>
            </w:tcBorders>
            <w:shd w:val="clear" w:color="auto" w:fill="auto"/>
            <w:noWrap/>
            <w:vAlign w:val="bottom"/>
            <w:hideMark/>
          </w:tcPr>
          <w:p w14:paraId="03D17BF4" w14:textId="438A91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CE9D5" w14:textId="701CC7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33E9A" w14:textId="1BC69E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8,830.00 </w:t>
            </w:r>
          </w:p>
        </w:tc>
      </w:tr>
      <w:tr w:rsidR="00D713AF" w14:paraId="44E61C4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91D4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46BD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4D991B6" w14:textId="2936A0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B7C9F5" w14:textId="5C08C7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BA9DA" w14:textId="15E525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FCE9C" w14:textId="1EAF5D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r>
      <w:tr w:rsidR="00D713AF" w14:paraId="4505023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78EF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42B9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15815FF" w14:textId="03B986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09395" w14:textId="4BAA6B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A7A97" w14:textId="2B56FB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DED4A" w14:textId="1D7A79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r>
      <w:tr w:rsidR="00D713AF" w14:paraId="435B5BA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35CC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C671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048AA004" w14:textId="783A26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5296CB4" w14:textId="02B3EB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C1886" w14:textId="683F45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58C11" w14:textId="03D49B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100.00 </w:t>
            </w:r>
          </w:p>
        </w:tc>
      </w:tr>
      <w:tr w:rsidR="00D713AF" w14:paraId="6503415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778E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5CC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73C7CB06" w14:textId="170307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48829" w14:textId="1B0F9C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864C9" w14:textId="27DA01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F4F55" w14:textId="34200E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r>
      <w:tr w:rsidR="00D713AF" w14:paraId="24195A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DF8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FF29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21A557C" w14:textId="056773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c>
          <w:tcPr>
            <w:tcW w:w="675" w:type="pct"/>
            <w:tcBorders>
              <w:top w:val="nil"/>
              <w:left w:val="nil"/>
              <w:bottom w:val="single" w:sz="4" w:space="0" w:color="000000"/>
              <w:right w:val="single" w:sz="4" w:space="0" w:color="000000"/>
            </w:tcBorders>
            <w:shd w:val="clear" w:color="auto" w:fill="auto"/>
            <w:noWrap/>
            <w:vAlign w:val="bottom"/>
            <w:hideMark/>
          </w:tcPr>
          <w:p w14:paraId="574E4C97" w14:textId="5F0718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D0ED3" w14:textId="4B78BA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EA9EA" w14:textId="5D22CA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r>
      <w:tr w:rsidR="00D713AF" w14:paraId="4A3BBFF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5B7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388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40B8EE6" w14:textId="716C58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1A75C6A7" w14:textId="3DF1A8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2B7E1" w14:textId="5D464C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509F5" w14:textId="633099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r>
      <w:tr w:rsidR="00D713AF" w14:paraId="5495F9F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36E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7236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2665ADB0" w14:textId="5CAC85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c>
          <w:tcPr>
            <w:tcW w:w="675" w:type="pct"/>
            <w:tcBorders>
              <w:top w:val="nil"/>
              <w:left w:val="nil"/>
              <w:bottom w:val="single" w:sz="4" w:space="0" w:color="000000"/>
              <w:right w:val="single" w:sz="4" w:space="0" w:color="000000"/>
            </w:tcBorders>
            <w:shd w:val="clear" w:color="auto" w:fill="auto"/>
            <w:noWrap/>
            <w:vAlign w:val="bottom"/>
            <w:hideMark/>
          </w:tcPr>
          <w:p w14:paraId="25C5042B" w14:textId="47B676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DA730" w14:textId="6D9C40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38D70" w14:textId="63A09F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r>
      <w:tr w:rsidR="00D713AF" w14:paraId="7656174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2A73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584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FE82F90" w14:textId="780430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c>
          <w:tcPr>
            <w:tcW w:w="675" w:type="pct"/>
            <w:tcBorders>
              <w:top w:val="nil"/>
              <w:left w:val="nil"/>
              <w:bottom w:val="single" w:sz="4" w:space="0" w:color="000000"/>
              <w:right w:val="single" w:sz="4" w:space="0" w:color="000000"/>
            </w:tcBorders>
            <w:shd w:val="clear" w:color="auto" w:fill="auto"/>
            <w:noWrap/>
            <w:vAlign w:val="bottom"/>
            <w:hideMark/>
          </w:tcPr>
          <w:p w14:paraId="597568B9" w14:textId="3829AE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F7101" w14:textId="774598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EE725" w14:textId="4411C1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r>
      <w:tr w:rsidR="00D713AF" w14:paraId="049833D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72E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5F6A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2158292" w14:textId="5943A1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c>
          <w:tcPr>
            <w:tcW w:w="675" w:type="pct"/>
            <w:tcBorders>
              <w:top w:val="nil"/>
              <w:left w:val="nil"/>
              <w:bottom w:val="single" w:sz="4" w:space="0" w:color="000000"/>
              <w:right w:val="single" w:sz="4" w:space="0" w:color="000000"/>
            </w:tcBorders>
            <w:shd w:val="clear" w:color="auto" w:fill="auto"/>
            <w:noWrap/>
            <w:vAlign w:val="bottom"/>
            <w:hideMark/>
          </w:tcPr>
          <w:p w14:paraId="1E3F0391" w14:textId="5EA703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8940F" w14:textId="564C7A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5011B" w14:textId="479FE7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r>
      <w:tr w:rsidR="00D713AF" w14:paraId="0B09CBE1"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088595"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7F988DD" w14:textId="7761170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32,820.31 </w:t>
            </w:r>
          </w:p>
        </w:tc>
        <w:tc>
          <w:tcPr>
            <w:tcW w:w="675" w:type="pct"/>
            <w:tcBorders>
              <w:top w:val="nil"/>
              <w:left w:val="nil"/>
              <w:bottom w:val="single" w:sz="4" w:space="0" w:color="000000"/>
              <w:right w:val="single" w:sz="4" w:space="0" w:color="000000"/>
            </w:tcBorders>
            <w:shd w:val="clear" w:color="D8D8D8" w:fill="D8D8D8"/>
            <w:noWrap/>
            <w:vAlign w:val="bottom"/>
            <w:hideMark/>
          </w:tcPr>
          <w:p w14:paraId="0B0430B3" w14:textId="7451CA7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CCEF29" w14:textId="54D0324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FFD135" w14:textId="7D30AE5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8,220.31 </w:t>
            </w:r>
          </w:p>
        </w:tc>
      </w:tr>
      <w:tr w:rsidR="00D713AF" w14:paraId="0DB6031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F204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502D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7AB4999" w14:textId="7584A9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31335BB5" w14:textId="634AFE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20287" w14:textId="6E0F0E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7AB5D" w14:textId="625677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D713AF" w14:paraId="0EFC508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0C62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E55E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00925E4E" w14:textId="47C1AC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389295" w14:textId="7B316B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C131B" w14:textId="0243A7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5C1E5" w14:textId="6E4DA3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D713AF" w14:paraId="4A42DBD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8FDF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3C0C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6CA84AAB" w14:textId="528303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c>
          <w:tcPr>
            <w:tcW w:w="675" w:type="pct"/>
            <w:tcBorders>
              <w:top w:val="nil"/>
              <w:left w:val="nil"/>
              <w:bottom w:val="single" w:sz="4" w:space="0" w:color="000000"/>
              <w:right w:val="single" w:sz="4" w:space="0" w:color="000000"/>
            </w:tcBorders>
            <w:shd w:val="clear" w:color="auto" w:fill="auto"/>
            <w:noWrap/>
            <w:vAlign w:val="bottom"/>
            <w:hideMark/>
          </w:tcPr>
          <w:p w14:paraId="0F45718B" w14:textId="53FCAF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198DD" w14:textId="4103FB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25F68" w14:textId="624118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r>
      <w:tr w:rsidR="00D713AF" w14:paraId="0556375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8B6C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7C6F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CE86B5E" w14:textId="454C8D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1B6BAEC5" w14:textId="22B7A4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C8932" w14:textId="0C880B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7FD89" w14:textId="65CD33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D713AF" w14:paraId="5A4DD6F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6559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DFF7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A1E0C89" w14:textId="3FEFA2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4DD3C63A" w14:textId="0AA6E8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86C78" w14:textId="641401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629C9" w14:textId="31F28D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D713AF" w14:paraId="725BB0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C9E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91CA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BED9E51" w14:textId="45AA50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15DF6D4F" w14:textId="7BF085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1281F" w14:textId="63A92E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CFE7D" w14:textId="100780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D713AF" w14:paraId="266576E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1C0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0A7F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46E7913B" w14:textId="55C611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3CBB659E" w14:textId="1E3836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6286D" w14:textId="348D32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9C91F" w14:textId="0834BF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D713AF" w14:paraId="7041271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FC1E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F0DAA8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3A53FC6C" w14:textId="5881E1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3078CFB" w14:textId="358F0A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8598B" w14:textId="26B983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FF39A" w14:textId="4BB8FA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D713AF" w14:paraId="64452ED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4CC5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0B1C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AD0D64B" w14:textId="459680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c>
          <w:tcPr>
            <w:tcW w:w="675" w:type="pct"/>
            <w:tcBorders>
              <w:top w:val="nil"/>
              <w:left w:val="nil"/>
              <w:bottom w:val="single" w:sz="4" w:space="0" w:color="000000"/>
              <w:right w:val="single" w:sz="4" w:space="0" w:color="000000"/>
            </w:tcBorders>
            <w:shd w:val="clear" w:color="auto" w:fill="auto"/>
            <w:noWrap/>
            <w:vAlign w:val="bottom"/>
            <w:hideMark/>
          </w:tcPr>
          <w:p w14:paraId="08B9BB2A" w14:textId="46776F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DEB69" w14:textId="795206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CFAFA" w14:textId="0E40DF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r>
      <w:tr w:rsidR="00D713AF" w14:paraId="1D1596F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409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FF4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657D01F3" w14:textId="484407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C0BAE5" w14:textId="27B72A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7CEA116" w14:textId="4E7DCF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67DD2" w14:textId="2F713D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0,400.00 </w:t>
            </w:r>
          </w:p>
        </w:tc>
      </w:tr>
      <w:tr w:rsidR="00D713AF" w14:paraId="1DF72E5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C511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10D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7103594E" w14:textId="632C04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86047E" w14:textId="252E81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712B1" w14:textId="6CBEF1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4DDA0" w14:textId="7F9C72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D713AF" w14:paraId="1020E6B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9E3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59C7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6B5F7377" w14:textId="53CF7E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c>
          <w:tcPr>
            <w:tcW w:w="675" w:type="pct"/>
            <w:tcBorders>
              <w:top w:val="nil"/>
              <w:left w:val="nil"/>
              <w:bottom w:val="single" w:sz="4" w:space="0" w:color="000000"/>
              <w:right w:val="single" w:sz="4" w:space="0" w:color="000000"/>
            </w:tcBorders>
            <w:shd w:val="clear" w:color="auto" w:fill="auto"/>
            <w:noWrap/>
            <w:vAlign w:val="bottom"/>
            <w:hideMark/>
          </w:tcPr>
          <w:p w14:paraId="47DD82F5" w14:textId="21B493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5CC0B" w14:textId="7B77C9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19012" w14:textId="1EE866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0.00 </w:t>
            </w:r>
          </w:p>
        </w:tc>
      </w:tr>
      <w:tr w:rsidR="00D713AF" w14:paraId="009767C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FF5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946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4A138D7A" w14:textId="30FC55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6B2759CF" w14:textId="2BEBCA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D47E5" w14:textId="075D4B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BF309" w14:textId="67F6CE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D713AF" w14:paraId="3D7278E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415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AC1A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D93C7EE" w14:textId="6480CC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c>
          <w:tcPr>
            <w:tcW w:w="675" w:type="pct"/>
            <w:tcBorders>
              <w:top w:val="nil"/>
              <w:left w:val="nil"/>
              <w:bottom w:val="single" w:sz="4" w:space="0" w:color="000000"/>
              <w:right w:val="single" w:sz="4" w:space="0" w:color="000000"/>
            </w:tcBorders>
            <w:shd w:val="clear" w:color="auto" w:fill="auto"/>
            <w:noWrap/>
            <w:vAlign w:val="bottom"/>
            <w:hideMark/>
          </w:tcPr>
          <w:p w14:paraId="2969F25E" w14:textId="0123AC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3D231" w14:textId="4474EE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39E08" w14:textId="0DC4F7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r>
      <w:tr w:rsidR="00D713AF" w14:paraId="3DE2C32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490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692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08ED6209" w14:textId="73DC6B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15D6B1C3" w14:textId="145582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6E4C0C" w14:textId="267718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849C4" w14:textId="73AF53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D713AF" w14:paraId="1EDED7D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4F4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303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769D79B" w14:textId="6E539A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117C4" w14:textId="4B61E3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9BED3" w14:textId="103A60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A91FA" w14:textId="5C873B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D713AF" w14:paraId="0616051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A6F6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F98C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23750182" w14:textId="208E99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86.60 </w:t>
            </w:r>
          </w:p>
        </w:tc>
        <w:tc>
          <w:tcPr>
            <w:tcW w:w="675" w:type="pct"/>
            <w:tcBorders>
              <w:top w:val="nil"/>
              <w:left w:val="nil"/>
              <w:bottom w:val="single" w:sz="4" w:space="0" w:color="000000"/>
              <w:right w:val="single" w:sz="4" w:space="0" w:color="000000"/>
            </w:tcBorders>
            <w:shd w:val="clear" w:color="auto" w:fill="auto"/>
            <w:noWrap/>
            <w:vAlign w:val="bottom"/>
            <w:hideMark/>
          </w:tcPr>
          <w:p w14:paraId="5AC78B54" w14:textId="29FB5E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8EAB6" w14:textId="20141E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10FC1" w14:textId="579791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86.60 </w:t>
            </w:r>
          </w:p>
        </w:tc>
      </w:tr>
      <w:tr w:rsidR="00D713AF" w14:paraId="5CF6B6A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E93C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92C1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47EE2C0D" w14:textId="1D1AA7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171CCE8F" w14:textId="32D00C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D03A3" w14:textId="0EDF84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16D31" w14:textId="43DF64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D713AF" w14:paraId="63BA4980"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949C7"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8204AD5" w14:textId="50559DA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67,48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39E3AAD1" w14:textId="19AC92A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6E1CDACE" w14:textId="609B5B0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030A98" w14:textId="55ED4D8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21,082.56 </w:t>
            </w:r>
          </w:p>
        </w:tc>
      </w:tr>
      <w:tr w:rsidR="00D713AF" w14:paraId="2F4E3D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29C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DD94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62343467" w14:textId="58D668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7CB508D" w14:textId="7DA5A3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DF1BD" w14:textId="30D876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FA232" w14:textId="50905B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713AF" w14:paraId="560B1F1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60E6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26C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11E79C71" w14:textId="69D198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D69689A" w14:textId="3F9428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ECCB6" w14:textId="23F4D6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04A32" w14:textId="08C7D3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D713AF" w14:paraId="46499EF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5187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855E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484ACD5" w14:textId="5B016B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E70B0B" w14:textId="4D0737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F9084" w14:textId="7AB58D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80AF9" w14:textId="377782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D713AF" w14:paraId="51FDB92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43F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5D0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4840E6A" w14:textId="063935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9B280" w14:textId="00FD97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1C8F8" w14:textId="688D6F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79E38" w14:textId="4D8031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713AF" w14:paraId="110E48B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54C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5FA2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A9AE14B" w14:textId="0B74D4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647.75 </w:t>
            </w:r>
          </w:p>
        </w:tc>
        <w:tc>
          <w:tcPr>
            <w:tcW w:w="675" w:type="pct"/>
            <w:tcBorders>
              <w:top w:val="nil"/>
              <w:left w:val="nil"/>
              <w:bottom w:val="single" w:sz="4" w:space="0" w:color="000000"/>
              <w:right w:val="single" w:sz="4" w:space="0" w:color="000000"/>
            </w:tcBorders>
            <w:shd w:val="clear" w:color="auto" w:fill="auto"/>
            <w:noWrap/>
            <w:vAlign w:val="bottom"/>
            <w:hideMark/>
          </w:tcPr>
          <w:p w14:paraId="62C1D163" w14:textId="1986FB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AA652" w14:textId="352801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6C16" w14:textId="731573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647.75 </w:t>
            </w:r>
          </w:p>
        </w:tc>
      </w:tr>
      <w:tr w:rsidR="00D713AF" w14:paraId="0B8D54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9055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00C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359598FC" w14:textId="6E5FE2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71ACBB8" w14:textId="659535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63951" w14:textId="69BF41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1D2B6" w14:textId="04BC51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713AF" w14:paraId="3619EFA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AD2E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A7EB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25CC7AFE" w14:textId="25CDBC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30971873" w14:textId="7E66FF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1B3C4" w14:textId="32B149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44B1" w14:textId="524BD4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713AF" w14:paraId="6178FAC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B99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580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7EB2D8E" w14:textId="19D18B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F8764" w14:textId="58E86C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9C2E6" w14:textId="44A02F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6B48B" w14:textId="230D37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713AF" w14:paraId="787AC9E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AA78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98EB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D2567AF" w14:textId="398DFD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4F0796EA" w14:textId="1EAFD3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5700A" w14:textId="684B2E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81217" w14:textId="5EFD9C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D713AF" w14:paraId="282555D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0A3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BCE3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E42D910" w14:textId="252B57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8E26C9" w14:textId="2DF920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2BD1F" w14:textId="72674D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E0869" w14:textId="019AF7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r>
      <w:tr w:rsidR="00D713AF" w14:paraId="6817F80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A43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DCE5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2841A4D7" w14:textId="1ED80B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5D9FA6" w14:textId="32C693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17C29174" w14:textId="053056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2C338" w14:textId="1ADE48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D713AF" w14:paraId="4A36F17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350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2FA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5F97EA4" w14:textId="23A37D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c>
          <w:tcPr>
            <w:tcW w:w="675" w:type="pct"/>
            <w:tcBorders>
              <w:top w:val="nil"/>
              <w:left w:val="nil"/>
              <w:bottom w:val="single" w:sz="4" w:space="0" w:color="000000"/>
              <w:right w:val="single" w:sz="4" w:space="0" w:color="000000"/>
            </w:tcBorders>
            <w:shd w:val="clear" w:color="auto" w:fill="auto"/>
            <w:noWrap/>
            <w:vAlign w:val="bottom"/>
            <w:hideMark/>
          </w:tcPr>
          <w:p w14:paraId="5F7C4087" w14:textId="0822DE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47660" w14:textId="6CF414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E19F7" w14:textId="44069A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r>
      <w:tr w:rsidR="00D713AF" w14:paraId="2A61FF8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97E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C972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B9F5569" w14:textId="259AF0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A9C775C" w14:textId="34C82E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BD293" w14:textId="252F28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A1630" w14:textId="1D2016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713AF" w14:paraId="7962093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50B4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E7AD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E1B27A1" w14:textId="15F604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CC14B2" w14:textId="4F1A45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2B5E6" w14:textId="645060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90C19" w14:textId="5A2EAD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D713AF" w14:paraId="098C69D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8D0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E2E9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8BF2B08" w14:textId="1F54D3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48E29E42" w14:textId="5619D6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E2757" w14:textId="5C6408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7F485" w14:textId="4AD246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D713AF" w14:paraId="6A3402A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F03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02DA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924E23F" w14:textId="29FD35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085EA7" w14:textId="6AE455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42FB8" w14:textId="4E7251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773D8" w14:textId="0AED8A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713AF" w14:paraId="1C3EE56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7A58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6F1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F2E0945" w14:textId="05F09F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42662CC" w14:textId="66B229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917EF" w14:textId="13F58F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7EDEA" w14:textId="322259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D713AF" w14:paraId="3FEF366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4620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0D7A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B3DA484" w14:textId="5B8C4E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46DD320C" w14:textId="291F36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D5C4E3" w14:textId="06A4CD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EF9BA" w14:textId="7A895E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D713AF" w14:paraId="7A22F0C4"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7D5F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2A8C49D" w14:textId="6397915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57,8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8BB158" w14:textId="457A86A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1F75E8" w14:textId="5F3CFFA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FAFF5A" w14:textId="4B9476A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57,823.55 </w:t>
            </w:r>
          </w:p>
        </w:tc>
      </w:tr>
      <w:tr w:rsidR="00D713AF" w14:paraId="78C4A5E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B7D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D39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1DC5B6D" w14:textId="2574EF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DAC2244" w14:textId="0A25FA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B5C7C" w14:textId="766821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7F813" w14:textId="7E0684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D713AF" w14:paraId="1EEA41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C6C5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47FF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C5F3D4B" w14:textId="62F931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c>
          <w:tcPr>
            <w:tcW w:w="675" w:type="pct"/>
            <w:tcBorders>
              <w:top w:val="nil"/>
              <w:left w:val="nil"/>
              <w:bottom w:val="single" w:sz="4" w:space="0" w:color="000000"/>
              <w:right w:val="single" w:sz="4" w:space="0" w:color="000000"/>
            </w:tcBorders>
            <w:shd w:val="clear" w:color="auto" w:fill="auto"/>
            <w:noWrap/>
            <w:vAlign w:val="bottom"/>
            <w:hideMark/>
          </w:tcPr>
          <w:p w14:paraId="0CBF3034" w14:textId="0C9AB0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8F915" w14:textId="10E177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86B53" w14:textId="100F52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640.00 </w:t>
            </w:r>
          </w:p>
        </w:tc>
      </w:tr>
      <w:tr w:rsidR="00D713AF" w14:paraId="7173C08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E20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F093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4D109A6" w14:textId="5BA011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c>
          <w:tcPr>
            <w:tcW w:w="675" w:type="pct"/>
            <w:tcBorders>
              <w:top w:val="nil"/>
              <w:left w:val="nil"/>
              <w:bottom w:val="single" w:sz="4" w:space="0" w:color="000000"/>
              <w:right w:val="single" w:sz="4" w:space="0" w:color="000000"/>
            </w:tcBorders>
            <w:shd w:val="clear" w:color="auto" w:fill="auto"/>
            <w:noWrap/>
            <w:vAlign w:val="bottom"/>
            <w:hideMark/>
          </w:tcPr>
          <w:p w14:paraId="526C0583" w14:textId="4FA4A8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C5520" w14:textId="19ACD2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A5AA1" w14:textId="2DDA56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r>
      <w:tr w:rsidR="00D713AF" w14:paraId="5F3A8F9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F01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36D4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E1319C0" w14:textId="7DE333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4DCFB676" w14:textId="64505B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7B34C" w14:textId="5C8711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629B3" w14:textId="6FA7EE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D713AF" w14:paraId="6DEB62E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873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391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33501EDB" w14:textId="7008CB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23BC79DF" w14:textId="70D9AE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C3057" w14:textId="49CA23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7224A" w14:textId="202143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D713AF" w14:paraId="27BC3DC6"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EE31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99B67E3" w14:textId="3ED0806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346,02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39ED4AA7" w14:textId="0D27328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F55C4AE" w14:textId="5FA3ECF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672325" w14:textId="7F0F3BA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343,022.21 </w:t>
            </w:r>
          </w:p>
        </w:tc>
      </w:tr>
      <w:tr w:rsidR="00D713AF" w14:paraId="6C2F27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AAE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88E4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6116E793" w14:textId="50E80F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BECBA4" w14:textId="3566A9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7393B" w14:textId="69B16D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B606D" w14:textId="5780AA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r>
      <w:tr w:rsidR="00D713AF" w14:paraId="225F652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F44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E7B3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45FA38EF" w14:textId="562768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c>
          <w:tcPr>
            <w:tcW w:w="675" w:type="pct"/>
            <w:tcBorders>
              <w:top w:val="nil"/>
              <w:left w:val="nil"/>
              <w:bottom w:val="single" w:sz="4" w:space="0" w:color="000000"/>
              <w:right w:val="single" w:sz="4" w:space="0" w:color="000000"/>
            </w:tcBorders>
            <w:shd w:val="clear" w:color="auto" w:fill="auto"/>
            <w:noWrap/>
            <w:vAlign w:val="bottom"/>
            <w:hideMark/>
          </w:tcPr>
          <w:p w14:paraId="2B671300" w14:textId="75AE16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0A93D" w14:textId="74B76F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95284" w14:textId="19090D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r>
      <w:tr w:rsidR="00D713AF" w14:paraId="6E148BE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747E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F3DF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450A0C85" w14:textId="2201E8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2D8F1C97" w14:textId="6D652A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89143" w14:textId="3B3E61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9B154" w14:textId="29F732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D713AF" w14:paraId="14F57F7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7F3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568A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05CC004C" w14:textId="064968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4173B" w14:textId="42C8F1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C3868" w14:textId="792FF8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CBEED" w14:textId="3F018D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D713AF" w14:paraId="4F6436B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6B0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A02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E42A9B4" w14:textId="05E459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5360E" w14:textId="741247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7A4DC" w14:textId="2F1A83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C4372" w14:textId="11E545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D713AF" w14:paraId="2A1DA4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4F8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D138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02E388E7" w14:textId="079287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7AB61" w14:textId="70CE4B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6A18D" w14:textId="058A3A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06BA0" w14:textId="387366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r>
      <w:tr w:rsidR="00D713AF" w14:paraId="2EA6C4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DF79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124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09691C83" w14:textId="34A629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7795A" w14:textId="15594E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7282C" w14:textId="014F86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CD57C" w14:textId="2EF567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D713AF" w14:paraId="20998E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BDD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002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04D82300" w14:textId="20DB8A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36FB8" w14:textId="41BAFC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1D2F0" w14:textId="557BAB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62D03" w14:textId="44D852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r>
      <w:tr w:rsidR="00D713AF" w14:paraId="13561B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0362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96B6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587A18F8" w14:textId="4A9FEF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CD808" w14:textId="3C41F8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880FF" w14:textId="1D8822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9AB87" w14:textId="1A5B35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D713AF" w14:paraId="00EF9E3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2613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7772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30E40C82" w14:textId="77D5B5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C0A72D" w14:textId="559BCD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A3BEA" w14:textId="023435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86A7" w14:textId="79DFD5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r>
      <w:tr w:rsidR="00D713AF" w14:paraId="4D9364B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687D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527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236D41C" w14:textId="7130EC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c>
          <w:tcPr>
            <w:tcW w:w="675" w:type="pct"/>
            <w:tcBorders>
              <w:top w:val="nil"/>
              <w:left w:val="nil"/>
              <w:bottom w:val="single" w:sz="4" w:space="0" w:color="000000"/>
              <w:right w:val="single" w:sz="4" w:space="0" w:color="000000"/>
            </w:tcBorders>
            <w:shd w:val="clear" w:color="auto" w:fill="auto"/>
            <w:noWrap/>
            <w:vAlign w:val="bottom"/>
            <w:hideMark/>
          </w:tcPr>
          <w:p w14:paraId="7C73FEB3" w14:textId="49E02E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F12A4" w14:textId="2929D3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AC990" w14:textId="4CD0C2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213.92 </w:t>
            </w:r>
          </w:p>
        </w:tc>
      </w:tr>
      <w:tr w:rsidR="00D713AF" w14:paraId="73404A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AA9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0EC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CA17C3A" w14:textId="00E4FB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6A27A452" w14:textId="5DEF83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7C32C" w14:textId="49200B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7193F" w14:textId="374D6F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D713AF" w14:paraId="1E2B1D5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4D8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48F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56E33063" w14:textId="3ADB8E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43289" w14:textId="06C030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3932D" w14:textId="74FED9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0448" w14:textId="44B273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r>
      <w:tr w:rsidR="00D713AF" w14:paraId="47B9CB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07A2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A055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D1B29FA" w14:textId="4AAB90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8,740.00 </w:t>
            </w:r>
          </w:p>
        </w:tc>
        <w:tc>
          <w:tcPr>
            <w:tcW w:w="675" w:type="pct"/>
            <w:tcBorders>
              <w:top w:val="nil"/>
              <w:left w:val="nil"/>
              <w:bottom w:val="single" w:sz="4" w:space="0" w:color="000000"/>
              <w:right w:val="single" w:sz="4" w:space="0" w:color="000000"/>
            </w:tcBorders>
            <w:shd w:val="clear" w:color="auto" w:fill="auto"/>
            <w:noWrap/>
            <w:vAlign w:val="bottom"/>
            <w:hideMark/>
          </w:tcPr>
          <w:p w14:paraId="56263A14" w14:textId="7C2A5B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8EFE70" w14:textId="459605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3DB1D" w14:textId="5E4419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98,740.00 </w:t>
            </w:r>
          </w:p>
        </w:tc>
      </w:tr>
      <w:tr w:rsidR="00D713AF" w14:paraId="2683DB8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EBF8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609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7A0348C0" w14:textId="35CF63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AE5EF" w14:textId="53C6FD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3E927" w14:textId="0AB620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4433A" w14:textId="2B1F37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D713AF" w14:paraId="121642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A24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FC91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25F30BEB" w14:textId="11F776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c>
          <w:tcPr>
            <w:tcW w:w="675" w:type="pct"/>
            <w:tcBorders>
              <w:top w:val="nil"/>
              <w:left w:val="nil"/>
              <w:bottom w:val="single" w:sz="4" w:space="0" w:color="000000"/>
              <w:right w:val="single" w:sz="4" w:space="0" w:color="000000"/>
            </w:tcBorders>
            <w:shd w:val="clear" w:color="auto" w:fill="auto"/>
            <w:noWrap/>
            <w:vAlign w:val="bottom"/>
            <w:hideMark/>
          </w:tcPr>
          <w:p w14:paraId="781CFAA1" w14:textId="0D402C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7DE8A" w14:textId="6EFDFF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104EA" w14:textId="1CAC33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80.00 </w:t>
            </w:r>
          </w:p>
        </w:tc>
      </w:tr>
      <w:tr w:rsidR="00D713AF" w14:paraId="07F7DCD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ECE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CFA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0DCCFFC7" w14:textId="061178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7D27CC" w14:textId="551E26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C80EC" w14:textId="7ED44A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A9FF9" w14:textId="303B3D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D713AF" w14:paraId="424EE77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EEA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FF9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F775179" w14:textId="6710CA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D8891" w14:textId="3D5F71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CF506" w14:textId="4AC9F1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0B28E" w14:textId="08BD1B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D713AF" w14:paraId="6AA8E1B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1F5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651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373EF275" w14:textId="13B411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831E6" w14:textId="74E3DF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EB4B" w14:textId="759BCE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57290" w14:textId="5EC422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r>
      <w:tr w:rsidR="00D713AF" w14:paraId="15753F2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9114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9007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76A50663" w14:textId="0D53BD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c>
          <w:tcPr>
            <w:tcW w:w="675" w:type="pct"/>
            <w:tcBorders>
              <w:top w:val="nil"/>
              <w:left w:val="nil"/>
              <w:bottom w:val="single" w:sz="4" w:space="0" w:color="000000"/>
              <w:right w:val="single" w:sz="4" w:space="0" w:color="000000"/>
            </w:tcBorders>
            <w:shd w:val="clear" w:color="auto" w:fill="auto"/>
            <w:noWrap/>
            <w:vAlign w:val="bottom"/>
            <w:hideMark/>
          </w:tcPr>
          <w:p w14:paraId="33F306A4" w14:textId="20974C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29307" w14:textId="06637F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F3807" w14:textId="3255C7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r>
      <w:tr w:rsidR="00D713AF" w14:paraId="5ADC474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3C5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F04B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DF5258A" w14:textId="2B2D61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c>
          <w:tcPr>
            <w:tcW w:w="675" w:type="pct"/>
            <w:tcBorders>
              <w:top w:val="nil"/>
              <w:left w:val="nil"/>
              <w:bottom w:val="single" w:sz="4" w:space="0" w:color="000000"/>
              <w:right w:val="single" w:sz="4" w:space="0" w:color="000000"/>
            </w:tcBorders>
            <w:shd w:val="clear" w:color="auto" w:fill="auto"/>
            <w:noWrap/>
            <w:vAlign w:val="bottom"/>
            <w:hideMark/>
          </w:tcPr>
          <w:p w14:paraId="40AE1466" w14:textId="3FA658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161CC" w14:textId="69F622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1B9A8" w14:textId="0A98AF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r>
      <w:tr w:rsidR="00D713AF" w14:paraId="6A8FFDE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6980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2311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D5D3DC6" w14:textId="078CC7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2D17C8D8" w14:textId="1C964E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80E050" w14:textId="774E26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A085F" w14:textId="2384B5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D713AF" w14:paraId="5BDFC34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C552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B383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217A224" w14:textId="1ABA36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4FB41FF6" w14:textId="3A7CB7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AF4E3" w14:textId="7D84F1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17E1D" w14:textId="64DC03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D713AF" w14:paraId="2E8B42C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248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A2B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305DF5B7" w14:textId="1589E5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530.00 </w:t>
            </w:r>
          </w:p>
        </w:tc>
        <w:tc>
          <w:tcPr>
            <w:tcW w:w="675" w:type="pct"/>
            <w:tcBorders>
              <w:top w:val="nil"/>
              <w:left w:val="nil"/>
              <w:bottom w:val="single" w:sz="4" w:space="0" w:color="000000"/>
              <w:right w:val="single" w:sz="4" w:space="0" w:color="000000"/>
            </w:tcBorders>
            <w:shd w:val="clear" w:color="auto" w:fill="auto"/>
            <w:noWrap/>
            <w:vAlign w:val="bottom"/>
            <w:hideMark/>
          </w:tcPr>
          <w:p w14:paraId="1FA83C75" w14:textId="3C4829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41937" w14:textId="3B5CB6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81C1C" w14:textId="49803C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530.00 </w:t>
            </w:r>
          </w:p>
        </w:tc>
      </w:tr>
      <w:tr w:rsidR="00D713AF" w14:paraId="56F5F79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E8A2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64E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C0DC8DC" w14:textId="3EB7FB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DF6349" w14:textId="1C11B4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0A64F" w14:textId="767AC1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906C9" w14:textId="63CD4B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D713AF" w14:paraId="187C072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7C93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E7A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0D922DF4" w14:textId="67821E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c>
          <w:tcPr>
            <w:tcW w:w="675" w:type="pct"/>
            <w:tcBorders>
              <w:top w:val="nil"/>
              <w:left w:val="nil"/>
              <w:bottom w:val="single" w:sz="4" w:space="0" w:color="000000"/>
              <w:right w:val="single" w:sz="4" w:space="0" w:color="000000"/>
            </w:tcBorders>
            <w:shd w:val="clear" w:color="auto" w:fill="auto"/>
            <w:noWrap/>
            <w:vAlign w:val="bottom"/>
            <w:hideMark/>
          </w:tcPr>
          <w:p w14:paraId="3BF9B279" w14:textId="6FE20A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094B6" w14:textId="29660F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5F244" w14:textId="033A01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r>
      <w:tr w:rsidR="00D713AF" w14:paraId="4A8810A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A2A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DC1E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6C244C99" w14:textId="5DF233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479B84B0" w14:textId="4C38E9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E3E90" w14:textId="22DFF1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2DFFF" w14:textId="4723D6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D713AF" w14:paraId="17C8C15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2C5E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31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62470547" w14:textId="737C4B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59A25347" w14:textId="7F3102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1A681" w14:textId="781B24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D894B" w14:textId="4D9A9E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D713AF" w14:paraId="2D78DF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DD7D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DED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0DC0DFA5" w14:textId="2FB98F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3B507FEE" w14:textId="3EED0F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88FC6" w14:textId="230F82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06F40" w14:textId="484EC6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D713AF" w14:paraId="670B6A3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9488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F959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71A9BC8E" w14:textId="31483D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17B38E8C" w14:textId="169249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0472E" w14:textId="054687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7A401" w14:textId="603EA9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D713AF" w14:paraId="1C551CB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7A8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AAA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451C4F11" w14:textId="759C5B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c>
          <w:tcPr>
            <w:tcW w:w="675" w:type="pct"/>
            <w:tcBorders>
              <w:top w:val="nil"/>
              <w:left w:val="nil"/>
              <w:bottom w:val="single" w:sz="4" w:space="0" w:color="000000"/>
              <w:right w:val="single" w:sz="4" w:space="0" w:color="000000"/>
            </w:tcBorders>
            <w:shd w:val="clear" w:color="auto" w:fill="auto"/>
            <w:noWrap/>
            <w:vAlign w:val="bottom"/>
            <w:hideMark/>
          </w:tcPr>
          <w:p w14:paraId="6A121A83" w14:textId="0A9DB6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FFD8A" w14:textId="327405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E6AD4" w14:textId="52724E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r>
      <w:tr w:rsidR="00D713AF" w14:paraId="52314DC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C2A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147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089DBCBB" w14:textId="7E6F2C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DF933" w14:textId="7A9F0F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DD3E5" w14:textId="059C63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6E523" w14:textId="1DE826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D713AF" w14:paraId="2C6245A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0970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E4D3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735626BA" w14:textId="7666E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189A4A" w14:textId="2E1EA1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3F84E" w14:textId="0DFA72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97FA3" w14:textId="73E679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D713AF" w14:paraId="21FAEA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66B9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B21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59DFB54" w14:textId="29312C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c>
          <w:tcPr>
            <w:tcW w:w="675" w:type="pct"/>
            <w:tcBorders>
              <w:top w:val="nil"/>
              <w:left w:val="nil"/>
              <w:bottom w:val="single" w:sz="4" w:space="0" w:color="000000"/>
              <w:right w:val="single" w:sz="4" w:space="0" w:color="000000"/>
            </w:tcBorders>
            <w:shd w:val="clear" w:color="auto" w:fill="auto"/>
            <w:noWrap/>
            <w:vAlign w:val="bottom"/>
            <w:hideMark/>
          </w:tcPr>
          <w:p w14:paraId="78BFA8CB" w14:textId="722D77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B676F" w14:textId="4E92CD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BF88D" w14:textId="509DBB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r>
      <w:tr w:rsidR="00D713AF" w14:paraId="08DC83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FE55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EA85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0DCD6BCD" w14:textId="4D68D1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AD488E" w14:textId="4EC0F4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52217" w14:textId="179527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9902B" w14:textId="16F807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D713AF" w14:paraId="6CB8914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B584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66EF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74BC508" w14:textId="5E7EF8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c>
          <w:tcPr>
            <w:tcW w:w="675" w:type="pct"/>
            <w:tcBorders>
              <w:top w:val="nil"/>
              <w:left w:val="nil"/>
              <w:bottom w:val="single" w:sz="4" w:space="0" w:color="000000"/>
              <w:right w:val="single" w:sz="4" w:space="0" w:color="000000"/>
            </w:tcBorders>
            <w:shd w:val="clear" w:color="auto" w:fill="auto"/>
            <w:noWrap/>
            <w:vAlign w:val="bottom"/>
            <w:hideMark/>
          </w:tcPr>
          <w:p w14:paraId="30D2B2CD" w14:textId="329B73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235B8" w14:textId="3526C0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3A61E" w14:textId="07AE05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r>
      <w:tr w:rsidR="00D713AF" w14:paraId="1274258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B57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1B38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2918B60" w14:textId="1C3311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CBE6A" w14:textId="5FCCFF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1A87E" w14:textId="0FB449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9EE9E" w14:textId="1E954A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D713AF" w14:paraId="461FEF3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1595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CD3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236CCC5" w14:textId="7434DC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7,502.00 </w:t>
            </w:r>
          </w:p>
        </w:tc>
        <w:tc>
          <w:tcPr>
            <w:tcW w:w="675" w:type="pct"/>
            <w:tcBorders>
              <w:top w:val="nil"/>
              <w:left w:val="nil"/>
              <w:bottom w:val="single" w:sz="4" w:space="0" w:color="000000"/>
              <w:right w:val="single" w:sz="4" w:space="0" w:color="000000"/>
            </w:tcBorders>
            <w:shd w:val="clear" w:color="auto" w:fill="auto"/>
            <w:noWrap/>
            <w:vAlign w:val="bottom"/>
            <w:hideMark/>
          </w:tcPr>
          <w:p w14:paraId="4B5A8538" w14:textId="573284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5A582" w14:textId="400A74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B6935" w14:textId="395B56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7,502.00 </w:t>
            </w:r>
          </w:p>
        </w:tc>
      </w:tr>
      <w:tr w:rsidR="00D713AF" w14:paraId="54EA2C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81BF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4D10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493E9A4" w14:textId="07AF74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3976E1DD" w14:textId="2EA7D8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3B859" w14:textId="5473A5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3F8BD" w14:textId="4B2F89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D713AF" w14:paraId="2AD06DF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23DF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F3A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07B609B" w14:textId="769A48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35FF17" w14:textId="591663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7D498" w14:textId="55D388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3B0C0" w14:textId="3208EA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D713AF" w14:paraId="0D5D435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6BF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10C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10A5682" w14:textId="78585C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c>
          <w:tcPr>
            <w:tcW w:w="675" w:type="pct"/>
            <w:tcBorders>
              <w:top w:val="nil"/>
              <w:left w:val="nil"/>
              <w:bottom w:val="single" w:sz="4" w:space="0" w:color="000000"/>
              <w:right w:val="single" w:sz="4" w:space="0" w:color="000000"/>
            </w:tcBorders>
            <w:shd w:val="clear" w:color="auto" w:fill="auto"/>
            <w:noWrap/>
            <w:vAlign w:val="bottom"/>
            <w:hideMark/>
          </w:tcPr>
          <w:p w14:paraId="44A58D4C" w14:textId="0A8DBA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A6ECF" w14:textId="19E2EF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9B8A4" w14:textId="65F557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r>
      <w:tr w:rsidR="00D713AF" w14:paraId="1C3CF6C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C6F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177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6136903" w14:textId="626A6F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079B9" w14:textId="15AD80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A92B0" w14:textId="291FDA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A33AB" w14:textId="0280EA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D713AF" w14:paraId="7EE94E1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3C0A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1AA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1E55D4D5" w14:textId="2B3A18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5DD2A759" w14:textId="3D9D6B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AF578" w14:textId="379536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7EB44" w14:textId="011959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D713AF" w14:paraId="7104EAD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6BA8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DA60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75A73919" w14:textId="7F29B0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67D21" w14:textId="65EEAC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B1701" w14:textId="6BE5C8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E6E28" w14:textId="348BA1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D713AF" w14:paraId="486248F4"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2330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5CE711" w14:textId="68D625A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E194840" w14:textId="420937F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F58741" w14:textId="57A893B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52B7CE" w14:textId="53EF015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D713AF" w14:paraId="72C1CB5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5A0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651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4B75FA4" w14:textId="249AF1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CE6AE"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4A8A5B5B"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38DF8A1A" w14:textId="020076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713AF" w14:paraId="4D5287D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245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122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60CDBE7C" w14:textId="3F4D90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50118512" w14:textId="2DE96B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ADE34" w14:textId="773C53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B427D" w14:textId="3F230D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D713AF" w14:paraId="156E8C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1C8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E52F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23F103EE" w14:textId="05263C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7030783B" w14:textId="4DD728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1672C" w14:textId="07405F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FC0A7" w14:textId="5903B3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D713AF" w14:paraId="4B9029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22E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497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5142938" w14:textId="5451BE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17E1385" w14:textId="4ACFFF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FCEC7" w14:textId="1087DC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C6CA1" w14:textId="0D0CE0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713AF" w14:paraId="08F53D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71CF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E6C1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D34C7A0" w14:textId="206C03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CDB4448" w14:textId="248DF0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73B13" w14:textId="0B212E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2153B" w14:textId="3B89CE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713AF" w14:paraId="0A4E64A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D3D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602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778CE32" w14:textId="6B5A76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608B1487" w14:textId="4FCA4B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F5A01" w14:textId="43F88A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CC5D5" w14:textId="08E097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D713AF" w14:paraId="170B94E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93B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B6B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69C121FA" w14:textId="116CB1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1415860" w14:textId="4649C4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82B93" w14:textId="38908C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C71EF" w14:textId="7788A7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713AF" w14:paraId="5E2A480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C02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656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FB143D6" w14:textId="467499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E844B45" w14:textId="0BD04B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890CD" w14:textId="1F8EBF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7D02E" w14:textId="560F97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D713AF" w14:paraId="7AD25DA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A342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F561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75A6AAB6" w14:textId="5DF697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15EFF9B6" w14:textId="653730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B7CAE" w14:textId="42585D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AF695" w14:textId="1A021F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713AF" w14:paraId="6D3095A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00A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6EA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40D21A36" w14:textId="616199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451FF" w14:textId="1E511E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A8F4E" w14:textId="00BB19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8A436" w14:textId="7099D5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713AF" w14:paraId="5EEFFCD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98F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BEF1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27F3486" w14:textId="58D7B3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0EA7E3" w14:textId="427BF4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B7394" w14:textId="142114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DAC82" w14:textId="6A8D32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D713AF" w14:paraId="1D77CE3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2FF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CB0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1D91F93E" w14:textId="6BFB9C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4137447" w14:textId="6AE797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07678" w14:textId="42F5DE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DE005" w14:textId="7CE78E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713AF" w14:paraId="774EB8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E3EB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8B13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5122A647" w14:textId="73761F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951C6D6" w14:textId="1A0AAF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5DFCE" w14:textId="3C71CD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79011" w14:textId="1E4D4A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713AF" w14:paraId="3BD3393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3E4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BB8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840610D" w14:textId="0736F5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80EA8" w14:textId="303A30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72230" w14:textId="17B43C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77F81" w14:textId="7938DA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713AF" w14:paraId="48C2DB8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6425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C54F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A0401D0" w14:textId="302AE9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76C65510" w14:textId="0805B0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A321C" w14:textId="6F2F74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13A35" w14:textId="1DAB56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713AF" w14:paraId="2FDD88F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C561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02D0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43BB8D0" w14:textId="736217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2DCC8B" w14:textId="1AFE58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CC730" w14:textId="1568EE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25C58" w14:textId="0FCA92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713AF" w14:paraId="37BA44B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D36D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DA34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BDDE71" w14:textId="73A896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C0B745B" w14:textId="7E0EA4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BC90F" w14:textId="7D9346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D23FB" w14:textId="707BF0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713AF" w14:paraId="0D844D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66A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E72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7F09BF27" w14:textId="4D4CC6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73467" w14:textId="347293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2295D" w14:textId="5EA057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99560" w14:textId="7DFA53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713AF" w14:paraId="0DDE20B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963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5106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5D2BBFA" w14:textId="1D7CFB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0820BAA" w14:textId="589DBA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621D2" w14:textId="053DCE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3D72" w14:textId="437DC9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713AF" w14:paraId="0EFD57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8A8B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CADA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23EF86BD" w14:textId="14E66B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10BFAD" w14:textId="137651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62079" w14:textId="289156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88684" w14:textId="4170A7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D713AF" w14:paraId="5F72415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303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AAC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237BA774" w14:textId="045834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9D3C782" w14:textId="06DA22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9B32C" w14:textId="42380C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B7CDF" w14:textId="664E3A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D713AF" w14:paraId="1A97425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187A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D5AA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38C45E3" w14:textId="14D0B7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761E14B" w14:textId="3F874D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CCD30" w14:textId="0AA4C3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8AD91" w14:textId="7A1DCB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713AF" w14:paraId="45E2D18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97D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1BC7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0C90A63" w14:textId="1AD827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BA03EEC" w14:textId="5E6E0E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ABE19" w14:textId="43046D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BA12B" w14:textId="605110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713AF" w14:paraId="2CCFC4C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CF8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51C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08B3E71" w14:textId="45CA41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68E73CAE" w14:textId="786C9F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FD1EE" w14:textId="107C70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54E76" w14:textId="37E103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D713AF" w14:paraId="110795F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D042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5EBD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24496FB" w14:textId="36843C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C60DDCC" w14:textId="3DB38E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9A0F0" w14:textId="1503B1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0227C" w14:textId="55920D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713AF" w14:paraId="180F38B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FD61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498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4A9763A" w14:textId="1B0E14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2971F9" w14:textId="0EB390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654AB" w14:textId="39F7B9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AFD95" w14:textId="39A91A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713AF" w14:paraId="1BE64F4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E7FA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3B04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13DD394" w14:textId="0CAC76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EABB6B" w14:textId="5C147D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4CBDE" w14:textId="02A3BB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DCEE0" w14:textId="6A0C42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713AF" w14:paraId="35DFA67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D146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4FF5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345C9D5" w14:textId="49DE97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75CE6FD" w14:textId="458C97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6666E" w14:textId="2D2023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460BA" w14:textId="0EADF5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713AF" w14:paraId="4FC6B2A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14C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97E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CEC5EF" w14:textId="02CA8B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D8C2EA0" w14:textId="43A8E0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590EF" w14:textId="567711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5EE61" w14:textId="30A4F4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713AF" w14:paraId="7260764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0084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A8FA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E3660F8" w14:textId="305DC8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732FFBC" w14:textId="7A2FA7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989AA" w14:textId="70B916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32BB5" w14:textId="6C25F6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713AF" w14:paraId="6ED562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64C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3224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080779C8" w14:textId="701C91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21D79BBD" w14:textId="2EBDEC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E7055" w14:textId="4B615A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86270" w14:textId="540431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713AF" w14:paraId="282CF0B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6F6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A48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DA43950" w14:textId="0DC3E0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037AAA0" w14:textId="31E31B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97990" w14:textId="408F5A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9876C" w14:textId="555BEE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D713AF" w14:paraId="5C262532"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1B2B9D"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0651A66" w14:textId="4E9E7DC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31B29844" w14:textId="180CF95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B88410C" w14:textId="6C7524F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3422C2" w14:textId="16C343B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D713AF" w14:paraId="56F2F1E2"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DDC43"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7A7BBCD" w14:textId="745F127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18DC6990" w14:textId="535BF23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CA74BB" w14:textId="6D16C9D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ED0559" w14:textId="08C4342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D713AF" w14:paraId="31D4C62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136610A"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E3592B9" w14:textId="5D73EA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484AB818" w14:textId="01060C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55857" w14:textId="5554F6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9B09D4" w14:textId="43CF0B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D713AF" w14:paraId="06F7F5D3" w14:textId="77777777" w:rsidTr="00D713A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AC3CD71"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D561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8CDB696" w14:textId="5CC770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26E24B5F" w14:textId="3A2002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23BCD" w14:textId="2E88BD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CFB79" w14:textId="2D1F30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713AF" w14:paraId="5477C23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E613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452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4D7F262" w14:textId="3CDBDA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B7A491B" w14:textId="2C848D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370CA" w14:textId="616E36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AE95F" w14:textId="02FE57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713AF" w14:paraId="4B3576B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3B17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C26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97D0703" w14:textId="2FF110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82DF20" w14:textId="6D92AB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68AB8" w14:textId="2F89DD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4823E" w14:textId="34EA6E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713AF" w14:paraId="43EB6F5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81D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DBB5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2798D51" w14:textId="415F1D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C2F2E8D" w14:textId="1181CA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99929" w14:textId="16C381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58DBD" w14:textId="1F5D7F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713AF" w14:paraId="39977DD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A403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EEE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99F41A9" w14:textId="087C55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DA6E18A" w14:textId="089AB0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72940" w14:textId="5C5981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645FB" w14:textId="5FB9E1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713AF" w14:paraId="5D4ABC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331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C86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7CCEF823" w14:textId="53B8B0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2B125B6A" w14:textId="1AA33D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9BF5B" w14:textId="649D80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EFBB1" w14:textId="40C851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D713AF" w14:paraId="6D4AC51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A5BB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D39F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975CBAA" w14:textId="43959A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47131A2A" w14:textId="3A1791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F9C31" w14:textId="01566F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7E2F6" w14:textId="5648D8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713AF" w14:paraId="7F3744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704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2EE3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078F8CA" w14:textId="2E3947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BED2430" w14:textId="39CA8F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2383A" w14:textId="590EC9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ED67" w14:textId="6FC83B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D713AF" w14:paraId="4A5DCBE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0A38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D8E9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0E4F574" w14:textId="7D07EF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6AA92380" w14:textId="45840D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3E6D3" w14:textId="0BDD40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B2595" w14:textId="135B1A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713AF" w14:paraId="737EC9C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5144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683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DBD79FF" w14:textId="3DA22B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8FDF4C5" w14:textId="393AD6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3E7D5" w14:textId="7B22B1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1AE0B" w14:textId="3714B7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713AF" w14:paraId="603C924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F42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36C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58AC987A" w14:textId="7D29DB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0625EA7" w14:textId="776ADE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620CF" w14:textId="1D1A44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56DA8" w14:textId="1ECDAB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713AF" w14:paraId="6536AC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5B7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D7C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81ADE40" w14:textId="4DE1E4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39CD46F8" w14:textId="6025F1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86C8A" w14:textId="7501B2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8B8D0" w14:textId="5CC200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D713AF" w14:paraId="0CDB137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09EA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3E94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0282215" w14:textId="76E61F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02D55" w14:textId="7AD52D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80E6F" w14:textId="68699D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EC291" w14:textId="453A26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713AF" w14:paraId="48064F9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6671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DB3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3A445190" w14:textId="165064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F9CAF7" w14:textId="4198C3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C54C7" w14:textId="4E0D2D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D111D" w14:textId="114537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713AF" w14:paraId="6BF919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732D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608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D09FDB2" w14:textId="4EEFB1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23564938" w14:textId="21EF8D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39B9F" w14:textId="4E03B7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5F807" w14:textId="4EE810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D713AF" w14:paraId="5688926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4588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53E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3BF76AD" w14:textId="22D78C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338B05F" w14:textId="6AB455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3316F" w14:textId="37D772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C5228" w14:textId="3D01E3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D713AF" w14:paraId="0FB5EF9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5A3B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711C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F80E444" w14:textId="34B044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1EC1E5AA" w14:textId="60019B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45FE3" w14:textId="4C5E4A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F32A0" w14:textId="264E08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713AF" w14:paraId="0BFB8A6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4D73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1E3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07D027E" w14:textId="4510E9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57F81" w14:textId="2BCDE1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948A4" w14:textId="0C4136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467B7" w14:textId="7F7F69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713AF" w14:paraId="1F86740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A8B9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9A3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37F28F8" w14:textId="42F5CF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37022" w14:textId="53F641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1B179" w14:textId="68C231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26917" w14:textId="18885B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713AF" w14:paraId="2C398F9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E97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70E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1DC66949" w14:textId="130D8C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5FC1CE8A" w14:textId="77B5E2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D66BD" w14:textId="3B990F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B3BFF" w14:textId="685C7D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713AF" w14:paraId="0A2882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641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FA42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2D896494" w14:textId="60CF36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0AE457A3" w14:textId="36FE64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2C1D5" w14:textId="62FBBB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2FC5F" w14:textId="2DFBAF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713AF" w14:paraId="2AA7911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1DEA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8BD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66C92232" w14:textId="723F55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4D31B932" w14:textId="631BE1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A95A0" w14:textId="5F679B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AC229" w14:textId="12216F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D713AF" w14:paraId="5A174F9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5CB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92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49B4953" w14:textId="534307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458AED9" w14:textId="2A994B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88F6D" w14:textId="7AA045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32536" w14:textId="47FB36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D713AF" w14:paraId="094F236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494C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BFF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40DD9CCA" w14:textId="408CE8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10D4C23C" w14:textId="16C669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C2AE6" w14:textId="508A05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68EC0" w14:textId="57DF10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713AF" w14:paraId="499AE75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D32F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898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49C1E48" w14:textId="22F99E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442614E" w14:textId="3EDECF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BF389" w14:textId="55BDEB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A8E89" w14:textId="18388C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713AF" w14:paraId="3C52E0A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A296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3601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189F5A5" w14:textId="68DF92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54A1A9FC" w14:textId="642E3C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309E1" w14:textId="585051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ED4B4" w14:textId="542A2B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713AF" w14:paraId="5F5E26A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1F3C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337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522014E" w14:textId="6E8FEE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98C35D" w14:textId="56E7DA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B78D6" w14:textId="5EB59F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79078" w14:textId="63A247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713AF" w14:paraId="69B14F5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CE2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A82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384B204" w14:textId="6D42C3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4ADFD3A" w14:textId="0AE407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84F44" w14:textId="6971DD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5E28F" w14:textId="0A04A2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713AF" w14:paraId="609A5DE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33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8B56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132E2AA" w14:textId="2DA538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82E75D6" w14:textId="7E509B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B8A08" w14:textId="174372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B0EFA" w14:textId="35D597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713AF" w14:paraId="039EB84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0E23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287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0CF9D2D" w14:textId="2D38E0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7CDAF80" w14:textId="5A1197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28768" w14:textId="3B4978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18CAD" w14:textId="1AFE00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713AF" w14:paraId="1A6B371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FE6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559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44A2382" w14:textId="2B81EA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B411A88" w14:textId="14B7AD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380E3" w14:textId="72CED4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4681F" w14:textId="5856BE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713AF" w14:paraId="17937B0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C5DC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70D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A74E3B7" w14:textId="7649D2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3150C7F6" w14:textId="27686C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3F21A" w14:textId="67440C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B78BB" w14:textId="2516CC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713AF" w14:paraId="201C362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26A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B06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E15B79F" w14:textId="098EAF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2321C9D" w14:textId="31CD9E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0824F" w14:textId="68F08E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3F149" w14:textId="1B0572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713AF" w14:paraId="4E5D0DA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6CF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ED2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6C006B9" w14:textId="266622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FCEB414" w14:textId="739C38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F7168" w14:textId="02054B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E6C4A" w14:textId="150F35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713AF" w14:paraId="57789C7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09C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2968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58B49F10" w14:textId="4E8D89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4471E9A" w14:textId="70E965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DC21A" w14:textId="3BA225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C3637" w14:textId="094B18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713AF" w14:paraId="374095A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876A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D89B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32E8F42B" w14:textId="141AED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DEBE26D" w14:textId="018A30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A2A0B" w14:textId="43E3D3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BB58D" w14:textId="08041F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713AF" w14:paraId="09DF052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8E5D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5D3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A0AFE5" w14:textId="2CC381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0988B378" w14:textId="5F86E2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9BCD0" w14:textId="431ECF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D5692" w14:textId="10D28B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713AF" w14:paraId="743A487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60C4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1C87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294AB23" w14:textId="746F74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764E2F" w14:textId="452364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22D46" w14:textId="75AF2B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FCC37" w14:textId="7AE7A0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713AF" w14:paraId="1AB684D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C2D5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450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E721081" w14:textId="6D6E7B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18EFE6F4" w14:textId="738F9B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BDA0F" w14:textId="633D7B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94CDD" w14:textId="6B9D97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713AF" w14:paraId="3068D1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2FBA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E18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50736DC" w14:textId="69A9D9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0D07D8D" w14:textId="0F4C64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D45CA" w14:textId="417D25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B3FBC" w14:textId="376587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713AF" w14:paraId="1C2FDA8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E1D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19D1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0C3A8CA" w14:textId="592562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EFA6A" w14:textId="331D73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994B8" w14:textId="7AC09F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B1E8D" w14:textId="791734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D713AF" w14:paraId="6FCC51E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FDF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715F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C31DF6B" w14:textId="2FC925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0550B66" w14:textId="3D1631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327E3" w14:textId="4BB49F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E1585" w14:textId="4DD865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713AF" w14:paraId="22E11D46"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FDD4C"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A896B2D" w14:textId="1819316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44E16A86" w14:textId="2784FC0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C073F8" w14:textId="7FCA81C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2DAA09" w14:textId="72C4005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D713AF" w14:paraId="4FEEBBA4" w14:textId="77777777" w:rsidTr="00D713A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12CBF9A"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CBF412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0323BB8" w14:textId="400E5C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5229EC8A" w14:textId="11F885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45D26" w14:textId="4FD0C4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564DAC" w14:textId="3EC263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D713AF" w14:paraId="43737D26" w14:textId="77777777" w:rsidTr="00D713A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4A15BAC"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D4687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5D5F8FA" w14:textId="5A4259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5CBD7FA9" w14:textId="3693DC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7655C" w14:textId="60750F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87B00" w14:textId="7F8704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D713AF" w14:paraId="2697600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505F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231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50B002B" w14:textId="576657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521249A9" w14:textId="7CD3EF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0C2A5" w14:textId="63D17C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7FD26" w14:textId="15174F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D713AF" w14:paraId="5F04E81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4C332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4337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F484310" w14:textId="1DD17E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524191EE" w14:textId="69BFB0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83E7D" w14:textId="75D70F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211E2" w14:textId="5AB4C6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D713AF" w14:paraId="0A0FB2F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87D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E9A8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0D4A24D4" w14:textId="30D6A8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07383F2" w14:textId="0B1362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9DE31" w14:textId="2D9555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DBA45" w14:textId="73B209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D713AF" w14:paraId="3255E1D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0CB8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BC2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F7A8EF2" w14:textId="15F22B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3BCA9482" w14:textId="4D2C87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01AB6" w14:textId="28EB94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DB001" w14:textId="68FAD1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D713AF" w14:paraId="225B3C7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4E56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11E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72365AF" w14:textId="685553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5400CE4E" w14:textId="2A6C84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7571C" w14:textId="68D33E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59FAB" w14:textId="04C866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D713AF" w14:paraId="1861173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A5BF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622C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79416AFB" w14:textId="456563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5DB22A06" w14:textId="07EE26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3185A" w14:textId="60965B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E4F2" w14:textId="461B0D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D713AF" w14:paraId="23B10EF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48A3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68B9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3A56CBA5" w14:textId="708BB6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2ECF48F7" w14:textId="496443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F0545" w14:textId="23AFC6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A043A" w14:textId="49AD93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D713AF" w14:paraId="71522B7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726A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23B6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79E498C" w14:textId="6E3E2C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2E783309" w14:textId="686B78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ABC6E" w14:textId="6A8792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BB1D5" w14:textId="756CE9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713AF" w14:paraId="2BF7913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A74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198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6A3CAF9" w14:textId="143221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74AE8387" w14:textId="4DA496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8C069" w14:textId="68CA1A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A6B6B" w14:textId="1454B3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D713AF" w14:paraId="366C321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B68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3638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C7D80F8" w14:textId="4D984D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15C95E8C" w14:textId="248580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CDA07" w14:textId="75F8CA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52F15" w14:textId="4281A1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D713AF" w14:paraId="60F89E2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A60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C32F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D6B8D97" w14:textId="0FE169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42239041" w14:textId="76B369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1E281" w14:textId="70A4A3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B6758" w14:textId="5D20FB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D713AF" w14:paraId="5DC220F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8B38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49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5BB99576" w14:textId="68E9B5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79A7A894" w14:textId="4A7033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B385E" w14:textId="0D9C51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E38B4" w14:textId="03E6BA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D713AF" w14:paraId="37DE379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779D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189622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7E883FF8" w14:textId="29751E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4C0B1550" w14:textId="67C9B2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D8097" w14:textId="0CD893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B1B97" w14:textId="4E9201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D713AF" w14:paraId="6E18AF9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662A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2BA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EA9EB03" w14:textId="78FE70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27A97FB9" w14:textId="7BBDC9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5A770" w14:textId="1F61A5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53541" w14:textId="6D413C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D713AF" w14:paraId="56D29A8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612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8B59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37EC373B" w14:textId="1F9261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7C0F9B30" w14:textId="40A2CA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16896" w14:textId="2310C0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62EE9" w14:textId="4EC650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D713AF" w14:paraId="004D38B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0017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42D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E0B00B3" w14:textId="56FB03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77269410" w14:textId="0032F2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B1D21" w14:textId="394647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94372" w14:textId="79383F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D713AF" w14:paraId="290143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4B4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4D4B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530BC8E" w14:textId="4404B9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49BE7225" w14:textId="47C647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DD820" w14:textId="774B8D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8FF91" w14:textId="6C95D7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D713AF" w14:paraId="66F78AE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77F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3C60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81091A0" w14:textId="08C81B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4EAF5881" w14:textId="63306F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31B3D" w14:textId="11F9E6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8CCDA" w14:textId="3DCED7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D713AF" w14:paraId="2D61E5D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9AE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89C3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84CFCF6" w14:textId="05D8B5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2C913831" w14:textId="5B6E34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58CEF" w14:textId="258479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CA48F" w14:textId="01E57E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D713AF" w14:paraId="26A0A2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AD4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28D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482BB9B" w14:textId="187B36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56641042" w14:textId="422DF8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0A3FE" w14:textId="2B23B6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03650" w14:textId="728C9B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D713AF" w14:paraId="2EA8AC6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B04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312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B2681B0" w14:textId="715EE6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F4A2F94" w14:textId="551C27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0174F" w14:textId="3E6F86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B03AC" w14:textId="27308B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D713AF" w14:paraId="63E935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A0FB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9600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A94EA9E" w14:textId="3A6093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2DF98A96" w14:textId="6F96A4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7881" w14:textId="37BF88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9C8CC" w14:textId="44E668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D713AF" w14:paraId="643F3E4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409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542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56655C3" w14:textId="629546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51F50B6E" w14:textId="7F61AC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462E3" w14:textId="6272FB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275D5" w14:textId="223BFC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D713AF" w14:paraId="194E9E2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4F1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A2E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CD42533" w14:textId="2CBA28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51A3FD4D" w14:textId="24377C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962C5" w14:textId="7FE0B3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ED359" w14:textId="011712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D713AF" w14:paraId="693AE75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607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A33A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83B6528" w14:textId="0530B0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9A475D0" w14:textId="353249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8A350" w14:textId="07D659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E2129" w14:textId="37F83E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D713AF" w14:paraId="68CE1CB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A502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17D3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3DDCF1F" w14:textId="0CACA0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2F5FA2D1" w14:textId="7EC2B8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5FB81" w14:textId="40EF3B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E3398" w14:textId="745245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D713AF" w14:paraId="419FF18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1A3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016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764A69B5" w14:textId="17740C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1FC6317A" w14:textId="6588C5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4DE61" w14:textId="78854A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3E689" w14:textId="2E7CBB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713AF" w14:paraId="0730299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2C1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89B8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4D2EEEC" w14:textId="020925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B2490CE" w14:textId="4F3E56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3E3BC" w14:textId="285F6B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48647" w14:textId="5828EE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D713AF" w14:paraId="26B382C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91B0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E3E0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1AE304A" w14:textId="0C67D4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227F64FF" w14:textId="217DCF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24383" w14:textId="16AA4E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4A6E5" w14:textId="39FE70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D713AF" w14:paraId="52F8631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CA8C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341F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1C95931E" w14:textId="66A2D4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3139B433" w14:textId="3161B3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2DB40" w14:textId="53E6F2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1EE1C" w14:textId="156DBE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D713AF" w14:paraId="3CA7CB6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D542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3036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4F5B9EB" w14:textId="1D358B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31EA34C1" w14:textId="2B25C7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6956D" w14:textId="3B4D7F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F2AC0" w14:textId="1F75EC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D713AF" w14:paraId="7D9953F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361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8F3E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0021EDD1" w14:textId="22F0B7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0AD18EF" w14:textId="4F5908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25087" w14:textId="24F5B0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8531D" w14:textId="7598DE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D713AF" w14:paraId="051DDD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792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9D14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4AE2BB1" w14:textId="34A6DD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38CF0728" w14:textId="0F2362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26BE9" w14:textId="19AC10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2B670" w14:textId="3CE33C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D713AF" w14:paraId="418F504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41B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290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16B7834A" w14:textId="1E1531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19347E22" w14:textId="5CD15F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7A670" w14:textId="673182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8C020" w14:textId="00664F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D713AF" w14:paraId="4B2F0FE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6DC8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6034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4F7858B" w14:textId="6FCCCA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6CAF06D" w14:textId="5D8B5E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651A7" w14:textId="70072C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73529" w14:textId="2D50D5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713AF" w14:paraId="1C4CE6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30A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5F58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6197558" w14:textId="377ED7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69B76C03" w14:textId="22037B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78E06" w14:textId="2EFC60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05B56" w14:textId="04F737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D713AF" w14:paraId="6625D14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C260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C10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16C246FB" w14:textId="750F05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629D1FE" w14:textId="044123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9C9B2" w14:textId="7D6BA5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BBC5B" w14:textId="6E867D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D713AF" w14:paraId="03E449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AE2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96B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8D2EECE" w14:textId="2327D3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3F2015CD" w14:textId="7F8433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11F75" w14:textId="36A1BC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09801" w14:textId="3EA8EA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D713AF" w14:paraId="584538C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AB6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5723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8DBF3DB" w14:textId="5BD05A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29272221" w14:textId="7FF8DB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51258" w14:textId="345E92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DA950" w14:textId="4CEF45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D713AF" w14:paraId="1DA8D8F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F240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5C0D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F33B6AC" w14:textId="0E9AEB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DF3B1AA" w14:textId="400E4E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37DAE" w14:textId="1CA739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95B86" w14:textId="33EAFA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D713AF" w14:paraId="7294897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7E8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FF0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7B03452" w14:textId="343765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1DD41F28" w14:textId="5E8644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148D" w14:textId="3754B3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D48F3" w14:textId="04575D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D713AF" w14:paraId="71E03E0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B59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3BBB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925576A" w14:textId="382CA2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489741C4" w14:textId="3449C2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2E83F" w14:textId="4D3FD2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4B63D" w14:textId="2D1E61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D713AF" w14:paraId="77C3247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802F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653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2C403A9" w14:textId="5DC71A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4CD1C3A" w14:textId="6237B8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08887" w14:textId="526A64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28A5F" w14:textId="000D19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713AF" w14:paraId="05CA3EF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BE8A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8A0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71357F7E" w14:textId="234E5A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2C68FF48" w14:textId="12E265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64665" w14:textId="5B5BF0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77759" w14:textId="4162EC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D713AF" w14:paraId="7515A3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E54F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E22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623EDBD3" w14:textId="08825B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20842610" w14:textId="10A81E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509AF" w14:textId="2055FA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13832" w14:textId="016CE7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D713AF" w14:paraId="4CF315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95D1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60E8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4594271" w14:textId="688972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3F56AF42" w14:textId="4BD257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E5861" w14:textId="2CE9BA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1868A" w14:textId="005B33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D713AF" w14:paraId="121FFB6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99C0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3C27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5628F83F" w14:textId="3DFE93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7CC8639F" w14:textId="499F27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2C9B1" w14:textId="29BAB6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059C0" w14:textId="7EDC5E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D713AF" w14:paraId="5DD58AF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CAAC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FB6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0787D01" w14:textId="66B5DC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29604D8E" w14:textId="0518C7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C1148" w14:textId="630E88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FF48D" w14:textId="753917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D713AF" w14:paraId="6A698C5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19D2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665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5E9E091" w14:textId="250ABF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285923DF" w14:textId="424658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1EBF6" w14:textId="63E506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64748" w14:textId="6114CF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D713AF" w14:paraId="6CAE321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ACBA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4FB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441D81B" w14:textId="23A8A3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5D0C5E78" w14:textId="6CBCFA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1198E" w14:textId="3F7BBA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E2F01" w14:textId="46D91B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D713AF" w14:paraId="5218C66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3CE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D6F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7470EFA" w14:textId="4C93AA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4C1637E7" w14:textId="15D49C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B83C5" w14:textId="67DEAB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AD0CB" w14:textId="0EAD67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D713AF" w14:paraId="0EC12D9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F276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805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CA4FE5E" w14:textId="1A930A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70BF4053" w14:textId="74E768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3AABB" w14:textId="3CFCAC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9CE6E" w14:textId="24BB1D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D713AF" w14:paraId="37B9E2F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F260B"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0E633736" w14:textId="2ECBBB4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49C379" w14:textId="6B5657E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DCBCEB" w14:textId="1DA2FD6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48538A" w14:textId="52CC992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713AF" w14:paraId="0E3DFEA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53E7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9B35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3FE30513" w14:textId="29308B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3468146" w14:textId="44DE24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A05F7" w14:textId="58AB76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39CAA" w14:textId="50B9F6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713AF" w14:paraId="249D73E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E03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9D0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94DAEF4" w14:textId="77CE5A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43D99CF" w14:textId="14088E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28BDD" w14:textId="5A3B21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C8C41" w14:textId="5F6D03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713AF" w14:paraId="01D97F7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43A0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352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BD8FE15" w14:textId="557B67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0E98489E" w14:textId="3929E9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698D7" w14:textId="428DEA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20F7F" w14:textId="243764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713AF" w14:paraId="777BB9A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BBA3F"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724B757" w14:textId="3B14890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69A54C7" w14:textId="61E7E80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B33DC5" w14:textId="5C227A4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55827C" w14:textId="0DD43B3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D713AF" w14:paraId="7C2BDC40" w14:textId="77777777" w:rsidTr="00D713A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8EC13E"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8458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FB15736" w14:textId="0A097C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16BB1C6" w14:textId="5E2549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FB5D9" w14:textId="663C67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401328" w14:textId="3EE798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713AF" w14:paraId="277BE416" w14:textId="77777777" w:rsidTr="00D713AF">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9AD8F71"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4B63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CAE7553" w14:textId="2C9D21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BD7F733" w14:textId="4B50F3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337B8" w14:textId="7F2A9D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D5FAA" w14:textId="482818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713AF" w14:paraId="62D795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9E5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874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39035916" w14:textId="45D247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507D7F07" w14:textId="30FB4D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F07CE" w14:textId="4493FE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B68FE" w14:textId="0BFE00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713AF" w14:paraId="79BC6A5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3462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624D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8606FE5" w14:textId="0B8B39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26B1A6F1" w14:textId="1051E9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E440B" w14:textId="1A3049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52154" w14:textId="49A9AB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713AF" w14:paraId="12FDBBC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912E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70CD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64AE02" w14:textId="647E85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07746004" w14:textId="164824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43267" w14:textId="7263BA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E4EB1" w14:textId="73A7C1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713AF" w14:paraId="0AD933C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8EB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E28F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2756983" w14:textId="052A4C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5D5D96D6" w14:textId="3E571A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07E2F" w14:textId="5D5A04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5C73C" w14:textId="149AE9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713AF" w14:paraId="50F6012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4DB4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CCE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316FF37" w14:textId="6A313E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3449D246" w14:textId="6051EC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4937C" w14:textId="559A17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ABD89" w14:textId="5E897D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713AF" w14:paraId="43AE13E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7A4A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3EF2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249D71A" w14:textId="0CE6B0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35CDBB91" w14:textId="36E996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16937" w14:textId="183D03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E3E05" w14:textId="18C270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713AF" w14:paraId="5660914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F60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37EF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2F9EA0D" w14:textId="72D6D4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6894A9EB" w14:textId="4A9FBB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79B3A" w14:textId="29589D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AC768" w14:textId="7174FE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D713AF" w14:paraId="3629AFF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17ED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B23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05D28C7" w14:textId="0B52F9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50F23FD2" w14:textId="399645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739D8" w14:textId="1F2D8D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31C82" w14:textId="78E2F2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713AF" w14:paraId="3FA2709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0A9F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53FA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DB791C0" w14:textId="673F3C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5F79C6" w14:textId="22AD5A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F60B2" w14:textId="09ACF0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D563F" w14:textId="549D63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713AF" w14:paraId="77BF496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682E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8081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527C55F1" w14:textId="10CB1D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6F9DFBD" w14:textId="09BEED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8F954" w14:textId="6E7B82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1D0AC" w14:textId="6BB2E3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713AF" w14:paraId="1EDA8C9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0A68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0567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13F2D906" w14:textId="53F153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667C7180" w14:textId="1A4EF3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B2FCA" w14:textId="2FB6C6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52EA0" w14:textId="26809E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D713AF" w14:paraId="20155BF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035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2FB4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A3EDC85" w14:textId="725E19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89EC445" w14:textId="7CCBB2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C3866" w14:textId="774F29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C76C7" w14:textId="0A9FAE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713AF" w14:paraId="0D3DBEF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65B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84EE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4CE8816F" w14:textId="163630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EBA6707" w14:textId="548E97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F3A02" w14:textId="5317D9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116A1" w14:textId="0EB4ED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713AF" w14:paraId="60CFC42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2A34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DC9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4BAD63F" w14:textId="4FC71B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9F5D8" w14:textId="5F8A92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939D5" w14:textId="1C1F23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C7C78" w14:textId="52166E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713AF" w14:paraId="1D43BFC5"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A44391"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1C0C4C7" w14:textId="5F6B668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57,285.03 </w:t>
            </w:r>
          </w:p>
        </w:tc>
        <w:tc>
          <w:tcPr>
            <w:tcW w:w="675" w:type="pct"/>
            <w:tcBorders>
              <w:top w:val="nil"/>
              <w:left w:val="nil"/>
              <w:bottom w:val="single" w:sz="4" w:space="0" w:color="000000"/>
              <w:right w:val="single" w:sz="4" w:space="0" w:color="000000"/>
            </w:tcBorders>
            <w:shd w:val="clear" w:color="A5A5A5" w:fill="A5A5A5"/>
            <w:noWrap/>
            <w:vAlign w:val="bottom"/>
            <w:hideMark/>
          </w:tcPr>
          <w:p w14:paraId="1B49DB7D" w14:textId="7E3BB9D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B76120A" w14:textId="5D0BA14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B9EFC58" w14:textId="18ED17D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79,555.03 </w:t>
            </w:r>
          </w:p>
        </w:tc>
      </w:tr>
      <w:tr w:rsidR="00D713AF" w14:paraId="3F7A72D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0AF86"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FA820B" w14:textId="4A38F73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085BBC16" w14:textId="057E106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4B5489" w14:textId="443C738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F6DC9E" w14:textId="51CA7B6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D713AF" w14:paraId="44BD13C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55D7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FFF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46292C8" w14:textId="0C4EE4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54A5B9A7" w14:textId="4B9498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021F1" w14:textId="7EE927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3186D" w14:textId="3DA145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D713AF" w14:paraId="002F5C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D38E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BB2F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52BD22B7" w14:textId="3FE31E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3CE9ABC9" w14:textId="4C2B13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007AC" w14:textId="75FD86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4087" w14:textId="120E12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713AF" w14:paraId="66C4F51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7A6D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8696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97FD6AE" w14:textId="5FA004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85B9147" w14:textId="65F83C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10FE2" w14:textId="1B115B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B28B1" w14:textId="7F93FB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713AF" w14:paraId="1B5230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BC86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2F43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6DA01761" w14:textId="31487A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31ADDAED" w14:textId="5AAC8B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48525" w14:textId="69C2AF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4CE7C" w14:textId="7DDDD6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D713AF" w14:paraId="2A641340"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02DD5"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6BB1047" w14:textId="0B825DF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88,265.2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6C7413" w14:textId="7BFAA23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ADAF2E" w14:textId="2706E93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A264CFA" w14:textId="0220CDB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1,165.22 </w:t>
            </w:r>
          </w:p>
        </w:tc>
      </w:tr>
      <w:tr w:rsidR="00D713AF" w14:paraId="065D1E2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33E9D"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5E8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5620F1C" w14:textId="290D57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DEA671D" w14:textId="0A692A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27104" w14:textId="1D9E54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368A1B" w14:textId="007C3B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713AF" w14:paraId="744CACF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9962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3336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17380EAD" w14:textId="7BD684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C97B9EB" w14:textId="189958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4599E" w14:textId="7B861D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ED5CB" w14:textId="4EC9A2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713AF" w14:paraId="7F8338F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3EF2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B3F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BCD2DA2" w14:textId="00E8C1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95C956A" w14:textId="23DBD4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CDD33" w14:textId="5568EE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EB143" w14:textId="43707C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713AF" w14:paraId="500B2DF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D75E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224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5A197654" w14:textId="6DA26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DDD4969" w14:textId="6E0CE4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61344" w14:textId="4D08DC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7A2DF489" w14:textId="2B03CA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713AF" w14:paraId="1BBD5D3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05DC9"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AD3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4093E8B8" w14:textId="0D6FEE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553BB5B" w14:textId="5E6B6C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743BC" w14:textId="37A405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E6D8B" w14:textId="3ED507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713AF" w14:paraId="185BCF1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DDA2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6D57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7884B7D" w14:textId="4C9BD3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22C4CDA8" w14:textId="30FBC7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2784D" w14:textId="7B5BD0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E0CBF" w14:textId="31FB72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D713AF" w14:paraId="7A86975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42E5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2DE6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6EA051A" w14:textId="2914AA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65.00 </w:t>
            </w:r>
          </w:p>
        </w:tc>
        <w:tc>
          <w:tcPr>
            <w:tcW w:w="675" w:type="pct"/>
            <w:tcBorders>
              <w:top w:val="nil"/>
              <w:left w:val="nil"/>
              <w:bottom w:val="single" w:sz="4" w:space="0" w:color="000000"/>
              <w:right w:val="single" w:sz="4" w:space="0" w:color="000000"/>
            </w:tcBorders>
            <w:shd w:val="clear" w:color="auto" w:fill="auto"/>
            <w:noWrap/>
            <w:vAlign w:val="bottom"/>
            <w:hideMark/>
          </w:tcPr>
          <w:p w14:paraId="0AD2BCCC" w14:textId="35D543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18572" w14:textId="70A96B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94E1E" w14:textId="1E3610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65.00 </w:t>
            </w:r>
          </w:p>
        </w:tc>
      </w:tr>
      <w:tr w:rsidR="00D713AF" w14:paraId="011C2741"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982AF"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2C73A89" w14:textId="4430A90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01D4DC5" w14:textId="3657C50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3D5AA8" w14:textId="45E294A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FCB9B93" w14:textId="31FE177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D713AF" w14:paraId="7CF495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A9BB7"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490A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0BF0FFC" w14:textId="7BB8C8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3CD4EB2F" w14:textId="256D81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F47D9" w14:textId="786955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842E65" w14:textId="2B925C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D713AF" w14:paraId="22FAA6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5500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C28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513885D" w14:textId="7BF2DC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39635058" w14:textId="12B87D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E23C6" w14:textId="4651FF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F3AAB" w14:textId="16B0B7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D713AF" w14:paraId="2DAA11F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01F9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98D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4630A033" w14:textId="393D1F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527E9201" w14:textId="38D4B1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40328" w14:textId="13A47A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A0AB9" w14:textId="2F4155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D713AF" w14:paraId="4BDF7C9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09B8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C85F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70C4233" w14:textId="4AE33A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2C5486D4" w14:textId="71A518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546DC" w14:textId="4ECAA8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C4994" w14:textId="64A171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713AF" w14:paraId="710FFD9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C3A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0DC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5D5A073C" w14:textId="2A3879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1D46D46" w14:textId="397DDD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10686" w14:textId="33530D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41254" w14:textId="70B548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713AF" w14:paraId="330A1A7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FE12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E16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1E98FF8" w14:textId="3C8621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844E6BF" w14:textId="0717EB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51C6E" w14:textId="5CBB5A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08924" w14:textId="77EF9D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713AF" w14:paraId="7E32A6D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6591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5A07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7DA3439" w14:textId="34E46E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91248B3" w14:textId="7ABF48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B445" w14:textId="344A23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FB294" w14:textId="4F5F94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713AF" w14:paraId="5803AC6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66B9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ADE7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3C56E3F" w14:textId="4576B6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82339C2" w14:textId="1B9D95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B9D45" w14:textId="485401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D3915" w14:textId="537A14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713AF" w14:paraId="6E9879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8BF3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D2AE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DF3AC0B" w14:textId="5FA07B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81C10D1" w14:textId="6D5016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DEE48" w14:textId="5CD30B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AF727" w14:textId="1E2AAB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713AF" w14:paraId="753EDDC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7E1E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347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2872EE4D" w14:textId="03AC33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C2CC295" w14:textId="177858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1BA53" w14:textId="781AD5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AC5E714" w14:textId="78C937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713AF" w14:paraId="7FC80D0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0052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155A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B1F7D8B" w14:textId="07606C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2203F33" w14:textId="156B55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54B30" w14:textId="54FB2E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24B1A" w14:textId="665E00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713AF" w14:paraId="6DC6E52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94EB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D95B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1FA5D2D8" w14:textId="5760F4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37966CE1" w14:textId="6C043D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BC75C" w14:textId="01E5FD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BE32C" w14:textId="6669CE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D713AF" w14:paraId="5084BBA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1DEA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7DC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94525AA" w14:textId="751459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CC28FC6" w14:textId="420483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26E6F" w14:textId="3D39E4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1234116" w14:textId="52C471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713AF" w14:paraId="3CD9752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F437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C119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75EC5E4B" w14:textId="767551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07EA4E2C" w14:textId="16F8F3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5A941" w14:textId="48D595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AF017" w14:textId="57673F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D713AF" w14:paraId="6386F7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027F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B186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6EA44597" w14:textId="5D8025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F0E9CB4" w14:textId="242E1A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E8021" w14:textId="3984EF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64A8F" w14:textId="47FB10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713AF" w14:paraId="5F5D17E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0923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50EC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72401B8" w14:textId="1FDD60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B62B021" w14:textId="43836E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BE7D0" w14:textId="4CCAD7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8D9ED" w14:textId="1ECE43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713AF" w14:paraId="7E3571B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A418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168C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7FDA117" w14:textId="3A8FC9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7819C06D" w14:textId="2EE8EE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803F8" w14:textId="2CB446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D09FF" w14:textId="04A625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D713AF" w14:paraId="31732B3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8AA3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7AC8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EF2334B" w14:textId="7B42F1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CA6C14E" w14:textId="3B2991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286F5" w14:textId="18CE24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032A1" w14:textId="7715FC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713AF" w14:paraId="083A393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F04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824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27763E5" w14:textId="0CF90A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9402939" w14:textId="7E5743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A522A" w14:textId="4FCDC5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18AEE2A9" w14:textId="3E8B64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713AF" w14:paraId="684038B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212A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26D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24ACE9DB" w14:textId="2CB555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9448AF" w14:textId="458588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5180D" w14:textId="25636C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D686039" w14:textId="4AB07B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713AF" w14:paraId="747047D6"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C54F8"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3E46011" w14:textId="3C63785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B46724D" w14:textId="071010F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9BC3C5" w14:textId="39210BE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AB24791" w14:textId="5946996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D713AF" w14:paraId="6AAD71C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0C57F"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54A3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E9CF8D9" w14:textId="0EEE54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70360CB" w14:textId="0130E1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51BEB" w14:textId="0474E7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2CEDD9" w14:textId="728132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713AF" w14:paraId="5A42B59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1BD60"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AD18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F4631F1" w14:textId="69C280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62F6BFF8" w14:textId="784B0F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F69A2" w14:textId="3CF907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42BD7" w14:textId="3F16E7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713AF" w14:paraId="3ECF407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D3D9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FCA1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FA92CE6" w14:textId="6E6FEF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082C4B26" w14:textId="7750D9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BB13F" w14:textId="431E5D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0DB7974" w14:textId="2BAB23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713AF" w14:paraId="53397A1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9E41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FF0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C13227A" w14:textId="4B66CE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451E6DFF" w14:textId="510F83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EBB02" w14:textId="280C91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920BB" w14:textId="2FE2A6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713AF" w14:paraId="2AB4D6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D2A6E"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19DA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7FA99B0E" w14:textId="6D2EBD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28AE594E" w14:textId="6567CC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4CA7F" w14:textId="2BB4A0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36B7" w14:textId="45414B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D713AF" w14:paraId="757969C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14783"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16B9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20397B90" w14:textId="29AADC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584618E1" w14:textId="0CEE59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55A37" w14:textId="7F8EB4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2A7BA" w14:textId="6381B8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D713AF" w14:paraId="2596F9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CD88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AB09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40587FF" w14:textId="1C219C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33EEDC5" w14:textId="27676E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477E2" w14:textId="528622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7E05C" w14:textId="22555D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713AF" w14:paraId="66B327F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6A43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6900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A3FF8F1" w14:textId="211A03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33E0951" w14:textId="71C31C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86B7A" w14:textId="6A7D8C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FF552" w14:textId="6BA150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713AF" w14:paraId="75D02F5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26058"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606C95E" w14:textId="76D9CAB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67D3E0" w14:textId="5D7EE49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37EFC0" w14:textId="4FBE54F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3F55525" w14:textId="2D7ABE5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D713AF" w14:paraId="3CF976D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57167"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C50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646FCF6" w14:textId="44935F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5C633891" w14:textId="4D2BD6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DEC4A" w14:textId="7A7AD6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DEB604" w14:textId="100325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713AF" w14:paraId="0621CBB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1099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8FC5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926127D" w14:textId="26E762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04A020AD" w14:textId="0EDD46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24978" w14:textId="63E59A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9320B" w14:textId="18B64D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713AF" w14:paraId="71DE375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08E0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5BA5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05EAC253" w14:textId="4526E1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A2DA366" w14:textId="0C250C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25133" w14:textId="6598B5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206DD" w14:textId="41C395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713AF" w14:paraId="291E64E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E8DA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C1EC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6E8652B2" w14:textId="088B16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321F67A8" w14:textId="4CACC9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86E92" w14:textId="31A5F5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6CF5F" w14:textId="04F369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D713AF" w14:paraId="0DF89BE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2A3D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4AE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263AAEDE" w14:textId="0F6A2B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4534F3E" w14:textId="1A309D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3DA22" w14:textId="06220C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43A437AC" w14:textId="04A585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713AF" w14:paraId="0440EF9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28FC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317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592C9DD8" w14:textId="1229DC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1FB03D6A" w14:textId="5E91FD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0CC19" w14:textId="46AB4A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2A496" w14:textId="73B205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D713AF" w14:paraId="7365FCE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4AA0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AD80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5AED90ED" w14:textId="527AEE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6DDC9E2" w14:textId="497F3A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6D19E" w14:textId="5E4FE7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49787" w14:textId="76470E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713AF" w14:paraId="6DFB219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4AC4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1B8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7B7FE4C" w14:textId="27BA69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8A37668" w14:textId="6986DF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27AF4" w14:textId="603732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3B032" w14:textId="249F0C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713AF" w14:paraId="724221D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38261"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DA0D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153F9379" w14:textId="6340A9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309541C" w14:textId="730D0A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C9721" w14:textId="6058FA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EA87A" w14:textId="19363D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713AF" w14:paraId="0F4350C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926E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702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001F2FD8" w14:textId="7CB745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477B20F9" w14:textId="4FB57C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CD071" w14:textId="100584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55B10" w14:textId="1B6846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D713AF" w14:paraId="27F213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AAB8"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0B2DF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BEE028A" w14:textId="7BF375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4E4445F" w14:textId="3A79C7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FBAFE" w14:textId="614BFB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56AE1" w14:textId="75158D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713AF" w14:paraId="4A24D55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445C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6418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60ACCE81" w14:textId="131084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607B0B5F" w14:textId="25175B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0138D" w14:textId="003264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AF279" w14:textId="0CBA01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D713AF" w14:paraId="3E017D83"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8313D"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5259619" w14:textId="7D07F59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DFC2BFB" w14:textId="12C3ECC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300026" w14:textId="11AD5A4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2825B9D" w14:textId="0B68EA5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D713AF" w14:paraId="0EB96AC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8DE82"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D0BD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97C6FE1" w14:textId="182BE48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5DCE1BA" w14:textId="733D13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C985A" w14:textId="1925E4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FD913C" w14:textId="0E14AD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713AF" w14:paraId="1376514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27F8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253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13ED14D5" w14:textId="32F8D9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0944EE79" w14:textId="322392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D4930" w14:textId="5E410B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76E0" w14:textId="409666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D713AF" w14:paraId="769F858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A06B0"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F504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1367792" w14:textId="752BE7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1961173" w14:textId="4264F4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85AE6" w14:textId="1D86EA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833CF2A" w14:textId="2BFE75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414878E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17A75"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3B7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9A7A0BA" w14:textId="6C8FCC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ECDD5D1" w14:textId="2703DE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06906" w14:textId="166493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9EA91" w14:textId="37482C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713AF" w14:paraId="302771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3AAB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8CBB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7A3B8C15" w14:textId="687BC8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979FDB5" w14:textId="493289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7012A" w14:textId="4A766F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47E1F" w14:textId="474F1A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713AF" w14:paraId="47EFDB0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E3B5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8933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6B46771" w14:textId="0EB253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F13850" w14:textId="66C5D1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A1BDE" w14:textId="6841AC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44DC0670" w14:textId="3D2356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713AF" w14:paraId="310E427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20A9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DDA9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9C6A2A0" w14:textId="6A09D7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7459A592" w14:textId="0038E9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1BCE3" w14:textId="42FC9C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82B34" w14:textId="1AEECC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D713AF" w14:paraId="1505D2E2"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1850CF"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3EE0C18F" w14:textId="7B941F0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c>
          <w:tcPr>
            <w:tcW w:w="675" w:type="pct"/>
            <w:tcBorders>
              <w:top w:val="nil"/>
              <w:left w:val="nil"/>
              <w:bottom w:val="single" w:sz="4" w:space="0" w:color="000000"/>
              <w:right w:val="single" w:sz="4" w:space="0" w:color="000000"/>
            </w:tcBorders>
            <w:shd w:val="clear" w:color="A5A5A5" w:fill="A5A5A5"/>
            <w:noWrap/>
            <w:vAlign w:val="bottom"/>
            <w:hideMark/>
          </w:tcPr>
          <w:p w14:paraId="4F6E52CE" w14:textId="098B13A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66B8A18" w14:textId="0025787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69D8BB7" w14:textId="1D89EA8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r>
      <w:tr w:rsidR="00D713AF" w14:paraId="4AFBC936"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7F50E"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00E277" w14:textId="0923CBB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FCDAE8" w14:textId="12671B9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66AA6E" w14:textId="41AD4C3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A527FC" w14:textId="6E7878E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D713AF" w14:paraId="562A4C5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2EE37"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9866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385EFC3" w14:textId="6D470E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744BFD94" w14:textId="09FA9E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C0CC8" w14:textId="7AD635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30B6D" w14:textId="03EFB0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713AF" w14:paraId="152910E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F3CC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ABD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388A4B2" w14:textId="7BC136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C22F45D" w14:textId="6E03C4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57A5C" w14:textId="5C0796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40ED1" w14:textId="3FF02A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713AF" w14:paraId="59F80E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AA23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D33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98C6039" w14:textId="7D48B4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19545722" w14:textId="6AE12A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F6088" w14:textId="544DB4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72F8E" w14:textId="4F3B13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D713AF" w14:paraId="2896F2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18CB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FE2C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DFBE321" w14:textId="1EF94B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3454620" w14:textId="02E622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00B00" w14:textId="6EAA19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2BC84" w14:textId="38E7E5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713AF" w14:paraId="779F387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82E0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A032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397D5BE" w14:textId="784F66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52EFCD6A" w14:textId="44631A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841DC" w14:textId="2C62C7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37368" w14:textId="694AD4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713AF" w14:paraId="35E73F9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7203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B2A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A7939A5" w14:textId="5D3D48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77A551C5" w14:textId="25C0D8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EE2D0" w14:textId="083588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FFCF0" w14:textId="250404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713AF" w14:paraId="130F813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EFA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B335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14FD650D" w14:textId="3C873F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A7265" w14:textId="0A7C55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38242" w14:textId="52B914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8D13A" w14:textId="58A92F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713AF" w14:paraId="514DACF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C67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024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252A744C" w14:textId="2057BB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8BC44AC" w14:textId="355368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37C1D" w14:textId="1FABD6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D2127" w14:textId="2F8785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713AF" w14:paraId="05E267D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214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8446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B04C12B" w14:textId="723E4D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073465F" w14:textId="232DF6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F6EE3" w14:textId="0ED570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DB76B" w14:textId="202BD6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713AF" w14:paraId="7C76965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76AC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7C71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FEE31D9" w14:textId="39B5EA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B1FFB" w14:textId="2E8B96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6CB55" w14:textId="5E6E0C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34BFA" w14:textId="3DA851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713AF" w14:paraId="72F955B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1EC8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CEDE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5E8FD3E4" w14:textId="712059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4EC0C046" w14:textId="0D3771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D0D3A" w14:textId="36D4F2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15511" w14:textId="152484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713AF" w14:paraId="641A277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99C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055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1345E62A" w14:textId="45BB80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7B9B9D11" w14:textId="407043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57DC7" w14:textId="1F4408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704A6" w14:textId="444C79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D713AF" w14:paraId="0B60434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93E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448A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5DB42846" w14:textId="787C59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379FE10" w14:textId="751F6F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9696" w14:textId="754A9B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CC1C" w14:textId="256B0C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713AF" w14:paraId="1A3CAC8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21D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9BE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D4B6576" w14:textId="7DE383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806876" w14:textId="2A513E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455CD" w14:textId="329067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C78A2" w14:textId="750F3D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713AF" w14:paraId="6F7E85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484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C3A8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393F5E36" w14:textId="1E990E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4F0E046D" w14:textId="7D157E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C9606" w14:textId="1B716E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44883" w14:textId="7764E1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D713AF" w14:paraId="1D9AEC2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FD87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1362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4779B50" w14:textId="18FEA4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1B8E0C6E" w14:textId="09E911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F8C90" w14:textId="5F9385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0376B" w14:textId="001212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D713AF" w14:paraId="29E0E5A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327D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BD3A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28F4374A" w14:textId="0372B3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BF9E880" w14:textId="2CE0EC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94F70" w14:textId="4DACAF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96CD4" w14:textId="294192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713AF" w14:paraId="663CFB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C29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4A2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3FAB713" w14:textId="5EF70E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44E3DA0" w14:textId="1344EA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F0847" w14:textId="4ADBB3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D6DDF" w14:textId="1789DA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713AF" w14:paraId="17751D3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173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73E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585008D" w14:textId="38058F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5A72C3B0" w14:textId="2D62D2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A260D" w14:textId="18CB21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2CF3D" w14:textId="2350E9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D713AF" w14:paraId="7D060C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EC0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7D2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60C7B12" w14:textId="39FD9D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A4D49" w14:textId="3153CD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3CB00" w14:textId="3DF376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FA4E6" w14:textId="790D7D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713AF" w14:paraId="43B37F4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BE12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9806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6C6F5378" w14:textId="1DDE8C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5E205F4" w14:textId="46851F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B0FB9" w14:textId="0A9D99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6FAE3" w14:textId="5D8033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713AF" w14:paraId="13F8959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786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322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193430D0" w14:textId="439158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02416991" w14:textId="6ADBDC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9687" w14:textId="181059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A6B05" w14:textId="1E0BC8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713AF" w14:paraId="0F4567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F24D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5DA7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121A2F0B" w14:textId="581744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18B747E" w14:textId="7EDD0D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0C1CB" w14:textId="0CFF0A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74F2D" w14:textId="18A3FC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713AF" w14:paraId="386E460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6910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713E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162AAA1" w14:textId="63DCC2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5138C10C" w14:textId="0DB1CE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2CC0B" w14:textId="0E043A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A7DF0" w14:textId="67DE35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D713AF" w14:paraId="11D0043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0DB8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275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520F641" w14:textId="3D1C0E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1C93FA53" w14:textId="514D19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70C67" w14:textId="561278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3CBD8" w14:textId="6ACFF1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D713AF" w14:paraId="7F6ADA7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DCD2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332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9D5AB17" w14:textId="13E0F8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45119289" w14:textId="6474AF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F61F1" w14:textId="509504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D4208" w14:textId="0B8BC5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D713AF" w14:paraId="4A82B96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BCB7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A668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56CC4D5E" w14:textId="1CA4F7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76C0E071" w14:textId="36F9D7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F5253" w14:textId="35BAEF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61CFC" w14:textId="241FAE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D713AF" w14:paraId="52644203"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06830"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479A7E4" w14:textId="53BD063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c>
          <w:tcPr>
            <w:tcW w:w="675" w:type="pct"/>
            <w:tcBorders>
              <w:top w:val="nil"/>
              <w:left w:val="nil"/>
              <w:bottom w:val="single" w:sz="4" w:space="0" w:color="000000"/>
              <w:right w:val="single" w:sz="4" w:space="0" w:color="000000"/>
            </w:tcBorders>
            <w:shd w:val="clear" w:color="D8D8D8" w:fill="D8D8D8"/>
            <w:noWrap/>
            <w:vAlign w:val="bottom"/>
            <w:hideMark/>
          </w:tcPr>
          <w:p w14:paraId="5A2AC758" w14:textId="1F53C8A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2E5BED" w14:textId="0E546AA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896E96" w14:textId="27A0B1C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r>
      <w:tr w:rsidR="00D713AF" w14:paraId="581035A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55EE7"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6C0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E2D50E8" w14:textId="160006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58EE0" w14:textId="5DDDA9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702DC" w14:textId="51086D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5A9CF" w14:textId="2BD604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713AF" w14:paraId="641F160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71E2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BEF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6A838DD" w14:textId="59D21E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A657B" w14:textId="7D081B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3E870" w14:textId="5EF4EF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8F8D6" w14:textId="42CA29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713AF" w14:paraId="6B269EB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C5CF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81EF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0B8C765" w14:textId="76BE7E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BC6231D" w14:textId="193C00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DFCEF" w14:textId="6CAF27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D17CC" w14:textId="1A9EEC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713AF" w14:paraId="5488038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38F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109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C949955" w14:textId="4C972D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BCB24D3" w14:textId="4D46D8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08F6B" w14:textId="308FF4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AAA66" w14:textId="6E683D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713AF" w14:paraId="437E33E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CA1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E82F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152BF01" w14:textId="04F9BE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6722F" w14:textId="2CB457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779B2" w14:textId="0C2928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48EFC" w14:textId="580A6C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713AF" w14:paraId="6F13ABF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A4DB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4E1D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578C5F4" w14:textId="2AD33D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154EFB1C" w14:textId="6B098B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41001" w14:textId="12D43D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6BDFF" w14:textId="76AD21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713AF" w14:paraId="1D91FA1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9E64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3CB7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3062863A" w14:textId="20570E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EC436A9" w14:textId="06D696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1D832" w14:textId="4DBD3F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FD819" w14:textId="42DB16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713AF" w14:paraId="2E775F3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346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1E98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BD8625E" w14:textId="46221D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7427BD3" w14:textId="38842D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53907" w14:textId="16D2B0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9802E" w14:textId="40434E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713AF" w14:paraId="234D149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CC09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4FAC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1DD59EA7" w14:textId="594651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73437E6" w14:textId="45CEE8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1341F" w14:textId="751C34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93A43" w14:textId="75F71D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713AF" w14:paraId="6D5B39D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C1F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FBC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1F32CD2" w14:textId="328ABD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90B5C11" w14:textId="466028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7C1AE" w14:textId="61C6D0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E1151" w14:textId="4AD555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713AF" w14:paraId="0E97473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7297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EF9A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60D18D8" w14:textId="147656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c>
          <w:tcPr>
            <w:tcW w:w="675" w:type="pct"/>
            <w:tcBorders>
              <w:top w:val="nil"/>
              <w:left w:val="nil"/>
              <w:bottom w:val="single" w:sz="4" w:space="0" w:color="000000"/>
              <w:right w:val="single" w:sz="4" w:space="0" w:color="000000"/>
            </w:tcBorders>
            <w:shd w:val="clear" w:color="auto" w:fill="auto"/>
            <w:noWrap/>
            <w:vAlign w:val="bottom"/>
            <w:hideMark/>
          </w:tcPr>
          <w:p w14:paraId="1F7EFCE6" w14:textId="6889B0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8C2A4" w14:textId="26D175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00B87" w14:textId="262A0E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162.37 </w:t>
            </w:r>
          </w:p>
        </w:tc>
      </w:tr>
      <w:tr w:rsidR="00D713AF" w14:paraId="2769416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9E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85A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7521C9E8" w14:textId="013839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C4BBFF8" w14:textId="693368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05C24" w14:textId="7DF014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BC31F" w14:textId="0C6B2E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713AF" w14:paraId="613FD4C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F98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62F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7A7C226" w14:textId="23A711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49CFDE15" w14:textId="7D00B6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7A0E6" w14:textId="3D2DD9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46627" w14:textId="42AAF5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713AF" w14:paraId="0B61A74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21A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5C2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5A653CD" w14:textId="032106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08E9E78C" w14:textId="26534B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493F2" w14:textId="5A1E5D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C5339" w14:textId="647C82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D713AF" w14:paraId="0CBD819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ADBC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653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0B10AA41" w14:textId="6E6F38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96026BB" w14:textId="1C8F9B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A805E" w14:textId="63E231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B64F9" w14:textId="16E8DC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713AF" w14:paraId="182C760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175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905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A4DDC01" w14:textId="0EB1C2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77FE02FA" w14:textId="44D218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5313F" w14:textId="47BC14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F249D" w14:textId="44E69D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D713AF" w14:paraId="439205A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7A51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5E51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0733705" w14:textId="2D3F1E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2F12781C" w14:textId="1B6BE3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693F9" w14:textId="6EB176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7B471" w14:textId="49B10A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D713AF" w14:paraId="52B8043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EBC4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9613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AD211CE" w14:textId="100418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1DB7B" w14:textId="49D254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E011B" w14:textId="7B1637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D59BA" w14:textId="082238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713AF" w14:paraId="1B48BCD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6B56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EA21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4B07F026" w14:textId="369E3A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A94C71C" w14:textId="28C55C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746D5" w14:textId="2A50E5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4FBB3" w14:textId="0F16AE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713AF" w14:paraId="2C6A127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19AD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ED5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4EF42FE" w14:textId="36C6CA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9E9D62D" w14:textId="5A9E9D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A5643" w14:textId="7E4792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C20FB" w14:textId="4C9BE8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713AF" w14:paraId="5205967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2BA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2D34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EFF425A" w14:textId="1137B8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1A13316" w14:textId="38AA06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1BC44" w14:textId="322F1D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05E7D" w14:textId="702DF3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713AF" w14:paraId="33B35A8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9F7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5B9C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CF6104A" w14:textId="2DD1CF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6DBDBD9" w14:textId="58005F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DDC24" w14:textId="5CC7AF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30F6A" w14:textId="7900FD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713AF" w14:paraId="239D88D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3F0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18FA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62008F06" w14:textId="16960C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4A7BC11B" w14:textId="290774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C002E" w14:textId="259083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F903E" w14:textId="401251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713AF" w14:paraId="093C82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6A22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77F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5431B0EC" w14:textId="4DF449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D251B" w14:textId="3AB6DB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52858" w14:textId="26E8CB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7FE6" w14:textId="394666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713AF" w14:paraId="776904D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1FF9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7CC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520BFA8B" w14:textId="41D2A6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0978EF3" w14:textId="01488F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3BBB2" w14:textId="6DA804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47714" w14:textId="1CFA073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713AF" w14:paraId="21D84C0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ABB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5E3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8668E80" w14:textId="60C7FE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5CA40" w14:textId="6093D6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CB591" w14:textId="49D2D6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E5DFC" w14:textId="736E86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713AF" w14:paraId="33C269B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8E3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F6E1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0E0F4C2A" w14:textId="1AF2E6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BE9AFA3" w14:textId="1EB6D8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3EBE3" w14:textId="5E45D0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D3E0D" w14:textId="6890C1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713AF" w14:paraId="73D9D68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E680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9802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1462711" w14:textId="2F4AD6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2B559B5B" w14:textId="51327A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C65B" w14:textId="3D1303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751CC" w14:textId="7DE5B3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D713AF" w14:paraId="5DD4258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08B817"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48B0E50" w14:textId="350782C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15B1099A" w14:textId="5159FE5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A1A35" w14:textId="15D7F07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5C451C" w14:textId="47B3800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r>
      <w:tr w:rsidR="00D713AF" w14:paraId="6AC57C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17F05"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B2C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770DBC6" w14:textId="7C9968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FAC1B36" w14:textId="5DECC0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CD01E" w14:textId="13C7DA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8DF25" w14:textId="09CF0E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713AF" w14:paraId="13B678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4E06A"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2152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062606B" w14:textId="0C49FA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919CE40" w14:textId="2555B2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A3DE0" w14:textId="1CBB02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47EEF" w14:textId="653BA6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713AF" w14:paraId="06FA746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50E1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B1F1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89483CE" w14:textId="5D47CE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1567F" w14:textId="7DF12D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005BF" w14:textId="108509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978C1" w14:textId="3E0F5B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713AF" w14:paraId="33DC931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1848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58C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5001AE32" w14:textId="521C6B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6B849199" w14:textId="4516BD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287D4" w14:textId="3BFDE2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1A390" w14:textId="2E492D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D713AF" w14:paraId="5ABEF82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3DA0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F53D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12D06C80" w14:textId="58DCDD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0DF149C" w14:textId="61C617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681A8" w14:textId="47B21E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8F3D5" w14:textId="5CFE4C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713AF" w14:paraId="469945F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234A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BA22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BB8426E" w14:textId="7A82C9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06D93966" w14:textId="1AE5B4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BC3D0" w14:textId="7A1C7C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3E085" w14:textId="47C6E7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713AF" w14:paraId="790D652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E64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B3C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826F515" w14:textId="327D4F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9950FB7" w14:textId="5979BB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8950E" w14:textId="63185E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B0F0E" w14:textId="7109BE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713AF" w14:paraId="6761029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F481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C6A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86D3F34" w14:textId="4B1904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E7680" w14:textId="3CAA34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4C059" w14:textId="743B42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40AD9" w14:textId="3CA390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713AF" w14:paraId="45B1DF8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E54C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7D1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171CC43C" w14:textId="7DF1AC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5A0EEB7" w14:textId="3D7598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2AFCE" w14:textId="10B156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F5D0E" w14:textId="04CF30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713AF" w14:paraId="124215A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8A7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E4CC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8F3B354" w14:textId="7EE323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083352DE" w14:textId="3F0E84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ECEB7" w14:textId="3C4170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0192" w14:textId="1D6C48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D713AF" w14:paraId="6C644E2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4A8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900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BA114EA" w14:textId="2F2D24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DAC1751" w14:textId="07EC94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7751D" w14:textId="56B034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A895" w14:textId="0CE872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713AF" w14:paraId="5227142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7B32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05F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F8CEE96" w14:textId="6A8FC7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c>
          <w:tcPr>
            <w:tcW w:w="675" w:type="pct"/>
            <w:tcBorders>
              <w:top w:val="nil"/>
              <w:left w:val="nil"/>
              <w:bottom w:val="single" w:sz="4" w:space="0" w:color="000000"/>
              <w:right w:val="single" w:sz="4" w:space="0" w:color="000000"/>
            </w:tcBorders>
            <w:shd w:val="clear" w:color="auto" w:fill="auto"/>
            <w:noWrap/>
            <w:vAlign w:val="bottom"/>
            <w:hideMark/>
          </w:tcPr>
          <w:p w14:paraId="3CA9ECA6" w14:textId="13C093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87551" w14:textId="74003F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99C89" w14:textId="7A91FF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129.47 </w:t>
            </w:r>
          </w:p>
        </w:tc>
      </w:tr>
      <w:tr w:rsidR="00D713AF" w14:paraId="70AB33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C00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C64D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A15A14A" w14:textId="3FFEEC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D96029" w14:textId="22403B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DB4A" w14:textId="5FF2EB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B69EB" w14:textId="50C76C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713AF" w14:paraId="37EF55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40BF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B17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0BABF32D" w14:textId="3D6DB1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E9CB526" w14:textId="149657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E6EA9" w14:textId="4DD531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82CE6" w14:textId="12E0C5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713AF" w14:paraId="0670307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ADE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535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9F2BD5B" w14:textId="13D52D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0573A5A" w14:textId="4D1910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676EC" w14:textId="19F5C4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D089D" w14:textId="654DEE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713AF" w14:paraId="27F373C5"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F7536"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B404C65" w14:textId="1113CB4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CBF85E0" w14:textId="1FC79E1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FAB48" w14:textId="60016E2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DAB8E0" w14:textId="1B7C864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713AF" w14:paraId="17E520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D12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BD7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C36F0F5" w14:textId="0C692B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12C6C6EA" w14:textId="229E8A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9C5AA" w14:textId="4DE092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0EF9C" w14:textId="13F166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713AF" w14:paraId="2DA7F0F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188BAC"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64B31C2D" w14:textId="07097EF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c>
          <w:tcPr>
            <w:tcW w:w="675" w:type="pct"/>
            <w:tcBorders>
              <w:top w:val="nil"/>
              <w:left w:val="nil"/>
              <w:bottom w:val="single" w:sz="4" w:space="0" w:color="000000"/>
              <w:right w:val="single" w:sz="4" w:space="0" w:color="000000"/>
            </w:tcBorders>
            <w:shd w:val="clear" w:color="A5A5A5" w:fill="A5A5A5"/>
            <w:noWrap/>
            <w:vAlign w:val="bottom"/>
            <w:hideMark/>
          </w:tcPr>
          <w:p w14:paraId="464CCA41" w14:textId="18B46FA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F80CA3" w14:textId="61D951B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90987B4" w14:textId="0C36D9C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r>
      <w:tr w:rsidR="00D713AF" w14:paraId="30B2529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3EEC7"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437C00DD" w14:textId="42742EF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0739FD73" w14:textId="6890E4E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BCCC1D" w14:textId="5718A91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EF5C3D" w14:textId="6EB6D9D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r>
      <w:tr w:rsidR="00D713AF" w14:paraId="6C2E1F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87C06"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AB8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5778E57" w14:textId="034443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290.00 </w:t>
            </w:r>
          </w:p>
        </w:tc>
        <w:tc>
          <w:tcPr>
            <w:tcW w:w="675" w:type="pct"/>
            <w:tcBorders>
              <w:top w:val="nil"/>
              <w:left w:val="nil"/>
              <w:bottom w:val="single" w:sz="4" w:space="0" w:color="000000"/>
              <w:right w:val="single" w:sz="4" w:space="0" w:color="000000"/>
            </w:tcBorders>
            <w:shd w:val="clear" w:color="auto" w:fill="auto"/>
            <w:noWrap/>
            <w:vAlign w:val="bottom"/>
            <w:hideMark/>
          </w:tcPr>
          <w:p w14:paraId="569C5D92" w14:textId="120C84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E8C32" w14:textId="1FBEF6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5320D" w14:textId="63514B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290.00 </w:t>
            </w:r>
          </w:p>
        </w:tc>
      </w:tr>
      <w:tr w:rsidR="00D713AF" w14:paraId="55913D3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75D8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AE2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59DD2ACA" w14:textId="35B24A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14BF7442" w14:textId="44E94D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BB889" w14:textId="7E4D65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307DA" w14:textId="1832E9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D713AF" w14:paraId="7B99043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64D1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8F4C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1B4251D4" w14:textId="59674F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570.00 </w:t>
            </w:r>
          </w:p>
        </w:tc>
        <w:tc>
          <w:tcPr>
            <w:tcW w:w="675" w:type="pct"/>
            <w:tcBorders>
              <w:top w:val="nil"/>
              <w:left w:val="nil"/>
              <w:bottom w:val="single" w:sz="4" w:space="0" w:color="000000"/>
              <w:right w:val="single" w:sz="4" w:space="0" w:color="000000"/>
            </w:tcBorders>
            <w:shd w:val="clear" w:color="auto" w:fill="auto"/>
            <w:noWrap/>
            <w:vAlign w:val="bottom"/>
            <w:hideMark/>
          </w:tcPr>
          <w:p w14:paraId="5A49F0F5" w14:textId="1665CC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DBC28" w14:textId="290C16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84842" w14:textId="260989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570.00 </w:t>
            </w:r>
          </w:p>
        </w:tc>
      </w:tr>
      <w:tr w:rsidR="00D713AF" w14:paraId="18C2C55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460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73A9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25FF3302" w14:textId="2B4EF0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4A549523" w14:textId="40547B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A4F82" w14:textId="1474F6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9085E" w14:textId="011413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D713AF" w14:paraId="7857F48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916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BEC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3706190E" w14:textId="1B03AC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7FFC0B5E" w14:textId="1CC890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D1AD3" w14:textId="56D479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AC5ED" w14:textId="022AA8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D713AF" w14:paraId="5B5CEFB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DEC2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9D56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82CE1EE" w14:textId="1453CA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0.00 </w:t>
            </w:r>
          </w:p>
        </w:tc>
        <w:tc>
          <w:tcPr>
            <w:tcW w:w="675" w:type="pct"/>
            <w:tcBorders>
              <w:top w:val="nil"/>
              <w:left w:val="nil"/>
              <w:bottom w:val="single" w:sz="4" w:space="0" w:color="000000"/>
              <w:right w:val="single" w:sz="4" w:space="0" w:color="000000"/>
            </w:tcBorders>
            <w:shd w:val="clear" w:color="auto" w:fill="auto"/>
            <w:noWrap/>
            <w:vAlign w:val="bottom"/>
            <w:hideMark/>
          </w:tcPr>
          <w:p w14:paraId="7CE4378E" w14:textId="3D9106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44975" w14:textId="6E8E48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2E58C" w14:textId="0C41C4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0.00 </w:t>
            </w:r>
          </w:p>
        </w:tc>
      </w:tr>
      <w:tr w:rsidR="00D713AF" w14:paraId="28E2F79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63B9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8FB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1BA364B0" w14:textId="730F67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65A7BB7" w14:textId="706138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91C22" w14:textId="4E1C15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91978" w14:textId="1304B1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D713AF" w14:paraId="542C8BF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25F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5DC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1BB6AB75" w14:textId="03FAAB4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9DC6D43" w14:textId="277CD5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8814D" w14:textId="1A3FD3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53845" w14:textId="2D8278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713AF" w14:paraId="2159B24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2D8A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E488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04720073" w14:textId="5CAC23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487EA3C" w14:textId="4917BA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1CAF4" w14:textId="1F1A2E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3AD3C" w14:textId="0D9C99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713AF" w14:paraId="23A6D41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96C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2AD7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1D4EB3F" w14:textId="40217A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30519AE4" w14:textId="29CBF1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FEFD9" w14:textId="7BA272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13B91" w14:textId="6CF951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D713AF" w14:paraId="798372B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322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EEEB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1491CD3" w14:textId="396CA0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1CE3C0E4" w14:textId="07EF19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BB694" w14:textId="47E2B4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83E1C" w14:textId="71ACD9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D713AF" w14:paraId="58B1BAC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3C4D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281E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mulog</w:t>
            </w:r>
          </w:p>
        </w:tc>
        <w:tc>
          <w:tcPr>
            <w:tcW w:w="777" w:type="pct"/>
            <w:tcBorders>
              <w:top w:val="nil"/>
              <w:left w:val="nil"/>
              <w:bottom w:val="single" w:sz="4" w:space="0" w:color="000000"/>
              <w:right w:val="single" w:sz="4" w:space="0" w:color="000000"/>
            </w:tcBorders>
            <w:shd w:val="clear" w:color="auto" w:fill="auto"/>
            <w:noWrap/>
            <w:vAlign w:val="bottom"/>
            <w:hideMark/>
          </w:tcPr>
          <w:p w14:paraId="19AF78E8" w14:textId="731592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36.00 </w:t>
            </w:r>
          </w:p>
        </w:tc>
        <w:tc>
          <w:tcPr>
            <w:tcW w:w="675" w:type="pct"/>
            <w:tcBorders>
              <w:top w:val="nil"/>
              <w:left w:val="nil"/>
              <w:bottom w:val="single" w:sz="4" w:space="0" w:color="000000"/>
              <w:right w:val="single" w:sz="4" w:space="0" w:color="000000"/>
            </w:tcBorders>
            <w:shd w:val="clear" w:color="auto" w:fill="auto"/>
            <w:noWrap/>
            <w:vAlign w:val="bottom"/>
            <w:hideMark/>
          </w:tcPr>
          <w:p w14:paraId="7BBE0FE7" w14:textId="46343A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516E4" w14:textId="00B667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BF9FA" w14:textId="2F45D7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336.00 </w:t>
            </w:r>
          </w:p>
        </w:tc>
      </w:tr>
      <w:tr w:rsidR="00D713AF" w14:paraId="3AB06D3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7E8D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B89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6C23B27F" w14:textId="4CDBAD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3083B02B" w14:textId="738CC4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A292D" w14:textId="3C4CEB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A8F18" w14:textId="626B3C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D713AF" w14:paraId="08201D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A238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0EDD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72824DF7" w14:textId="1F0CC0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c>
          <w:tcPr>
            <w:tcW w:w="675" w:type="pct"/>
            <w:tcBorders>
              <w:top w:val="nil"/>
              <w:left w:val="nil"/>
              <w:bottom w:val="single" w:sz="4" w:space="0" w:color="000000"/>
              <w:right w:val="single" w:sz="4" w:space="0" w:color="000000"/>
            </w:tcBorders>
            <w:shd w:val="clear" w:color="auto" w:fill="auto"/>
            <w:noWrap/>
            <w:vAlign w:val="bottom"/>
            <w:hideMark/>
          </w:tcPr>
          <w:p w14:paraId="0BF5E14A" w14:textId="493E6C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07E5D" w14:textId="33DC6C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CB59D" w14:textId="53A155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r>
      <w:tr w:rsidR="00D713AF" w14:paraId="275A8D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3E7C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0B44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F0218CF" w14:textId="122816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E7E9C6F" w14:textId="3B3222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422FE" w14:textId="3B4999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F4DDA" w14:textId="48D949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713AF" w14:paraId="124EC4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F36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7F28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EEFF358" w14:textId="1F18D1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65749B1" w14:textId="3DF866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2D329" w14:textId="395722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B86CA" w14:textId="14A0B5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713AF" w14:paraId="56A2BC8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0A4A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8F4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0ED9CDDE" w14:textId="4EC872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B6390" w14:textId="01E843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761B5" w14:textId="769EB8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C20CA" w14:textId="7EB67F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713AF" w14:paraId="4BDE8CB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7440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9E19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7DFF3869" w14:textId="15F9E7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432411F3" w14:textId="5F8415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17037" w14:textId="77CBE2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ADF1F" w14:textId="587245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D713AF" w14:paraId="0BE7D4E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A1EC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AA1C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EEC92E6" w14:textId="0F1A5D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4CC727A" w14:textId="28D9E9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05B9B" w14:textId="247EAF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7265E" w14:textId="692E6C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713AF" w14:paraId="1745E0E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FFD0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A14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02E07798" w14:textId="0DB1A0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630.27 </w:t>
            </w:r>
          </w:p>
        </w:tc>
        <w:tc>
          <w:tcPr>
            <w:tcW w:w="675" w:type="pct"/>
            <w:tcBorders>
              <w:top w:val="nil"/>
              <w:left w:val="nil"/>
              <w:bottom w:val="single" w:sz="4" w:space="0" w:color="000000"/>
              <w:right w:val="single" w:sz="4" w:space="0" w:color="000000"/>
            </w:tcBorders>
            <w:shd w:val="clear" w:color="auto" w:fill="auto"/>
            <w:noWrap/>
            <w:vAlign w:val="bottom"/>
            <w:hideMark/>
          </w:tcPr>
          <w:p w14:paraId="7858A428" w14:textId="4FEAD5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E9D99" w14:textId="411E32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0EC4C" w14:textId="0AA173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630.27 </w:t>
            </w:r>
          </w:p>
        </w:tc>
      </w:tr>
      <w:tr w:rsidR="00D713AF" w14:paraId="59B6494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0AC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4A30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96F306A" w14:textId="3D699B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c>
          <w:tcPr>
            <w:tcW w:w="675" w:type="pct"/>
            <w:tcBorders>
              <w:top w:val="nil"/>
              <w:left w:val="nil"/>
              <w:bottom w:val="single" w:sz="4" w:space="0" w:color="000000"/>
              <w:right w:val="single" w:sz="4" w:space="0" w:color="000000"/>
            </w:tcBorders>
            <w:shd w:val="clear" w:color="auto" w:fill="auto"/>
            <w:noWrap/>
            <w:vAlign w:val="bottom"/>
            <w:hideMark/>
          </w:tcPr>
          <w:p w14:paraId="79A1296C" w14:textId="4917F6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F090C" w14:textId="44352B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AF217" w14:textId="6D2A9F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r>
      <w:tr w:rsidR="00D713AF" w14:paraId="144C5A85"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26ECDC"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0D597E41" w14:textId="2582C38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3,050.67 </w:t>
            </w:r>
          </w:p>
        </w:tc>
        <w:tc>
          <w:tcPr>
            <w:tcW w:w="675" w:type="pct"/>
            <w:tcBorders>
              <w:top w:val="nil"/>
              <w:left w:val="nil"/>
              <w:bottom w:val="single" w:sz="4" w:space="0" w:color="000000"/>
              <w:right w:val="single" w:sz="4" w:space="0" w:color="000000"/>
            </w:tcBorders>
            <w:shd w:val="clear" w:color="D8D8D8" w:fill="D8D8D8"/>
            <w:noWrap/>
            <w:vAlign w:val="bottom"/>
            <w:hideMark/>
          </w:tcPr>
          <w:p w14:paraId="3D4D3E48" w14:textId="131AD3B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5B329C" w14:textId="0BB2B18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B17E6F" w14:textId="1A72EF0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3,050.67 </w:t>
            </w:r>
          </w:p>
        </w:tc>
      </w:tr>
      <w:tr w:rsidR="00D713AF" w14:paraId="268318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94CE6"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7F0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7FDB2851" w14:textId="589710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5A6A3EA" w14:textId="6EC4C2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AFE7B" w14:textId="4FCECD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1908C" w14:textId="414FEC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713AF" w14:paraId="2BD8B33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D8D2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C29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5D84B10" w14:textId="3B0942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898.63 </w:t>
            </w:r>
          </w:p>
        </w:tc>
        <w:tc>
          <w:tcPr>
            <w:tcW w:w="675" w:type="pct"/>
            <w:tcBorders>
              <w:top w:val="nil"/>
              <w:left w:val="nil"/>
              <w:bottom w:val="single" w:sz="4" w:space="0" w:color="000000"/>
              <w:right w:val="single" w:sz="4" w:space="0" w:color="000000"/>
            </w:tcBorders>
            <w:shd w:val="clear" w:color="auto" w:fill="auto"/>
            <w:noWrap/>
            <w:vAlign w:val="bottom"/>
            <w:hideMark/>
          </w:tcPr>
          <w:p w14:paraId="75C45D88" w14:textId="5EB6C6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51781" w14:textId="0E84FC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37553" w14:textId="15DD39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8,898.63 </w:t>
            </w:r>
          </w:p>
        </w:tc>
      </w:tr>
      <w:tr w:rsidR="00D713AF" w14:paraId="13F4159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10CF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A54F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1DA5249" w14:textId="07CAE7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c>
          <w:tcPr>
            <w:tcW w:w="675" w:type="pct"/>
            <w:tcBorders>
              <w:top w:val="nil"/>
              <w:left w:val="nil"/>
              <w:bottom w:val="single" w:sz="4" w:space="0" w:color="000000"/>
              <w:right w:val="single" w:sz="4" w:space="0" w:color="000000"/>
            </w:tcBorders>
            <w:shd w:val="clear" w:color="auto" w:fill="auto"/>
            <w:noWrap/>
            <w:vAlign w:val="bottom"/>
            <w:hideMark/>
          </w:tcPr>
          <w:p w14:paraId="1F938A18" w14:textId="2DCA1B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590CF" w14:textId="01CB3D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14A17" w14:textId="058769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r>
      <w:tr w:rsidR="00D713AF" w14:paraId="4623D6C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E304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E0FF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2F787012" w14:textId="076AA1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A70327D" w14:textId="79F41D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DB7FA" w14:textId="0DC79D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7F878" w14:textId="1E5F84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713AF" w14:paraId="2329E9B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474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501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8D5F988" w14:textId="566A92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D2BDE2" w14:textId="09648F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B5B05" w14:textId="0A08D6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FB970" w14:textId="7E20AD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713AF" w14:paraId="6A2293DA"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8A84B"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5CF44C" w14:textId="620934E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c>
          <w:tcPr>
            <w:tcW w:w="675" w:type="pct"/>
            <w:tcBorders>
              <w:top w:val="nil"/>
              <w:left w:val="nil"/>
              <w:bottom w:val="single" w:sz="4" w:space="0" w:color="000000"/>
              <w:right w:val="single" w:sz="4" w:space="0" w:color="000000"/>
            </w:tcBorders>
            <w:shd w:val="clear" w:color="D8D8D8" w:fill="D8D8D8"/>
            <w:noWrap/>
            <w:vAlign w:val="bottom"/>
            <w:hideMark/>
          </w:tcPr>
          <w:p w14:paraId="50150A82" w14:textId="2BEAD23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4103A7" w14:textId="55B47BA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36031F" w14:textId="15130D2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r>
      <w:tr w:rsidR="00D713AF" w14:paraId="1488A9B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EF8FF"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F3309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9B1406" w14:textId="401A3A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c>
          <w:tcPr>
            <w:tcW w:w="675" w:type="pct"/>
            <w:tcBorders>
              <w:top w:val="nil"/>
              <w:left w:val="nil"/>
              <w:bottom w:val="single" w:sz="4" w:space="0" w:color="000000"/>
              <w:right w:val="single" w:sz="4" w:space="0" w:color="000000"/>
            </w:tcBorders>
            <w:shd w:val="clear" w:color="auto" w:fill="auto"/>
            <w:noWrap/>
            <w:vAlign w:val="bottom"/>
            <w:hideMark/>
          </w:tcPr>
          <w:p w14:paraId="2A5C12DB" w14:textId="5DF9B8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C2BF5" w14:textId="57989C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F2C05" w14:textId="6B8769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r>
      <w:tr w:rsidR="00D713AF" w14:paraId="7FBC539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47D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F0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F1F5E3A" w14:textId="34CC8F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116E8BC0" w14:textId="41082A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3EC76" w14:textId="76DF09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34F0C" w14:textId="3A96A8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D713AF" w14:paraId="7B6C66B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F34E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D373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C3B3255" w14:textId="0B2E59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06D77F" w14:textId="5A1A1E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5FD47" w14:textId="3F1071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253FA" w14:textId="1E6DFE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146C7CA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DBD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3CA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1FB3CC14" w14:textId="5F3675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4FA8DD47" w14:textId="53C21D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DC79C" w14:textId="67FFF6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F64D9" w14:textId="53E8BA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713AF" w14:paraId="0CD7E3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6BF6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996C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31B936C4" w14:textId="69D80E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2976D013" w14:textId="22ADC0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93EB2" w14:textId="15A977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70BAE" w14:textId="2A3AA6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D713AF" w14:paraId="7A67598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10E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0CF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0D5429F5" w14:textId="43971C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0DA6475" w14:textId="3B70F2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CCF26" w14:textId="64A437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94FB" w14:textId="313C06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D713AF" w14:paraId="4D1A8DD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2125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76BE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692348E5" w14:textId="02E073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B05A14" w14:textId="287C7B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C5F6C" w14:textId="0321CF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587E1" w14:textId="7675FA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1E637F9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F64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F449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648328C" w14:textId="1C9FA3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AC7F3D5" w14:textId="60502F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21D74" w14:textId="25D687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0B458" w14:textId="133EF0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713AF" w14:paraId="12FE272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1B1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89F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F2B58B2" w14:textId="3DCC6F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F6A026" w14:textId="48A221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A9278" w14:textId="5881FC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1D611" w14:textId="1C3669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4C78BC9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139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F27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B183832" w14:textId="2E3128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B30A776" w14:textId="6AAC20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36C6" w14:textId="34CB06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35320" w14:textId="6BFDC0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713AF" w14:paraId="0876787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75E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A40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328C6F1" w14:textId="1F3B78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1E64C2A0" w14:textId="13DF2D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B3B03" w14:textId="18E37E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38F1F" w14:textId="2238D6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D713AF" w14:paraId="3C11FA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762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87D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5666757" w14:textId="6E7743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24976E4A" w14:textId="04A18C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EE61F" w14:textId="2C20D7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F19EB" w14:textId="1930A9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D713AF" w14:paraId="241771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0C39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C5FC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D035306" w14:textId="4DDAD0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2394DF14" w14:textId="2E9020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ECA33" w14:textId="7A740F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FC865" w14:textId="3088D4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D713AF" w14:paraId="7CF886A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EBFA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BD8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DCC5383" w14:textId="51A99C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12AC904D" w14:textId="197BBE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886EF" w14:textId="54E467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D31B4" w14:textId="57391D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D713AF" w14:paraId="21F0CC8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3A0B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919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36D6DA3" w14:textId="012C98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13B0FF" w14:textId="10A15A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A1BF9" w14:textId="5FBFA7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00A88" w14:textId="7E8E24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4AD122D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388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488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C2DE89E" w14:textId="1D3964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841ACD9" w14:textId="6F3FA3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0C430" w14:textId="4311BE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370F5" w14:textId="2DB89F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713AF" w14:paraId="4B9EF5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3A3D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27A3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1B6EEB7" w14:textId="1AB891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F0A371" w14:textId="2B1251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B1266" w14:textId="63B519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D9F8E" w14:textId="074C68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168740A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BBD2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3BF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5508D8F9" w14:textId="2300CF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78ABBD" w14:textId="3EC6FD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13EFC" w14:textId="20B036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A34C5" w14:textId="595888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7391CEC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763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6F3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82B3520" w14:textId="31EBF7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5CA20DF3" w14:textId="2C6EF9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E10BF" w14:textId="7DC9B2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557AF" w14:textId="4EBCB0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713AF" w14:paraId="3A8F271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6B2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3710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32738B02" w14:textId="7D0F076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5A89C94" w14:textId="452138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B8CDF" w14:textId="55B6BD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7F5D9" w14:textId="24150C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713AF" w14:paraId="34E0DE0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BE8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B69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6C0EE6E" w14:textId="64186E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287C5BA" w14:textId="7F871C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9739E" w14:textId="277098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568C3" w14:textId="094B7D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6E81A130"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37110"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055292" w14:textId="4E50B33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3D8A21" w14:textId="70B49D1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E8B45B" w14:textId="4C2BFF9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5BF2E1" w14:textId="5EA9A37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D713AF" w14:paraId="588DCE3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1AD96"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D5D2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82AD51D" w14:textId="3C0345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E3EABB9" w14:textId="3E9ACF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ED184" w14:textId="089393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891C9" w14:textId="77217A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713AF" w14:paraId="7DE8427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E150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9E56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D1309F9" w14:textId="565C63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724F9A" w14:textId="20ABE3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49EFC" w14:textId="43F05F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413CC" w14:textId="069CFA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536BE32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AA2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514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93E857B" w14:textId="063E4D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938AB0" w14:textId="4833B7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54F5" w14:textId="715B87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41EBC" w14:textId="4BD771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0528EE1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5DBE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2287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0D79808" w14:textId="2988AC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F017DC" w14:textId="2DD160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05287" w14:textId="73E372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AD0CB" w14:textId="063480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1238DE9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2A2E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F3FE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FF309D6" w14:textId="35FD27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9CD21D2" w14:textId="6654C8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74F47" w14:textId="15B339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93668" w14:textId="46A41E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713AF" w14:paraId="17DE28B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F2FA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3DE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AC6F85E" w14:textId="02599E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3312C8" w14:textId="47AC61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433F6" w14:textId="5FD4D3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A2BC7" w14:textId="5E2072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5640C97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DC4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3C8C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697633" w14:textId="2D13AC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4FE82D16" w14:textId="09C934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6856D" w14:textId="162C85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977AC" w14:textId="5A04BF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D713AF" w14:paraId="1CDE048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EAF9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3961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4940CBF6" w14:textId="43AADD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DD88A3" w14:textId="1D1EDF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FC11D" w14:textId="2D35F1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03E96" w14:textId="1BA680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7FA8FD4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017E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15AC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6851D33" w14:textId="33B916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BE063D" w14:textId="223AFF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54C3" w14:textId="3B46D5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A8765" w14:textId="2347C4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25237C0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EF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433B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33A09559" w14:textId="4F523F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8E5512" w14:textId="1DF5FA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24FEF" w14:textId="15A5FC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146BC" w14:textId="0CF412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4C9D6E3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906C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701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9BFBD92" w14:textId="52ACD5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D88A04" w14:textId="1DE8A6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39E95" w14:textId="393892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79FE1" w14:textId="48DF99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7B7B6DA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9973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AAFA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D42A7D6" w14:textId="050076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112D9FE0" w14:textId="6C2973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B13C4" w14:textId="1B786E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2134E" w14:textId="73F868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D713AF" w14:paraId="53E1E6E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A83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4316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918BFD1" w14:textId="5182A2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83AF22" w14:textId="5DF48F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28F14" w14:textId="2B10B2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7E966" w14:textId="15E8E8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6613A48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478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BAF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F3028E9" w14:textId="6FDCC6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9E3EA0" w14:textId="134799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3AA4" w14:textId="0CBA7B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7A075" w14:textId="165475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713AF" w14:paraId="31C3CBB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B00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859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F20CDAB" w14:textId="6471FA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7F1101" w14:textId="60196B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C452F" w14:textId="76396F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6CC2D" w14:textId="7D671A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3045577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AFE8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2583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02EFA036" w14:textId="077B66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E1E3C0" w14:textId="624AB6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B1612" w14:textId="7C944F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A686F" w14:textId="5691D0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2B14D8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A6F9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6CBA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E4F34CF" w14:textId="4D8018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A9C810" w14:textId="4F168A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CBFA4" w14:textId="445927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0C867" w14:textId="4A4D2A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3545046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DED95"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6505FFE" w14:textId="543533E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47F7E92" w14:textId="41E9E5B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278514" w14:textId="1CA20B1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29022A" w14:textId="7B17C6B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r>
      <w:tr w:rsidR="00D713AF" w14:paraId="09CEBC8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7136D"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109E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5268DF6" w14:textId="59B30A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c>
          <w:tcPr>
            <w:tcW w:w="675" w:type="pct"/>
            <w:tcBorders>
              <w:top w:val="nil"/>
              <w:left w:val="nil"/>
              <w:bottom w:val="single" w:sz="4" w:space="0" w:color="000000"/>
              <w:right w:val="single" w:sz="4" w:space="0" w:color="000000"/>
            </w:tcBorders>
            <w:shd w:val="clear" w:color="auto" w:fill="auto"/>
            <w:noWrap/>
            <w:vAlign w:val="bottom"/>
            <w:hideMark/>
          </w:tcPr>
          <w:p w14:paraId="0320C726" w14:textId="58D207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4B9CD" w14:textId="3996F1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89B68" w14:textId="481D82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r>
      <w:tr w:rsidR="00D713AF" w14:paraId="0581F79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32F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105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0D76707" w14:textId="1CD4CE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2298592D" w14:textId="156DAF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1E0D3" w14:textId="6635A3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AD172" w14:textId="359746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D713AF" w14:paraId="6F68DAA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4AC1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A730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2F2AAAE1" w14:textId="105C04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EA5873" w14:textId="175071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FFE08" w14:textId="6D5DC4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152F8" w14:textId="158DA8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713AF" w14:paraId="1DC014E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9C59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DE1E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730F857F" w14:textId="2E83D2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8156A4" w14:textId="335558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5B502" w14:textId="7C1CA2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DE8FE" w14:textId="37E750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713AF" w14:paraId="7A6AA4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E46A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8FD4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5B9AF2A" w14:textId="156892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c>
          <w:tcPr>
            <w:tcW w:w="675" w:type="pct"/>
            <w:tcBorders>
              <w:top w:val="nil"/>
              <w:left w:val="nil"/>
              <w:bottom w:val="single" w:sz="4" w:space="0" w:color="000000"/>
              <w:right w:val="single" w:sz="4" w:space="0" w:color="000000"/>
            </w:tcBorders>
            <w:shd w:val="clear" w:color="auto" w:fill="auto"/>
            <w:noWrap/>
            <w:vAlign w:val="bottom"/>
            <w:hideMark/>
          </w:tcPr>
          <w:p w14:paraId="2F81A956" w14:textId="1C44C7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A223C" w14:textId="2B5F83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0110A" w14:textId="5EE361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r>
      <w:tr w:rsidR="00D713AF" w14:paraId="0EB88FB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7EE6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243B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0F1D3401" w14:textId="2E86FC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60C062" w14:textId="2A94E1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16E62" w14:textId="496579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465F6" w14:textId="3CC618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713AF" w14:paraId="13FE0F3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D66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C7B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AF8C77E" w14:textId="3F4FFD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0A106E" w14:textId="0BC43A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515C4" w14:textId="103F38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0D6D2" w14:textId="7BBD08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D713AF" w14:paraId="3985940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B153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99D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665C91CF" w14:textId="31F17B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0852A837" w14:textId="2DDEA1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BFCAD" w14:textId="29536C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9699D" w14:textId="396066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713AF" w14:paraId="00C6F36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FB9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D37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D570F4D" w14:textId="6E307C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FF2BB50" w14:textId="4E31FA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8CAB2" w14:textId="3C4A3C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4F850" w14:textId="762786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D713AF" w14:paraId="5B89FCE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45DD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07CA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46FC35E4" w14:textId="3A8A00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AC5062" w14:textId="4AFB3A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4904C" w14:textId="3C8231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0A580" w14:textId="3A4FC7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713AF" w14:paraId="1C04F73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94A2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E47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0DF585ED" w14:textId="03D346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F1F91B8" w14:textId="67E4FB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5F14D" w14:textId="128A03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6C5F3" w14:textId="2E9D6C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713AF" w14:paraId="6D42931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C96B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F3BA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5216173" w14:textId="29E408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CA42729" w14:textId="51F673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F1415" w14:textId="2BB0CE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22859" w14:textId="30B5FB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713AF" w14:paraId="26187C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16D2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61F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34EEE1D" w14:textId="2B92B2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611A513" w14:textId="5C5BAB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6C23D" w14:textId="24A8D6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66D36" w14:textId="5F9DCD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D713AF" w14:paraId="7627CD5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534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0766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BEB218F" w14:textId="4C0447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36736A7A" w14:textId="690491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8AA28" w14:textId="3E00C9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48039" w14:textId="2F0FF1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D713AF" w14:paraId="2E62921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C88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220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07CF38D" w14:textId="6B0929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14984C7B" w14:textId="0614BDC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ABF82" w14:textId="631861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1BA3D" w14:textId="05BD38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D713AF" w14:paraId="482CE75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B9E0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B31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4AF2D147" w14:textId="76F738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0536D07" w14:textId="2F89DD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A9662" w14:textId="7A6FEC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81C93" w14:textId="24AA83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713AF" w14:paraId="635D71C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356A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6BE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EAA6749" w14:textId="73D034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2A493F7A" w14:textId="490715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4EAA2" w14:textId="08BA0E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A3559" w14:textId="5B23EC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D713AF" w14:paraId="5104716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275A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7338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39115315" w14:textId="07E64A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AD2292" w14:textId="126B54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421FD" w14:textId="7999AC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8D6C8" w14:textId="6A5023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713AF" w14:paraId="1CB013C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F3F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6B3295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246291A" w14:textId="5338A1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48A3A841" w14:textId="68E01F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AAF56" w14:textId="13E8FA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55B66" w14:textId="68FBCD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713AF" w14:paraId="2A9AF19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363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A99A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3DF4A3DC" w14:textId="3EC467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D3EF7D3" w14:textId="123320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64FBE" w14:textId="634272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DE9B1" w14:textId="3B423C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713AF" w14:paraId="7E42686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2C98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934A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5716B061" w14:textId="3B4EEE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C7969C8" w14:textId="4E5168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BF0C0" w14:textId="5C93D4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FE073" w14:textId="797A57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D713AF" w14:paraId="4AB538B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D16D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1BF5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4E2593BD" w14:textId="44D78C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12A1A988" w14:textId="6469D6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18126" w14:textId="557C36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4783A" w14:textId="597070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D713AF" w14:paraId="6F0D027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D90D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A18B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D53F0F1" w14:textId="0C0233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84EFEB4" w14:textId="555050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E1F39" w14:textId="243525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0B3C2" w14:textId="0DFA6D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D713AF" w14:paraId="02B6017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3E2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3D25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FC8D6E6" w14:textId="663B0C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E93575" w14:textId="17EB65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4A5BE" w14:textId="709C57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73480" w14:textId="428520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713AF" w14:paraId="2E99C954"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6332E3"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47A3DD39" w14:textId="5F27F1A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746AAB5F" w14:textId="5B64E03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3D4948" w14:textId="3159D62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312D0B" w14:textId="328455F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D713AF" w14:paraId="626DB52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D562F"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C702B88" w14:textId="6E5C104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0642CDD0" w14:textId="369714D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DE4A07" w14:textId="41DFEE6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CAC17E" w14:textId="767CD05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D713AF" w14:paraId="1654E4A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C2DE1"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8E2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0F3EEC2" w14:textId="68802A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91B6458" w14:textId="60F6B7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52B9A" w14:textId="42E732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6B685" w14:textId="0F9FB7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713AF" w14:paraId="00B3E43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4E0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0847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AA6B653" w14:textId="65AA44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8AD79FA" w14:textId="0E7DBC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D2DE8" w14:textId="4943A27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6FF10" w14:textId="642496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713AF" w14:paraId="68BA6BA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74FA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67CB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BAAC09F" w14:textId="7B5372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70AC70EF" w14:textId="4CB492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568D4" w14:textId="07F3F2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344FE" w14:textId="623C1B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D713AF" w14:paraId="6AA0CFB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207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CBA3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2FA121B5" w14:textId="124F16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5396E01D" w14:textId="24A218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09DB0" w14:textId="6B6470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E4B05" w14:textId="47EB01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713AF" w14:paraId="054A03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E661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F77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E936EC0" w14:textId="6BA73E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790CAB04" w14:textId="5E9F6A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9AE9D" w14:textId="418CFD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CA81B" w14:textId="2BB3FD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713AF" w14:paraId="052D89E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0658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4866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4D3D48A" w14:textId="52E8FD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4D8D666F" w14:textId="74E85E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F81EC" w14:textId="275283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80D28" w14:textId="0411AD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713AF" w14:paraId="6AE9DEE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F48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E76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520F62F" w14:textId="7FCA42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C91155B" w14:textId="0643E9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D2B4F" w14:textId="058B8A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35B13" w14:textId="4769DD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713AF" w14:paraId="661EBA0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895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7D8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6AD330F" w14:textId="32309E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5D8C993E" w14:textId="423892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FD4B5" w14:textId="12EFB2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02741" w14:textId="21BA03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713AF" w14:paraId="2F9C45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4BC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88A3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0EA9128" w14:textId="78203A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1CF8212" w14:textId="457C7E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DE4DF" w14:textId="442F77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23446" w14:textId="0008A10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713AF" w14:paraId="1DFE8C7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745E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11BF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2F8A87EE" w14:textId="0FFFDC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08D8DF3" w14:textId="7299DD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B90FA" w14:textId="72A33A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5774C" w14:textId="076F00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713AF" w14:paraId="54417DA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F2E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343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3DB55D42" w14:textId="031E74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1C77820" w14:textId="6AECB6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86AF3" w14:textId="5F71A2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BA18D" w14:textId="6110D3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713AF" w14:paraId="47290D64"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F65C8"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70A73D" w14:textId="7515502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C931F" w14:textId="66CD87B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34DC70" w14:textId="68EF41F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F975CD" w14:textId="46096E2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D713AF" w14:paraId="1D00D02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39FF4"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C19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7745C24" w14:textId="1C0C1F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5FFCCEF" w14:textId="67F201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5D068" w14:textId="512857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8E89E" w14:textId="06DCAF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713AF" w14:paraId="7297F31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DB2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F0FA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4408FB7F" w14:textId="511249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7A511F4" w14:textId="704860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E76D1" w14:textId="0E1C5C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0D3BD" w14:textId="610079B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713AF" w14:paraId="7F61672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6C7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4229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1206EF9" w14:textId="0C55B9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44E1834" w14:textId="5EC39AE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36341" w14:textId="069834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3585B" w14:textId="6A96E3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713AF" w14:paraId="19C2807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07BE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DE9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7AE39B28" w14:textId="1BE94F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08C455FB" w14:textId="52804E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328D1" w14:textId="5DE68C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1C154" w14:textId="30E8BB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713AF" w14:paraId="527CAC1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743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7932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4243380" w14:textId="7230F9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5BD89F86" w14:textId="7643DB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CB258" w14:textId="77D32E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2AB92" w14:textId="001A6E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D713AF" w14:paraId="7880C3D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30D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7005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E24D91B" w14:textId="630E63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6A9AFEF" w14:textId="09E522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F3678" w14:textId="29A0C5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980D8" w14:textId="30E26A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713AF" w14:paraId="71EE8A6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62C7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449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9B3CC71" w14:textId="6D64B5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61B6FEE3" w14:textId="0B527B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D43A0" w14:textId="6F9B02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81FF3" w14:textId="4D5A24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713AF" w14:paraId="22B1C36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0D5E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9FC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042D7D9" w14:textId="734C99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5F5F8835" w14:textId="2362D2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93411" w14:textId="0F292B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F4FB5" w14:textId="5CAAEBC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D713AF" w14:paraId="4D69563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0ED9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706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E639836" w14:textId="6042D6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DD31EF7" w14:textId="308898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7D148" w14:textId="5AA603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49231" w14:textId="3BD84C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713AF" w14:paraId="4B494AA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E465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D4BD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AD2BDC8" w14:textId="49F448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01C7A3A9" w14:textId="7D82713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E4390" w14:textId="11B58D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2DBDC" w14:textId="2B2CCB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D713AF" w14:paraId="4941061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1F0A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A77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9FD0B98" w14:textId="37D06C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3BB2950B" w14:textId="5BA152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CA422" w14:textId="00F5F4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17DB8" w14:textId="0177DC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D713AF" w14:paraId="5779FCC3"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358C6"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5C19B84" w14:textId="7B446EE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7F77ECE4" w14:textId="381713F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C7F425" w14:textId="5B36360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EDF919" w14:textId="33B0F5F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D713AF" w14:paraId="3FCC307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2A605"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7FE3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CB022C6" w14:textId="4A53BE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0C32F8F3" w14:textId="2D2B0C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52EDD" w14:textId="501416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38AB0" w14:textId="56286D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713AF" w14:paraId="41C3EC7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C3D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889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08E196" w14:textId="15D853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3AC30651" w14:textId="3D8BE9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62E8F" w14:textId="72C315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51BAF" w14:textId="004FCD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D713AF" w14:paraId="195B63B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2FCD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B017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73372D7" w14:textId="17346C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0BC988B0" w14:textId="2FA534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D6EAD" w14:textId="4DC068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BB92A" w14:textId="464352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D713AF" w14:paraId="3492BE9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323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EB18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81CA00B" w14:textId="2DD4AA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0D349B58" w14:textId="62A4ED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82E2D" w14:textId="574EDF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03876" w14:textId="31CFC8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713AF" w14:paraId="55C6A1C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76C4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167B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71257B06" w14:textId="1FA6E6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45ED8C51" w14:textId="00C3853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CD212" w14:textId="2C76B6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3E3CA" w14:textId="5DC188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713AF" w14:paraId="10841D3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8867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B47C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14DF1F1" w14:textId="02806A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4647710F" w14:textId="30D824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9235E" w14:textId="649157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E9B99" w14:textId="203992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D713AF" w14:paraId="2843D04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2932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387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16A8E2A" w14:textId="272A489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3FDC9F73" w14:textId="7927F3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DCF7A" w14:textId="7B7446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D46DA" w14:textId="7D4F41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D713AF" w14:paraId="76DFE1B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9ADF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316A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7779A4B0" w14:textId="4FB4E5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10AFFCD6" w14:textId="124AEF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34BD3" w14:textId="03EB01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0AC54" w14:textId="063621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713AF" w14:paraId="58A55B4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303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A92D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7E07495" w14:textId="18FCF3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58E56BBE" w14:textId="5A5A57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33C46" w14:textId="14E1AC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C4AFC" w14:textId="335E5C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713AF" w14:paraId="7D66F23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B48F8"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81B494D" w14:textId="4AAE60E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9D80ECD" w14:textId="1A05C82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BCA3D2" w14:textId="16B0BAC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E55E7E" w14:textId="2333B38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D713AF" w14:paraId="5FC9671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84475"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8173A29" w14:textId="15017090"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E1F01E6" w14:textId="085B6A9E"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8A793" w14:textId="775B9B7C" w:rsidR="00D713AF" w:rsidRDefault="00D713AF" w:rsidP="00D713AF">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619621" w14:textId="245981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713AF" w14:paraId="562FA4A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6091F"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8C3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A13CC06" w14:textId="2B6884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7486D20D" w14:textId="045678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52EB0" w14:textId="2A7568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CFA6A" w14:textId="0970B2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D713AF" w14:paraId="73E33CA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D57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149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0280E7D8" w14:textId="065681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4AE844" w14:textId="3C7610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D4549" w14:textId="3667CE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7BE10" w14:textId="01E28B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D713AF" w14:paraId="78A7BB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AF8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9E54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58ED3758" w14:textId="37BAFC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1F711C6A" w14:textId="269B1D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BC222" w14:textId="69D938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371F6" w14:textId="5D01EA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D713AF" w14:paraId="18B835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185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BC05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7DDE0DA" w14:textId="1EFD6E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6080DF3" w14:textId="6B55A6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BD567" w14:textId="2E76EF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6BE1D" w14:textId="449EA9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713AF" w14:paraId="19EC8FE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491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724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104CD71" w14:textId="7519F5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204A2E43" w14:textId="4BA68B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D7B62" w14:textId="76F3EC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33D89" w14:textId="50574C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D713AF" w14:paraId="1476A5B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A6B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DEB9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CD40F0C" w14:textId="6CBDB9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0E51F742" w14:textId="687C39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765C8" w14:textId="31A6BE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89C72" w14:textId="58A546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713AF" w14:paraId="4DAB173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14C2E"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094589A" w14:textId="67DD150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617E842" w14:textId="6509491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35FD6C" w14:textId="0BE5725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480316" w14:textId="1116018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D713AF" w14:paraId="6784CE8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689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7EC0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9F58DF9" w14:textId="5FB81B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C54585B" w14:textId="2B49DC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E7F29" w14:textId="39B30C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13B82" w14:textId="271644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713AF" w14:paraId="2508EA6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4FFB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3F3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8B13465" w14:textId="115B8A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133DF1B" w14:textId="026385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2F589" w14:textId="2914B5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263BB" w14:textId="3A0ABA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D713AF" w14:paraId="08FBDF9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559B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FBB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4703298" w14:textId="43B7DCD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1BB05" w14:textId="7BBF2D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0ABCB" w14:textId="60CC14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B8A0D" w14:textId="439150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713AF" w14:paraId="46DC356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BCF5D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093071CF" w14:textId="7603D14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28ABBDD" w14:textId="2C2796C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F55C076" w14:textId="35E1777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7C54B07" w14:textId="2EC2165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D713AF" w14:paraId="3981C3A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A169A"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D41C56B" w14:textId="0724D3B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3F91E8" w14:textId="1067616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CD4AD3" w14:textId="778FF8B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BC3673" w14:textId="15EF9EE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D713AF" w14:paraId="4BBDCCD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BAA78"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79E6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6D54A2F7" w14:textId="2771FE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CDDDB" w14:textId="5C4BAA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80BC7" w14:textId="7A0CA6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89661" w14:textId="0FE6AF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D713AF" w14:paraId="5BAA5C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870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E5B1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21B9AA3F" w14:textId="536E3D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4F665" w14:textId="53999C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D7F49" w14:textId="2404EB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8D5AE" w14:textId="06BB09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61AE032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D20A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ABE5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E844235" w14:textId="65BF48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CACBE" w14:textId="436CF4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BC56B" w14:textId="1BDE7A2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19641" w14:textId="13C856E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5F86C20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C745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C91BA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935D577" w14:textId="49736C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4B183C" w14:textId="7E346F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DA61E" w14:textId="1B5A31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A8B16" w14:textId="1C09A2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713AF" w14:paraId="194F9E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F5EB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06A5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0AC74BB" w14:textId="2D2029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6FDB4" w14:textId="28C25D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FBF14" w14:textId="239EBF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23032" w14:textId="0BB024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036F5F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EE8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8AF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56E07A12" w14:textId="07E516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7DFE0" w14:textId="6EC3CA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47E53" w14:textId="72B503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F09FF" w14:textId="6B8E67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23A1DF3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78A3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DAB1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A491554" w14:textId="1B7917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4030C" w14:textId="7A570A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59A6E" w14:textId="2AA506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25B36" w14:textId="0FD5A4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0CAE682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C13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8A24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CC68BDC" w14:textId="181CFC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7F03963" w14:textId="0C1A2A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642DC" w14:textId="25E173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FDF18" w14:textId="44FBB9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713AF" w14:paraId="705D5A1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E37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E62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BEE2B19" w14:textId="27940F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F83A77" w14:textId="6153FB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7E602" w14:textId="38306E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FC175" w14:textId="73E752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3EDF53C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684E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5ED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1E0A36A" w14:textId="1181ED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9F90A" w14:textId="5022A3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E52C" w14:textId="2F1C6B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BC271" w14:textId="64F75E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713AF" w14:paraId="56AC01C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CB96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1774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4CA27AD" w14:textId="631277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0F0DD" w14:textId="57E530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52009" w14:textId="2A0639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AB343" w14:textId="4B9BF2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713AF" w14:paraId="051BA8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E2E5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414F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3A3560BC" w14:textId="7B8021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CCE2B1" w14:textId="6BE1A3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16456" w14:textId="591A4B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30E62" w14:textId="636270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59B1C9C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D93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8B1B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D466A8F" w14:textId="5EB840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72C8D0" w14:textId="0986B9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EBDBC" w14:textId="45C08A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1BDFA" w14:textId="65CDE6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2E407DA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6CCB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807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1881F256" w14:textId="57E54BA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3A8BF5" w14:textId="17AEAB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8111D" w14:textId="1335A0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580F2" w14:textId="6E99752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D713AF" w14:paraId="6B23B9B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27E2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DDD3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72C01A9" w14:textId="024800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88E47" w14:textId="4166F9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72A7C" w14:textId="413C55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5B815" w14:textId="62B830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391E85D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8BB9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21B9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8C8B052" w14:textId="1038C8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20EC12" w14:textId="7AA8F4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D3471" w14:textId="5B66AD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18955" w14:textId="3295F1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2A83A10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25AC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283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1A663533" w14:textId="515C53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39927" w14:textId="7B90D4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74CC7" w14:textId="0750F8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93F71" w14:textId="5682DD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6AE7B14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54E4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7DC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07BC49A8" w14:textId="42F4FF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26355" w14:textId="4598B4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9A1A7" w14:textId="6A0B43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B3B1E" w14:textId="0076F6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713AF" w14:paraId="20E09A1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81621"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60C5D238" w14:textId="5130A4C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1E8D35" w14:textId="0C33E10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1BDC15" w14:textId="36B43B2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D6E373" w14:textId="29A2599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D713AF" w14:paraId="286D88C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4C3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AEF1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6943912" w14:textId="0C277E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5E6C63" w14:textId="1AEBD9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0EDC0" w14:textId="76594F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5DCC26" w14:textId="4D76D2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D713AF" w14:paraId="73F08C9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4EBE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A937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5785648" w14:textId="6AE8592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92F361" w14:textId="4DA9A1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FA74F" w14:textId="3A8581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237B9" w14:textId="6E8E38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713AF" w14:paraId="38F1873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F967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D14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E164DED" w14:textId="5CAFD5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86851" w14:textId="5BB6A8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6E8EF" w14:textId="561CEF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2D5D1" w14:textId="32BFAA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713AF" w14:paraId="23A9394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D56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A2A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A5AEC6C" w14:textId="06F5EE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2CD569" w14:textId="497A89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3DF61" w14:textId="718A61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D7BF5" w14:textId="599D57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713AF" w14:paraId="3822A0E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61E8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DBF1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F28A8F9" w14:textId="768D5B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35E74D92" w14:textId="5312964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7B036" w14:textId="1D4661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FB6C0" w14:textId="13E03C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D713AF" w14:paraId="4CEA585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32D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4774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B41E9E3" w14:textId="7D4211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AB6A1BA" w14:textId="45A3F0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72494" w14:textId="6D63D69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30A98" w14:textId="2F43A4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713AF" w14:paraId="22D1E4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BC37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69F7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6B70A65E" w14:textId="21DC5C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AB53F1" w14:textId="1A3DB4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01EB0" w14:textId="435800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6337C" w14:textId="6F711E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D713AF" w14:paraId="76FA274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9345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AB7D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711A9335" w14:textId="0414DE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E40A2" w14:textId="0A44F9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23B61" w14:textId="69A5EF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CB861" w14:textId="4AB188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713AF" w14:paraId="5ECEE35C"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26214"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D398098" w14:textId="14FDE11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070D46" w14:textId="0580C96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953043" w14:textId="05C3BA7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696184" w14:textId="048221D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D713AF" w14:paraId="46319D9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53B87"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994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CC649EF" w14:textId="263EAB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0F3104" w14:textId="7289B0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81C1A" w14:textId="4E1121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BAED62" w14:textId="438C09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713AF" w14:paraId="32F4C7E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6C320"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8A1B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4D052A0" w14:textId="0B5B78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6FEB50A" w14:textId="564170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43693" w14:textId="62A108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5521" w14:textId="36E837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D713AF" w14:paraId="4DB44EC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4C3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015D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05535518" w14:textId="16CB53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F427B9" w14:textId="0B59A3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4D246" w14:textId="131399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3C11D" w14:textId="6A5C85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713AF" w14:paraId="15BBE8E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EE89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D702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0A7346DB" w14:textId="253819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03720120" w14:textId="44F05F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1D9A1" w14:textId="12599D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6C763" w14:textId="497AAF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D713AF" w14:paraId="761EE1A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2816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BB2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A553129" w14:textId="7C4769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4BE1B0" w14:textId="1D1CAB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DF714" w14:textId="72EF99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C8173" w14:textId="4A79BD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D713AF" w14:paraId="70822DB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4C6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835A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92E9ADC" w14:textId="702ABC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1BF7D24D" w14:textId="763005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B886D" w14:textId="43C752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D76C5" w14:textId="7D906D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D713AF" w14:paraId="222C64E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1CB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8187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41F1420" w14:textId="344D1C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3DE61" w14:textId="1A8FB7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6DF0B" w14:textId="7B45A3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77E7D" w14:textId="3E2E540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D713AF" w14:paraId="0AA28CB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847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1CE0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7896E03" w14:textId="483973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3E4E148C" w14:textId="2A729D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7262F" w14:textId="6BDCE5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0C56B" w14:textId="379D82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713AF" w14:paraId="458131C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DF3A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9CC1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1898BBC6" w14:textId="47E4FD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84DBB" w14:textId="44CC0D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ADE9E" w14:textId="3B3954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B2B84" w14:textId="5C75A0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D713AF" w14:paraId="34CA0A7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0974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8912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04046F04" w14:textId="142078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9239FA1" w14:textId="2ADDA7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FBFA7" w14:textId="36DBD1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82D2E" w14:textId="1D65E4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713AF" w14:paraId="1ADDB9B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F44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4C0B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049205E0" w14:textId="6589067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70F80A4F" w14:textId="79773D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071C8" w14:textId="5D15516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9F3E0" w14:textId="06F59A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D713AF" w14:paraId="34BE514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A2C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2722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0E102F3" w14:textId="45F106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3B0F7F" w14:textId="7B68ADE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E7890" w14:textId="564AE4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42F0F" w14:textId="1761B4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713AF" w14:paraId="32D565E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1E4B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12AD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3505171B" w14:textId="2C8D8D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F5425AD" w14:textId="6BEF6F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62088" w14:textId="7C1897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AF493" w14:textId="75A9A1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D713AF" w14:paraId="24D35E64"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3E341"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3220A41" w14:textId="1AB55CE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F0510D" w14:textId="179C140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626039" w14:textId="7371144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125854" w14:textId="65558FA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D713AF" w14:paraId="5DD6FB1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8EDEE"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CA7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830B269" w14:textId="54901AC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939EB" w14:textId="504FD3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FA2B2" w14:textId="747ADB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15497" w14:textId="6D04C5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2D3B93B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BCA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615E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8C23B58" w14:textId="5CF56A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B7A4E" w14:textId="497B68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FEC48" w14:textId="68A667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88038" w14:textId="380DAD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5E4F490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E0C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20A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BA4078E" w14:textId="6B65F9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279DA" w14:textId="7C70D9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95A90" w14:textId="55269F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43342" w14:textId="4D4E64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599B253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0D0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60BD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8716709" w14:textId="73CFF1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AB0FE" w14:textId="0D3C99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4C942" w14:textId="552DC4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9994F" w14:textId="281890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7060922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0A8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ED85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33ED834" w14:textId="335CCD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F8FEC2" w14:textId="535554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23756" w14:textId="167394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1B66E" w14:textId="5EF6CF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1948C4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37C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657A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83C6899" w14:textId="6EDAEB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0857665" w14:textId="0E88919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BDF1B" w14:textId="36DC9A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ABD30" w14:textId="6ADD1B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713AF" w14:paraId="1E3D55D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9DCA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1C1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6B6F1634" w14:textId="46F07CF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1FB3A8F3" w14:textId="1890FA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54705" w14:textId="4B1154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2755E" w14:textId="30A242F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713AF" w14:paraId="2A2DFEF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3DA6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E50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043AF24" w14:textId="7602BC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2CCAB" w14:textId="5B822E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2BF19" w14:textId="26A940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9E90A" w14:textId="29EB0B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2C2B1EC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C58B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4941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18B2ED63" w14:textId="698B67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2349A211" w14:textId="40A1F3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B3B5E" w14:textId="767FB2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17325" w14:textId="4FE858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D713AF" w14:paraId="1F65DB3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92F1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105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B4CF481" w14:textId="694FBC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4CFF0F" w14:textId="63AE07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1C893" w14:textId="1DD1FA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89F58" w14:textId="44F1A5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2005F68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6DA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7996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7051A92" w14:textId="578A47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9538B" w14:textId="6F7DA7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6C2C1" w14:textId="7486C5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A35FD" w14:textId="1F3B25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404379C4" w14:textId="77777777" w:rsidTr="00D713AF">
        <w:trPr>
          <w:trHeight w:val="20"/>
        </w:trPr>
        <w:tc>
          <w:tcPr>
            <w:tcW w:w="86" w:type="pct"/>
            <w:tcBorders>
              <w:top w:val="nil"/>
              <w:left w:val="single" w:sz="4" w:space="0" w:color="000000"/>
              <w:bottom w:val="nil"/>
              <w:right w:val="nil"/>
            </w:tcBorders>
            <w:shd w:val="clear" w:color="auto" w:fill="auto"/>
            <w:vAlign w:val="center"/>
            <w:hideMark/>
          </w:tcPr>
          <w:p w14:paraId="1FCEE3F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F0D706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219DCCD4" w14:textId="0DBB6B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79757" w14:textId="756BF5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5B288" w14:textId="226364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EE1A6" w14:textId="718A22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713AF" w14:paraId="33E202C0" w14:textId="77777777" w:rsidTr="00D713AF">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7A3339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AFEE4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F816E6C" w14:textId="1C98DF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375E8D3" w14:textId="2935DE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D7193FC" w14:textId="06F247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79470043" w14:textId="1B3AA2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713AF" w14:paraId="53BB7BE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9055B2"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3C344E41" w14:textId="5AAFE12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577,670.81 </w:t>
            </w:r>
          </w:p>
        </w:tc>
        <w:tc>
          <w:tcPr>
            <w:tcW w:w="675" w:type="pct"/>
            <w:tcBorders>
              <w:top w:val="nil"/>
              <w:left w:val="nil"/>
              <w:bottom w:val="single" w:sz="4" w:space="0" w:color="000000"/>
              <w:right w:val="single" w:sz="4" w:space="0" w:color="000000"/>
            </w:tcBorders>
            <w:shd w:val="clear" w:color="A5A5A5" w:fill="A5A5A5"/>
            <w:noWrap/>
            <w:vAlign w:val="bottom"/>
            <w:hideMark/>
          </w:tcPr>
          <w:p w14:paraId="3DAADD1F" w14:textId="1E2E040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EF1B478" w14:textId="5032911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A540FF" w14:textId="39E19B9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543,270.81 </w:t>
            </w:r>
          </w:p>
        </w:tc>
      </w:tr>
      <w:tr w:rsidR="00D713AF" w14:paraId="354CA0A7"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E5F0F"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2E1971F" w14:textId="099045D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36F3D7A" w14:textId="22EC493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965A86" w14:textId="05FFBC0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1B7B0E" w14:textId="6588C8B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r>
      <w:tr w:rsidR="00D713AF" w14:paraId="4EA9FD0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BF4F8"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1A0D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97339C9" w14:textId="4B2359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747C8EE9" w14:textId="24BF4D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7801" w14:textId="3F5087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FA5D6" w14:textId="621135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713AF" w14:paraId="02AC22A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CB9C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0D98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2B59A4E" w14:textId="7C443B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c>
          <w:tcPr>
            <w:tcW w:w="675" w:type="pct"/>
            <w:tcBorders>
              <w:top w:val="nil"/>
              <w:left w:val="nil"/>
              <w:bottom w:val="single" w:sz="4" w:space="0" w:color="000000"/>
              <w:right w:val="single" w:sz="4" w:space="0" w:color="000000"/>
            </w:tcBorders>
            <w:shd w:val="clear" w:color="auto" w:fill="auto"/>
            <w:noWrap/>
            <w:vAlign w:val="bottom"/>
            <w:hideMark/>
          </w:tcPr>
          <w:p w14:paraId="3BED9E1F" w14:textId="2637A0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7D884" w14:textId="027B8E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9FDD8" w14:textId="4B3256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r>
      <w:tr w:rsidR="00D713AF" w14:paraId="38D2B8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A63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678F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410A54CC" w14:textId="465478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463E622" w14:textId="4F834A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07FE4" w14:textId="6A419F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729FE" w14:textId="31CC07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713AF" w14:paraId="6465D2B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7C3C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D503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E2B92BE" w14:textId="2C69A3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8A95C6A" w14:textId="4B41C0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B1CBC" w14:textId="6BA51F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A240C" w14:textId="03BEEF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713AF" w14:paraId="166D92C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0FE1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2F67E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34B1FCAF" w14:textId="2EE828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2B379167" w14:textId="5C58CC6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1EF5E" w14:textId="286E13B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89F8C" w14:textId="7FA290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713AF" w14:paraId="1B79B10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3C8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582A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77B15CB6" w14:textId="4D9D8A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A3EA67B" w14:textId="63349A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599F9" w14:textId="1C4B02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09E68" w14:textId="7036F6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713AF" w14:paraId="688D8EA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A510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40B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A3F3AF8" w14:textId="547DBC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16C63990" w14:textId="09C020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B160A" w14:textId="57368C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95779" w14:textId="3A52FC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713AF" w14:paraId="2CFCA51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58FE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D78F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7166677B" w14:textId="267594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09CCC1A" w14:textId="5AFC0D9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EC303" w14:textId="5FEC0B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BFB18" w14:textId="5BDC87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713AF" w14:paraId="23E4ACA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7468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90E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5FD320C" w14:textId="51F1D5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D75BB84" w14:textId="560BB2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7A9E6" w14:textId="4BAD2E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D8219" w14:textId="607C08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713AF" w14:paraId="5682230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F9B7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D06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219DA299" w14:textId="6C73C2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38FD0" w14:textId="5CB117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0FC4C" w14:textId="67BDD1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BD25E" w14:textId="3E7DEA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713AF" w14:paraId="0B4E7290"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7D828"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B7C4AFA" w14:textId="76AEBE54"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A55277E" w14:textId="58D818F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D90256" w14:textId="0681790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3B76EF" w14:textId="4237AA6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713AF" w14:paraId="137D950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DB994"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5569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8A84B1B" w14:textId="4395C8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B5619A2" w14:textId="012935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238FD" w14:textId="52B40C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11348" w14:textId="6D6BB8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713AF" w14:paraId="51D5C90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B58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15F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A5725C1" w14:textId="3A9BDCE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C501D54" w14:textId="123F95A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1EC8B" w14:textId="5E3BBE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C5FD8" w14:textId="539970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713AF" w14:paraId="5A39526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D9FD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A62A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7E6C508" w14:textId="1B209B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2B219821" w14:textId="2C22667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5EF39" w14:textId="7599CA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73141" w14:textId="185B6C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713AF" w14:paraId="1E2FBCA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AC6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0604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108B5101" w14:textId="0E84F2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BAF3D8C" w14:textId="41FB0D8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907D1" w14:textId="0B3275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D9C3D" w14:textId="74BCB6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713AF" w14:paraId="0B8E514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5537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005A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D259016" w14:textId="2EAE4F9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5159394" w14:textId="513C27B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B6AB5" w14:textId="1A6761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988B4" w14:textId="1291A4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713AF" w14:paraId="7C068CE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0321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E390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0D7F9772" w14:textId="6ED68D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2E19D38" w14:textId="71E3FD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95F02" w14:textId="56B891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EBEB3" w14:textId="68DA2F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713AF" w14:paraId="350A26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761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32CB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AE63301" w14:textId="6423ED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C3F89BF" w14:textId="2E2C9A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4632B" w14:textId="0FCE46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D28FC" w14:textId="7B4CC4A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713AF" w14:paraId="1EDD20F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436B2"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6332F7" w14:textId="52C93A9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72A70193" w14:textId="31AF0E1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F4480F" w14:textId="4CD2F64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7D3168" w14:textId="0EC642A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D713AF" w14:paraId="193FCA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6C128"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CE70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1E907E2" w14:textId="06CB03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3E0565A" w14:textId="012953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D67E1" w14:textId="4CF66F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6EA85" w14:textId="785BA3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713AF" w14:paraId="6084C8A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C71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8499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D1D4F99" w14:textId="1062F1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8837DB8" w14:textId="6D5C41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ACD37" w14:textId="38F3DA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F9ADD" w14:textId="7D6C65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713AF" w14:paraId="6C04A19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1B91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71A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5CEC397" w14:textId="43706D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83244F5" w14:textId="0C5731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C4153" w14:textId="1C84C4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2CA38" w14:textId="560C90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713AF" w14:paraId="1CCFEAC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89A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3E0C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8D2E83F" w14:textId="4D4931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E2463F9" w14:textId="0C3C70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C0BF0" w14:textId="1AB25C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2F723" w14:textId="207150F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713AF" w14:paraId="49E1979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ED82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7B77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7F66C4E" w14:textId="6A9A55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3A5D3E3" w14:textId="3D9DD0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E865B" w14:textId="0B4A93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51132" w14:textId="4A8775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713AF" w14:paraId="6DCDA98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1290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02C6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84B8F2" w14:textId="3D8358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7FF0B" w14:textId="4241B1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02EC1" w14:textId="10F45D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E48D9" w14:textId="1DBE24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713AF" w14:paraId="50D34A1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CEA0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A9D2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9CBCB1F" w14:textId="102240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A3C11BE" w14:textId="250E15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189AE" w14:textId="7199F9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BA204" w14:textId="29F987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713AF" w14:paraId="3CFD9DD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D6D7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DD27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29AFDD59" w14:textId="5A2902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5ACB690F" w14:textId="2CCCFE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A5A76" w14:textId="4D014D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D3DED" w14:textId="4E67D9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713AF" w14:paraId="0FBE958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E0F5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21B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FDAA639" w14:textId="64EA6A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227C7C0" w14:textId="363250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6F215" w14:textId="20F66D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1E798" w14:textId="2F0EA2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713AF" w14:paraId="589A085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A1CD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0B5D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63E2971" w14:textId="17217E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59C8B096" w14:textId="00BE511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B50D9" w14:textId="5FF9D1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94CF4" w14:textId="5FBD54D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713AF" w14:paraId="057CFCF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F622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4420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2854582" w14:textId="35C702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1DC84C98" w14:textId="1F2F49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F17D2" w14:textId="2B70A5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19A66" w14:textId="2B80EC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D713AF" w14:paraId="010F8D1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2701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4128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02989B65" w14:textId="2F5412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38E21F2" w14:textId="3F4A39F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919DB" w14:textId="5D4B02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1C857" w14:textId="5E13F7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713AF" w14:paraId="20B85F8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4A33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74CF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FF0F4C1" w14:textId="63FAB7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29EA531A" w14:textId="0E44C1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2CEC2" w14:textId="70F4C1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2B8CD" w14:textId="5B28BE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713AF" w14:paraId="310E511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5635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1856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1D8B1F8" w14:textId="6EF91C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13024E0" w14:textId="451832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37E8A" w14:textId="7E4BE09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A53D0" w14:textId="3A6C90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713AF" w14:paraId="1966373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ABDC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003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9617EDD" w14:textId="24D004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7C4C8ACC" w14:textId="615869B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59BE3" w14:textId="031271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A1CF7" w14:textId="57316C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713AF" w14:paraId="26C1F1F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088F5"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2C1E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08646F1" w14:textId="5ABE89F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5A5C4039" w14:textId="0B488D1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8BF26" w14:textId="67C6D5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9D29E" w14:textId="26968B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713AF" w14:paraId="4678DC5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D0A5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1A0F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5F9E28C" w14:textId="761F50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0E75107F" w14:textId="3D47AC1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68086" w14:textId="6C30C9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D6AD8" w14:textId="76C626F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D713AF" w14:paraId="4FA281F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93FA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BF24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489D333" w14:textId="6391ED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67823B8" w14:textId="4C31C13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F1BAA" w14:textId="1E7A9E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53016" w14:textId="0F2634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713AF" w14:paraId="3F5606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1205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1D51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79F88B06" w14:textId="121B6A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EFA63CF" w14:textId="418570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6D3D523" w14:textId="61A9D66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90DB" w14:textId="2EAA0D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713AF" w14:paraId="56638BB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8371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6CE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741F1CB" w14:textId="26DD22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7E5BC1B" w14:textId="4A68B8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E3CF7" w14:textId="045852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58B72" w14:textId="161485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713AF" w14:paraId="6BBD994B"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3276"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3E3A9F0" w14:textId="77FD72C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FB4A8F" w14:textId="07A6904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66818C7" w14:textId="6E6657E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8B7969" w14:textId="0233249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D713AF" w14:paraId="47A21F9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EBEA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579A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35A95CE7" w14:textId="173237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3D5DE435" w14:textId="3588C0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89A5F" w14:textId="574B18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7158A" w14:textId="27FAA4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713AF" w14:paraId="7BBAF1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35A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BD9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4152671E" w14:textId="422799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AC7DD" w14:textId="7BDD67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21437" w14:textId="159AE7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E8542" w14:textId="32F076E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713AF" w14:paraId="3C269F8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D6C4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056F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59D5BDF0" w14:textId="163636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77E48975" w14:textId="319F29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A5594" w14:textId="5EBE39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1BCDA" w14:textId="67F17C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D713AF" w14:paraId="69A79BF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20D6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9E83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89E42C0" w14:textId="1B55C3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A737F24" w14:textId="28C91C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1552D" w14:textId="17D088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D9C08" w14:textId="65EFF3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713AF" w14:paraId="25B1E39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77AB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BC7D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35BDC178" w14:textId="2E737C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BB3EDF0" w14:textId="56184CD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BE5C1" w14:textId="10666F1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A0796" w14:textId="4968C1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713AF" w14:paraId="53731A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56A2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73B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42DDBD1" w14:textId="512933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7E56CA1F" w14:textId="2A7B72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5085D" w14:textId="542FC8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EB06E" w14:textId="4C9D27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713AF" w14:paraId="72DD4B8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A854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6B07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81D3C6C" w14:textId="3D23F88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4A3CEA2" w14:textId="095745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AD6B2" w14:textId="0EBCD5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B4D32" w14:textId="2682257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713AF" w14:paraId="1C85150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78E7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1B1B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5ADB99B0" w14:textId="7FD8EA4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35A3D778" w14:textId="23F505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DEAF6" w14:textId="615102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BCD71" w14:textId="5D3E58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713AF" w14:paraId="2486542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3C6F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4D86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79DFB99" w14:textId="39661D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2C9E7D0" w14:textId="2B5EFD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ED81F" w14:textId="476A42A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61AFE" w14:textId="62A2A5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713AF" w14:paraId="5CAB7ED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7E3E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F703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6F117AAC" w14:textId="6F90EC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0C9C0043" w14:textId="539A206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2D3D8" w14:textId="37D185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5E693" w14:textId="7C6612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713AF" w14:paraId="6516AF3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D54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7B3C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A8A01FC" w14:textId="3A85B8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7B7B0F10" w14:textId="7130C7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DD5F2" w14:textId="3D16184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56594" w14:textId="51D52D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713AF" w14:paraId="21A0979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D9426"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9393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F55C548" w14:textId="6EBF8E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87E391D" w14:textId="5CAA1D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20533" w14:textId="37F701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E2C26" w14:textId="6DC2AF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713AF" w14:paraId="5CCE69C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4DB12"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4F92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FC68503" w14:textId="00FC496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DE9A113" w14:textId="44A394E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D53FB4" w14:textId="3C861E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9A226" w14:textId="1BF6C33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713AF" w14:paraId="081A95B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C557F"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8EC6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1E025AFA" w14:textId="2A54E7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B68F2B3" w14:textId="1427B0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39A9C" w14:textId="360AA6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F4DDB" w14:textId="357FD2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713AF" w14:paraId="547B963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E4812"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FDC6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0C6B9EE" w14:textId="29DB14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2D78B85" w14:textId="1BAC31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03FAA" w14:textId="1C50CD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72823" w14:textId="6A0836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713AF" w14:paraId="7D2CF3A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E8B1B"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B5D7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7ED1264" w14:textId="4B8623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CE76BB4" w14:textId="26F5D97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BCF61" w14:textId="319A0A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F80CD" w14:textId="262603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713AF" w14:paraId="2A24AA41"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8CADA1"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FEDD07A" w14:textId="5069FDF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617,001.15 </w:t>
            </w:r>
          </w:p>
        </w:tc>
        <w:tc>
          <w:tcPr>
            <w:tcW w:w="675" w:type="pct"/>
            <w:tcBorders>
              <w:top w:val="nil"/>
              <w:left w:val="nil"/>
              <w:bottom w:val="single" w:sz="4" w:space="0" w:color="000000"/>
              <w:right w:val="single" w:sz="4" w:space="0" w:color="000000"/>
            </w:tcBorders>
            <w:shd w:val="clear" w:color="A5A5A5" w:fill="A5A5A5"/>
            <w:noWrap/>
            <w:vAlign w:val="bottom"/>
            <w:hideMark/>
          </w:tcPr>
          <w:p w14:paraId="1163D41B" w14:textId="281FAFE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DCCC5FB" w14:textId="39F8B10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3D41488" w14:textId="2CC1672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979,865.55 </w:t>
            </w:r>
          </w:p>
        </w:tc>
      </w:tr>
      <w:tr w:rsidR="00D713AF" w14:paraId="016EC0F8"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A45B66"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4B534573" w14:textId="5073E76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166,258.04 </w:t>
            </w:r>
          </w:p>
        </w:tc>
        <w:tc>
          <w:tcPr>
            <w:tcW w:w="675" w:type="pct"/>
            <w:tcBorders>
              <w:top w:val="nil"/>
              <w:left w:val="nil"/>
              <w:bottom w:val="single" w:sz="4" w:space="0" w:color="000000"/>
              <w:right w:val="single" w:sz="4" w:space="0" w:color="000000"/>
            </w:tcBorders>
            <w:shd w:val="clear" w:color="D8D8D8" w:fill="D8D8D8"/>
            <w:noWrap/>
            <w:vAlign w:val="bottom"/>
            <w:hideMark/>
          </w:tcPr>
          <w:p w14:paraId="549C2E1C" w14:textId="2F03CEF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6A1C024" w14:textId="2B17461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654E200" w14:textId="06A7257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37,213.04 </w:t>
            </w:r>
          </w:p>
        </w:tc>
      </w:tr>
      <w:tr w:rsidR="00D713AF" w14:paraId="3B83CE7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D889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DDFE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5AA4489F" w14:textId="7081CC5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c>
          <w:tcPr>
            <w:tcW w:w="675" w:type="pct"/>
            <w:tcBorders>
              <w:top w:val="nil"/>
              <w:left w:val="nil"/>
              <w:bottom w:val="single" w:sz="4" w:space="0" w:color="000000"/>
              <w:right w:val="single" w:sz="4" w:space="0" w:color="000000"/>
            </w:tcBorders>
            <w:shd w:val="clear" w:color="auto" w:fill="auto"/>
            <w:noWrap/>
            <w:vAlign w:val="bottom"/>
            <w:hideMark/>
          </w:tcPr>
          <w:p w14:paraId="6B82E2D3" w14:textId="6B1326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49FC2" w14:textId="389CC9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1868E" w14:textId="5A2C04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r>
      <w:tr w:rsidR="00D713AF" w14:paraId="44770C5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3FBF3"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581E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61C45E17" w14:textId="721D622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c>
          <w:tcPr>
            <w:tcW w:w="675" w:type="pct"/>
            <w:tcBorders>
              <w:top w:val="nil"/>
              <w:left w:val="nil"/>
              <w:bottom w:val="single" w:sz="4" w:space="0" w:color="000000"/>
              <w:right w:val="single" w:sz="4" w:space="0" w:color="000000"/>
            </w:tcBorders>
            <w:shd w:val="clear" w:color="auto" w:fill="auto"/>
            <w:noWrap/>
            <w:vAlign w:val="bottom"/>
            <w:hideMark/>
          </w:tcPr>
          <w:p w14:paraId="455A91E4" w14:textId="6D2763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BA322" w14:textId="4FAA98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E17E1" w14:textId="6D36C3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r>
      <w:tr w:rsidR="00D713AF" w14:paraId="790AB94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184AE"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BD29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7FABA5A" w14:textId="6DE8115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18CC0443" w14:textId="6EBA95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C3197" w14:textId="13B18E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750FC" w14:textId="3714D2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D713AF" w14:paraId="06FA5C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38C13"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18B4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3D9A6A5" w14:textId="4536D0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3,105.56 </w:t>
            </w:r>
          </w:p>
        </w:tc>
        <w:tc>
          <w:tcPr>
            <w:tcW w:w="675" w:type="pct"/>
            <w:tcBorders>
              <w:top w:val="nil"/>
              <w:left w:val="nil"/>
              <w:bottom w:val="single" w:sz="4" w:space="0" w:color="000000"/>
              <w:right w:val="single" w:sz="4" w:space="0" w:color="000000"/>
            </w:tcBorders>
            <w:shd w:val="clear" w:color="auto" w:fill="auto"/>
            <w:noWrap/>
            <w:vAlign w:val="bottom"/>
            <w:hideMark/>
          </w:tcPr>
          <w:p w14:paraId="6FDADF15" w14:textId="2A73E1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D0BFC" w14:textId="2E653A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196FE" w14:textId="2A0B73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3,105.56 </w:t>
            </w:r>
          </w:p>
        </w:tc>
      </w:tr>
      <w:tr w:rsidR="00D713AF" w14:paraId="35FC10B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CA57A"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F512E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5AE43DF4" w14:textId="6711A6C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01299F66" w14:textId="4A0CABA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4B2CB" w14:textId="0F8784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BEC10" w14:textId="2112230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D713AF" w14:paraId="240B611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B32F9"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F4E2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6E603E4" w14:textId="0C17C1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12FED84" w14:textId="513818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79074" w14:textId="0F1F9E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DB87C" w14:textId="071BBE3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713AF" w14:paraId="30C0364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956F2"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971B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B7C06E4" w14:textId="73194F5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c>
          <w:tcPr>
            <w:tcW w:w="675" w:type="pct"/>
            <w:tcBorders>
              <w:top w:val="nil"/>
              <w:left w:val="nil"/>
              <w:bottom w:val="single" w:sz="4" w:space="0" w:color="000000"/>
              <w:right w:val="single" w:sz="4" w:space="0" w:color="000000"/>
            </w:tcBorders>
            <w:shd w:val="clear" w:color="auto" w:fill="auto"/>
            <w:noWrap/>
            <w:vAlign w:val="bottom"/>
            <w:hideMark/>
          </w:tcPr>
          <w:p w14:paraId="40214660" w14:textId="5B852D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599C7" w14:textId="488FF5B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95D62" w14:textId="0DD7FE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r>
      <w:tr w:rsidR="00D713AF" w14:paraId="33E83E7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EBB59"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62DB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1645390" w14:textId="5962FD8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0E6C136" w14:textId="1C6D65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EFEE0" w14:textId="25D6CFB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48B13" w14:textId="1E0AF6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713AF" w14:paraId="6F5F904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1C1B5"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1327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58D9E6DB" w14:textId="1CFAD5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A7A416A" w14:textId="7A8332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C61E3" w14:textId="0F4A4D6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42E42" w14:textId="2536B0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713AF" w14:paraId="55AC018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F3974"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BF79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C15937A" w14:textId="3D9579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22C7777A" w14:textId="5F8F18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F5A16" w14:textId="3A672E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FE4DE" w14:textId="28E583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D713AF" w14:paraId="26FABA6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43D16"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85E0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27EC98CD" w14:textId="17E455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583.52 </w:t>
            </w:r>
          </w:p>
        </w:tc>
        <w:tc>
          <w:tcPr>
            <w:tcW w:w="675" w:type="pct"/>
            <w:tcBorders>
              <w:top w:val="nil"/>
              <w:left w:val="nil"/>
              <w:bottom w:val="single" w:sz="4" w:space="0" w:color="000000"/>
              <w:right w:val="single" w:sz="4" w:space="0" w:color="000000"/>
            </w:tcBorders>
            <w:shd w:val="clear" w:color="auto" w:fill="auto"/>
            <w:noWrap/>
            <w:vAlign w:val="bottom"/>
            <w:hideMark/>
          </w:tcPr>
          <w:p w14:paraId="3AAEAAFE" w14:textId="610AAB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2A6CB" w14:textId="06FEE85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7258F63" w14:textId="11701B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52 </w:t>
            </w:r>
          </w:p>
        </w:tc>
      </w:tr>
      <w:tr w:rsidR="00D713AF" w14:paraId="2606F81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E01C4"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6C22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4EF4097F" w14:textId="3BB082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031D1C1D" w14:textId="540F18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C493F" w14:textId="3B4F84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2BF05" w14:textId="0A6D202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D713AF" w14:paraId="79BE8AE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83297"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9B97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EFC4E83" w14:textId="1D19D83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105CDA59" w14:textId="587801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14B3E" w14:textId="3AB1AE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06B3A" w14:textId="71FF93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D713AF" w14:paraId="727B807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2A86A"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3B9D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BDDEE1C" w14:textId="26AA72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6C04830F" w14:textId="16DD76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4BCF5" w14:textId="3985746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1A2B4" w14:textId="50100E3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D713AF" w14:paraId="35E2980F"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D6F51"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42E8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0C9A8C93" w14:textId="0D9232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200FA378" w14:textId="61BF30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EF1B0" w14:textId="04DDC0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A9E2A" w14:textId="7DAAC2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D713AF" w14:paraId="758A294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05961"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1C7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6C72AE2A" w14:textId="2CF2F1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069077F3" w14:textId="4216E0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64DF6" w14:textId="7B60F1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9C868" w14:textId="792FC7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D713AF" w14:paraId="1A2D286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F61E9"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C1A0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7AC0994C" w14:textId="581E601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49C5EF85" w14:textId="3FC14B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2A558" w14:textId="7B707D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E0D9E" w14:textId="36B65A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D713AF" w14:paraId="2319184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41EF5"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47C8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68BA844F" w14:textId="5108DC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5672C44F" w14:textId="028BD83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1DCF9" w14:textId="3FCE6D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700DD" w14:textId="640275F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D713AF" w14:paraId="68D3470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4DDD2"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E711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0C57B37" w14:textId="3A38A6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c>
          <w:tcPr>
            <w:tcW w:w="675" w:type="pct"/>
            <w:tcBorders>
              <w:top w:val="nil"/>
              <w:left w:val="nil"/>
              <w:bottom w:val="single" w:sz="4" w:space="0" w:color="000000"/>
              <w:right w:val="single" w:sz="4" w:space="0" w:color="000000"/>
            </w:tcBorders>
            <w:shd w:val="clear" w:color="auto" w:fill="auto"/>
            <w:noWrap/>
            <w:vAlign w:val="bottom"/>
            <w:hideMark/>
          </w:tcPr>
          <w:p w14:paraId="0314AA20" w14:textId="326BDEA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F497E" w14:textId="5C7351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345A3" w14:textId="11EF0C8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r>
      <w:tr w:rsidR="00D713AF" w14:paraId="618C630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9601E"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920A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DF7C5D8" w14:textId="208999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356DDB5E" w14:textId="2CD92F6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56E34" w14:textId="45EA576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19E8D" w14:textId="2F8471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D713AF" w14:paraId="58DEAE0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F311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C539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FAFC62E" w14:textId="5EEB489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1552DC82" w14:textId="6229B6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1C34" w14:textId="36EE6D0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0BA7A" w14:textId="79A832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713AF" w14:paraId="02355FA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6A52B"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B5B0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AA017D9" w14:textId="1FC5FE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1ABFC6DC" w14:textId="1F7E14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A3CB665" w14:textId="53060B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E1DAE" w14:textId="0125BB9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D713AF" w14:paraId="6AD42DB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32910"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B28C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4081C3B" w14:textId="6D9A8E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362FD747" w14:textId="68B324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62A272" w14:textId="6DD030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EDF95" w14:textId="546FBF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D713AF" w14:paraId="7938F0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BD153"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A4E5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12D5799" w14:textId="0F3F4D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63864E30" w14:textId="643C50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27DD3" w14:textId="02F291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1E130" w14:textId="7493F8C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D713AF" w14:paraId="48B610B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0F765"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F921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2B36EBD" w14:textId="1617717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c>
          <w:tcPr>
            <w:tcW w:w="675" w:type="pct"/>
            <w:tcBorders>
              <w:top w:val="nil"/>
              <w:left w:val="nil"/>
              <w:bottom w:val="single" w:sz="4" w:space="0" w:color="000000"/>
              <w:right w:val="single" w:sz="4" w:space="0" w:color="000000"/>
            </w:tcBorders>
            <w:shd w:val="clear" w:color="auto" w:fill="auto"/>
            <w:noWrap/>
            <w:vAlign w:val="bottom"/>
            <w:hideMark/>
          </w:tcPr>
          <w:p w14:paraId="48AC3D53" w14:textId="0810702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96BE0" w14:textId="4AD0AD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C383B" w14:textId="7B7E5D0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r>
      <w:tr w:rsidR="00D713AF" w14:paraId="53F4E9F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B2774"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535C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8BBF1D4" w14:textId="03A2B1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288.70 </w:t>
            </w:r>
          </w:p>
        </w:tc>
        <w:tc>
          <w:tcPr>
            <w:tcW w:w="675" w:type="pct"/>
            <w:tcBorders>
              <w:top w:val="nil"/>
              <w:left w:val="nil"/>
              <w:bottom w:val="single" w:sz="4" w:space="0" w:color="000000"/>
              <w:right w:val="single" w:sz="4" w:space="0" w:color="000000"/>
            </w:tcBorders>
            <w:shd w:val="clear" w:color="auto" w:fill="auto"/>
            <w:noWrap/>
            <w:vAlign w:val="bottom"/>
            <w:hideMark/>
          </w:tcPr>
          <w:p w14:paraId="2D38F4C9" w14:textId="447755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38148" w14:textId="374F72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3A52F" w14:textId="154FB7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288.70 </w:t>
            </w:r>
          </w:p>
        </w:tc>
      </w:tr>
      <w:tr w:rsidR="00D713AF" w14:paraId="335539A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1A118"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DFE2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6B1C998D" w14:textId="6BC411B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433B9F92" w14:textId="2FC158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58CDD" w14:textId="3DC9A61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9D88C" w14:textId="1E87A1E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D713AF" w14:paraId="386E226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2218C"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6C1DDC30" w14:textId="6A510A7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06,90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5094FF98" w14:textId="306B541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1E4242" w14:textId="1F16728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E0C83A" w14:textId="17657D8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06,909.26 </w:t>
            </w:r>
          </w:p>
        </w:tc>
      </w:tr>
      <w:tr w:rsidR="00D713AF" w14:paraId="47588C2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B82C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48AD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1490559F" w14:textId="0F6AC2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c>
          <w:tcPr>
            <w:tcW w:w="675" w:type="pct"/>
            <w:tcBorders>
              <w:top w:val="nil"/>
              <w:left w:val="nil"/>
              <w:bottom w:val="single" w:sz="4" w:space="0" w:color="000000"/>
              <w:right w:val="single" w:sz="4" w:space="0" w:color="000000"/>
            </w:tcBorders>
            <w:shd w:val="clear" w:color="auto" w:fill="auto"/>
            <w:noWrap/>
            <w:vAlign w:val="bottom"/>
            <w:hideMark/>
          </w:tcPr>
          <w:p w14:paraId="0031689E" w14:textId="177B5F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71D30" w14:textId="4CFAFB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77F3A" w14:textId="0D9E977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r>
      <w:tr w:rsidR="00D713AF" w14:paraId="7DBE72A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69C8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0116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89984BF" w14:textId="447DA3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348680C8" w14:textId="4BE01D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759FD" w14:textId="407A3A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416E0" w14:textId="498621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D713AF" w14:paraId="3E1CEE8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1645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3E24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8FCBB38" w14:textId="300EAC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c>
          <w:tcPr>
            <w:tcW w:w="675" w:type="pct"/>
            <w:tcBorders>
              <w:top w:val="nil"/>
              <w:left w:val="nil"/>
              <w:bottom w:val="single" w:sz="4" w:space="0" w:color="000000"/>
              <w:right w:val="single" w:sz="4" w:space="0" w:color="000000"/>
            </w:tcBorders>
            <w:shd w:val="clear" w:color="auto" w:fill="auto"/>
            <w:noWrap/>
            <w:vAlign w:val="bottom"/>
            <w:hideMark/>
          </w:tcPr>
          <w:p w14:paraId="12A7563F" w14:textId="4C05E8D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46EF4" w14:textId="6A84AE5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145BC" w14:textId="1DBA65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r>
      <w:tr w:rsidR="00D713AF" w14:paraId="361F679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7717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95D9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1193977" w14:textId="69A417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3FBE2D26" w14:textId="377D343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6D701" w14:textId="096E2E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3429E" w14:textId="5EA3A1C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D713AF" w14:paraId="032441D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6BF0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C982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B164484" w14:textId="760835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c>
          <w:tcPr>
            <w:tcW w:w="675" w:type="pct"/>
            <w:tcBorders>
              <w:top w:val="nil"/>
              <w:left w:val="nil"/>
              <w:bottom w:val="single" w:sz="4" w:space="0" w:color="000000"/>
              <w:right w:val="single" w:sz="4" w:space="0" w:color="000000"/>
            </w:tcBorders>
            <w:shd w:val="clear" w:color="auto" w:fill="auto"/>
            <w:noWrap/>
            <w:vAlign w:val="bottom"/>
            <w:hideMark/>
          </w:tcPr>
          <w:p w14:paraId="204F842D" w14:textId="07A554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E6E84" w14:textId="6A46089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29252" w14:textId="5F16F7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r>
      <w:tr w:rsidR="00D713AF" w14:paraId="64FC8B6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F683F"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EEBC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4BB7957F" w14:textId="316A76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5CEEF411" w14:textId="277E57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607B1" w14:textId="3F1A04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1F123" w14:textId="1F1442A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D713AF" w14:paraId="4A64B5C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CD764"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0038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D74109C" w14:textId="74D38EF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3,726.46 </w:t>
            </w:r>
          </w:p>
        </w:tc>
        <w:tc>
          <w:tcPr>
            <w:tcW w:w="675" w:type="pct"/>
            <w:tcBorders>
              <w:top w:val="nil"/>
              <w:left w:val="nil"/>
              <w:bottom w:val="single" w:sz="4" w:space="0" w:color="000000"/>
              <w:right w:val="single" w:sz="4" w:space="0" w:color="000000"/>
            </w:tcBorders>
            <w:shd w:val="clear" w:color="auto" w:fill="auto"/>
            <w:noWrap/>
            <w:vAlign w:val="bottom"/>
            <w:hideMark/>
          </w:tcPr>
          <w:p w14:paraId="78ADFDD8" w14:textId="655778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04B1E" w14:textId="038270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E9D49" w14:textId="7BC203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3,726.46 </w:t>
            </w:r>
          </w:p>
        </w:tc>
      </w:tr>
      <w:tr w:rsidR="00D713AF" w14:paraId="112DEF4C"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DD52E"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0608094D" w14:textId="452891E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35,816.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597C4D" w14:textId="4D2919F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02920D" w14:textId="683123B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6A9F523" w14:textId="12B4CB5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027,726.14 </w:t>
            </w:r>
          </w:p>
        </w:tc>
      </w:tr>
      <w:tr w:rsidR="00D713AF" w14:paraId="23121F6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1F733"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5290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23F3F904" w14:textId="259D3C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61A4D183" w14:textId="03C6C78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67E3D" w14:textId="1D8F779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59001" w14:textId="68D0D09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D713AF" w14:paraId="6E5410B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C60C2"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8A2E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FD789D" w14:textId="7813E5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460907EF" w14:textId="5F4372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2410D" w14:textId="178D064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170678C6" w14:textId="1FE302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D713AF" w14:paraId="46DEE0F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2B6BE"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9649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3C94352B" w14:textId="00D804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1CC87D54" w14:textId="3117125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CB6A9" w14:textId="291EF2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8659C" w14:textId="74847E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D713AF" w14:paraId="59C4BC6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8847E"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FDB2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50770091" w14:textId="501AB2B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005DAA9F" w14:textId="4A6D7C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7577A" w14:textId="0B0C2F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3A243" w14:textId="4EF2B9F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D713AF" w14:paraId="5FEC9A6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BBF7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DE79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45B5DB5" w14:textId="5B46E0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2026C345" w14:textId="348E10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1DF1BB" w14:textId="348385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9CF473C" w14:textId="2B0200A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D713AF" w14:paraId="70E624A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BE71E"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E15E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5A6A4A7A" w14:textId="1C435A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34,598.07 </w:t>
            </w:r>
          </w:p>
        </w:tc>
        <w:tc>
          <w:tcPr>
            <w:tcW w:w="675" w:type="pct"/>
            <w:tcBorders>
              <w:top w:val="nil"/>
              <w:left w:val="nil"/>
              <w:bottom w:val="single" w:sz="4" w:space="0" w:color="000000"/>
              <w:right w:val="single" w:sz="4" w:space="0" w:color="000000"/>
            </w:tcBorders>
            <w:shd w:val="clear" w:color="auto" w:fill="auto"/>
            <w:noWrap/>
            <w:vAlign w:val="bottom"/>
            <w:hideMark/>
          </w:tcPr>
          <w:p w14:paraId="3AB82055" w14:textId="5E23FF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44BD39F1" w14:textId="57C3BA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A649CF5" w14:textId="686F832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08,852.07 </w:t>
            </w:r>
          </w:p>
        </w:tc>
      </w:tr>
      <w:tr w:rsidR="00D713AF" w14:paraId="47D1884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885EA"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2FD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6F6DA33" w14:textId="4B9518C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471D90E5" w14:textId="4F8790B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544C8E23" w14:textId="7653E6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5B29A" w14:textId="5F5E20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D713AF" w14:paraId="5318251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5C676"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B7F5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57D0608D" w14:textId="7291762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7014F37C" w14:textId="5F35B90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DDC52" w14:textId="56ED61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A34CA" w14:textId="40F952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D713AF" w14:paraId="5914596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3B8E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A203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EE26F5D" w14:textId="6874A91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2FD72205" w14:textId="553DCEF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0EE7C" w14:textId="1C8EDE5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9EEA1" w14:textId="0B1040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D713AF" w14:paraId="17FAE035"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67FC2"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0304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F592F46" w14:textId="668FFA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3B77403C" w14:textId="7F64D4E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821AD" w14:textId="56AD22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0C88F" w14:textId="21DA75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D713AF" w14:paraId="03C8AEF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804F5"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2EB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6E6905F" w14:textId="7D08C2B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163D5BDD" w14:textId="740EDF9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9EE79" w14:textId="5503F1B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E72D8" w14:textId="586DD3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D713AF" w14:paraId="6F5506E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D4C84"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D376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50641169" w14:textId="3714311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29FCC78E" w14:textId="2B124A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06754" w14:textId="44FF6F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8EC11" w14:textId="7ED36E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D713AF" w14:paraId="4340AD9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633F1"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3799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14CC9C48" w14:textId="465A63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08942464" w14:textId="175681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44C694" w14:textId="36C0A1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2E2BA" w14:textId="08DCF24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713AF" w14:paraId="2F9FA1A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F9621"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F2C8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759C2E40" w14:textId="442C57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03A74D15" w14:textId="74CB426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4CD9C" w14:textId="4E8E544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0AF3E" w14:textId="2BBC6FE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D713AF" w14:paraId="0936D38A"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8A1F7"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583A399A" w14:textId="78065671"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c>
          <w:tcPr>
            <w:tcW w:w="675" w:type="pct"/>
            <w:tcBorders>
              <w:top w:val="nil"/>
              <w:left w:val="nil"/>
              <w:bottom w:val="single" w:sz="4" w:space="0" w:color="000000"/>
              <w:right w:val="single" w:sz="4" w:space="0" w:color="000000"/>
            </w:tcBorders>
            <w:shd w:val="clear" w:color="D8D8D8" w:fill="D8D8D8"/>
            <w:noWrap/>
            <w:vAlign w:val="bottom"/>
            <w:hideMark/>
          </w:tcPr>
          <w:p w14:paraId="4CC09D9D" w14:textId="3B55815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6B739E" w14:textId="6737FFF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3F373B" w14:textId="282D34F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r>
      <w:tr w:rsidR="00D713AF" w14:paraId="72C37CE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E076A"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F1C6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F01DD1C" w14:textId="60A5BFD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758C4366" w14:textId="3D879D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2A428" w14:textId="362116F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04EFF" w14:textId="32F627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D713AF" w14:paraId="4175F6A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AA179"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181C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214CEC44" w14:textId="2345137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F10A3ED" w14:textId="5C7B45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D8FEA" w14:textId="5C85DBE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6F585" w14:textId="6220D7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713AF" w14:paraId="7E018A5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3A6DA"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4D8A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7D18683D" w14:textId="6BB108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2C63E9BE" w14:textId="0E6B962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AE1FD" w14:textId="768C3A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C50B9" w14:textId="60C289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D713AF" w14:paraId="612E58C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43FB6"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CED6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61B67EC" w14:textId="2966938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246E9FBA" w14:textId="06FF5C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77FD" w14:textId="0010B6B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20172" w14:textId="0844BB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D713AF" w14:paraId="16741C7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035D6"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E3C6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08FA683" w14:textId="73B1080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31F3D5DE" w14:textId="5B691E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07D29" w14:textId="364723E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E9416" w14:textId="64CDA7F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D713AF" w14:paraId="3BD625C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8AB3"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6E41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F7867DF" w14:textId="5762ECA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3935ADFA" w14:textId="285616D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03319" w14:textId="3245B6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539C6" w14:textId="2463989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713AF" w14:paraId="234711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48D74"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3512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702D90AC" w14:textId="59E0AF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c>
          <w:tcPr>
            <w:tcW w:w="675" w:type="pct"/>
            <w:tcBorders>
              <w:top w:val="nil"/>
              <w:left w:val="nil"/>
              <w:bottom w:val="single" w:sz="4" w:space="0" w:color="000000"/>
              <w:right w:val="single" w:sz="4" w:space="0" w:color="000000"/>
            </w:tcBorders>
            <w:shd w:val="clear" w:color="auto" w:fill="auto"/>
            <w:noWrap/>
            <w:vAlign w:val="bottom"/>
            <w:hideMark/>
          </w:tcPr>
          <w:p w14:paraId="1F13FD37" w14:textId="4EA0290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5DBA7" w14:textId="2AE1996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88A1A" w14:textId="32B188E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r>
      <w:tr w:rsidR="00D713AF" w14:paraId="04AADF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9EB34"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110F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FC5B7B7" w14:textId="67C2FDC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6F25C058" w14:textId="677E11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0DA25" w14:textId="793FE5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D7FC1" w14:textId="7DB1ABC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D713AF" w14:paraId="4B11CC3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A9ABD"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1F105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41C29E9D" w14:textId="3F9EE3D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624BD209" w14:textId="7F29DA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59DC8" w14:textId="32F7B2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2B475" w14:textId="0094D16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D713AF" w14:paraId="21614AA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3258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4837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C434B22" w14:textId="08C27FD9"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CA64353" w14:textId="0018FA3E"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171972E" w14:textId="4DE113AB"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C172E4" w14:textId="70D82B0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713AF" w14:paraId="58211E6B"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C600"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0BAB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24184B69" w14:textId="08F7B9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5311CCD1" w14:textId="523BDF8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B4750" w14:textId="6E9D482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BBCA7" w14:textId="2C697AD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D713AF" w14:paraId="0F86E3E8"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8E137"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904B580" w14:textId="2AC2C30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54B3C405" w14:textId="15C7582B"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73C976" w14:textId="0EFB21E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047EF1" w14:textId="28AE8DE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r>
      <w:tr w:rsidR="00D713AF" w14:paraId="1FE8C51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1F48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EB03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506A16C6" w14:textId="12681A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10F89501" w14:textId="396C8A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9107F" w14:textId="05FE615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A9667" w14:textId="6FD60F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D713AF" w14:paraId="7FBF4D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DA466"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8BAD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45259A02" w14:textId="73D7698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4E9223E1" w14:textId="215301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750D1" w14:textId="5B931BB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45937" w14:textId="51F94A4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D713AF" w14:paraId="1F5570F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BBCCB"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6A645"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74A55578" w14:textId="278C73E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05CCC379" w14:textId="404735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3BB92" w14:textId="241E18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F95DF" w14:textId="46368AF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D713AF" w14:paraId="027586A7"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9ABA"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EAED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D36E6DE" w14:textId="7D561D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7E43AE48" w14:textId="2CFC57A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205FB" w14:textId="4770C72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C318B" w14:textId="1E215EA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D713AF" w14:paraId="7F67D2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B7062"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356E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CB939FA" w14:textId="3CF8484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78F1FACB" w14:textId="1FA1C0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F28D1" w14:textId="1CAB0C7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DC97F" w14:textId="649ACD5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D713AF" w14:paraId="0DF630F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139ED"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8231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00836EE" w14:textId="7BB7226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c>
          <w:tcPr>
            <w:tcW w:w="675" w:type="pct"/>
            <w:tcBorders>
              <w:top w:val="nil"/>
              <w:left w:val="nil"/>
              <w:bottom w:val="single" w:sz="4" w:space="0" w:color="000000"/>
              <w:right w:val="single" w:sz="4" w:space="0" w:color="000000"/>
            </w:tcBorders>
            <w:shd w:val="clear" w:color="auto" w:fill="auto"/>
            <w:noWrap/>
            <w:vAlign w:val="bottom"/>
            <w:hideMark/>
          </w:tcPr>
          <w:p w14:paraId="262FF3B2" w14:textId="5B3F01D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4C617" w14:textId="627F15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00C58" w14:textId="3E0D68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r>
      <w:tr w:rsidR="00D713AF" w14:paraId="60E9117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2030C"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BB27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3FB11B2" w14:textId="12F56E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71E29A8D" w14:textId="1ACCE92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FF89A" w14:textId="577BD78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0FCA5" w14:textId="2B43F06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D713AF" w14:paraId="292C7C80"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00607" w14:textId="77777777" w:rsidR="00D713AF" w:rsidRDefault="00D713AF" w:rsidP="00D713AF">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427C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777743C6" w14:textId="7C9E46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35700980" w14:textId="740779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95608" w14:textId="3A4513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64547" w14:textId="7BF0725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D713AF" w14:paraId="3D9FD08F"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10DD2"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56C0A87" w14:textId="2A5ED2E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DCC3B1" w14:textId="3E9FED8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4C57A9" w14:textId="45411F7C"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CBB9B2" w14:textId="0547818D"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r>
      <w:tr w:rsidR="00D713AF" w14:paraId="009C2D6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0D132"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63D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0ADFB61A" w14:textId="54B45A0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359B0B4" w14:textId="5DB7374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CB823" w14:textId="0CC40BA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1133F" w14:textId="5F62D9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D713AF" w14:paraId="062176F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5C5B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FEC4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551763F8" w14:textId="5B7149C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7D631754" w14:textId="3483995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2E37B" w14:textId="5C4D5B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DCA2B" w14:textId="3FA2DD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D713AF" w14:paraId="3D969C3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E978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9318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89D19AC" w14:textId="44A496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6DEEC654" w14:textId="2E6BFFE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B8577" w14:textId="499FDA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C174D" w14:textId="51D11B3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D713AF" w14:paraId="2DE5F212"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2FEFB"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CD4B3"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60E8B7FC" w14:textId="12E01E0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253.68 </w:t>
            </w:r>
          </w:p>
        </w:tc>
        <w:tc>
          <w:tcPr>
            <w:tcW w:w="675" w:type="pct"/>
            <w:tcBorders>
              <w:top w:val="nil"/>
              <w:left w:val="nil"/>
              <w:bottom w:val="single" w:sz="4" w:space="0" w:color="000000"/>
              <w:right w:val="single" w:sz="4" w:space="0" w:color="000000"/>
            </w:tcBorders>
            <w:shd w:val="clear" w:color="auto" w:fill="auto"/>
            <w:noWrap/>
            <w:vAlign w:val="bottom"/>
            <w:hideMark/>
          </w:tcPr>
          <w:p w14:paraId="5AE71A08" w14:textId="03DD45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E9CCA" w14:textId="10E3BD2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1E332" w14:textId="6A844B0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7,253.68 </w:t>
            </w:r>
          </w:p>
        </w:tc>
      </w:tr>
      <w:tr w:rsidR="00D713AF" w14:paraId="65E857CD"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46E95"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3465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64FF1767" w14:textId="35DA5EA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2931BE69" w14:textId="1710EBB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27C83" w14:textId="1CEB3CC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F9A8A" w14:textId="6AFFE61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D713AF" w14:paraId="65A44DC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D521B"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393B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9061537" w14:textId="3D16828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0968BB12" w14:textId="36F0A97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D5E16" w14:textId="7519EA2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F1C79" w14:textId="27ACA5C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D713AF" w14:paraId="16260C3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8ED5C"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6DE5A"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34D0D51" w14:textId="0E619AA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4E04C879" w14:textId="07DDB24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BA0F3" w14:textId="2DD841D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A5FB3" w14:textId="157A4A8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D713AF" w14:paraId="5FB7D4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EE6E1"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C2438"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4667A6B" w14:textId="157F488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7A73414B" w14:textId="7041DE3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CE610" w14:textId="536116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2CB8E" w14:textId="6DDCB89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D713AF" w14:paraId="1DF5B40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1BB0F"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1F22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7954D6B4" w14:textId="390BF11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46BDAB3B" w14:textId="4E0583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EC960" w14:textId="171BAD9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06B00" w14:textId="3734610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D713AF" w14:paraId="405B2C3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8EA0D" w14:textId="7777777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7EFAE"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E82C2E5" w14:textId="7799AF2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797BBF7A" w14:textId="2DEA5D4E"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DA7EE" w14:textId="7F16DF3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00BA2" w14:textId="5F46725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D713AF" w14:paraId="4BF74A53"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BBA561"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DC42F97" w14:textId="0CC8CD6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5A6273EB" w14:textId="0ACFC2E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E05E3D4" w14:textId="7F4FF7C3"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301ED3F" w14:textId="6913D92A"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D713AF" w14:paraId="232A710D"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B3415"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239F2FB" w14:textId="5203C36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42B497F" w14:textId="30C8422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AF5D76" w14:textId="286E3A4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A146EC" w14:textId="08F3228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713AF" w14:paraId="5B12E29C"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FC4BC"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B2A7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2D47ED7B" w14:textId="47EB7A6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B6E614C" w14:textId="7FF31618"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783BE" w14:textId="49009B5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5CF6A" w14:textId="4A41575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713AF" w14:paraId="4612492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C50FC"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BDD5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2A372DF2" w14:textId="5FBA86F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21EA6080" w14:textId="5E34948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4E232" w14:textId="6463D65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66DE1" w14:textId="4B4E6A0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713AF" w14:paraId="4EA1B05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0CBF"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EE25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1DADED1D" w14:textId="4C86B5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346E2C48" w14:textId="29C964D9"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58939" w14:textId="27DF087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DF2A0" w14:textId="394D31A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713AF" w14:paraId="5022B713"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66168"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392EC"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72282DCA" w14:textId="6078D11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A719838" w14:textId="60CFCA2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95D4F" w14:textId="509A8F4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D65B0" w14:textId="7B7837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713AF" w14:paraId="2580C3C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63F33"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3659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09C1D95" w14:textId="6B03C75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0278F8F" w14:textId="0259787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B1DCB" w14:textId="4B71808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2BB1B" w14:textId="00577B7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713AF" w14:paraId="172FC9B5"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E3F313"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EF0FFCF" w14:textId="492D51F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929538" w14:textId="73BB233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736A33" w14:textId="24F251F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BDECBC" w14:textId="47293686"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713AF" w14:paraId="47732BF9"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9DD54" w14:textId="77777777" w:rsidR="00D713AF" w:rsidRDefault="00D713AF" w:rsidP="00D713AF">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C984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DBC02C4" w14:textId="0392064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2DA8B" w14:textId="673D55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C8F5" w14:textId="24497AD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83D45" w14:textId="515948A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713AF" w14:paraId="3C00F10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ADA3B"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2642DD0E" w14:textId="7E6C6889"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E2730D5" w14:textId="12C24B78"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8957E8" w14:textId="6D76A1BE"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FE5B49" w14:textId="5A91BA32"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713AF" w14:paraId="1A6ED9A8"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BC73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6D78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35085A79" w14:textId="4778864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C839F6A" w14:textId="1C24DEC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7559E" w14:textId="038881D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C3309" w14:textId="249683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713AF" w14:paraId="3AA24DF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0CADD"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3490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565ECC8" w14:textId="3AD067D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1239A0EE" w14:textId="680E440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F8FFF" w14:textId="229759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3F2B1" w14:textId="6C28F341"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713AF" w14:paraId="0840D17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5B227"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06F9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3924C8A5" w14:textId="4A5DC873"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33239E8" w14:textId="1E8181D0"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45C90" w14:textId="3A38E7B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FCDA3" w14:textId="30CC108B"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713AF" w14:paraId="48CDB6DE"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F8CD4"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A845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47504CE" w14:textId="503BD6C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84639F0" w14:textId="6DB98C7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983A1" w14:textId="30EBA8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B905A" w14:textId="65A9CB1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713AF" w14:paraId="6A0C5EF4"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D4B40"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C9F9B"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6A33D07A" w14:textId="4DCDCF0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0D1C9FC" w14:textId="2217ACF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EB770" w14:textId="3E345E1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03D4B" w14:textId="3F65D4C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713AF" w14:paraId="39935CE6"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3A861"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F8719"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36EBFA6" w14:textId="1D29F217"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6ABAF68E" w14:textId="48675CCD"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188B8" w14:textId="2122B53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6BA3B" w14:textId="0A65B09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713AF" w14:paraId="24B84FDA"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FB9DF"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A83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5416151" w14:textId="020D283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83F1D0B" w14:textId="0E3B3C14"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A06D1" w14:textId="03F32EB2"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42EE9" w14:textId="081265E6"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713AF" w14:paraId="06A8A679" w14:textId="77777777" w:rsidTr="00D713AF">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C224E" w14:textId="77777777" w:rsidR="00D713AF" w:rsidRDefault="00D713AF" w:rsidP="00D713AF">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111CE873" w14:textId="10851B67"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0E3CA6" w14:textId="56E5DE4F"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3980F9" w14:textId="7EBB79A0"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15B40A" w14:textId="20982845" w:rsidR="00D713AF" w:rsidRDefault="00D713AF" w:rsidP="00D713AF">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D713AF" w14:paraId="11F3AFF1" w14:textId="77777777" w:rsidTr="00D713AF">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72456"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9A972" w14:textId="77777777" w:rsidR="00D713AF" w:rsidRDefault="00D713AF" w:rsidP="00D713AF">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2DB648B7" w14:textId="1C1322F5"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45106734" w14:textId="769ECD3A"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3FDC0" w14:textId="01800FEF"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A69A5" w14:textId="7C232ADC" w:rsidR="00D713AF" w:rsidRDefault="00D713AF" w:rsidP="00D713AF">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58E14D8E"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02B23C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F9234E" w:rsidRPr="00F9234E">
        <w:rPr>
          <w:rFonts w:ascii="Arial" w:eastAsia="Times New Roman" w:hAnsi="Arial" w:cs="Arial"/>
          <w:b/>
          <w:bCs/>
          <w:color w:val="0070C0"/>
          <w:sz w:val="24"/>
          <w:szCs w:val="24"/>
          <w:lang w:eastAsia="en-US"/>
        </w:rPr>
        <w:t>1,408,951,519.24</w:t>
      </w:r>
      <w:r w:rsidR="00F9234E">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034CD612" w:rsidR="00DF0194" w:rsidRPr="00F9234E" w:rsidRDefault="00DF0194" w:rsidP="00DF0194">
      <w:pPr>
        <w:ind w:left="360"/>
        <w:contextualSpacing/>
        <w:jc w:val="both"/>
        <w:rPr>
          <w:rFonts w:ascii="Arial" w:eastAsia="Times New Roman" w:hAnsi="Arial" w:cs="Arial"/>
          <w:sz w:val="24"/>
          <w:szCs w:val="24"/>
          <w:lang w:val="en-US" w:eastAsia="en-US"/>
        </w:rPr>
      </w:pPr>
      <w:r w:rsidRPr="00F9234E">
        <w:rPr>
          <w:rFonts w:ascii="Arial" w:eastAsia="Times New Roman" w:hAnsi="Arial" w:cs="Arial"/>
          <w:sz w:val="24"/>
          <w:szCs w:val="24"/>
          <w:lang w:val="en-US" w:eastAsia="en-US"/>
        </w:rPr>
        <w:t xml:space="preserve">A total of </w:t>
      </w:r>
      <w:r w:rsidRPr="00F9234E">
        <w:rPr>
          <w:rFonts w:ascii="Arial" w:eastAsia="Times New Roman" w:hAnsi="Arial" w:cs="Arial"/>
          <w:b/>
          <w:sz w:val="24"/>
          <w:szCs w:val="24"/>
          <w:lang w:val="en-US" w:eastAsia="en-US"/>
        </w:rPr>
        <w:t>₱</w:t>
      </w:r>
      <w:r w:rsidR="003F0362" w:rsidRPr="00F9234E">
        <w:rPr>
          <w:rFonts w:ascii="Arial" w:eastAsia="Times New Roman" w:hAnsi="Arial" w:cs="Arial"/>
          <w:b/>
          <w:bCs/>
          <w:sz w:val="24"/>
          <w:szCs w:val="24"/>
          <w:lang w:eastAsia="en-US"/>
        </w:rPr>
        <w:t>631,423,616.23</w:t>
      </w:r>
      <w:r w:rsidR="00CA5A24" w:rsidRPr="00F9234E">
        <w:rPr>
          <w:rFonts w:ascii="Arial" w:eastAsia="Times New Roman" w:hAnsi="Arial" w:cs="Arial"/>
          <w:b/>
          <w:bCs/>
          <w:sz w:val="24"/>
          <w:szCs w:val="24"/>
          <w:lang w:eastAsia="en-US"/>
        </w:rPr>
        <w:t xml:space="preserve"> </w:t>
      </w:r>
      <w:r w:rsidRPr="00F9234E">
        <w:rPr>
          <w:rFonts w:ascii="Arial" w:eastAsia="Times New Roman" w:hAnsi="Arial" w:cs="Arial"/>
          <w:b/>
          <w:sz w:val="24"/>
          <w:szCs w:val="24"/>
          <w:lang w:val="en-US" w:eastAsia="en-US"/>
        </w:rPr>
        <w:t>standby funds</w:t>
      </w:r>
      <w:r w:rsidRPr="00F9234E">
        <w:rPr>
          <w:rFonts w:ascii="Arial" w:eastAsia="Times New Roman" w:hAnsi="Arial" w:cs="Arial"/>
          <w:sz w:val="24"/>
          <w:szCs w:val="24"/>
          <w:lang w:val="en-US" w:eastAsia="en-US"/>
        </w:rPr>
        <w:t xml:space="preserve"> in the CO and FOs. Of the said amount, </w:t>
      </w:r>
      <w:r w:rsidRPr="00F9234E">
        <w:rPr>
          <w:rFonts w:ascii="Arial" w:eastAsia="Times New Roman" w:hAnsi="Arial" w:cs="Arial"/>
          <w:b/>
          <w:sz w:val="24"/>
          <w:szCs w:val="24"/>
          <w:lang w:val="en-US" w:eastAsia="en-US"/>
        </w:rPr>
        <w:t>₱</w:t>
      </w:r>
      <w:r w:rsidR="00AD1771" w:rsidRPr="00F9234E">
        <w:rPr>
          <w:rFonts w:ascii="Arial" w:eastAsia="Times New Roman" w:hAnsi="Arial" w:cs="Arial"/>
          <w:b/>
          <w:sz w:val="24"/>
          <w:szCs w:val="24"/>
          <w:lang w:eastAsia="en-US"/>
        </w:rPr>
        <w:t>580,441,268.74</w:t>
      </w:r>
      <w:r w:rsidR="00CA5A24" w:rsidRPr="00F9234E">
        <w:rPr>
          <w:rFonts w:ascii="Arial" w:eastAsia="Times New Roman" w:hAnsi="Arial" w:cs="Arial"/>
          <w:b/>
          <w:sz w:val="24"/>
          <w:szCs w:val="24"/>
          <w:lang w:eastAsia="en-US"/>
        </w:rPr>
        <w:t xml:space="preserve"> </w:t>
      </w:r>
      <w:r w:rsidRPr="00F9234E">
        <w:rPr>
          <w:rFonts w:ascii="Arial" w:eastAsia="Times New Roman" w:hAnsi="Arial" w:cs="Arial"/>
          <w:sz w:val="24"/>
          <w:szCs w:val="24"/>
          <w:lang w:val="en-US" w:eastAsia="en-US"/>
        </w:rPr>
        <w:t xml:space="preserve">is the available </w:t>
      </w:r>
      <w:r w:rsidRPr="00F9234E">
        <w:rPr>
          <w:rFonts w:ascii="Arial" w:eastAsia="Times New Roman" w:hAnsi="Arial" w:cs="Arial"/>
          <w:b/>
          <w:sz w:val="24"/>
          <w:szCs w:val="24"/>
          <w:lang w:val="en-US" w:eastAsia="en-US"/>
        </w:rPr>
        <w:t>Quick Response Fund (QRF)</w:t>
      </w:r>
      <w:r w:rsidRPr="00F9234E">
        <w:rPr>
          <w:rFonts w:ascii="Arial" w:eastAsia="Times New Roman" w:hAnsi="Arial" w:cs="Arial"/>
          <w:sz w:val="24"/>
          <w:szCs w:val="24"/>
          <w:lang w:val="en-US" w:eastAsia="en-US"/>
        </w:rPr>
        <w:t xml:space="preserve"> in the CO.</w:t>
      </w:r>
    </w:p>
    <w:p w14:paraId="08704AF4" w14:textId="28EEFAEC" w:rsidR="00DF0194" w:rsidRPr="00172D05" w:rsidRDefault="00B8557D" w:rsidP="00B8557D">
      <w:pPr>
        <w:tabs>
          <w:tab w:val="left" w:pos="5685"/>
        </w:tabs>
        <w:ind w:left="360"/>
        <w:contextualSpacing/>
        <w:jc w:val="both"/>
        <w:rPr>
          <w:rFonts w:ascii="Arial" w:eastAsia="Times New Roman" w:hAnsi="Arial" w:cs="Arial"/>
          <w:sz w:val="28"/>
          <w:szCs w:val="28"/>
          <w:lang w:val="en-US" w:eastAsia="en-US"/>
        </w:rPr>
      </w:pPr>
      <w:r>
        <w:rPr>
          <w:rFonts w:ascii="Arial" w:eastAsia="Times New Roman" w:hAnsi="Arial" w:cs="Arial"/>
          <w:sz w:val="28"/>
          <w:szCs w:val="28"/>
          <w:lang w:val="en-US" w:eastAsia="en-US"/>
        </w:rPr>
        <w:tab/>
      </w:r>
    </w:p>
    <w:p w14:paraId="149231A5" w14:textId="77777777" w:rsidR="00B83C13" w:rsidRDefault="00B83C13">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56F82BCF" w14:textId="77B27728"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lastRenderedPageBreak/>
        <w:t>Stockpiles</w:t>
      </w:r>
    </w:p>
    <w:p w14:paraId="3DCC8804" w14:textId="73C720D4" w:rsidR="000E3038" w:rsidRPr="00FC7529" w:rsidRDefault="00DF0194" w:rsidP="000E3038">
      <w:pPr>
        <w:ind w:left="360"/>
        <w:jc w:val="both"/>
        <w:rPr>
          <w:rFonts w:ascii="Arial" w:eastAsia="Arial" w:hAnsi="Arial" w:cs="Arial"/>
          <w:b/>
          <w:i/>
          <w:sz w:val="20"/>
          <w:szCs w:val="20"/>
        </w:rPr>
      </w:pPr>
      <w:r w:rsidRPr="00FC7529">
        <w:rPr>
          <w:rFonts w:ascii="Arial" w:eastAsia="Times New Roman" w:hAnsi="Arial" w:cs="Arial"/>
          <w:sz w:val="24"/>
          <w:szCs w:val="24"/>
          <w:lang w:val="en-US" w:eastAsia="en-US"/>
        </w:rPr>
        <w:t xml:space="preserve">A total of </w:t>
      </w:r>
      <w:r w:rsidR="00F9234E" w:rsidRPr="00F9234E">
        <w:rPr>
          <w:rFonts w:ascii="Arial" w:eastAsia="Times New Roman" w:hAnsi="Arial" w:cs="Arial"/>
          <w:b/>
          <w:bCs/>
          <w:color w:val="0070C0"/>
          <w:sz w:val="24"/>
          <w:szCs w:val="24"/>
          <w:lang w:eastAsia="en-US"/>
        </w:rPr>
        <w:t>279,605</w:t>
      </w:r>
      <w:r w:rsidR="00F9234E">
        <w:rPr>
          <w:rFonts w:ascii="Arial" w:eastAsia="Times New Roman" w:hAnsi="Arial" w:cs="Arial"/>
          <w:b/>
          <w:bCs/>
          <w:color w:val="0070C0"/>
          <w:sz w:val="24"/>
          <w:szCs w:val="24"/>
          <w:lang w:eastAsia="en-US"/>
        </w:rPr>
        <w:t xml:space="preserve"> </w:t>
      </w:r>
      <w:r w:rsidRPr="003F0362">
        <w:rPr>
          <w:rFonts w:ascii="Arial" w:eastAsia="Times New Roman" w:hAnsi="Arial" w:cs="Arial"/>
          <w:b/>
          <w:color w:val="0070C0"/>
          <w:sz w:val="24"/>
          <w:szCs w:val="24"/>
          <w:lang w:val="en-US" w:eastAsia="en-US"/>
        </w:rPr>
        <w:t>family food packs (FFP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F9234E" w:rsidRPr="00F9234E">
        <w:rPr>
          <w:rFonts w:ascii="Arial" w:eastAsia="Times New Roman" w:hAnsi="Arial" w:cs="Arial"/>
          <w:b/>
          <w:color w:val="0070C0"/>
          <w:sz w:val="24"/>
          <w:szCs w:val="24"/>
          <w:lang w:val="en-US" w:eastAsia="en-US"/>
        </w:rPr>
        <w:t>150,493,495.59</w:t>
      </w:r>
      <w:r w:rsidRPr="003F0362">
        <w:rPr>
          <w:rFonts w:ascii="Arial" w:eastAsia="Times New Roman" w:hAnsi="Arial" w:cs="Arial"/>
          <w:b/>
          <w:color w:val="0070C0"/>
          <w:sz w:val="24"/>
          <w:szCs w:val="24"/>
          <w:lang w:val="en-US" w:eastAsia="en-US"/>
        </w:rPr>
        <w:t>,</w:t>
      </w:r>
      <w:r w:rsidRPr="003F0362">
        <w:rPr>
          <w:rFonts w:ascii="Arial" w:eastAsia="Times New Roman" w:hAnsi="Arial" w:cs="Arial"/>
          <w:color w:val="0070C0"/>
          <w:sz w:val="24"/>
          <w:szCs w:val="24"/>
          <w:lang w:val="en-US" w:eastAsia="en-US"/>
        </w:rPr>
        <w:t xml:space="preserve"> </w:t>
      </w:r>
      <w:r w:rsidRPr="003F0362">
        <w:rPr>
          <w:rFonts w:ascii="Arial" w:eastAsia="Times New Roman" w:hAnsi="Arial" w:cs="Arial"/>
          <w:b/>
          <w:color w:val="0070C0"/>
          <w:sz w:val="24"/>
          <w:szCs w:val="24"/>
          <w:lang w:val="en-US" w:eastAsia="en-US"/>
        </w:rPr>
        <w:t>other food item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F9234E" w:rsidRPr="00F9234E">
        <w:rPr>
          <w:rFonts w:ascii="Arial" w:eastAsia="Times New Roman" w:hAnsi="Arial" w:cs="Arial"/>
          <w:b/>
          <w:color w:val="0070C0"/>
          <w:sz w:val="24"/>
          <w:szCs w:val="24"/>
          <w:lang w:val="en-US" w:eastAsia="en-US"/>
        </w:rPr>
        <w:t>187,873,959.64</w:t>
      </w:r>
      <w:r w:rsidR="00F9234E">
        <w:rPr>
          <w:rFonts w:ascii="Arial" w:eastAsia="Times New Roman" w:hAnsi="Arial" w:cs="Arial"/>
          <w:b/>
          <w:color w:val="0070C0"/>
          <w:sz w:val="24"/>
          <w:szCs w:val="24"/>
          <w:lang w:val="en-US" w:eastAsia="en-US"/>
        </w:rPr>
        <w:t xml:space="preserve"> </w:t>
      </w:r>
      <w:r w:rsidRPr="00FC7529">
        <w:rPr>
          <w:rFonts w:ascii="Arial" w:eastAsia="Times New Roman" w:hAnsi="Arial" w:cs="Arial"/>
          <w:sz w:val="24"/>
          <w:szCs w:val="24"/>
          <w:lang w:val="en-US" w:eastAsia="en-US"/>
        </w:rPr>
        <w:t xml:space="preserve">and </w:t>
      </w:r>
      <w:r w:rsidRPr="003F0362">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3F0362">
        <w:rPr>
          <w:rFonts w:ascii="Arial" w:eastAsia="Times New Roman" w:hAnsi="Arial" w:cs="Arial"/>
          <w:b/>
          <w:color w:val="0070C0"/>
          <w:sz w:val="24"/>
          <w:szCs w:val="24"/>
          <w:lang w:val="en-US" w:eastAsia="en-US"/>
        </w:rPr>
        <w:t>₱</w:t>
      </w:r>
      <w:r w:rsidR="00F9234E" w:rsidRPr="00F9234E">
        <w:rPr>
          <w:rFonts w:ascii="Arial" w:eastAsia="Times New Roman" w:hAnsi="Arial" w:cs="Arial"/>
          <w:b/>
          <w:bCs/>
          <w:color w:val="0070C0"/>
          <w:sz w:val="24"/>
          <w:szCs w:val="24"/>
          <w:lang w:eastAsia="en-US"/>
        </w:rPr>
        <w:t>439,160,447.78</w:t>
      </w:r>
      <w:r w:rsidR="00F9234E">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9239A1" w:rsidRPr="009239A1" w14:paraId="20396B5D" w14:textId="77777777" w:rsidTr="007807F0">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7807F0">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F9234E" w:rsidRPr="009239A1" w14:paraId="2476EB8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F9234E" w:rsidRPr="009239A1" w:rsidRDefault="00F9234E" w:rsidP="00F9234E">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61C01871" w:rsidR="00F9234E" w:rsidRPr="007807F0" w:rsidRDefault="00F9234E" w:rsidP="00F923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631,423,616.23</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5B15F2AB" w:rsidR="00F9234E" w:rsidRPr="007807F0" w:rsidRDefault="00F9234E" w:rsidP="00F923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79,605</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78C3AF76" w:rsidR="00F9234E" w:rsidRPr="007807F0" w:rsidRDefault="00F9234E" w:rsidP="00F923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50,493,495.59</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5C0C950C" w:rsidR="00F9234E" w:rsidRPr="007807F0" w:rsidRDefault="00F9234E" w:rsidP="00F923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7,873,959.64</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575CDC28" w:rsidR="00F9234E" w:rsidRPr="007807F0" w:rsidRDefault="00F9234E" w:rsidP="00F923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39,160,447.78</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06302F82" w:rsidR="00F9234E" w:rsidRPr="007807F0" w:rsidRDefault="00F9234E" w:rsidP="00F9234E">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08,951,519.24</w:t>
            </w:r>
          </w:p>
        </w:tc>
      </w:tr>
      <w:tr w:rsidR="00F9234E" w:rsidRPr="009239A1" w14:paraId="13FF501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F9234E" w:rsidRPr="009239A1" w:rsidRDefault="00F9234E" w:rsidP="00F9234E">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3C82049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19F2A50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458E506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73BB118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2B41B21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3D0282E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r>
      <w:tr w:rsidR="00F9234E" w:rsidRPr="009239A1" w14:paraId="39B4EB6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00F9234E"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3551D17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29A466E1"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9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0AFC5BBB"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021,272.2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5C002FA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07,193.4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19F1997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4,941,268.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6A02B39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769,734.58</w:t>
            </w:r>
          </w:p>
        </w:tc>
      </w:tr>
      <w:tr w:rsidR="00F9234E" w:rsidRPr="009239A1" w14:paraId="4FF604D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00F9234E"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228C4956"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6C852830"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4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4BDB5A11"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59,47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5F330619"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53,849.0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4DE89F0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769C1DDB"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119,200.58</w:t>
            </w:r>
          </w:p>
        </w:tc>
      </w:tr>
      <w:tr w:rsidR="00F9234E" w:rsidRPr="009239A1" w14:paraId="3128E2D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00F9234E"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4D2CB873"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4E9AC9C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0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539463E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21,53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179E2A19"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2,57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0A12C2C7"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940,47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479A0DE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535,319.51</w:t>
            </w:r>
          </w:p>
        </w:tc>
      </w:tr>
      <w:tr w:rsidR="00F9234E" w:rsidRPr="009239A1" w14:paraId="5CFA5D4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00F9234E"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23F183A1"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1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3599B09B"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2D625E4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849,17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354CC40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89,053.9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518B17E1"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99,962.8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45AF4553"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649,246.40</w:t>
            </w:r>
          </w:p>
        </w:tc>
      </w:tr>
      <w:tr w:rsidR="00F9234E" w:rsidRPr="009239A1" w14:paraId="743A3610"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00F9234E"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49960D2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09903AE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3B55139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30,183.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5BC0912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0DD57EE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19BA0FA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46,268.53</w:t>
            </w:r>
          </w:p>
        </w:tc>
      </w:tr>
      <w:tr w:rsidR="00F9234E" w:rsidRPr="009239A1" w14:paraId="3D7C1B73"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00F9234E"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71D40DC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2145DA4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6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6FAB575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38,256.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042A57D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07,469.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2FBD0930"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2CCAA8B3"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75,203.48</w:t>
            </w:r>
          </w:p>
        </w:tc>
      </w:tr>
      <w:tr w:rsidR="00F9234E" w:rsidRPr="009239A1" w14:paraId="001FA60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00F9234E"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7B6586EB"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72B49E5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99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7E44254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52,579.6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712F375E"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3B4A225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9,284.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1FC61B6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646,536.26</w:t>
            </w:r>
          </w:p>
        </w:tc>
      </w:tr>
      <w:tr w:rsidR="00F9234E" w:rsidRPr="009239A1" w14:paraId="379D264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00F9234E"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7267F20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16131353"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19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495387CD"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050,082.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68AD8E29"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78,934.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0CD6FD2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5DECAF2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529,634.95</w:t>
            </w:r>
          </w:p>
        </w:tc>
      </w:tr>
      <w:tr w:rsidR="00F9234E" w:rsidRPr="009239A1" w14:paraId="36A95ABD"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00F9234E"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37A1C147"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1,33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08A4BFE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8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0A76816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415,144.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09D78350"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784,506.6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313A3E6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18,430.6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7C9784C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719,418.31</w:t>
            </w:r>
          </w:p>
        </w:tc>
      </w:tr>
      <w:tr w:rsidR="00F9234E" w:rsidRPr="009239A1" w14:paraId="5392B2D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00F9234E"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627D9EDB"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36A9E43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5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2537B81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486,57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5D4406E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955,342.3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7C8B51B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6BBFF477"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740,076.38</w:t>
            </w:r>
          </w:p>
        </w:tc>
      </w:tr>
      <w:tr w:rsidR="00F9234E" w:rsidRPr="009239A1" w14:paraId="6237AD9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00F9234E"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625CB097"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348698B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98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6981DD0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97,175.3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2BE9DF46"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00,529.1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6F1DB67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032D3DCB"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020,318.11</w:t>
            </w:r>
          </w:p>
        </w:tc>
      </w:tr>
      <w:tr w:rsidR="00F9234E" w:rsidRPr="009239A1" w14:paraId="67921E0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00F9234E"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47B6A69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2D3F5191"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38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48A86A9D"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91,522.6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571F71A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18,241.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1892497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23,949.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373C85FD"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533,713.81</w:t>
            </w:r>
          </w:p>
        </w:tc>
      </w:tr>
      <w:tr w:rsidR="00F9234E" w:rsidRPr="009239A1" w14:paraId="2D13CCB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00F9234E"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4D811893"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38D387D0"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0264AA71"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286,544.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63BB9DD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924,725.7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4E98E6DD"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15,359.7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0277686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443,309.98</w:t>
            </w:r>
          </w:p>
        </w:tc>
      </w:tr>
      <w:tr w:rsidR="00F9234E" w:rsidRPr="009239A1" w14:paraId="6BBA196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00F9234E"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342670F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53FDA9A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5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798C9D8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12,99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33BFB6F1"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82,86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31CD390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31,49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28AFF4A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927,348.30</w:t>
            </w:r>
          </w:p>
        </w:tc>
      </w:tr>
      <w:tr w:rsidR="00F9234E" w:rsidRPr="009239A1" w14:paraId="3E0F1E2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00F9234E"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7F1C41FC"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2F874E2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6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0BEE230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45,7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4B8C79B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47DCF87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639,880.1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1FD914C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671,158.82</w:t>
            </w:r>
          </w:p>
        </w:tc>
      </w:tr>
      <w:tr w:rsidR="00F9234E" w:rsidRPr="009239A1" w14:paraId="15452C9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00F9234E"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604EE19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0AA496D1"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4C42A76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22,123.5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5C53AEC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5990F64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65AFE0E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208,298.03</w:t>
            </w:r>
          </w:p>
        </w:tc>
      </w:tr>
      <w:tr w:rsidR="00F9234E" w:rsidRPr="009239A1" w14:paraId="193309C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00F9234E"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0724AF4D"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4DBE402A"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098A9197"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3278E66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52D49474"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59C29ED8"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26,223.71</w:t>
            </w:r>
          </w:p>
        </w:tc>
      </w:tr>
      <w:tr w:rsidR="00F9234E" w:rsidRPr="009239A1" w14:paraId="1E147C0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F9234E" w:rsidRPr="009239A1" w:rsidRDefault="00DF2332" w:rsidP="00F9234E">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00F9234E"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3C6C614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23,563.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71BAAF9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11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1AFEEDB2"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84,399.3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0B6AC420"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75,816.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0CCB3545"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65,461.9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7BE8F6CF" w:rsidR="00F9234E" w:rsidRPr="007807F0" w:rsidRDefault="00F9234E" w:rsidP="00F9234E">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849,240.76</w:t>
            </w:r>
          </w:p>
        </w:tc>
      </w:tr>
    </w:tbl>
    <w:p w14:paraId="5DB19E5A" w14:textId="3ECFD39B"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F9234E">
        <w:rPr>
          <w:rFonts w:ascii="Arial" w:eastAsia="Arial" w:hAnsi="Arial" w:cs="Arial"/>
          <w:i/>
          <w:sz w:val="16"/>
          <w:szCs w:val="16"/>
        </w:rPr>
        <w:t>9</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B566C64" w:rsidR="002A2C5B" w:rsidRDefault="00C73BD3"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07B25">
              <w:rPr>
                <w:rFonts w:ascii="Arial" w:eastAsia="Arial" w:hAnsi="Arial" w:cs="Arial"/>
                <w:sz w:val="20"/>
                <w:szCs w:val="20"/>
              </w:rPr>
              <w:t>9</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232ABE4" w:rsidR="002A2C5B" w:rsidRDefault="007410B7"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07B25">
              <w:rPr>
                <w:rFonts w:ascii="Arial" w:eastAsia="Arial" w:hAnsi="Arial" w:cs="Arial"/>
                <w:sz w:val="20"/>
                <w:szCs w:val="20"/>
              </w:rPr>
              <w:t>9</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228F212C" w14:textId="508A508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4CADB543" w:rsidR="002A2C5B" w:rsidRPr="00631247" w:rsidRDefault="002313C6"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B54951">
              <w:rPr>
                <w:rFonts w:ascii="Arial" w:eastAsia="Arial" w:hAnsi="Arial" w:cs="Arial"/>
                <w:sz w:val="20"/>
                <w:szCs w:val="20"/>
              </w:rPr>
              <w:t>9</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 xml:space="preserve">The Asian Development Bank (ADB) donated $5,000,000.00 or approximately ₱250,000,000.00 worth of goods for augmentation to LGUs in Metro Manila. The </w:t>
            </w:r>
            <w:r w:rsidRPr="00631247">
              <w:rPr>
                <w:rFonts w:ascii="Arial" w:eastAsia="Arial" w:hAnsi="Arial" w:cs="Arial"/>
                <w:sz w:val="20"/>
                <w:szCs w:val="19"/>
              </w:rPr>
              <w:lastRenderedPageBreak/>
              <w:t>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DE401C6" w:rsidR="002A2C5B" w:rsidRPr="00F91BA4" w:rsidRDefault="00FD29D0"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F91BA4">
              <w:rPr>
                <w:rFonts w:ascii="Arial" w:eastAsia="Arial" w:hAnsi="Arial" w:cs="Arial"/>
                <w:sz w:val="20"/>
                <w:szCs w:val="20"/>
              </w:rPr>
              <w:t xml:space="preserve">11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prepositioned 5,000 FFPs in the Province of Apayao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Abra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PhP)</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62A67F9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5D3D568" w:rsidR="002A2C5B" w:rsidRPr="007416EF" w:rsidRDefault="008945EA"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18</w:t>
            </w:r>
            <w:r w:rsidR="000D7A28" w:rsidRPr="00F9692E">
              <w:rPr>
                <w:rFonts w:ascii="Arial" w:eastAsia="Arial" w:hAnsi="Arial" w:cs="Arial"/>
                <w:color w:val="0070C0"/>
                <w:sz w:val="20"/>
                <w:szCs w:val="20"/>
              </w:rPr>
              <w:t xml:space="preserve"> August</w:t>
            </w:r>
            <w:r w:rsidR="002A7D6A" w:rsidRPr="00F9692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16D144F" w:rsidR="002A2C5B" w:rsidRPr="00B55FA1" w:rsidRDefault="00A76B9A">
            <w:pPr>
              <w:pStyle w:val="ListParagraph"/>
              <w:numPr>
                <w:ilvl w:val="0"/>
                <w:numId w:val="6"/>
              </w:numPr>
              <w:spacing w:after="0" w:line="240" w:lineRule="auto"/>
              <w:jc w:val="both"/>
              <w:rPr>
                <w:rFonts w:ascii="Arial" w:eastAsia="Arial" w:hAnsi="Arial" w:cs="Arial"/>
                <w:color w:val="0070C0"/>
                <w:sz w:val="20"/>
                <w:szCs w:val="19"/>
              </w:rPr>
            </w:pPr>
            <w:r w:rsidRPr="00B55FA1">
              <w:rPr>
                <w:rFonts w:ascii="Arial" w:eastAsia="Arial" w:hAnsi="Arial" w:cs="Arial"/>
                <w:color w:val="0070C0"/>
                <w:sz w:val="20"/>
                <w:szCs w:val="19"/>
              </w:rPr>
              <w:t>A total of</w:t>
            </w:r>
            <w:r w:rsidR="00B340EC" w:rsidRPr="00B55FA1">
              <w:rPr>
                <w:rFonts w:ascii="Arial" w:eastAsia="Arial" w:hAnsi="Arial" w:cs="Arial"/>
                <w:color w:val="0070C0"/>
                <w:sz w:val="20"/>
                <w:szCs w:val="19"/>
              </w:rPr>
              <w:t xml:space="preserve"> </w:t>
            </w:r>
            <w:r w:rsidR="00A07B25" w:rsidRPr="00B55FA1">
              <w:rPr>
                <w:rFonts w:ascii="Arial" w:eastAsia="Arial" w:hAnsi="Arial" w:cs="Arial"/>
                <w:b/>
                <w:bCs/>
                <w:color w:val="0070C0"/>
                <w:sz w:val="20"/>
                <w:szCs w:val="19"/>
              </w:rPr>
              <w:t>42</w:t>
            </w:r>
            <w:r w:rsidR="00B16230" w:rsidRPr="00B55FA1">
              <w:rPr>
                <w:rFonts w:ascii="Arial" w:eastAsia="Arial" w:hAnsi="Arial" w:cs="Arial"/>
                <w:b/>
                <w:bCs/>
                <w:color w:val="0070C0"/>
                <w:sz w:val="20"/>
                <w:szCs w:val="19"/>
              </w:rPr>
              <w:t xml:space="preserve"> </w:t>
            </w:r>
            <w:r w:rsidR="003D6CDF" w:rsidRPr="00B55FA1">
              <w:rPr>
                <w:rFonts w:ascii="Arial" w:eastAsia="Arial" w:hAnsi="Arial" w:cs="Arial"/>
                <w:b/>
                <w:bCs/>
                <w:color w:val="0070C0"/>
                <w:sz w:val="20"/>
                <w:szCs w:val="19"/>
              </w:rPr>
              <w:t>personnel</w:t>
            </w:r>
            <w:r w:rsidR="002A7D6A" w:rsidRPr="00B55FA1">
              <w:rPr>
                <w:rFonts w:ascii="Arial" w:eastAsia="Arial" w:hAnsi="Arial" w:cs="Arial"/>
                <w:color w:val="0070C0"/>
                <w:sz w:val="20"/>
                <w:szCs w:val="19"/>
              </w:rPr>
              <w:t xml:space="preserve"> </w:t>
            </w:r>
            <w:r w:rsidR="000B6A17" w:rsidRPr="00B55FA1">
              <w:rPr>
                <w:rFonts w:ascii="Arial" w:eastAsia="Arial" w:hAnsi="Arial" w:cs="Arial"/>
                <w:color w:val="0070C0"/>
                <w:sz w:val="20"/>
                <w:szCs w:val="19"/>
              </w:rPr>
              <w:t>are</w:t>
            </w:r>
            <w:r w:rsidR="002A7D6A" w:rsidRPr="00B55FA1">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7416EF" w:rsidRDefault="002A7D6A" w:rsidP="00A22E92">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DSWD-FO I staff are continuously rendering duty as RIMT members at OCD RO </w:t>
            </w:r>
            <w:r w:rsidRPr="007416EF">
              <w:rPr>
                <w:rFonts w:ascii="Arial" w:eastAsia="Arial" w:hAnsi="Arial" w:cs="Arial"/>
                <w:sz w:val="20"/>
                <w:szCs w:val="19"/>
              </w:rPr>
              <w:lastRenderedPageBreak/>
              <w:t>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416EF" w:rsidRDefault="00C12F0C">
            <w:pPr>
              <w:spacing w:after="0" w:line="240" w:lineRule="auto"/>
              <w:jc w:val="both"/>
              <w:rPr>
                <w:rFonts w:ascii="Arial" w:eastAsia="Arial" w:hAnsi="Arial" w:cs="Arial"/>
                <w:sz w:val="20"/>
                <w:szCs w:val="19"/>
              </w:rPr>
            </w:pPr>
          </w:p>
          <w:p w14:paraId="45F51393" w14:textId="77777777" w:rsidR="002A2C5B" w:rsidRPr="007416EF" w:rsidRDefault="002A7D6A">
            <w:pP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4FE69913" w14:textId="77777777" w:rsidR="0095693D" w:rsidRPr="007416EF" w:rsidRDefault="0095693D" w:rsidP="0095693D">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Pr="007416EF">
              <w:rPr>
                <w:rFonts w:ascii="Arial" w:eastAsia="Arial" w:hAnsi="Arial" w:cs="Arial"/>
                <w:b/>
                <w:sz w:val="20"/>
                <w:szCs w:val="19"/>
              </w:rPr>
              <w:t>₱</w:t>
            </w:r>
            <w:r w:rsidRPr="007416EF">
              <w:rPr>
                <w:rFonts w:ascii="Arial" w:eastAsia="Arial" w:hAnsi="Arial" w:cs="Arial"/>
                <w:b/>
                <w:sz w:val="20"/>
                <w:szCs w:val="19"/>
                <w:lang w:val="en-US"/>
              </w:rPr>
              <w:t xml:space="preserve">4,269,230,500.00 </w:t>
            </w:r>
            <w:r w:rsidRPr="007416EF">
              <w:rPr>
                <w:rFonts w:ascii="Arial" w:eastAsia="Arial" w:hAnsi="Arial" w:cs="Arial"/>
                <w:sz w:val="20"/>
                <w:szCs w:val="19"/>
              </w:rPr>
              <w:t xml:space="preserve">was paid to </w:t>
            </w:r>
            <w:r w:rsidRPr="007416EF">
              <w:rPr>
                <w:rFonts w:ascii="Arial" w:eastAsia="Arial" w:hAnsi="Arial" w:cs="Arial"/>
                <w:b/>
                <w:bCs/>
                <w:sz w:val="20"/>
                <w:szCs w:val="19"/>
                <w:lang w:val="en-US"/>
              </w:rPr>
              <w:t>776,211 beneficiaries</w:t>
            </w:r>
            <w:r w:rsidRPr="007416EF">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416EF" w:rsidRDefault="00450EDE" w:rsidP="000D7A28">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000D7A28" w:rsidRPr="007416EF">
              <w:rPr>
                <w:rFonts w:ascii="Arial" w:eastAsia="Arial" w:hAnsi="Arial" w:cs="Arial"/>
                <w:b/>
                <w:sz w:val="20"/>
                <w:szCs w:val="19"/>
              </w:rPr>
              <w:t xml:space="preserve">12,121 </w:t>
            </w:r>
            <w:r w:rsidRPr="007416EF">
              <w:rPr>
                <w:rFonts w:ascii="Arial" w:eastAsia="Arial" w:hAnsi="Arial" w:cs="Arial"/>
                <w:b/>
                <w:sz w:val="20"/>
                <w:szCs w:val="19"/>
              </w:rPr>
              <w:t>Non-Pantawid Pamilya beneficiaries</w:t>
            </w:r>
            <w:r w:rsidRPr="007416EF">
              <w:rPr>
                <w:rFonts w:ascii="Arial" w:eastAsia="Arial" w:hAnsi="Arial" w:cs="Arial"/>
                <w:sz w:val="20"/>
                <w:szCs w:val="19"/>
              </w:rPr>
              <w:t xml:space="preserve"> in Pangasinan were paid amounting to </w:t>
            </w:r>
            <w:r w:rsidRPr="007416EF">
              <w:rPr>
                <w:rFonts w:ascii="Arial" w:eastAsia="Arial" w:hAnsi="Arial" w:cs="Arial"/>
                <w:b/>
                <w:sz w:val="20"/>
                <w:szCs w:val="19"/>
              </w:rPr>
              <w:t>₱</w:t>
            </w:r>
            <w:r w:rsidR="000D7A28" w:rsidRPr="007416EF">
              <w:rPr>
                <w:rFonts w:ascii="Arial" w:eastAsia="Arial" w:hAnsi="Arial" w:cs="Arial"/>
                <w:b/>
                <w:sz w:val="20"/>
                <w:szCs w:val="19"/>
              </w:rPr>
              <w:t xml:space="preserve">70,020,500.00 </w:t>
            </w:r>
            <w:r w:rsidRPr="007416EF">
              <w:rPr>
                <w:rFonts w:ascii="Arial" w:eastAsia="Arial" w:hAnsi="Arial" w:cs="Arial"/>
                <w:sz w:val="20"/>
                <w:szCs w:val="19"/>
              </w:rPr>
              <w:t>for the reprocessed refund from the Financial Service Providers (FSPs) of Bayanihan SAP 2.</w:t>
            </w:r>
          </w:p>
          <w:p w14:paraId="2F63CFA2"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bCs/>
                <w:sz w:val="20"/>
                <w:szCs w:val="19"/>
              </w:rPr>
              <w:t>₱513,724,350.00</w:t>
            </w:r>
            <w:r w:rsidRPr="007416EF">
              <w:rPr>
                <w:rFonts w:ascii="Arial" w:eastAsia="Arial" w:hAnsi="Arial" w:cs="Arial"/>
                <w:sz w:val="20"/>
                <w:szCs w:val="19"/>
              </w:rPr>
              <w:t xml:space="preserve"> were paid through direct payout and cash cards to </w:t>
            </w:r>
            <w:r w:rsidRPr="007416EF">
              <w:rPr>
                <w:rFonts w:ascii="Arial" w:eastAsia="Arial" w:hAnsi="Arial" w:cs="Arial"/>
                <w:b/>
                <w:bCs/>
                <w:sz w:val="20"/>
                <w:szCs w:val="19"/>
              </w:rPr>
              <w:t>123,789</w:t>
            </w:r>
            <w:r w:rsidRPr="007416EF">
              <w:rPr>
                <w:rFonts w:ascii="Arial" w:eastAsia="Arial" w:hAnsi="Arial" w:cs="Arial"/>
                <w:sz w:val="20"/>
                <w:szCs w:val="19"/>
              </w:rPr>
              <w:t xml:space="preserve"> </w:t>
            </w:r>
            <w:r w:rsidRPr="007416EF">
              <w:rPr>
                <w:rFonts w:ascii="Arial" w:eastAsia="Arial" w:hAnsi="Arial" w:cs="Arial"/>
                <w:b/>
                <w:sz w:val="20"/>
                <w:szCs w:val="19"/>
              </w:rPr>
              <w:t>4Ps beneficiaries</w:t>
            </w:r>
            <w:r w:rsidRPr="007416EF">
              <w:rPr>
                <w:rFonts w:ascii="Arial" w:eastAsia="Arial" w:hAnsi="Arial" w:cs="Arial"/>
                <w:sz w:val="20"/>
                <w:szCs w:val="19"/>
              </w:rPr>
              <w:t xml:space="preserve"> while 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2,259,823,500.00 </w:t>
            </w:r>
            <w:r w:rsidRPr="007416EF">
              <w:rPr>
                <w:rFonts w:ascii="Arial" w:eastAsia="Arial" w:hAnsi="Arial" w:cs="Arial"/>
                <w:sz w:val="20"/>
                <w:szCs w:val="19"/>
              </w:rPr>
              <w:t xml:space="preserve">were paid through financial service providers (FSPs) to </w:t>
            </w:r>
            <w:r w:rsidRPr="007416EF">
              <w:rPr>
                <w:rFonts w:ascii="Arial" w:eastAsia="Arial" w:hAnsi="Arial" w:cs="Arial"/>
                <w:b/>
                <w:sz w:val="20"/>
                <w:szCs w:val="19"/>
                <w:lang w:val="en-US"/>
              </w:rPr>
              <w:t xml:space="preserve">410,877 </w:t>
            </w:r>
            <w:r w:rsidRPr="007416EF">
              <w:rPr>
                <w:rFonts w:ascii="Arial" w:eastAsia="Arial" w:hAnsi="Arial" w:cs="Arial"/>
                <w:b/>
                <w:sz w:val="20"/>
                <w:szCs w:val="19"/>
              </w:rPr>
              <w:t>non-4Ps beneficiaries</w:t>
            </w:r>
            <w:r w:rsidRPr="007416EF">
              <w:rPr>
                <w:rFonts w:ascii="Arial" w:eastAsia="Arial" w:hAnsi="Arial" w:cs="Arial"/>
                <w:sz w:val="20"/>
                <w:szCs w:val="19"/>
              </w:rPr>
              <w:t xml:space="preserve"> in Pangasinan for the second tranche implementation.</w:t>
            </w:r>
          </w:p>
          <w:p w14:paraId="2321502C"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amount of</w:t>
            </w:r>
            <w:r w:rsidRPr="007416EF">
              <w:rPr>
                <w:rFonts w:ascii="Arial" w:eastAsia="Arial" w:hAnsi="Arial" w:cs="Arial"/>
                <w:b/>
                <w:sz w:val="20"/>
                <w:szCs w:val="19"/>
              </w:rPr>
              <w:t xml:space="preserve"> ₱262,333,500.00 </w:t>
            </w:r>
            <w:r w:rsidRPr="007416EF">
              <w:rPr>
                <w:rFonts w:ascii="Arial" w:eastAsia="Arial" w:hAnsi="Arial" w:cs="Arial"/>
                <w:sz w:val="20"/>
                <w:szCs w:val="19"/>
              </w:rPr>
              <w:t xml:space="preserve">was paid to </w:t>
            </w:r>
            <w:r w:rsidRPr="007416EF">
              <w:rPr>
                <w:rFonts w:ascii="Arial" w:eastAsia="Arial" w:hAnsi="Arial" w:cs="Arial"/>
                <w:b/>
                <w:sz w:val="20"/>
                <w:szCs w:val="19"/>
              </w:rPr>
              <w:t>47,697 waitlisted beneficiaries</w:t>
            </w:r>
            <w:r w:rsidRPr="007416EF">
              <w:rPr>
                <w:rFonts w:ascii="Arial" w:eastAsia="Arial" w:hAnsi="Arial" w:cs="Arial"/>
                <w:sz w:val="20"/>
                <w:szCs w:val="19"/>
              </w:rPr>
              <w:t xml:space="preserve"> in the Region.</w:t>
            </w:r>
          </w:p>
          <w:p w14:paraId="500D650D" w14:textId="25F2600B"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15,130,500.00 </w:t>
            </w:r>
            <w:r w:rsidRPr="007416EF">
              <w:rPr>
                <w:rFonts w:ascii="Arial" w:eastAsia="Arial" w:hAnsi="Arial" w:cs="Arial"/>
                <w:sz w:val="20"/>
                <w:szCs w:val="19"/>
              </w:rPr>
              <w:t xml:space="preserve">was paid to </w:t>
            </w:r>
            <w:r w:rsidRPr="007416EF">
              <w:rPr>
                <w:rFonts w:ascii="Arial" w:eastAsia="Arial" w:hAnsi="Arial" w:cs="Arial"/>
                <w:b/>
                <w:sz w:val="20"/>
                <w:szCs w:val="19"/>
              </w:rPr>
              <w:t xml:space="preserve">1,887 </w:t>
            </w:r>
            <w:r w:rsidRPr="007416EF">
              <w:rPr>
                <w:rFonts w:ascii="Arial" w:eastAsia="Arial" w:hAnsi="Arial" w:cs="Arial"/>
                <w:b/>
                <w:bCs/>
                <w:sz w:val="20"/>
                <w:szCs w:val="19"/>
              </w:rPr>
              <w:t>TNVS/PUV drivers</w:t>
            </w:r>
            <w:r w:rsidRPr="007416EF">
              <w:rPr>
                <w:rFonts w:ascii="Arial" w:eastAsia="Arial" w:hAnsi="Arial" w:cs="Arial"/>
                <w:sz w:val="20"/>
                <w:szCs w:val="19"/>
              </w:rPr>
              <w:t xml:space="preserve"> in the Region.</w:t>
            </w:r>
          </w:p>
          <w:p w14:paraId="2CEA7EFD"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DC97B0F" w:rsidR="002A2C5B" w:rsidRPr="00694291" w:rsidRDefault="00830EB1"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18</w:t>
            </w:r>
            <w:r w:rsidRPr="00F9692E">
              <w:rPr>
                <w:rFonts w:ascii="Arial" w:eastAsia="Arial" w:hAnsi="Arial" w:cs="Arial"/>
                <w:color w:val="0070C0"/>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487E" w:rsidR="00DA0EB9" w:rsidRPr="00830EB1" w:rsidRDefault="00DA0EB9" w:rsidP="00830EB1">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830EB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D5181" w:rsidRPr="00830EB1">
              <w:rPr>
                <w:rFonts w:ascii="Arial" w:eastAsia="Arial" w:hAnsi="Arial" w:cs="Arial"/>
                <w:b/>
                <w:color w:val="0070C0"/>
                <w:sz w:val="20"/>
                <w:szCs w:val="19"/>
                <w:lang w:bidi="en-US"/>
              </w:rPr>
              <w:t>3</w:t>
            </w:r>
            <w:r w:rsidR="00830EB1" w:rsidRPr="00830EB1">
              <w:rPr>
                <w:rFonts w:ascii="Arial" w:eastAsia="Arial" w:hAnsi="Arial" w:cs="Arial"/>
                <w:b/>
                <w:color w:val="0070C0"/>
                <w:sz w:val="20"/>
                <w:szCs w:val="19"/>
                <w:lang w:bidi="en-US"/>
              </w:rPr>
              <w:t>32</w:t>
            </w:r>
            <w:r w:rsidR="007D5181" w:rsidRPr="00830EB1">
              <w:rPr>
                <w:rFonts w:ascii="Arial" w:eastAsia="Arial" w:hAnsi="Arial" w:cs="Arial"/>
                <w:b/>
                <w:color w:val="0070C0"/>
                <w:sz w:val="20"/>
                <w:szCs w:val="19"/>
                <w:lang w:bidi="en-US"/>
              </w:rPr>
              <w:t>,</w:t>
            </w:r>
            <w:r w:rsidR="00830EB1" w:rsidRPr="00830EB1">
              <w:rPr>
                <w:rFonts w:ascii="Arial" w:eastAsia="Arial" w:hAnsi="Arial" w:cs="Arial"/>
                <w:b/>
                <w:color w:val="0070C0"/>
                <w:sz w:val="20"/>
                <w:szCs w:val="19"/>
                <w:lang w:bidi="en-US"/>
              </w:rPr>
              <w:t>485</w:t>
            </w:r>
            <w:r w:rsidR="00C5313A" w:rsidRPr="00830EB1">
              <w:rPr>
                <w:rFonts w:ascii="Arial" w:eastAsia="Arial" w:hAnsi="Arial" w:cs="Arial"/>
                <w:b/>
                <w:color w:val="0070C0"/>
                <w:sz w:val="20"/>
                <w:szCs w:val="19"/>
                <w:lang w:bidi="en-US"/>
              </w:rPr>
              <w:t xml:space="preserve"> </w:t>
            </w:r>
            <w:r w:rsidRPr="00830EB1">
              <w:rPr>
                <w:rFonts w:ascii="Arial" w:eastAsia="Arial" w:hAnsi="Arial" w:cs="Arial"/>
                <w:b/>
                <w:color w:val="0070C0"/>
                <w:sz w:val="20"/>
                <w:szCs w:val="19"/>
                <w:lang w:bidi="en-US"/>
              </w:rPr>
              <w:t>clients</w:t>
            </w:r>
            <w:r w:rsidRPr="00830EB1">
              <w:rPr>
                <w:rFonts w:ascii="Arial" w:eastAsia="Arial" w:hAnsi="Arial" w:cs="Arial"/>
                <w:color w:val="0070C0"/>
                <w:sz w:val="20"/>
                <w:szCs w:val="19"/>
                <w:lang w:bidi="en-US"/>
              </w:rPr>
              <w:t xml:space="preserve"> were served and provided with assistance amountin</w:t>
            </w:r>
            <w:r w:rsidR="00B72A4F" w:rsidRPr="00830EB1">
              <w:rPr>
                <w:rFonts w:ascii="Arial" w:eastAsia="Arial" w:hAnsi="Arial" w:cs="Arial"/>
                <w:color w:val="0070C0"/>
                <w:sz w:val="20"/>
                <w:szCs w:val="19"/>
                <w:lang w:bidi="en-US"/>
              </w:rPr>
              <w:t>g to</w:t>
            </w:r>
            <w:r w:rsidR="00DB0B37" w:rsidRPr="00830EB1">
              <w:rPr>
                <w:rFonts w:ascii="Arial" w:eastAsia="Arial" w:hAnsi="Arial" w:cs="Arial"/>
                <w:color w:val="0070C0"/>
                <w:sz w:val="20"/>
                <w:szCs w:val="19"/>
                <w:lang w:bidi="en-US"/>
              </w:rPr>
              <w:t xml:space="preserve"> </w:t>
            </w:r>
            <w:r w:rsidR="00830EB1" w:rsidRPr="00830EB1">
              <w:rPr>
                <w:rFonts w:ascii="Arial" w:eastAsia="Arial" w:hAnsi="Arial" w:cs="Arial"/>
                <w:b/>
                <w:color w:val="0070C0"/>
                <w:sz w:val="20"/>
                <w:szCs w:val="19"/>
                <w:lang w:bidi="en-US"/>
              </w:rPr>
              <w:t xml:space="preserve">₱1,060,730,081.27 </w:t>
            </w:r>
            <w:r w:rsidRPr="00830EB1">
              <w:rPr>
                <w:rFonts w:ascii="Arial" w:eastAsia="Arial" w:hAnsi="Arial" w:cs="Arial"/>
                <w:color w:val="0070C0"/>
                <w:sz w:val="20"/>
                <w:szCs w:val="19"/>
                <w:lang w:bidi="en-US"/>
              </w:rPr>
              <w:t>through medical assistance, burial assistance, food assistance, and other AICS services</w:t>
            </w:r>
            <w:r w:rsidR="00833F1B" w:rsidRPr="00830EB1">
              <w:rPr>
                <w:rFonts w:ascii="Arial" w:eastAsia="Arial" w:hAnsi="Arial" w:cs="Arial"/>
                <w:color w:val="0070C0"/>
                <w:sz w:val="20"/>
                <w:szCs w:val="19"/>
                <w:lang w:bidi="en-US"/>
              </w:rPr>
              <w:t>.</w:t>
            </w:r>
          </w:p>
          <w:p w14:paraId="44501617" w14:textId="333F10EB" w:rsidR="002A2C5B" w:rsidRPr="00694291"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 xml:space="preserve">DSWD-FO II </w:t>
            </w:r>
            <w:r w:rsidR="00E66B29" w:rsidRPr="00694291">
              <w:rPr>
                <w:rFonts w:ascii="Arial" w:eastAsia="Arial" w:hAnsi="Arial" w:cs="Arial"/>
                <w:sz w:val="20"/>
                <w:szCs w:val="19"/>
                <w:lang w:bidi="en-US"/>
              </w:rPr>
              <w:t xml:space="preserve">facilitated the </w:t>
            </w:r>
            <w:r w:rsidR="00E66B29" w:rsidRPr="00694291">
              <w:rPr>
                <w:rFonts w:ascii="Arial" w:eastAsia="Arial" w:hAnsi="Arial" w:cs="Arial"/>
                <w:b/>
                <w:sz w:val="20"/>
                <w:szCs w:val="19"/>
                <w:lang w:bidi="en-US"/>
              </w:rPr>
              <w:t>LAG Payout</w:t>
            </w:r>
            <w:r w:rsidR="00E66B29" w:rsidRPr="00694291">
              <w:rPr>
                <w:rFonts w:ascii="Arial" w:eastAsia="Arial" w:hAnsi="Arial" w:cs="Arial"/>
                <w:sz w:val="20"/>
                <w:szCs w:val="19"/>
                <w:lang w:bidi="en-US"/>
              </w:rPr>
              <w:t xml:space="preserve"> and at p</w:t>
            </w:r>
            <w:r w:rsidR="000E0A30" w:rsidRPr="00694291">
              <w:rPr>
                <w:rFonts w:ascii="Arial" w:eastAsia="Arial" w:hAnsi="Arial" w:cs="Arial"/>
                <w:sz w:val="20"/>
                <w:szCs w:val="19"/>
                <w:lang w:bidi="en-US"/>
              </w:rPr>
              <w:t xml:space="preserve">resent, an aggregate amount of </w:t>
            </w:r>
            <w:r w:rsidR="00B62DE3" w:rsidRPr="00694291">
              <w:rPr>
                <w:rFonts w:ascii="Arial" w:eastAsia="Arial" w:hAnsi="Arial" w:cs="Arial"/>
                <w:b/>
                <w:sz w:val="20"/>
                <w:szCs w:val="19"/>
                <w:lang w:bidi="en-US"/>
              </w:rPr>
              <w:t xml:space="preserve">₱50,075,565 </w:t>
            </w:r>
            <w:r w:rsidR="00E66B29" w:rsidRPr="00694291">
              <w:rPr>
                <w:rFonts w:ascii="Arial" w:eastAsia="Arial" w:hAnsi="Arial" w:cs="Arial"/>
                <w:sz w:val="20"/>
                <w:szCs w:val="19"/>
                <w:lang w:bidi="en-US"/>
              </w:rPr>
              <w:t xml:space="preserve">from the DSWD LAG Funds and </w:t>
            </w:r>
            <w:r w:rsidR="00B62DE3" w:rsidRPr="00694291">
              <w:rPr>
                <w:rFonts w:ascii="Arial" w:eastAsia="Arial" w:hAnsi="Arial" w:cs="Arial"/>
                <w:b/>
                <w:sz w:val="20"/>
                <w:szCs w:val="19"/>
                <w:lang w:bidi="en-US"/>
              </w:rPr>
              <w:t>₱65,609,050</w:t>
            </w:r>
            <w:r w:rsidR="000E0A30" w:rsidRPr="00694291">
              <w:rPr>
                <w:rFonts w:ascii="Arial" w:eastAsia="Arial" w:hAnsi="Arial" w:cs="Arial"/>
                <w:b/>
                <w:sz w:val="20"/>
                <w:szCs w:val="19"/>
                <w:lang w:bidi="en-US"/>
              </w:rPr>
              <w:t xml:space="preserve"> </w:t>
            </w:r>
            <w:r w:rsidR="00E66B29" w:rsidRPr="00694291">
              <w:rPr>
                <w:rFonts w:ascii="Arial" w:eastAsia="Arial" w:hAnsi="Arial" w:cs="Arial"/>
                <w:sz w:val="20"/>
                <w:szCs w:val="19"/>
                <w:lang w:bidi="en-US"/>
              </w:rPr>
              <w:t xml:space="preserve">from the </w:t>
            </w:r>
            <w:proofErr w:type="gramStart"/>
            <w:r w:rsidR="00E66B29" w:rsidRPr="00694291">
              <w:rPr>
                <w:rFonts w:ascii="Arial" w:eastAsia="Arial" w:hAnsi="Arial" w:cs="Arial"/>
                <w:sz w:val="20"/>
                <w:szCs w:val="19"/>
                <w:lang w:bidi="en-US"/>
              </w:rPr>
              <w:t>For</w:t>
            </w:r>
            <w:proofErr w:type="gramEnd"/>
            <w:r w:rsidR="00E66B29" w:rsidRPr="00694291">
              <w:rPr>
                <w:rFonts w:ascii="Arial" w:eastAsia="Arial" w:hAnsi="Arial" w:cs="Arial"/>
                <w:sz w:val="20"/>
                <w:szCs w:val="19"/>
                <w:lang w:bidi="en-US"/>
              </w:rPr>
              <w:t xml:space="preserve"> Later Release (FLR) Fund of Office of the President was disb</w:t>
            </w:r>
            <w:r w:rsidR="000E0A30" w:rsidRPr="00694291">
              <w:rPr>
                <w:rFonts w:ascii="Arial" w:eastAsia="Arial" w:hAnsi="Arial" w:cs="Arial"/>
                <w:sz w:val="20"/>
                <w:szCs w:val="19"/>
                <w:lang w:bidi="en-US"/>
              </w:rPr>
              <w:t xml:space="preserve">ursed to </w:t>
            </w:r>
            <w:r w:rsidR="00B62DE3" w:rsidRPr="00694291">
              <w:rPr>
                <w:rFonts w:ascii="Arial" w:eastAsia="Arial" w:hAnsi="Arial" w:cs="Arial"/>
                <w:b/>
                <w:sz w:val="20"/>
                <w:szCs w:val="19"/>
                <w:lang w:bidi="en-US"/>
              </w:rPr>
              <w:t>5,517</w:t>
            </w:r>
            <w:r w:rsidR="000E0A30" w:rsidRPr="00694291">
              <w:rPr>
                <w:rFonts w:ascii="Arial" w:eastAsia="Arial" w:hAnsi="Arial" w:cs="Arial"/>
                <w:sz w:val="20"/>
                <w:szCs w:val="19"/>
                <w:lang w:bidi="en-US"/>
              </w:rPr>
              <w:t xml:space="preserve"> </w:t>
            </w:r>
            <w:r w:rsidR="00E66B29" w:rsidRPr="00694291">
              <w:rPr>
                <w:rFonts w:ascii="Arial" w:eastAsia="Arial" w:hAnsi="Arial" w:cs="Arial"/>
                <w:sz w:val="20"/>
                <w:szCs w:val="19"/>
                <w:lang w:bidi="en-US"/>
              </w:rPr>
              <w:t xml:space="preserve">beneficiaries to </w:t>
            </w:r>
            <w:r w:rsidR="00B62DE3" w:rsidRPr="00694291">
              <w:rPr>
                <w:rFonts w:ascii="Arial" w:eastAsia="Arial" w:hAnsi="Arial" w:cs="Arial"/>
                <w:b/>
                <w:sz w:val="20"/>
                <w:szCs w:val="19"/>
                <w:lang w:bidi="en-US"/>
              </w:rPr>
              <w:t>6,529</w:t>
            </w:r>
            <w:r w:rsidR="000E0A30" w:rsidRPr="00694291">
              <w:rPr>
                <w:rFonts w:ascii="Arial" w:eastAsia="Arial" w:hAnsi="Arial" w:cs="Arial"/>
                <w:sz w:val="20"/>
                <w:szCs w:val="19"/>
                <w:lang w:bidi="en-US"/>
              </w:rPr>
              <w:t xml:space="preserve"> </w:t>
            </w:r>
            <w:r w:rsidR="00E66B29" w:rsidRPr="00694291">
              <w:rPr>
                <w:rFonts w:ascii="Arial" w:eastAsia="Arial" w:hAnsi="Arial" w:cs="Arial"/>
                <w:sz w:val="20"/>
                <w:szCs w:val="19"/>
                <w:lang w:bidi="en-US"/>
              </w:rPr>
              <w:t>beneficiaries.</w:t>
            </w:r>
          </w:p>
          <w:p w14:paraId="4F6C5210" w14:textId="0544A087" w:rsidR="002A2C5B" w:rsidRPr="00694291"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DSWD-FO II ensures provision of augmentation support to LGUs, stakeholders and partners.</w:t>
            </w:r>
          </w:p>
          <w:p w14:paraId="34CEFEEF" w14:textId="77777777" w:rsidR="001A5A90" w:rsidRPr="00694291"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694291"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94291">
              <w:rPr>
                <w:rFonts w:ascii="Arial" w:eastAsia="Arial" w:hAnsi="Arial" w:cs="Arial"/>
                <w:b/>
                <w:sz w:val="20"/>
                <w:szCs w:val="19"/>
              </w:rPr>
              <w:t>Social Amelioration Program (SAP)</w:t>
            </w:r>
          </w:p>
          <w:p w14:paraId="1896BD15" w14:textId="49ABE957" w:rsidR="000A3089" w:rsidRPr="00694291"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94291"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94291">
              <w:rPr>
                <w:rFonts w:ascii="Arial" w:eastAsia="Arial" w:hAnsi="Arial" w:cs="Arial"/>
                <w:sz w:val="20"/>
                <w:szCs w:val="19"/>
                <w:lang w:bidi="en-US"/>
              </w:rPr>
              <w:t xml:space="preserve">DSWD-FO II conducted payout to </w:t>
            </w:r>
            <w:r w:rsidRPr="00694291">
              <w:rPr>
                <w:rFonts w:ascii="Arial" w:eastAsia="Arial" w:hAnsi="Arial" w:cs="Arial"/>
                <w:b/>
                <w:sz w:val="20"/>
                <w:szCs w:val="19"/>
                <w:lang w:bidi="en-US"/>
              </w:rPr>
              <w:t>19,554 beneficiaries</w:t>
            </w:r>
            <w:r w:rsidRPr="00694291">
              <w:rPr>
                <w:rFonts w:ascii="Arial" w:eastAsia="Arial" w:hAnsi="Arial" w:cs="Arial"/>
                <w:sz w:val="20"/>
                <w:szCs w:val="19"/>
                <w:lang w:bidi="en-US"/>
              </w:rPr>
              <w:t xml:space="preserve"> of the Bayanihan 2 with a total amount of</w:t>
            </w:r>
            <w:r w:rsidRPr="00694291">
              <w:t xml:space="preserve"> </w:t>
            </w:r>
            <w:r w:rsidRPr="00694291">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w:t>
            </w:r>
            <w:r w:rsidRPr="00213C63">
              <w:rPr>
                <w:rFonts w:ascii="Arial" w:eastAsia="Arial" w:hAnsi="Arial" w:cs="Arial"/>
                <w:sz w:val="20"/>
                <w:szCs w:val="19"/>
              </w:rPr>
              <w:lastRenderedPageBreak/>
              <w:t xml:space="preserve">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lastRenderedPageBreak/>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BARANGAYanihan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277BA1F" w:rsidR="002A2C5B" w:rsidRPr="00F9692E" w:rsidRDefault="0095693D"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692E">
              <w:rPr>
                <w:rFonts w:ascii="Arial" w:eastAsia="Arial" w:hAnsi="Arial" w:cs="Arial"/>
                <w:sz w:val="20"/>
                <w:szCs w:val="20"/>
              </w:rPr>
              <w:t>1</w:t>
            </w:r>
            <w:r w:rsidR="00C70B4F" w:rsidRPr="00F9692E">
              <w:rPr>
                <w:rFonts w:ascii="Arial" w:eastAsia="Arial" w:hAnsi="Arial" w:cs="Arial"/>
                <w:sz w:val="20"/>
                <w:szCs w:val="20"/>
              </w:rPr>
              <w:t>6</w:t>
            </w:r>
            <w:r w:rsidR="00555EBE"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692E"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provided </w:t>
            </w:r>
            <w:r w:rsidRPr="00F9692E">
              <w:rPr>
                <w:rFonts w:ascii="Arial" w:eastAsia="Times New Roman" w:hAnsi="Arial" w:cs="Arial"/>
                <w:b/>
                <w:sz w:val="20"/>
                <w:szCs w:val="20"/>
              </w:rPr>
              <w:t>₱</w:t>
            </w:r>
            <w:r w:rsidR="00FD29D0" w:rsidRPr="00F9692E">
              <w:rPr>
                <w:rFonts w:ascii="Arial" w:eastAsia="Times New Roman" w:hAnsi="Arial" w:cs="Arial"/>
                <w:b/>
                <w:sz w:val="20"/>
                <w:szCs w:val="20"/>
              </w:rPr>
              <w:t xml:space="preserve">742,037,219.23 </w:t>
            </w:r>
            <w:r w:rsidRPr="00F9692E">
              <w:rPr>
                <w:rFonts w:ascii="Arial" w:eastAsia="Times New Roman" w:hAnsi="Arial" w:cs="Arial"/>
                <w:sz w:val="20"/>
                <w:szCs w:val="20"/>
              </w:rPr>
              <w:t>worth of assistance to</w:t>
            </w:r>
            <w:r w:rsidRPr="00F9692E">
              <w:t xml:space="preserve"> </w:t>
            </w:r>
            <w:r w:rsidR="00FD29D0" w:rsidRPr="00F9692E">
              <w:rPr>
                <w:rFonts w:ascii="Arial" w:eastAsia="Times New Roman" w:hAnsi="Arial" w:cs="Arial"/>
                <w:b/>
                <w:sz w:val="20"/>
                <w:szCs w:val="20"/>
              </w:rPr>
              <w:t xml:space="preserve">197,812 </w:t>
            </w:r>
            <w:r w:rsidRPr="00F9692E">
              <w:rPr>
                <w:rFonts w:ascii="Arial" w:eastAsia="Times New Roman" w:hAnsi="Arial" w:cs="Arial"/>
                <w:b/>
                <w:sz w:val="20"/>
                <w:szCs w:val="20"/>
              </w:rPr>
              <w:t>individuals</w:t>
            </w:r>
            <w:r w:rsidRPr="00F9692E">
              <w:rPr>
                <w:rFonts w:ascii="Arial" w:eastAsia="Times New Roman" w:hAnsi="Arial" w:cs="Arial"/>
                <w:sz w:val="20"/>
                <w:szCs w:val="20"/>
              </w:rPr>
              <w:t xml:space="preserve"> through </w:t>
            </w:r>
            <w:r w:rsidRPr="00F9692E">
              <w:rPr>
                <w:rFonts w:ascii="Arial" w:eastAsia="Times New Roman" w:hAnsi="Arial" w:cs="Arial"/>
                <w:b/>
                <w:sz w:val="20"/>
                <w:szCs w:val="20"/>
              </w:rPr>
              <w:t>Assistance to Individuals in Crisis Situation (AICS</w:t>
            </w:r>
            <w:r w:rsidRPr="00F9692E">
              <w:rPr>
                <w:rFonts w:ascii="Arial" w:eastAsia="Times New Roman" w:hAnsi="Arial" w:cs="Arial"/>
                <w:sz w:val="20"/>
                <w:szCs w:val="20"/>
              </w:rPr>
              <w:t>) from March 9, 2020 to June 30, 2021.</w:t>
            </w:r>
          </w:p>
          <w:p w14:paraId="065F7FC4" w14:textId="6229D5CA" w:rsidR="007B5473" w:rsidRPr="00F9692E"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conducted </w:t>
            </w:r>
            <w:r w:rsidR="00502BF5" w:rsidRPr="00F9692E">
              <w:rPr>
                <w:rFonts w:ascii="Arial" w:eastAsia="Times New Roman" w:hAnsi="Arial" w:cs="Arial"/>
                <w:sz w:val="20"/>
                <w:szCs w:val="20"/>
              </w:rPr>
              <w:t>radio</w:t>
            </w:r>
            <w:r w:rsidRPr="00F9692E">
              <w:rPr>
                <w:rFonts w:ascii="Arial" w:eastAsia="Times New Roman" w:hAnsi="Arial" w:cs="Arial"/>
                <w:sz w:val="20"/>
                <w:szCs w:val="20"/>
              </w:rPr>
              <w:t xml:space="preserve"> interview</w:t>
            </w:r>
            <w:r w:rsidR="00502BF5" w:rsidRPr="00F9692E">
              <w:rPr>
                <w:rFonts w:ascii="Arial" w:eastAsia="Times New Roman" w:hAnsi="Arial" w:cs="Arial"/>
                <w:sz w:val="20"/>
                <w:szCs w:val="20"/>
              </w:rPr>
              <w:t>s</w:t>
            </w:r>
            <w:r w:rsidRPr="00F9692E">
              <w:rPr>
                <w:rFonts w:ascii="Arial" w:eastAsia="Times New Roman" w:hAnsi="Arial" w:cs="Arial"/>
                <w:sz w:val="20"/>
                <w:szCs w:val="20"/>
              </w:rPr>
              <w:t xml:space="preserve"> and posted </w:t>
            </w:r>
            <w:r w:rsidR="0095693D" w:rsidRPr="00F9692E">
              <w:rPr>
                <w:rFonts w:ascii="Arial" w:eastAsia="Times New Roman" w:hAnsi="Arial" w:cs="Arial"/>
                <w:sz w:val="20"/>
                <w:szCs w:val="20"/>
              </w:rPr>
              <w:t xml:space="preserve">updates and </w:t>
            </w:r>
            <w:r w:rsidRPr="00F9692E">
              <w:rPr>
                <w:rFonts w:ascii="Arial" w:eastAsia="Times New Roman" w:hAnsi="Arial" w:cs="Arial"/>
                <w:sz w:val="20"/>
                <w:szCs w:val="20"/>
              </w:rPr>
              <w:t>photo stories on Special AICS as response to ECQ.</w:t>
            </w:r>
          </w:p>
          <w:p w14:paraId="09E87826" w14:textId="3E2AF128" w:rsidR="00C41A58" w:rsidRPr="00F9692E"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DSWD-FO VI is continuously repacking FFPs at the DSWD Regional Warehouse.</w:t>
            </w:r>
          </w:p>
          <w:p w14:paraId="1891C63F" w14:textId="77777777" w:rsidR="0071657B" w:rsidRPr="00F9692E"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692E" w:rsidRDefault="002A7D6A">
            <w:pPr>
              <w:widowControl/>
              <w:shd w:val="clear" w:color="auto" w:fill="FFFFFF"/>
              <w:spacing w:after="0" w:line="240" w:lineRule="auto"/>
              <w:contextualSpacing/>
              <w:jc w:val="both"/>
              <w:rPr>
                <w:rFonts w:ascii="Arial" w:eastAsia="Times New Roman" w:hAnsi="Arial" w:cs="Arial"/>
                <w:sz w:val="20"/>
                <w:szCs w:val="20"/>
              </w:rPr>
            </w:pPr>
            <w:r w:rsidRPr="00F9692E">
              <w:rPr>
                <w:rFonts w:ascii="Arial" w:eastAsia="Times New Roman" w:hAnsi="Arial" w:cs="Arial"/>
                <w:b/>
                <w:bCs/>
                <w:sz w:val="20"/>
                <w:szCs w:val="20"/>
              </w:rPr>
              <w:t>Social Amelioration Program (SAP)</w:t>
            </w:r>
          </w:p>
          <w:p w14:paraId="5A01781E"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To date, a total of </w:t>
            </w:r>
            <w:r w:rsidRPr="00F9692E">
              <w:rPr>
                <w:rFonts w:ascii="Arial" w:eastAsia="Times New Roman" w:hAnsi="Arial" w:cs="Arial"/>
                <w:b/>
                <w:sz w:val="20"/>
                <w:szCs w:val="20"/>
              </w:rPr>
              <w:t>₱1,496,509,5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321,830 4Ps beneficiaries</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6,788,214,0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1,131,369 non-4Ps beneficiaries</w:t>
            </w:r>
            <w:r w:rsidRPr="00F9692E">
              <w:rPr>
                <w:rFonts w:ascii="Arial" w:eastAsia="Times New Roman" w:hAnsi="Arial" w:cs="Arial"/>
                <w:sz w:val="20"/>
                <w:szCs w:val="20"/>
              </w:rPr>
              <w:t xml:space="preserve"> for the first tranche.</w:t>
            </w:r>
          </w:p>
          <w:p w14:paraId="056A07D2"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DSWD-FO VI has served </w:t>
            </w:r>
            <w:r w:rsidRPr="00F9692E">
              <w:rPr>
                <w:rFonts w:ascii="Arial" w:eastAsia="Times New Roman" w:hAnsi="Arial" w:cs="Arial"/>
                <w:b/>
                <w:sz w:val="20"/>
                <w:szCs w:val="20"/>
              </w:rPr>
              <w:t>103,608 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481,777,200.00</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437,403 non-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 xml:space="preserve">₱2,624,418,000.00 </w:t>
            </w:r>
            <w:r w:rsidRPr="00F9692E">
              <w:rPr>
                <w:rFonts w:ascii="Arial" w:eastAsia="Times New Roman" w:hAnsi="Arial" w:cs="Arial"/>
                <w:sz w:val="20"/>
                <w:szCs w:val="20"/>
              </w:rPr>
              <w:t xml:space="preserve">for the second tranche, and </w:t>
            </w:r>
            <w:r w:rsidRPr="00F9692E">
              <w:rPr>
                <w:rFonts w:ascii="Arial" w:eastAsia="Times New Roman" w:hAnsi="Arial" w:cs="Arial"/>
                <w:b/>
                <w:sz w:val="20"/>
                <w:szCs w:val="20"/>
              </w:rPr>
              <w:t>190,738 left-out/waitlisted</w:t>
            </w:r>
            <w:r w:rsidRPr="00F9692E">
              <w:rPr>
                <w:rFonts w:ascii="Arial" w:eastAsia="Times New Roman" w:hAnsi="Arial" w:cs="Arial"/>
                <w:sz w:val="20"/>
                <w:szCs w:val="20"/>
              </w:rPr>
              <w:t xml:space="preserve"> beneficiaries amounting to </w:t>
            </w:r>
            <w:r w:rsidRPr="00F9692E">
              <w:rPr>
                <w:rFonts w:ascii="Arial" w:eastAsia="Times New Roman" w:hAnsi="Arial" w:cs="Arial"/>
                <w:b/>
                <w:bCs/>
                <w:sz w:val="20"/>
                <w:szCs w:val="20"/>
              </w:rPr>
              <w:t>₱1,144,428,000.00.</w:t>
            </w:r>
          </w:p>
          <w:p w14:paraId="4FBAAC80"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lastRenderedPageBreak/>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5F5D6B8" w:rsidR="002A2C5B" w:rsidRDefault="008110AE"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lastRenderedPageBreak/>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3749F9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8110AE">
              <w:rPr>
                <w:rFonts w:ascii="Arial" w:eastAsia="Arial" w:hAnsi="Arial" w:cs="Arial"/>
                <w:sz w:val="20"/>
                <w:szCs w:val="19"/>
              </w:rPr>
              <w:t>13</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73D56128"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6EF761FF" w14:textId="77777777" w:rsidR="00EA664C"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C04865A" w14:textId="08AD6EA7" w:rsidR="00EF5242" w:rsidRDefault="005566E0"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07AA223" w14:textId="4C915E03" w:rsidR="002C595B" w:rsidRDefault="002C595B"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7FD06A29" w14:textId="1B43B46A" w:rsidR="00B54951" w:rsidRDefault="00B54951"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7FF6609" w14:textId="77777777" w:rsidR="00F2644B" w:rsidRDefault="00F2644B" w:rsidP="00F91BA4">
            <w:pPr>
              <w:widowControl/>
              <w:spacing w:after="0" w:line="240" w:lineRule="auto"/>
              <w:contextualSpacing/>
              <w:rPr>
                <w:rFonts w:ascii="Arial" w:eastAsia="Arial" w:hAnsi="Arial" w:cs="Arial"/>
                <w:b/>
                <w:sz w:val="24"/>
                <w:szCs w:val="24"/>
              </w:rPr>
            </w:pPr>
          </w:p>
          <w:p w14:paraId="724434BB" w14:textId="77777777" w:rsidR="00F2644B" w:rsidRDefault="00F2644B" w:rsidP="00F91BA4">
            <w:pPr>
              <w:widowControl/>
              <w:spacing w:after="0" w:line="240" w:lineRule="auto"/>
              <w:contextualSpacing/>
              <w:rPr>
                <w:rFonts w:ascii="Arial" w:eastAsia="Arial" w:hAnsi="Arial" w:cs="Arial"/>
                <w:b/>
                <w:sz w:val="24"/>
                <w:szCs w:val="24"/>
              </w:rPr>
            </w:pPr>
          </w:p>
          <w:p w14:paraId="6593C07D" w14:textId="77777777" w:rsidR="00F2644B" w:rsidRDefault="00F2644B" w:rsidP="00F91BA4">
            <w:pPr>
              <w:widowControl/>
              <w:spacing w:after="0" w:line="240" w:lineRule="auto"/>
              <w:contextualSpacing/>
              <w:rPr>
                <w:rFonts w:ascii="Arial" w:eastAsia="Arial" w:hAnsi="Arial" w:cs="Arial"/>
                <w:b/>
                <w:sz w:val="24"/>
                <w:szCs w:val="24"/>
              </w:rPr>
            </w:pPr>
          </w:p>
          <w:p w14:paraId="1A65F826" w14:textId="77777777" w:rsidR="00F2644B" w:rsidRDefault="00F2644B" w:rsidP="00F91BA4">
            <w:pPr>
              <w:widowControl/>
              <w:spacing w:after="0" w:line="240" w:lineRule="auto"/>
              <w:contextualSpacing/>
              <w:rPr>
                <w:rFonts w:ascii="Arial" w:eastAsia="Arial" w:hAnsi="Arial" w:cs="Arial"/>
                <w:b/>
                <w:sz w:val="24"/>
                <w:szCs w:val="24"/>
              </w:rPr>
            </w:pPr>
          </w:p>
          <w:p w14:paraId="530FA69A" w14:textId="77777777" w:rsidR="00F2644B" w:rsidRDefault="00F2644B" w:rsidP="00F91BA4">
            <w:pPr>
              <w:widowControl/>
              <w:spacing w:after="0" w:line="240" w:lineRule="auto"/>
              <w:contextualSpacing/>
              <w:rPr>
                <w:rFonts w:ascii="Arial" w:eastAsia="Arial" w:hAnsi="Arial" w:cs="Arial"/>
                <w:b/>
                <w:sz w:val="24"/>
                <w:szCs w:val="24"/>
              </w:rPr>
            </w:pPr>
          </w:p>
          <w:p w14:paraId="238A6435" w14:textId="77777777" w:rsidR="00F2644B" w:rsidRDefault="00F2644B" w:rsidP="00F91BA4">
            <w:pPr>
              <w:widowControl/>
              <w:spacing w:after="0" w:line="240" w:lineRule="auto"/>
              <w:contextualSpacing/>
              <w:rPr>
                <w:rFonts w:ascii="Arial" w:eastAsia="Arial" w:hAnsi="Arial" w:cs="Arial"/>
                <w:b/>
                <w:sz w:val="24"/>
                <w:szCs w:val="24"/>
              </w:rPr>
            </w:pPr>
          </w:p>
          <w:p w14:paraId="6EAD7F49" w14:textId="77777777" w:rsidR="00F2644B" w:rsidRDefault="00F2644B" w:rsidP="00F91BA4">
            <w:pPr>
              <w:widowControl/>
              <w:spacing w:after="0" w:line="240" w:lineRule="auto"/>
              <w:contextualSpacing/>
              <w:rPr>
                <w:rFonts w:ascii="Arial" w:eastAsia="Arial" w:hAnsi="Arial" w:cs="Arial"/>
                <w:b/>
                <w:sz w:val="24"/>
                <w:szCs w:val="24"/>
              </w:rPr>
            </w:pPr>
          </w:p>
          <w:p w14:paraId="7524312D" w14:textId="77777777" w:rsidR="00F2644B" w:rsidRDefault="00F2644B" w:rsidP="00F91BA4">
            <w:pPr>
              <w:widowControl/>
              <w:spacing w:after="0" w:line="240" w:lineRule="auto"/>
              <w:contextualSpacing/>
              <w:rPr>
                <w:rFonts w:ascii="Arial" w:eastAsia="Arial" w:hAnsi="Arial" w:cs="Arial"/>
                <w:b/>
                <w:sz w:val="24"/>
                <w:szCs w:val="24"/>
              </w:rPr>
            </w:pPr>
          </w:p>
          <w:p w14:paraId="694B3117" w14:textId="77777777" w:rsidR="00F2644B" w:rsidRDefault="00F2644B" w:rsidP="00F91BA4">
            <w:pPr>
              <w:widowControl/>
              <w:spacing w:after="0" w:line="240" w:lineRule="auto"/>
              <w:contextualSpacing/>
              <w:rPr>
                <w:rFonts w:ascii="Arial" w:eastAsia="Arial" w:hAnsi="Arial" w:cs="Arial"/>
                <w:b/>
                <w:sz w:val="24"/>
                <w:szCs w:val="24"/>
              </w:rPr>
            </w:pPr>
          </w:p>
          <w:p w14:paraId="30616DE7" w14:textId="77777777" w:rsidR="00F2644B" w:rsidRDefault="00F2644B" w:rsidP="00F91BA4">
            <w:pPr>
              <w:widowControl/>
              <w:spacing w:after="0" w:line="240" w:lineRule="auto"/>
              <w:contextualSpacing/>
              <w:rPr>
                <w:rFonts w:ascii="Arial" w:eastAsia="Arial" w:hAnsi="Arial" w:cs="Arial"/>
                <w:b/>
                <w:sz w:val="24"/>
                <w:szCs w:val="24"/>
              </w:rPr>
            </w:pPr>
          </w:p>
          <w:p w14:paraId="5EDA20C8" w14:textId="77777777" w:rsidR="00F2644B" w:rsidRDefault="00F2644B" w:rsidP="00F91BA4">
            <w:pPr>
              <w:widowControl/>
              <w:spacing w:after="0" w:line="240" w:lineRule="auto"/>
              <w:contextualSpacing/>
              <w:rPr>
                <w:rFonts w:ascii="Arial" w:eastAsia="Arial" w:hAnsi="Arial" w:cs="Arial"/>
                <w:b/>
                <w:sz w:val="24"/>
                <w:szCs w:val="24"/>
              </w:rPr>
            </w:pPr>
          </w:p>
          <w:p w14:paraId="72680122" w14:textId="77777777" w:rsidR="00F2644B" w:rsidRDefault="00F2644B" w:rsidP="00F91BA4">
            <w:pPr>
              <w:widowControl/>
              <w:spacing w:after="0" w:line="240" w:lineRule="auto"/>
              <w:contextualSpacing/>
              <w:rPr>
                <w:rFonts w:ascii="Arial" w:eastAsia="Arial" w:hAnsi="Arial" w:cs="Arial"/>
                <w:b/>
                <w:sz w:val="24"/>
                <w:szCs w:val="24"/>
              </w:rPr>
            </w:pPr>
          </w:p>
          <w:p w14:paraId="2D46F71C" w14:textId="77777777" w:rsidR="00F2644B" w:rsidRDefault="00F2644B" w:rsidP="00F91BA4">
            <w:pPr>
              <w:widowControl/>
              <w:spacing w:after="0" w:line="240" w:lineRule="auto"/>
              <w:contextualSpacing/>
              <w:rPr>
                <w:rFonts w:ascii="Arial" w:eastAsia="Arial" w:hAnsi="Arial" w:cs="Arial"/>
                <w:b/>
                <w:sz w:val="24"/>
                <w:szCs w:val="24"/>
              </w:rPr>
            </w:pPr>
          </w:p>
          <w:p w14:paraId="1C1DF2E8" w14:textId="77777777" w:rsidR="00F2644B" w:rsidRDefault="00F2644B" w:rsidP="00F91BA4">
            <w:pPr>
              <w:widowControl/>
              <w:spacing w:after="0" w:line="240" w:lineRule="auto"/>
              <w:contextualSpacing/>
              <w:rPr>
                <w:rFonts w:ascii="Arial" w:eastAsia="Arial" w:hAnsi="Arial" w:cs="Arial"/>
                <w:b/>
                <w:sz w:val="24"/>
                <w:szCs w:val="24"/>
              </w:rPr>
            </w:pPr>
          </w:p>
          <w:p w14:paraId="7A728301" w14:textId="77777777" w:rsidR="00F2644B" w:rsidRDefault="00F2644B" w:rsidP="00F91BA4">
            <w:pPr>
              <w:widowControl/>
              <w:spacing w:after="0" w:line="240" w:lineRule="auto"/>
              <w:contextualSpacing/>
              <w:rPr>
                <w:rFonts w:ascii="Arial" w:eastAsia="Arial" w:hAnsi="Arial" w:cs="Arial"/>
                <w:b/>
                <w:sz w:val="24"/>
                <w:szCs w:val="24"/>
              </w:rPr>
            </w:pPr>
          </w:p>
          <w:p w14:paraId="3A45BF04" w14:textId="77777777" w:rsidR="00F2644B" w:rsidRDefault="00F2644B" w:rsidP="00F91BA4">
            <w:pPr>
              <w:widowControl/>
              <w:spacing w:after="0" w:line="240" w:lineRule="auto"/>
              <w:contextualSpacing/>
              <w:rPr>
                <w:rFonts w:ascii="Arial" w:eastAsia="Arial" w:hAnsi="Arial" w:cs="Arial"/>
                <w:b/>
                <w:sz w:val="24"/>
                <w:szCs w:val="24"/>
              </w:rPr>
            </w:pPr>
          </w:p>
          <w:p w14:paraId="02A77F00" w14:textId="77777777" w:rsidR="00F2644B" w:rsidRDefault="00F2644B" w:rsidP="00F91BA4">
            <w:pPr>
              <w:widowControl/>
              <w:spacing w:after="0" w:line="240" w:lineRule="auto"/>
              <w:contextualSpacing/>
              <w:rPr>
                <w:rFonts w:ascii="Arial" w:eastAsia="Arial" w:hAnsi="Arial" w:cs="Arial"/>
                <w:b/>
                <w:sz w:val="24"/>
                <w:szCs w:val="24"/>
              </w:rPr>
            </w:pPr>
          </w:p>
          <w:p w14:paraId="0025A960" w14:textId="77777777" w:rsidR="00F2644B" w:rsidRDefault="00F2644B" w:rsidP="00F91BA4">
            <w:pPr>
              <w:widowControl/>
              <w:spacing w:after="0" w:line="240" w:lineRule="auto"/>
              <w:contextualSpacing/>
              <w:rPr>
                <w:rFonts w:ascii="Arial" w:eastAsia="Arial" w:hAnsi="Arial" w:cs="Arial"/>
                <w:b/>
                <w:sz w:val="24"/>
                <w:szCs w:val="24"/>
              </w:rPr>
            </w:pPr>
          </w:p>
          <w:p w14:paraId="1DA73CA5" w14:textId="77777777" w:rsidR="00F2644B" w:rsidRDefault="00F2644B" w:rsidP="00F91BA4">
            <w:pPr>
              <w:widowControl/>
              <w:spacing w:after="0" w:line="240" w:lineRule="auto"/>
              <w:contextualSpacing/>
              <w:rPr>
                <w:rFonts w:ascii="Arial" w:eastAsia="Arial" w:hAnsi="Arial" w:cs="Arial"/>
                <w:b/>
                <w:sz w:val="24"/>
                <w:szCs w:val="24"/>
              </w:rPr>
            </w:pPr>
          </w:p>
          <w:p w14:paraId="2DC0F417" w14:textId="77777777" w:rsidR="00F2644B" w:rsidRDefault="00F2644B" w:rsidP="00F91BA4">
            <w:pPr>
              <w:widowControl/>
              <w:spacing w:after="0" w:line="240" w:lineRule="auto"/>
              <w:contextualSpacing/>
              <w:rPr>
                <w:rFonts w:ascii="Arial" w:eastAsia="Arial" w:hAnsi="Arial" w:cs="Arial"/>
                <w:b/>
                <w:sz w:val="24"/>
                <w:szCs w:val="24"/>
              </w:rPr>
            </w:pPr>
          </w:p>
          <w:p w14:paraId="0845E47F" w14:textId="77777777" w:rsidR="00F2644B" w:rsidRDefault="00F2644B" w:rsidP="00F91BA4">
            <w:pPr>
              <w:widowControl/>
              <w:spacing w:after="0" w:line="240" w:lineRule="auto"/>
              <w:contextualSpacing/>
              <w:rPr>
                <w:rFonts w:ascii="Arial" w:eastAsia="Arial" w:hAnsi="Arial" w:cs="Arial"/>
                <w:b/>
                <w:sz w:val="24"/>
                <w:szCs w:val="24"/>
              </w:rPr>
            </w:pPr>
          </w:p>
          <w:p w14:paraId="45DD2A5E" w14:textId="77777777" w:rsidR="00F2644B" w:rsidRDefault="00F2644B" w:rsidP="00F91BA4">
            <w:pPr>
              <w:widowControl/>
              <w:spacing w:after="0" w:line="240" w:lineRule="auto"/>
              <w:contextualSpacing/>
              <w:rPr>
                <w:rFonts w:ascii="Arial" w:eastAsia="Arial" w:hAnsi="Arial" w:cs="Arial"/>
                <w:b/>
                <w:sz w:val="24"/>
                <w:szCs w:val="24"/>
              </w:rPr>
            </w:pPr>
          </w:p>
          <w:p w14:paraId="52CCCD1D" w14:textId="77777777" w:rsidR="00F2644B" w:rsidRDefault="00F2644B" w:rsidP="00F91BA4">
            <w:pPr>
              <w:widowControl/>
              <w:spacing w:after="0" w:line="240" w:lineRule="auto"/>
              <w:contextualSpacing/>
              <w:rPr>
                <w:rFonts w:ascii="Arial" w:eastAsia="Arial" w:hAnsi="Arial" w:cs="Arial"/>
                <w:b/>
                <w:sz w:val="24"/>
                <w:szCs w:val="24"/>
              </w:rPr>
            </w:pPr>
          </w:p>
          <w:p w14:paraId="29BC5380" w14:textId="77777777" w:rsidR="00F2644B" w:rsidRDefault="00F2644B" w:rsidP="00F91BA4">
            <w:pPr>
              <w:widowControl/>
              <w:spacing w:after="0" w:line="240" w:lineRule="auto"/>
              <w:contextualSpacing/>
              <w:rPr>
                <w:rFonts w:ascii="Arial" w:eastAsia="Arial" w:hAnsi="Arial" w:cs="Arial"/>
                <w:b/>
                <w:sz w:val="24"/>
                <w:szCs w:val="24"/>
              </w:rPr>
            </w:pPr>
          </w:p>
          <w:p w14:paraId="2D96E817" w14:textId="77777777" w:rsidR="00F2644B" w:rsidRDefault="00F2644B" w:rsidP="00F91BA4">
            <w:pPr>
              <w:widowControl/>
              <w:spacing w:after="0" w:line="240" w:lineRule="auto"/>
              <w:contextualSpacing/>
              <w:rPr>
                <w:rFonts w:ascii="Arial" w:eastAsia="Arial" w:hAnsi="Arial" w:cs="Arial"/>
                <w:b/>
                <w:sz w:val="24"/>
                <w:szCs w:val="24"/>
              </w:rPr>
            </w:pPr>
          </w:p>
          <w:p w14:paraId="49896BBA" w14:textId="77777777" w:rsidR="00F2644B" w:rsidRDefault="00F2644B" w:rsidP="00F91BA4">
            <w:pPr>
              <w:widowControl/>
              <w:spacing w:after="0" w:line="240" w:lineRule="auto"/>
              <w:contextualSpacing/>
              <w:rPr>
                <w:rFonts w:ascii="Arial" w:eastAsia="Arial" w:hAnsi="Arial" w:cs="Arial"/>
                <w:b/>
                <w:sz w:val="24"/>
                <w:szCs w:val="24"/>
              </w:rPr>
            </w:pPr>
          </w:p>
          <w:p w14:paraId="353BB5E7" w14:textId="77777777" w:rsidR="00F2644B" w:rsidRDefault="00F2644B" w:rsidP="00F91BA4">
            <w:pPr>
              <w:widowControl/>
              <w:spacing w:after="0" w:line="240" w:lineRule="auto"/>
              <w:contextualSpacing/>
              <w:rPr>
                <w:rFonts w:ascii="Arial" w:eastAsia="Arial" w:hAnsi="Arial" w:cs="Arial"/>
                <w:b/>
                <w:sz w:val="24"/>
                <w:szCs w:val="24"/>
              </w:rPr>
            </w:pPr>
          </w:p>
          <w:p w14:paraId="786B146C" w14:textId="77777777" w:rsidR="00F2644B" w:rsidRDefault="00F2644B" w:rsidP="00F91BA4">
            <w:pPr>
              <w:widowControl/>
              <w:spacing w:after="0" w:line="240" w:lineRule="auto"/>
              <w:contextualSpacing/>
              <w:rPr>
                <w:rFonts w:ascii="Arial" w:eastAsia="Arial" w:hAnsi="Arial" w:cs="Arial"/>
                <w:b/>
                <w:sz w:val="24"/>
                <w:szCs w:val="24"/>
              </w:rPr>
            </w:pPr>
          </w:p>
          <w:p w14:paraId="0A48336F" w14:textId="77777777" w:rsidR="00F2644B" w:rsidRDefault="00F2644B" w:rsidP="00F91BA4">
            <w:pPr>
              <w:widowControl/>
              <w:spacing w:after="0" w:line="240" w:lineRule="auto"/>
              <w:contextualSpacing/>
              <w:rPr>
                <w:rFonts w:ascii="Arial" w:eastAsia="Arial" w:hAnsi="Arial" w:cs="Arial"/>
                <w:b/>
                <w:sz w:val="24"/>
                <w:szCs w:val="24"/>
              </w:rPr>
            </w:pPr>
          </w:p>
          <w:p w14:paraId="5106FF0C" w14:textId="77777777" w:rsidR="00F2644B" w:rsidRDefault="00F2644B" w:rsidP="00F91BA4">
            <w:pPr>
              <w:widowControl/>
              <w:spacing w:after="0" w:line="240" w:lineRule="auto"/>
              <w:contextualSpacing/>
              <w:rPr>
                <w:rFonts w:ascii="Arial" w:eastAsia="Arial" w:hAnsi="Arial" w:cs="Arial"/>
                <w:b/>
                <w:sz w:val="24"/>
                <w:szCs w:val="24"/>
              </w:rPr>
            </w:pPr>
          </w:p>
          <w:p w14:paraId="6EEE897B" w14:textId="77777777" w:rsidR="00F2644B" w:rsidRDefault="00F2644B" w:rsidP="00F91BA4">
            <w:pPr>
              <w:widowControl/>
              <w:spacing w:after="0" w:line="240" w:lineRule="auto"/>
              <w:contextualSpacing/>
              <w:rPr>
                <w:rFonts w:ascii="Arial" w:eastAsia="Arial" w:hAnsi="Arial" w:cs="Arial"/>
                <w:b/>
                <w:sz w:val="24"/>
                <w:szCs w:val="24"/>
              </w:rPr>
            </w:pPr>
          </w:p>
          <w:p w14:paraId="367CF361" w14:textId="77777777" w:rsidR="00F2644B" w:rsidRDefault="00F2644B" w:rsidP="00F91BA4">
            <w:pPr>
              <w:widowControl/>
              <w:spacing w:after="0" w:line="240" w:lineRule="auto"/>
              <w:contextualSpacing/>
              <w:rPr>
                <w:rFonts w:ascii="Arial" w:eastAsia="Arial" w:hAnsi="Arial" w:cs="Arial"/>
                <w:b/>
                <w:sz w:val="24"/>
                <w:szCs w:val="24"/>
              </w:rPr>
            </w:pPr>
          </w:p>
          <w:p w14:paraId="191BE297" w14:textId="77777777" w:rsidR="00F2644B" w:rsidRDefault="00F2644B" w:rsidP="00F91BA4">
            <w:pPr>
              <w:widowControl/>
              <w:spacing w:after="0" w:line="240" w:lineRule="auto"/>
              <w:contextualSpacing/>
              <w:rPr>
                <w:rFonts w:ascii="Arial" w:eastAsia="Arial" w:hAnsi="Arial" w:cs="Arial"/>
                <w:b/>
                <w:sz w:val="24"/>
                <w:szCs w:val="24"/>
              </w:rPr>
            </w:pPr>
          </w:p>
          <w:p w14:paraId="0C137001" w14:textId="77777777" w:rsidR="00F2644B" w:rsidRDefault="00F2644B" w:rsidP="00F91BA4">
            <w:pPr>
              <w:widowControl/>
              <w:spacing w:after="0" w:line="240" w:lineRule="auto"/>
              <w:contextualSpacing/>
              <w:rPr>
                <w:rFonts w:ascii="Arial" w:eastAsia="Arial" w:hAnsi="Arial" w:cs="Arial"/>
                <w:b/>
                <w:sz w:val="24"/>
                <w:szCs w:val="24"/>
              </w:rPr>
            </w:pPr>
          </w:p>
          <w:p w14:paraId="48D254FB" w14:textId="77777777" w:rsidR="00F2644B" w:rsidRDefault="00F2644B" w:rsidP="00F91BA4">
            <w:pPr>
              <w:widowControl/>
              <w:spacing w:after="0" w:line="240" w:lineRule="auto"/>
              <w:contextualSpacing/>
              <w:rPr>
                <w:rFonts w:ascii="Arial" w:eastAsia="Arial" w:hAnsi="Arial" w:cs="Arial"/>
                <w:b/>
                <w:sz w:val="24"/>
                <w:szCs w:val="24"/>
              </w:rPr>
            </w:pPr>
          </w:p>
          <w:p w14:paraId="608856B6" w14:textId="77777777" w:rsidR="00F2644B" w:rsidRDefault="00F2644B" w:rsidP="00F91BA4">
            <w:pPr>
              <w:widowControl/>
              <w:spacing w:after="0" w:line="240" w:lineRule="auto"/>
              <w:contextualSpacing/>
              <w:rPr>
                <w:rFonts w:ascii="Arial" w:eastAsia="Arial" w:hAnsi="Arial" w:cs="Arial"/>
                <w:b/>
                <w:sz w:val="24"/>
                <w:szCs w:val="24"/>
              </w:rPr>
            </w:pPr>
          </w:p>
          <w:p w14:paraId="7E771873" w14:textId="77777777" w:rsidR="00F2644B" w:rsidRDefault="00F2644B" w:rsidP="00F91BA4">
            <w:pPr>
              <w:widowControl/>
              <w:spacing w:after="0" w:line="240" w:lineRule="auto"/>
              <w:contextualSpacing/>
              <w:rPr>
                <w:rFonts w:ascii="Arial" w:eastAsia="Arial" w:hAnsi="Arial" w:cs="Arial"/>
                <w:b/>
                <w:sz w:val="24"/>
                <w:szCs w:val="24"/>
              </w:rPr>
            </w:pPr>
          </w:p>
          <w:p w14:paraId="48B0B9C5" w14:textId="77777777" w:rsidR="00F2644B" w:rsidRDefault="00F2644B" w:rsidP="00F91BA4">
            <w:pPr>
              <w:widowControl/>
              <w:spacing w:after="0" w:line="240" w:lineRule="auto"/>
              <w:contextualSpacing/>
              <w:rPr>
                <w:rFonts w:ascii="Arial" w:eastAsia="Arial" w:hAnsi="Arial" w:cs="Arial"/>
                <w:b/>
                <w:color w:val="002060"/>
                <w:sz w:val="28"/>
                <w:szCs w:val="24"/>
              </w:rPr>
            </w:pPr>
            <w:r w:rsidRPr="00F2644B">
              <w:rPr>
                <w:rFonts w:ascii="Arial" w:eastAsia="Arial" w:hAnsi="Arial" w:cs="Arial"/>
                <w:b/>
                <w:color w:val="002060"/>
                <w:sz w:val="28"/>
                <w:szCs w:val="24"/>
              </w:rPr>
              <w:t>PHOTO DOCUMENT</w:t>
            </w:r>
            <w:r>
              <w:rPr>
                <w:rFonts w:ascii="Arial" w:eastAsia="Arial" w:hAnsi="Arial" w:cs="Arial"/>
                <w:b/>
                <w:color w:val="002060"/>
                <w:sz w:val="28"/>
                <w:szCs w:val="24"/>
              </w:rPr>
              <w:t>ATION</w:t>
            </w:r>
          </w:p>
          <w:p w14:paraId="5D94C697" w14:textId="22D2D108" w:rsidR="00F2644B" w:rsidRPr="00F2644B" w:rsidRDefault="00CF1670" w:rsidP="00F91BA4">
            <w:pPr>
              <w:widowControl/>
              <w:spacing w:after="0" w:line="240" w:lineRule="auto"/>
              <w:contextualSpacing/>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58240" behindDoc="1" locked="0" layoutInCell="1" allowOverlap="1" wp14:anchorId="4065040D" wp14:editId="6B5B5A0C">
                  <wp:simplePos x="0" y="0"/>
                  <wp:positionH relativeFrom="column">
                    <wp:posOffset>-43815</wp:posOffset>
                  </wp:positionH>
                  <wp:positionV relativeFrom="paragraph">
                    <wp:posOffset>114935</wp:posOffset>
                  </wp:positionV>
                  <wp:extent cx="6193155" cy="464439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28">
                            <a:extLst>
                              <a:ext uri="{28A0092B-C50C-407E-A947-70E740481C1C}">
                                <a14:useLocalDpi xmlns:a14="http://schemas.microsoft.com/office/drawing/2010/main" val="0"/>
                              </a:ext>
                            </a:extLst>
                          </a:blip>
                          <a:stretch>
                            <a:fillRect/>
                          </a:stretch>
                        </pic:blipFill>
                        <pic:spPr>
                          <a:xfrm>
                            <a:off x="0" y="0"/>
                            <a:ext cx="6193155" cy="4644390"/>
                          </a:xfrm>
                          <a:prstGeom prst="rect">
                            <a:avLst/>
                          </a:prstGeom>
                        </pic:spPr>
                      </pic:pic>
                    </a:graphicData>
                  </a:graphic>
                </wp:anchor>
              </w:drawing>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lastRenderedPageBreak/>
              <w:t>Released by:</w:t>
            </w:r>
          </w:p>
          <w:p w14:paraId="0928B7F0" w14:textId="3163D3F0" w:rsidR="00EB4E4A" w:rsidRDefault="00EB4E4A">
            <w:pPr>
              <w:widowControl/>
              <w:spacing w:after="0" w:line="240" w:lineRule="auto"/>
              <w:rPr>
                <w:rFonts w:ascii="Arial" w:hAnsi="Arial" w:cs="Arial"/>
                <w:b/>
                <w:sz w:val="24"/>
                <w:szCs w:val="24"/>
              </w:rPr>
            </w:pPr>
          </w:p>
          <w:p w14:paraId="2F937C1A" w14:textId="40824A08" w:rsidR="00EB4E4A" w:rsidRPr="00EB4E4A" w:rsidRDefault="00B55FA1">
            <w:pPr>
              <w:widowControl/>
              <w:spacing w:after="0" w:line="240" w:lineRule="auto"/>
              <w:rPr>
                <w:rFonts w:ascii="Arial" w:hAnsi="Arial" w:cs="Arial"/>
                <w:b/>
                <w:sz w:val="24"/>
                <w:szCs w:val="24"/>
              </w:rPr>
            </w:pPr>
            <w:r>
              <w:rPr>
                <w:rFonts w:ascii="Arial" w:hAnsi="Arial" w:cs="Arial"/>
                <w:b/>
                <w:sz w:val="24"/>
                <w:szCs w:val="24"/>
              </w:rPr>
              <w:t>MARC LEO L. BUTAC</w:t>
            </w:r>
          </w:p>
        </w:tc>
      </w:tr>
    </w:tbl>
    <w:p w14:paraId="5CBF776B" w14:textId="3CEB1D60" w:rsidR="00A34E92" w:rsidRPr="00CD0B10" w:rsidRDefault="00A34E92" w:rsidP="00CD0B10">
      <w:pPr>
        <w:spacing w:after="0" w:line="240" w:lineRule="auto"/>
        <w:contextualSpacing/>
        <w:rPr>
          <w:rFonts w:ascii="Arial" w:eastAsia="Arial" w:hAnsi="Arial" w:cs="Arial"/>
          <w:b/>
          <w:color w:val="002060"/>
          <w:sz w:val="28"/>
          <w:szCs w:val="28"/>
        </w:rPr>
      </w:pPr>
      <w:bookmarkStart w:id="2" w:name="_GoBack"/>
      <w:bookmarkEnd w:id="2"/>
    </w:p>
    <w:sectPr w:rsidR="00A34E92" w:rsidRPr="00CD0B10"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4BCDE" w14:textId="77777777" w:rsidR="008026D8" w:rsidRDefault="008026D8">
      <w:pPr>
        <w:spacing w:line="240" w:lineRule="auto"/>
      </w:pPr>
      <w:r>
        <w:separator/>
      </w:r>
    </w:p>
  </w:endnote>
  <w:endnote w:type="continuationSeparator" w:id="0">
    <w:p w14:paraId="7E47507C" w14:textId="77777777" w:rsidR="008026D8" w:rsidRDefault="008026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DF2332" w:rsidRDefault="00DF2332">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DF2332" w:rsidRDefault="00DF2332">
    <w:pPr>
      <w:pBdr>
        <w:bottom w:val="single" w:sz="6" w:space="1" w:color="000000"/>
      </w:pBdr>
      <w:tabs>
        <w:tab w:val="left" w:pos="2371"/>
        <w:tab w:val="center" w:pos="5233"/>
      </w:tabs>
      <w:spacing w:after="0" w:line="240" w:lineRule="auto"/>
      <w:jc w:val="right"/>
      <w:rPr>
        <w:sz w:val="16"/>
        <w:szCs w:val="16"/>
      </w:rPr>
    </w:pPr>
  </w:p>
  <w:p w14:paraId="30A432AD" w14:textId="06BB2780" w:rsidR="00DF2332" w:rsidRDefault="00DF2332"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775 </w:t>
    </w:r>
    <w:r w:rsidRPr="00172D05">
      <w:rPr>
        <w:rFonts w:ascii="Arial" w:eastAsia="Arial" w:hAnsi="Arial" w:cs="Arial"/>
        <w:sz w:val="14"/>
        <w:szCs w:val="14"/>
      </w:rPr>
      <w:t>on the Corona</w:t>
    </w:r>
    <w:r>
      <w:rPr>
        <w:rFonts w:ascii="Arial" w:eastAsia="Arial" w:hAnsi="Arial" w:cs="Arial"/>
        <w:sz w:val="14"/>
        <w:szCs w:val="14"/>
      </w:rPr>
      <w:t>virus Disease (COVID19) as of 19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F1670">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F1670">
      <w:rPr>
        <w:b/>
        <w:noProof/>
        <w:sz w:val="16"/>
        <w:szCs w:val="16"/>
      </w:rPr>
      <w:t>36</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DF2332" w:rsidRDefault="00DF2332">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F486D1" w14:textId="77777777" w:rsidR="008026D8" w:rsidRDefault="008026D8">
      <w:pPr>
        <w:spacing w:after="0" w:line="240" w:lineRule="auto"/>
      </w:pPr>
      <w:r>
        <w:separator/>
      </w:r>
    </w:p>
  </w:footnote>
  <w:footnote w:type="continuationSeparator" w:id="0">
    <w:p w14:paraId="3E4EF12F" w14:textId="77777777" w:rsidR="008026D8" w:rsidRDefault="00802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DF2332" w:rsidRDefault="00DF2332">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DF2332" w:rsidRDefault="00DF2332">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DF2332" w:rsidRDefault="00DF2332" w:rsidP="008F698C">
    <w:pPr>
      <w:pBdr>
        <w:bottom w:val="single" w:sz="6" w:space="1" w:color="000000"/>
      </w:pBdr>
      <w:tabs>
        <w:tab w:val="center" w:pos="4680"/>
        <w:tab w:val="right" w:pos="9360"/>
      </w:tabs>
      <w:spacing w:after="0" w:line="240" w:lineRule="auto"/>
      <w:rPr>
        <w:sz w:val="10"/>
      </w:rPr>
    </w:pPr>
  </w:p>
  <w:p w14:paraId="6BA9FC90" w14:textId="77777777" w:rsidR="00DF2332" w:rsidRDefault="00DF2332">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DF2332" w:rsidRDefault="00DF2332">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59C481D-9600-4DA9-86AC-050CE26DD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36</Pages>
  <Words>14896</Words>
  <Characters>84910</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CER</cp:lastModifiedBy>
  <cp:revision>132</cp:revision>
  <dcterms:created xsi:type="dcterms:W3CDTF">2021-08-13T08:36:00Z</dcterms:created>
  <dcterms:modified xsi:type="dcterms:W3CDTF">2021-08-1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